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2BEBE" w14:textId="77777777" w:rsidR="00965992" w:rsidRDefault="00835E0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E4F10B" wp14:editId="7000027E">
            <wp:simplePos x="0" y="0"/>
            <wp:positionH relativeFrom="page">
              <wp:posOffset>502920</wp:posOffset>
            </wp:positionH>
            <wp:positionV relativeFrom="paragraph">
              <wp:posOffset>53975</wp:posOffset>
            </wp:positionV>
            <wp:extent cx="2713355" cy="721360"/>
            <wp:effectExtent l="0" t="0" r="0" b="254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355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C7E79" w14:textId="77777777" w:rsidR="00965992" w:rsidRPr="00B20825" w:rsidRDefault="00835E04">
      <w:pPr>
        <w:rPr>
          <w:rFonts w:ascii="Tahoma" w:eastAsia="Times New Roman" w:hAnsi="Tahoma" w:cs="Tahoma"/>
          <w:b/>
          <w:caps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 xml:space="preserve">              </w:t>
      </w:r>
      <w:r w:rsidR="00E61FA5" w:rsidRPr="00B20825">
        <w:rPr>
          <w:rFonts w:ascii="Tahoma" w:eastAsia="Times New Roman" w:hAnsi="Tahoma" w:cs="Tahoma"/>
          <w:b/>
          <w:caps/>
          <w:szCs w:val="20"/>
        </w:rPr>
        <w:t>C</w:t>
      </w:r>
      <w:r w:rsidR="00E37CFD">
        <w:rPr>
          <w:rFonts w:ascii="Tahoma" w:eastAsia="Times New Roman" w:hAnsi="Tahoma" w:cs="Tahoma"/>
          <w:b/>
          <w:caps/>
          <w:szCs w:val="20"/>
        </w:rPr>
        <w:t>ourse cost</w:t>
      </w:r>
    </w:p>
    <w:p w14:paraId="158CE70A" w14:textId="77777777" w:rsidR="00835E04" w:rsidRDefault="00835E0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882081" w14:textId="77777777" w:rsidR="00835E04" w:rsidRDefault="00835E04">
      <w:pPr>
        <w:rPr>
          <w:rFonts w:ascii="Times New Roman" w:eastAsia="Times New Roman" w:hAnsi="Times New Roman" w:cs="Times New Roman"/>
          <w:sz w:val="20"/>
          <w:szCs w:val="20"/>
        </w:rPr>
        <w:sectPr w:rsidR="00835E04">
          <w:type w:val="continuous"/>
          <w:pgSz w:w="12240" w:h="15840"/>
          <w:pgMar w:top="380" w:right="380" w:bottom="280" w:left="600" w:header="720" w:footer="720" w:gutter="0"/>
          <w:cols w:space="720"/>
        </w:sectPr>
      </w:pPr>
    </w:p>
    <w:tbl>
      <w:tblPr>
        <w:tblStyle w:val="TableGrid"/>
        <w:tblpPr w:leftFromText="180" w:rightFromText="180" w:vertAnchor="text" w:horzAnchor="page" w:tblpX="6246" w:tblpY="64"/>
        <w:tblW w:w="0" w:type="auto"/>
        <w:tblLook w:val="04A0" w:firstRow="1" w:lastRow="0" w:firstColumn="1" w:lastColumn="0" w:noHBand="0" w:noVBand="1"/>
      </w:tblPr>
      <w:tblGrid>
        <w:gridCol w:w="2515"/>
        <w:gridCol w:w="2700"/>
      </w:tblGrid>
      <w:tr w:rsidR="00835E04" w14:paraId="77F9B8A2" w14:textId="77777777" w:rsidTr="002D0FE0">
        <w:tc>
          <w:tcPr>
            <w:tcW w:w="2515" w:type="dxa"/>
            <w:tcBorders>
              <w:right w:val="single" w:sz="48" w:space="0" w:color="auto"/>
            </w:tcBorders>
            <w:shd w:val="clear" w:color="auto" w:fill="D9D9D9" w:themeFill="background1" w:themeFillShade="D9"/>
          </w:tcPr>
          <w:p w14:paraId="5653E5B4" w14:textId="77777777" w:rsidR="00835E04" w:rsidRPr="009D65C8" w:rsidRDefault="009D65C8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sz w:val="16"/>
              </w:rPr>
            </w:pPr>
            <w:r w:rsidRPr="009D65C8">
              <w:rPr>
                <w:sz w:val="16"/>
              </w:rPr>
              <w:t>Cost Without Tuition Waiver</w:t>
            </w:r>
          </w:p>
        </w:tc>
        <w:tc>
          <w:tcPr>
            <w:tcW w:w="2700" w:type="dxa"/>
            <w:tcBorders>
              <w:left w:val="single" w:sz="48" w:space="0" w:color="auto"/>
            </w:tcBorders>
            <w:shd w:val="clear" w:color="auto" w:fill="D9D9D9" w:themeFill="background1" w:themeFillShade="D9"/>
          </w:tcPr>
          <w:p w14:paraId="6BA0195B" w14:textId="77777777" w:rsidR="00835E04" w:rsidRPr="009D65C8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sz w:val="16"/>
              </w:rPr>
            </w:pPr>
            <w:r w:rsidRPr="009D65C8">
              <w:rPr>
                <w:sz w:val="16"/>
              </w:rPr>
              <w:t xml:space="preserve">Cost </w:t>
            </w:r>
            <w:r w:rsidR="00E37CFD" w:rsidRPr="009D65C8">
              <w:rPr>
                <w:sz w:val="16"/>
              </w:rPr>
              <w:t>with</w:t>
            </w:r>
            <w:r w:rsidRPr="009D65C8">
              <w:rPr>
                <w:sz w:val="16"/>
              </w:rPr>
              <w:t xml:space="preserve"> Tuition Waiver</w:t>
            </w:r>
          </w:p>
        </w:tc>
      </w:tr>
      <w:tr w:rsidR="00835E04" w14:paraId="59BB9DCB" w14:textId="77777777" w:rsidTr="002D0FE0">
        <w:tc>
          <w:tcPr>
            <w:tcW w:w="2515" w:type="dxa"/>
            <w:tcBorders>
              <w:right w:val="single" w:sz="48" w:space="0" w:color="auto"/>
            </w:tcBorders>
          </w:tcPr>
          <w:p w14:paraId="422D135E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  <w:r w:rsidRPr="00835E04">
              <w:rPr>
                <w:b w:val="0"/>
                <w:sz w:val="16"/>
                <w:szCs w:val="16"/>
              </w:rPr>
              <w:t>$180 Tuition</w:t>
            </w:r>
          </w:p>
        </w:tc>
        <w:tc>
          <w:tcPr>
            <w:tcW w:w="2700" w:type="dxa"/>
            <w:tcBorders>
              <w:left w:val="single" w:sz="48" w:space="0" w:color="auto"/>
            </w:tcBorders>
          </w:tcPr>
          <w:p w14:paraId="564CC202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</w:p>
        </w:tc>
      </w:tr>
      <w:tr w:rsidR="00835E04" w14:paraId="55C40EEE" w14:textId="77777777" w:rsidTr="002D0FE0">
        <w:tc>
          <w:tcPr>
            <w:tcW w:w="2515" w:type="dxa"/>
            <w:tcBorders>
              <w:right w:val="single" w:sz="48" w:space="0" w:color="auto"/>
            </w:tcBorders>
          </w:tcPr>
          <w:p w14:paraId="0DA15123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  <w:r w:rsidRPr="00835E04">
              <w:rPr>
                <w:b w:val="0"/>
                <w:sz w:val="16"/>
                <w:szCs w:val="16"/>
              </w:rPr>
              <w:t>$6     Usage Fee</w:t>
            </w:r>
          </w:p>
        </w:tc>
        <w:tc>
          <w:tcPr>
            <w:tcW w:w="2700" w:type="dxa"/>
            <w:tcBorders>
              <w:left w:val="single" w:sz="48" w:space="0" w:color="auto"/>
            </w:tcBorders>
          </w:tcPr>
          <w:p w14:paraId="00B25DC5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</w:p>
        </w:tc>
      </w:tr>
      <w:tr w:rsidR="00835E04" w14:paraId="10A88CE8" w14:textId="77777777" w:rsidTr="002D0FE0">
        <w:tc>
          <w:tcPr>
            <w:tcW w:w="2515" w:type="dxa"/>
            <w:tcBorders>
              <w:right w:val="single" w:sz="48" w:space="0" w:color="auto"/>
            </w:tcBorders>
          </w:tcPr>
          <w:p w14:paraId="5D7D9B6C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  <w:r w:rsidRPr="00835E04">
              <w:rPr>
                <w:b w:val="0"/>
                <w:sz w:val="16"/>
                <w:szCs w:val="16"/>
              </w:rPr>
              <w:t>$</w:t>
            </w:r>
            <w:r w:rsidR="00D64962">
              <w:rPr>
                <w:b w:val="0"/>
                <w:sz w:val="16"/>
                <w:szCs w:val="16"/>
              </w:rPr>
              <w:t>5</w:t>
            </w:r>
            <w:r w:rsidRPr="00835E04">
              <w:rPr>
                <w:b w:val="0"/>
                <w:sz w:val="16"/>
                <w:szCs w:val="16"/>
              </w:rPr>
              <w:t xml:space="preserve">   </w:t>
            </w:r>
            <w:r w:rsidR="00D64962">
              <w:rPr>
                <w:b w:val="0"/>
                <w:sz w:val="16"/>
                <w:szCs w:val="16"/>
              </w:rPr>
              <w:t xml:space="preserve">Technology </w:t>
            </w:r>
            <w:r w:rsidRPr="00835E04">
              <w:rPr>
                <w:b w:val="0"/>
                <w:sz w:val="16"/>
                <w:szCs w:val="16"/>
              </w:rPr>
              <w:t>Fee</w:t>
            </w:r>
          </w:p>
        </w:tc>
        <w:tc>
          <w:tcPr>
            <w:tcW w:w="2700" w:type="dxa"/>
            <w:tcBorders>
              <w:left w:val="single" w:sz="48" w:space="0" w:color="auto"/>
            </w:tcBorders>
          </w:tcPr>
          <w:p w14:paraId="36C0772B" w14:textId="77777777" w:rsidR="00835E04" w:rsidRPr="00835E04" w:rsidRDefault="00835E04" w:rsidP="009D65C8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b w:val="0"/>
                <w:sz w:val="16"/>
                <w:szCs w:val="16"/>
              </w:rPr>
            </w:pPr>
          </w:p>
        </w:tc>
      </w:tr>
      <w:tr w:rsidR="00F41B53" w14:paraId="4968FD58" w14:textId="77777777" w:rsidTr="002D0FE0">
        <w:trPr>
          <w:trHeight w:val="492"/>
        </w:trPr>
        <w:tc>
          <w:tcPr>
            <w:tcW w:w="2515" w:type="dxa"/>
            <w:tcBorders>
              <w:bottom w:val="single" w:sz="4" w:space="0" w:color="auto"/>
              <w:right w:val="single" w:sz="48" w:space="0" w:color="auto"/>
            </w:tcBorders>
            <w:shd w:val="clear" w:color="auto" w:fill="D9D9D9" w:themeFill="background1" w:themeFillShade="D9"/>
          </w:tcPr>
          <w:p w14:paraId="2D32636B" w14:textId="77777777" w:rsidR="00F41B53" w:rsidRPr="00835E04" w:rsidRDefault="00E23CE9" w:rsidP="00F41B53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</w:t>
            </w:r>
            <w:r w:rsidR="00F63CEE">
              <w:rPr>
                <w:sz w:val="16"/>
                <w:szCs w:val="16"/>
              </w:rPr>
              <w:t>191</w:t>
            </w:r>
            <w:r w:rsidR="00F41B53" w:rsidRPr="00835E04">
              <w:rPr>
                <w:sz w:val="16"/>
                <w:szCs w:val="16"/>
              </w:rPr>
              <w:t>.00 Tuition and Fees Payable to Gaston College</w:t>
            </w:r>
          </w:p>
        </w:tc>
        <w:tc>
          <w:tcPr>
            <w:tcW w:w="2700" w:type="dxa"/>
            <w:tcBorders>
              <w:left w:val="single" w:sz="4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1CD020" w14:textId="77777777" w:rsidR="00F41B53" w:rsidRPr="00835E04" w:rsidRDefault="00E37CFD" w:rsidP="00F41B53">
            <w:pPr>
              <w:pStyle w:val="Heading2"/>
              <w:tabs>
                <w:tab w:val="left" w:pos="468"/>
              </w:tabs>
              <w:spacing w:line="241" w:lineRule="exact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Tuition Cost if Waived</w:t>
            </w:r>
          </w:p>
        </w:tc>
      </w:tr>
    </w:tbl>
    <w:p w14:paraId="5BCBE8C4" w14:textId="77777777" w:rsidR="00835E04" w:rsidRPr="00835E04" w:rsidRDefault="00E61FA5" w:rsidP="00835E04">
      <w:pPr>
        <w:pStyle w:val="Heading1"/>
        <w:ind w:left="0" w:right="1182"/>
        <w:rPr>
          <w:spacing w:val="-1"/>
          <w:sz w:val="10"/>
        </w:rPr>
      </w:pPr>
      <w:r w:rsidRPr="00E61FA5">
        <w:rPr>
          <w:noProof/>
          <w:spacing w:val="-1"/>
          <w:sz w:val="2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B6C9143" wp14:editId="1F0D89FD">
                <wp:simplePos x="0" y="0"/>
                <wp:positionH relativeFrom="column">
                  <wp:posOffset>1087755</wp:posOffset>
                </wp:positionH>
                <wp:positionV relativeFrom="paragraph">
                  <wp:posOffset>229870</wp:posOffset>
                </wp:positionV>
                <wp:extent cx="145986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8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E4582" w14:textId="77777777" w:rsidR="00E61FA5" w:rsidRPr="00E61FA5" w:rsidRDefault="00E61FA5">
                            <w:pPr>
                              <w:rPr>
                                <w:b/>
                              </w:rPr>
                            </w:pPr>
                            <w:r w:rsidRPr="00E61FA5">
                              <w:rPr>
                                <w:b/>
                              </w:rPr>
                              <w:t>Continuing 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B6C91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5.65pt;margin-top:18.1pt;width:114.9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" filled="f" stroked="f">
                <v:textbox style="mso-fit-shape-to-text:t">
                  <w:txbxContent>
                    <w:p w14:paraId="05CE4582" w14:textId="77777777" w:rsidR="00E61FA5" w:rsidRPr="00E61FA5" w:rsidRDefault="00E61FA5">
                      <w:pPr>
                        <w:rPr>
                          <w:b/>
                        </w:rPr>
                      </w:pPr>
                      <w:r w:rsidRPr="00E61FA5">
                        <w:rPr>
                          <w:b/>
                        </w:rPr>
                        <w:t>Continuing 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5E04">
        <w:rPr>
          <w:rFonts w:ascii="Times New Roman" w:eastAsia="Times New Roman" w:hAnsi="Times New Roman" w:cs="Times New Roman"/>
          <w:b w:val="0"/>
          <w:bCs w:val="0"/>
          <w:sz w:val="37"/>
          <w:szCs w:val="37"/>
        </w:rPr>
        <w:br/>
      </w:r>
    </w:p>
    <w:p w14:paraId="38AD9DAA" w14:textId="77777777" w:rsidR="00835E04" w:rsidRPr="00E61FA5" w:rsidRDefault="00E61FA5" w:rsidP="00835E04">
      <w:pPr>
        <w:pStyle w:val="Heading1"/>
        <w:ind w:left="720" w:right="1182"/>
        <w:jc w:val="center"/>
        <w:rPr>
          <w:spacing w:val="-1"/>
          <w:sz w:val="22"/>
        </w:rPr>
      </w:pPr>
      <w:bookmarkStart w:id="0" w:name="Updated_9/1/2016_ks"/>
      <w:bookmarkEnd w:id="0"/>
      <w:r>
        <w:rPr>
          <w:spacing w:val="-1"/>
          <w:sz w:val="22"/>
        </w:rPr>
        <w:t xml:space="preserve"> </w:t>
      </w:r>
    </w:p>
    <w:p w14:paraId="77866343" w14:textId="77777777" w:rsidR="004B0950" w:rsidRDefault="00A45D03" w:rsidP="00E61FA5">
      <w:pPr>
        <w:pStyle w:val="Heading1"/>
        <w:ind w:right="1182" w:firstLine="72"/>
        <w:rPr>
          <w:spacing w:val="-1"/>
        </w:rPr>
      </w:pPr>
      <w:r>
        <w:rPr>
          <w:spacing w:val="-1"/>
        </w:rPr>
        <w:t>Continuing Education</w:t>
      </w:r>
    </w:p>
    <w:p w14:paraId="799AFFBE" w14:textId="77777777" w:rsidR="00A45D03" w:rsidRPr="00A45D03" w:rsidRDefault="002D1A0C" w:rsidP="00E61FA5">
      <w:pPr>
        <w:pStyle w:val="Heading1"/>
        <w:ind w:right="1182" w:firstLine="72"/>
        <w:rPr>
          <w:bCs w:val="0"/>
        </w:rPr>
      </w:pPr>
      <w:r>
        <w:rPr>
          <w:bCs w:val="0"/>
        </w:rPr>
        <w:t>Paramedic</w:t>
      </w:r>
      <w:r w:rsidR="00A45D03" w:rsidRPr="00A45D03">
        <w:rPr>
          <w:bCs w:val="0"/>
        </w:rPr>
        <w:t xml:space="preserve"> Refresher Course</w:t>
      </w:r>
    </w:p>
    <w:p w14:paraId="4A520659" w14:textId="77777777" w:rsidR="00A45D03" w:rsidRPr="00A45D03" w:rsidRDefault="00A45D03" w:rsidP="00E61FA5">
      <w:pPr>
        <w:pStyle w:val="Heading1"/>
        <w:ind w:right="1182" w:firstLine="72"/>
        <w:rPr>
          <w:bCs w:val="0"/>
        </w:rPr>
      </w:pPr>
      <w:r w:rsidRPr="00A45D03">
        <w:rPr>
          <w:bCs w:val="0"/>
        </w:rPr>
        <w:t>EMS 740</w:t>
      </w:r>
      <w:r w:rsidR="002D1A0C">
        <w:rPr>
          <w:bCs w:val="0"/>
        </w:rPr>
        <w:t>8</w:t>
      </w:r>
      <w:r w:rsidRPr="00A45D03">
        <w:rPr>
          <w:bCs w:val="0"/>
        </w:rPr>
        <w:t>-01</w:t>
      </w:r>
    </w:p>
    <w:p w14:paraId="47CA5495" w14:textId="77777777" w:rsidR="00965992" w:rsidRDefault="00965992" w:rsidP="00835E04">
      <w:pPr>
        <w:spacing w:before="11"/>
        <w:jc w:val="center"/>
        <w:rPr>
          <w:rFonts w:ascii="Tahoma" w:eastAsia="Tahoma" w:hAnsi="Tahoma" w:cs="Tahoma"/>
          <w:b/>
          <w:bCs/>
          <w:sz w:val="19"/>
          <w:szCs w:val="19"/>
        </w:rPr>
      </w:pPr>
    </w:p>
    <w:p w14:paraId="381BA036" w14:textId="77777777" w:rsidR="002D0FE0" w:rsidRDefault="002D0FE0" w:rsidP="00835E04">
      <w:pPr>
        <w:spacing w:before="11"/>
        <w:jc w:val="center"/>
        <w:rPr>
          <w:rFonts w:ascii="Tahoma" w:eastAsia="Tahoma" w:hAnsi="Tahoma" w:cs="Tahoma"/>
          <w:b/>
          <w:bCs/>
          <w:sz w:val="19"/>
          <w:szCs w:val="19"/>
        </w:rPr>
      </w:pPr>
    </w:p>
    <w:p w14:paraId="16DE076B" w14:textId="77777777" w:rsidR="00A45D03" w:rsidRPr="00A45D03" w:rsidRDefault="00A45D03" w:rsidP="00A45D03">
      <w:pPr>
        <w:ind w:firstLine="720"/>
        <w:rPr>
          <w:rFonts w:ascii="Tahoma" w:hAnsi="Tahoma" w:cs="Tahoma"/>
          <w:b/>
          <w:sz w:val="24"/>
          <w:szCs w:val="24"/>
        </w:rPr>
      </w:pPr>
      <w:r w:rsidRPr="00A45D03">
        <w:rPr>
          <w:rFonts w:ascii="Tahoma" w:hAnsi="Tahoma" w:cs="Tahoma"/>
          <w:b/>
          <w:sz w:val="24"/>
          <w:szCs w:val="24"/>
        </w:rPr>
        <w:t>Dallas Campus APS 131</w:t>
      </w:r>
    </w:p>
    <w:p w14:paraId="5ECF5881" w14:textId="77777777" w:rsidR="00A45D03" w:rsidRPr="00A45D03" w:rsidRDefault="007041DD" w:rsidP="00750ED3">
      <w:pPr>
        <w:ind w:firstLine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January 1</w:t>
      </w:r>
      <w:r w:rsidR="002D1A0C">
        <w:rPr>
          <w:rFonts w:ascii="Tahoma" w:hAnsi="Tahoma" w:cs="Tahoma"/>
          <w:b/>
          <w:sz w:val="24"/>
          <w:szCs w:val="24"/>
        </w:rPr>
        <w:t>8</w:t>
      </w:r>
      <w:r w:rsidR="00A45D03" w:rsidRPr="00A45D03">
        <w:rPr>
          <w:rFonts w:ascii="Tahoma" w:hAnsi="Tahoma" w:cs="Tahoma"/>
          <w:b/>
          <w:sz w:val="24"/>
          <w:szCs w:val="24"/>
        </w:rPr>
        <w:t xml:space="preserve"> – </w:t>
      </w:r>
      <w:r>
        <w:rPr>
          <w:rFonts w:ascii="Tahoma" w:hAnsi="Tahoma" w:cs="Tahoma"/>
          <w:b/>
          <w:sz w:val="24"/>
          <w:szCs w:val="24"/>
        </w:rPr>
        <w:t>March</w:t>
      </w:r>
      <w:r w:rsidR="00A45D03" w:rsidRPr="00A45D03">
        <w:rPr>
          <w:rFonts w:ascii="Tahoma" w:hAnsi="Tahoma" w:cs="Tahoma"/>
          <w:b/>
          <w:sz w:val="24"/>
          <w:szCs w:val="24"/>
        </w:rPr>
        <w:t xml:space="preserve"> </w:t>
      </w:r>
      <w:r w:rsidR="002D1A0C">
        <w:rPr>
          <w:rFonts w:ascii="Tahoma" w:hAnsi="Tahoma" w:cs="Tahoma"/>
          <w:b/>
          <w:sz w:val="24"/>
          <w:szCs w:val="24"/>
        </w:rPr>
        <w:t>21</w:t>
      </w:r>
      <w:r w:rsidR="00A45D03" w:rsidRPr="00A45D03">
        <w:rPr>
          <w:rFonts w:ascii="Tahoma" w:hAnsi="Tahoma" w:cs="Tahoma"/>
          <w:b/>
          <w:sz w:val="24"/>
          <w:szCs w:val="24"/>
        </w:rPr>
        <w:t>, 20</w:t>
      </w:r>
      <w:r>
        <w:rPr>
          <w:rFonts w:ascii="Tahoma" w:hAnsi="Tahoma" w:cs="Tahoma"/>
          <w:b/>
          <w:sz w:val="24"/>
          <w:szCs w:val="24"/>
        </w:rPr>
        <w:t>21</w:t>
      </w:r>
    </w:p>
    <w:p w14:paraId="53833563" w14:textId="77777777" w:rsidR="00233505" w:rsidRDefault="00233505" w:rsidP="00233505">
      <w:pPr>
        <w:ind w:firstLine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60-hour </w:t>
      </w:r>
      <w:r w:rsidR="00A45D03" w:rsidRPr="00A45D03">
        <w:rPr>
          <w:rFonts w:ascii="Tahoma" w:hAnsi="Tahoma" w:cs="Tahoma"/>
          <w:b/>
          <w:sz w:val="24"/>
          <w:szCs w:val="24"/>
        </w:rPr>
        <w:t>Online Hybrid</w:t>
      </w:r>
    </w:p>
    <w:p w14:paraId="6BA3FFB6" w14:textId="77777777" w:rsidR="006D7BA0" w:rsidRDefault="00233505" w:rsidP="0079759C">
      <w:pPr>
        <w:ind w:left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40 hours online</w:t>
      </w:r>
    </w:p>
    <w:p w14:paraId="0D95E6C6" w14:textId="77777777" w:rsidR="00A45D03" w:rsidRDefault="00233505" w:rsidP="006D7BA0">
      <w:pPr>
        <w:ind w:left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2</w:t>
      </w:r>
      <w:r w:rsidR="0079759C">
        <w:rPr>
          <w:rFonts w:ascii="Tahoma" w:hAnsi="Tahoma" w:cs="Tahoma"/>
          <w:b/>
          <w:sz w:val="24"/>
          <w:szCs w:val="24"/>
        </w:rPr>
        <w:t xml:space="preserve"> days onsite</w:t>
      </w:r>
      <w:r w:rsidR="006D7BA0">
        <w:rPr>
          <w:rFonts w:ascii="Tahoma" w:hAnsi="Tahoma" w:cs="Tahoma"/>
          <w:b/>
          <w:sz w:val="24"/>
          <w:szCs w:val="24"/>
        </w:rPr>
        <w:t xml:space="preserve"> - </w:t>
      </w:r>
      <w:r w:rsidR="00A45D03" w:rsidRPr="00A45D03">
        <w:rPr>
          <w:rFonts w:ascii="Tahoma" w:hAnsi="Tahoma" w:cs="Tahoma"/>
          <w:b/>
          <w:sz w:val="24"/>
          <w:szCs w:val="24"/>
        </w:rPr>
        <w:t>8:00am-</w:t>
      </w:r>
      <w:r>
        <w:rPr>
          <w:rFonts w:ascii="Tahoma" w:hAnsi="Tahoma" w:cs="Tahoma"/>
          <w:b/>
          <w:sz w:val="24"/>
          <w:szCs w:val="24"/>
        </w:rPr>
        <w:t>7</w:t>
      </w:r>
      <w:r w:rsidR="00A45D03" w:rsidRPr="00A45D03">
        <w:rPr>
          <w:rFonts w:ascii="Tahoma" w:hAnsi="Tahoma" w:cs="Tahoma"/>
          <w:b/>
          <w:sz w:val="24"/>
          <w:szCs w:val="24"/>
        </w:rPr>
        <w:t>:00pm</w:t>
      </w:r>
    </w:p>
    <w:p w14:paraId="4AC304EF" w14:textId="77777777" w:rsidR="00A45D03" w:rsidRDefault="00A45D03" w:rsidP="00A45D03">
      <w:pPr>
        <w:rPr>
          <w:rFonts w:ascii="Tahoma" w:hAnsi="Tahoma" w:cs="Tahoma"/>
          <w:sz w:val="24"/>
          <w:szCs w:val="24"/>
        </w:rPr>
      </w:pPr>
    </w:p>
    <w:p w14:paraId="36A117D8" w14:textId="77777777" w:rsidR="002D0FE0" w:rsidRPr="00A45D03" w:rsidRDefault="002D0FE0" w:rsidP="00A45D03">
      <w:pPr>
        <w:rPr>
          <w:rFonts w:ascii="Tahoma" w:hAnsi="Tahoma" w:cs="Tahoma"/>
          <w:sz w:val="24"/>
          <w:szCs w:val="24"/>
        </w:rPr>
      </w:pPr>
    </w:p>
    <w:p w14:paraId="5D1C9D32" w14:textId="77777777" w:rsidR="00A45D03" w:rsidRDefault="00A45D03" w:rsidP="00A45D03">
      <w:pPr>
        <w:ind w:firstLine="108"/>
        <w:rPr>
          <w:rFonts w:ascii="Tahoma" w:hAnsi="Tahoma" w:cs="Tahoma"/>
          <w:b/>
          <w:sz w:val="28"/>
          <w:szCs w:val="28"/>
        </w:rPr>
      </w:pPr>
      <w:r w:rsidRPr="00A45D03">
        <w:rPr>
          <w:rFonts w:ascii="Tahoma" w:hAnsi="Tahoma" w:cs="Tahoma"/>
          <w:b/>
          <w:sz w:val="28"/>
          <w:szCs w:val="28"/>
        </w:rPr>
        <w:t>Class location, Dallas Campus</w:t>
      </w:r>
    </w:p>
    <w:p w14:paraId="2DC77E4D" w14:textId="77777777" w:rsidR="00835E04" w:rsidRDefault="00A45D03" w:rsidP="00A45D03">
      <w:pPr>
        <w:ind w:left="108"/>
        <w:rPr>
          <w:rFonts w:ascii="Tahoma" w:hAnsi="Tahoma" w:cs="Tahoma"/>
          <w:sz w:val="24"/>
          <w:szCs w:val="24"/>
        </w:rPr>
      </w:pPr>
      <w:r w:rsidRPr="00A45D03">
        <w:rPr>
          <w:rFonts w:ascii="Tahoma" w:hAnsi="Tahoma" w:cs="Tahoma"/>
          <w:sz w:val="24"/>
          <w:szCs w:val="24"/>
        </w:rPr>
        <w:t xml:space="preserve">LMS Blackboard Online and Location: Gaston College, Albright Public Safety Building, Room 131  </w:t>
      </w:r>
      <w:r w:rsidR="00B20825" w:rsidRPr="00A45D03">
        <w:rPr>
          <w:rFonts w:ascii="Tahoma" w:hAnsi="Tahoma" w:cs="Tahoma"/>
          <w:b/>
          <w:sz w:val="28"/>
          <w:szCs w:val="28"/>
        </w:rPr>
        <w:br/>
      </w:r>
    </w:p>
    <w:p w14:paraId="59452278" w14:textId="77777777" w:rsidR="002D0FE0" w:rsidRPr="00A45D03" w:rsidRDefault="002D0FE0" w:rsidP="00A45D03">
      <w:pPr>
        <w:ind w:left="108"/>
        <w:rPr>
          <w:rFonts w:ascii="Tahoma" w:hAnsi="Tahoma" w:cs="Tahoma"/>
          <w:sz w:val="24"/>
          <w:szCs w:val="24"/>
        </w:rPr>
      </w:pPr>
    </w:p>
    <w:p w14:paraId="4C482EE8" w14:textId="77777777" w:rsidR="00835E04" w:rsidRPr="00B20825" w:rsidRDefault="00835E04" w:rsidP="00835E04">
      <w:pPr>
        <w:pStyle w:val="Heading1"/>
        <w:spacing w:line="337" w:lineRule="exact"/>
        <w:rPr>
          <w:rFonts w:ascii="Tahoma Bold" w:hAnsi="Tahoma Bold"/>
          <w:b w:val="0"/>
          <w:bCs w:val="0"/>
          <w:caps/>
        </w:rPr>
      </w:pPr>
      <w:r w:rsidRPr="00B20825">
        <w:rPr>
          <w:rFonts w:ascii="Tahoma Bold" w:hAnsi="Tahoma Bold"/>
          <w:caps/>
          <w:spacing w:val="-1"/>
        </w:rPr>
        <w:t>Course</w:t>
      </w:r>
      <w:r w:rsidRPr="00B20825">
        <w:rPr>
          <w:rFonts w:ascii="Tahoma Bold" w:hAnsi="Tahoma Bold"/>
          <w:caps/>
          <w:spacing w:val="-2"/>
        </w:rPr>
        <w:t xml:space="preserve"> </w:t>
      </w:r>
      <w:r w:rsidRPr="00B20825">
        <w:rPr>
          <w:rFonts w:ascii="Tahoma Bold" w:hAnsi="Tahoma Bold"/>
          <w:caps/>
          <w:spacing w:val="-1"/>
        </w:rPr>
        <w:t>Description</w:t>
      </w:r>
    </w:p>
    <w:p w14:paraId="083C67E8" w14:textId="77777777" w:rsidR="00E37CFD" w:rsidRPr="002D1A0C" w:rsidRDefault="00A45D03" w:rsidP="002D1A0C">
      <w:pPr>
        <w:pStyle w:val="BodyText"/>
        <w:spacing w:before="1"/>
        <w:ind w:left="108"/>
        <w:rPr>
          <w:spacing w:val="-1"/>
        </w:rPr>
      </w:pPr>
      <w:r w:rsidRPr="00A45D03">
        <w:rPr>
          <w:spacing w:val="-1"/>
        </w:rPr>
        <w:t xml:space="preserve">The curriculum for the EMS </w:t>
      </w:r>
      <w:r w:rsidR="002D1A0C">
        <w:rPr>
          <w:spacing w:val="-1"/>
        </w:rPr>
        <w:t xml:space="preserve">paramedic </w:t>
      </w:r>
      <w:r w:rsidRPr="00A45D03">
        <w:rPr>
          <w:spacing w:val="-1"/>
        </w:rPr>
        <w:t>refresher educational program</w:t>
      </w:r>
      <w:r w:rsidR="002D1A0C">
        <w:rPr>
          <w:spacing w:val="-1"/>
        </w:rPr>
        <w:t xml:space="preserve"> </w:t>
      </w:r>
      <w:r w:rsidRPr="00A45D03">
        <w:rPr>
          <w:spacing w:val="-1"/>
        </w:rPr>
        <w:t>meets the minimum requirements for Re</w:t>
      </w:r>
      <w:r w:rsidR="007041DD">
        <w:rPr>
          <w:spacing w:val="-1"/>
        </w:rPr>
        <w:t>-</w:t>
      </w:r>
      <w:r w:rsidRPr="00A45D03">
        <w:rPr>
          <w:spacing w:val="-1"/>
        </w:rPr>
        <w:t>Credentialing using the National Continued Competency Requirements (NCCP) including national, local and individual requirements from the National Registry of</w:t>
      </w:r>
      <w:r w:rsidR="00E37CFD">
        <w:rPr>
          <w:spacing w:val="-1"/>
        </w:rPr>
        <w:t xml:space="preserve"> E</w:t>
      </w:r>
      <w:r w:rsidR="00E37CFD" w:rsidRPr="00E37CFD">
        <w:t>MTs</w:t>
      </w:r>
      <w:r w:rsidR="006D7BA0">
        <w:t xml:space="preserve"> paramedic recertification</w:t>
      </w:r>
      <w:r w:rsidR="0079759C">
        <w:t xml:space="preserve">.  This course meets 60 (one-half) of the 120 hours of the </w:t>
      </w:r>
      <w:r w:rsidR="00E37CFD" w:rsidRPr="00E37CFD">
        <w:t>NCOEMS</w:t>
      </w:r>
      <w:r w:rsidR="0079759C">
        <w:t xml:space="preserve"> 4-year recertification period</w:t>
      </w:r>
      <w:r w:rsidR="00E37CFD" w:rsidRPr="00E37CFD">
        <w:t>. The Education</w:t>
      </w:r>
      <w:r w:rsidR="002D1A0C">
        <w:rPr>
          <w:spacing w:val="-1"/>
        </w:rPr>
        <w:t xml:space="preserve"> </w:t>
      </w:r>
      <w:r w:rsidR="00E37CFD" w:rsidRPr="00E37CFD">
        <w:t>Standards have been adopted by the North Carolina Association of</w:t>
      </w:r>
      <w:r w:rsidR="00E37CFD">
        <w:t xml:space="preserve"> Emergency Medical Service Educators and approved by the North Carolina Office of Emergency Medical Services. </w:t>
      </w:r>
    </w:p>
    <w:p w14:paraId="106AD8CB" w14:textId="77777777" w:rsidR="00E37CFD" w:rsidRDefault="00E37CFD" w:rsidP="00E37CFD">
      <w:pPr>
        <w:pStyle w:val="BodyText"/>
        <w:spacing w:before="1"/>
        <w:ind w:left="108"/>
        <w:rPr>
          <w:spacing w:val="-1"/>
        </w:rPr>
      </w:pPr>
    </w:p>
    <w:p w14:paraId="6E0BAF59" w14:textId="77777777" w:rsidR="002D0FE0" w:rsidRPr="00E37CFD" w:rsidRDefault="002D0FE0" w:rsidP="00E37CFD">
      <w:pPr>
        <w:pStyle w:val="BodyText"/>
        <w:spacing w:before="1"/>
        <w:ind w:left="108"/>
        <w:rPr>
          <w:spacing w:val="-1"/>
        </w:rPr>
      </w:pPr>
    </w:p>
    <w:p w14:paraId="5152CDBC" w14:textId="77777777" w:rsidR="00E37CFD" w:rsidRPr="00E37CFD" w:rsidRDefault="00E37CFD" w:rsidP="00E37CFD">
      <w:pPr>
        <w:pStyle w:val="BodyText"/>
        <w:spacing w:before="1"/>
        <w:ind w:left="0" w:firstLine="108"/>
        <w:rPr>
          <w:b/>
          <w:sz w:val="24"/>
          <w:szCs w:val="24"/>
        </w:rPr>
      </w:pPr>
      <w:r w:rsidRPr="00E37CFD">
        <w:rPr>
          <w:b/>
          <w:sz w:val="24"/>
          <w:szCs w:val="24"/>
        </w:rPr>
        <w:t xml:space="preserve">EMS Credential Status  </w:t>
      </w:r>
    </w:p>
    <w:p w14:paraId="70AB8E6B" w14:textId="77777777" w:rsidR="00E37CFD" w:rsidRDefault="00E37CFD" w:rsidP="00E37CFD">
      <w:pPr>
        <w:pStyle w:val="BodyText"/>
        <w:numPr>
          <w:ilvl w:val="0"/>
          <w:numId w:val="15"/>
        </w:numPr>
        <w:spacing w:before="1"/>
      </w:pPr>
      <w:r>
        <w:t xml:space="preserve">Currently holds a valid North Carolina, NREMT or other State EMS </w:t>
      </w:r>
      <w:r w:rsidR="002D1A0C">
        <w:t xml:space="preserve">paramedic </w:t>
      </w:r>
      <w:r>
        <w:t>Credential</w:t>
      </w:r>
    </w:p>
    <w:p w14:paraId="00839902" w14:textId="77777777" w:rsidR="00681DFF" w:rsidRDefault="00E37CFD" w:rsidP="00E37CFD">
      <w:pPr>
        <w:pStyle w:val="BodyText"/>
        <w:numPr>
          <w:ilvl w:val="0"/>
          <w:numId w:val="15"/>
        </w:numPr>
        <w:spacing w:before="1"/>
      </w:pPr>
      <w:r>
        <w:t xml:space="preserve">Held a </w:t>
      </w:r>
      <w:r w:rsidR="002D1A0C">
        <w:t>paramedic</w:t>
      </w:r>
      <w:r>
        <w:t xml:space="preserve"> Level North Carolina EMT Credential that has expired within the last </w:t>
      </w:r>
      <w:r w:rsidR="00681DFF">
        <w:t>four</w:t>
      </w:r>
      <w:r>
        <w:t xml:space="preserve"> (</w:t>
      </w:r>
      <w:r w:rsidR="00681DFF">
        <w:t>4</w:t>
      </w:r>
      <w:r>
        <w:t>) years</w:t>
      </w:r>
      <w:r w:rsidR="00681DFF">
        <w:t>.</w:t>
      </w:r>
    </w:p>
    <w:p w14:paraId="53919833" w14:textId="77777777" w:rsidR="00681DFF" w:rsidRDefault="00681DFF" w:rsidP="00681DFF">
      <w:pPr>
        <w:pStyle w:val="BodyText"/>
        <w:numPr>
          <w:ilvl w:val="0"/>
          <w:numId w:val="15"/>
        </w:numPr>
        <w:spacing w:before="1"/>
      </w:pPr>
      <w:r>
        <w:t>*NC Paramedics Only: If you are applying for recredentialing or attending this program for recertification, you can either:</w:t>
      </w:r>
    </w:p>
    <w:p w14:paraId="1388B865" w14:textId="77777777" w:rsidR="00681DFF" w:rsidRDefault="00681DFF" w:rsidP="00681DFF">
      <w:pPr>
        <w:pStyle w:val="BodyText"/>
        <w:numPr>
          <w:ilvl w:val="2"/>
          <w:numId w:val="22"/>
        </w:numPr>
        <w:spacing w:before="1"/>
      </w:pPr>
      <w:r>
        <w:t>Attend an additional 60-hour refresher course</w:t>
      </w:r>
    </w:p>
    <w:p w14:paraId="7F16ADCA" w14:textId="77777777" w:rsidR="002D0FE0" w:rsidRDefault="00681DFF" w:rsidP="002D0FE0">
      <w:pPr>
        <w:pStyle w:val="BodyText"/>
        <w:numPr>
          <w:ilvl w:val="2"/>
          <w:numId w:val="22"/>
        </w:numPr>
        <w:spacing w:before="1"/>
      </w:pPr>
      <w:r>
        <w:t>Use additional “canned courses” such as ACLS, PALS, BLS, PHTLs, ITLS, etc.</w:t>
      </w:r>
    </w:p>
    <w:p w14:paraId="241619F1" w14:textId="77777777" w:rsidR="002D0FE0" w:rsidRPr="002D0FE0" w:rsidRDefault="002D0FE0" w:rsidP="002D0FE0">
      <w:pPr>
        <w:pStyle w:val="BodyText"/>
        <w:spacing w:before="1"/>
      </w:pPr>
    </w:p>
    <w:p w14:paraId="7EEDFA41" w14:textId="77777777" w:rsidR="002D0FE0" w:rsidRDefault="002D0FE0" w:rsidP="002D0FE0">
      <w:pPr>
        <w:pStyle w:val="BodyText"/>
        <w:spacing w:before="1"/>
      </w:pPr>
      <w:r>
        <w:t>No Additional Resources Required</w:t>
      </w:r>
    </w:p>
    <w:p w14:paraId="0AA6894D" w14:textId="77777777" w:rsidR="002D0FE0" w:rsidRDefault="002D0FE0" w:rsidP="00E37CFD">
      <w:pPr>
        <w:pStyle w:val="BodyText"/>
        <w:spacing w:before="1"/>
        <w:ind w:left="0"/>
        <w:rPr>
          <w:b/>
          <w:sz w:val="24"/>
          <w:szCs w:val="24"/>
        </w:rPr>
      </w:pPr>
    </w:p>
    <w:p w14:paraId="31EE01DA" w14:textId="77777777" w:rsidR="0087587A" w:rsidRDefault="0087587A" w:rsidP="00E37CFD">
      <w:pPr>
        <w:pStyle w:val="BodyText"/>
        <w:spacing w:before="1"/>
        <w:ind w:left="0"/>
        <w:rPr>
          <w:b/>
          <w:sz w:val="24"/>
          <w:szCs w:val="24"/>
        </w:rPr>
      </w:pPr>
    </w:p>
    <w:p w14:paraId="12C9C87D" w14:textId="77777777" w:rsidR="00E37CFD" w:rsidRPr="00E37CFD" w:rsidRDefault="00E37CFD" w:rsidP="00E37CFD">
      <w:pPr>
        <w:pStyle w:val="BodyText"/>
        <w:spacing w:before="1"/>
        <w:ind w:left="0"/>
        <w:rPr>
          <w:b/>
          <w:sz w:val="24"/>
          <w:szCs w:val="24"/>
        </w:rPr>
      </w:pPr>
      <w:r w:rsidRPr="00E37CFD">
        <w:rPr>
          <w:b/>
          <w:sz w:val="24"/>
          <w:szCs w:val="24"/>
        </w:rPr>
        <w:t>You should use this</w:t>
      </w:r>
      <w:r w:rsidR="00A148C1">
        <w:rPr>
          <w:b/>
          <w:sz w:val="24"/>
          <w:szCs w:val="24"/>
        </w:rPr>
        <w:t xml:space="preserve"> Paramedic</w:t>
      </w:r>
      <w:r w:rsidRPr="00E37CFD">
        <w:rPr>
          <w:b/>
          <w:sz w:val="24"/>
          <w:szCs w:val="24"/>
        </w:rPr>
        <w:t xml:space="preserve"> Refresher if:</w:t>
      </w:r>
    </w:p>
    <w:p w14:paraId="621D110A" w14:textId="77777777" w:rsidR="00835E04" w:rsidRPr="002D0FE0" w:rsidRDefault="00835E04" w:rsidP="00835E04">
      <w:pPr>
        <w:pStyle w:val="BodyText"/>
        <w:spacing w:before="1"/>
        <w:rPr>
          <w:sz w:val="16"/>
          <w:szCs w:val="16"/>
        </w:rPr>
      </w:pPr>
    </w:p>
    <w:p w14:paraId="10239E3A" w14:textId="77777777" w:rsidR="00E37CFD" w:rsidRDefault="00E37CFD" w:rsidP="00E37CFD">
      <w:pPr>
        <w:pStyle w:val="BodyText"/>
        <w:numPr>
          <w:ilvl w:val="0"/>
          <w:numId w:val="16"/>
        </w:numPr>
        <w:spacing w:before="1"/>
      </w:pPr>
      <w:r>
        <w:t xml:space="preserve">You are an expired </w:t>
      </w:r>
      <w:r w:rsidR="002D1A0C">
        <w:t>paramedic</w:t>
      </w:r>
      <w:r>
        <w:t xml:space="preserve"> or soon to expire in NC and need a </w:t>
      </w:r>
      <w:r w:rsidR="002D1A0C">
        <w:t>paramedic</w:t>
      </w:r>
      <w:r>
        <w:t xml:space="preserve"> Refresher Course.</w:t>
      </w:r>
    </w:p>
    <w:p w14:paraId="4179D8A2" w14:textId="77777777" w:rsidR="00E37CFD" w:rsidRDefault="00E37CFD" w:rsidP="00E37CFD">
      <w:pPr>
        <w:pStyle w:val="BodyText"/>
        <w:numPr>
          <w:ilvl w:val="0"/>
          <w:numId w:val="16"/>
        </w:numPr>
        <w:spacing w:before="1"/>
      </w:pPr>
      <w:r>
        <w:t>You need a</w:t>
      </w:r>
      <w:r w:rsidR="002D1A0C">
        <w:t xml:space="preserve"> paramedic</w:t>
      </w:r>
      <w:r>
        <w:t xml:space="preserve"> </w:t>
      </w:r>
      <w:r w:rsidR="002D1A0C">
        <w:t>R</w:t>
      </w:r>
      <w:r>
        <w:t>efresher to maintain your NREMT</w:t>
      </w:r>
      <w:r w:rsidR="002D1A0C">
        <w:t xml:space="preserve"> </w:t>
      </w:r>
      <w:r>
        <w:t>certification.</w:t>
      </w:r>
    </w:p>
    <w:p w14:paraId="7A789637" w14:textId="77777777" w:rsidR="00E37CFD" w:rsidRDefault="00E37CFD" w:rsidP="00E37CFD">
      <w:pPr>
        <w:pStyle w:val="BodyText"/>
        <w:numPr>
          <w:ilvl w:val="0"/>
          <w:numId w:val="16"/>
        </w:numPr>
        <w:spacing w:before="1"/>
      </w:pPr>
      <w:r>
        <w:t xml:space="preserve">You failed the NREMT </w:t>
      </w:r>
      <w:r w:rsidR="002D1A0C">
        <w:t xml:space="preserve">paramedic </w:t>
      </w:r>
      <w:r>
        <w:t>exam 3 times and need remedial training.</w:t>
      </w:r>
    </w:p>
    <w:p w14:paraId="7F27B43D" w14:textId="77777777" w:rsidR="007041DD" w:rsidRDefault="00E37CFD" w:rsidP="007041DD">
      <w:pPr>
        <w:pStyle w:val="BodyText"/>
        <w:numPr>
          <w:ilvl w:val="0"/>
          <w:numId w:val="16"/>
        </w:numPr>
        <w:spacing w:before="1"/>
      </w:pPr>
      <w:r>
        <w:t>Your NREMT has expired and you are needing to</w:t>
      </w:r>
      <w:r w:rsidR="00F63CEE">
        <w:t xml:space="preserve"> </w:t>
      </w:r>
      <w:r>
        <w:t xml:space="preserve">apply under the NREMT re-entry policy. </w:t>
      </w:r>
    </w:p>
    <w:p w14:paraId="313A7688" w14:textId="77777777" w:rsidR="007041DD" w:rsidRDefault="007041DD" w:rsidP="00835E04">
      <w:pPr>
        <w:pStyle w:val="BodyText"/>
        <w:spacing w:before="1"/>
      </w:pPr>
    </w:p>
    <w:p w14:paraId="2AE20850" w14:textId="77777777" w:rsidR="007041DD" w:rsidRPr="00BE4859" w:rsidRDefault="007041DD" w:rsidP="0087587A">
      <w:pPr>
        <w:pStyle w:val="BodyText"/>
        <w:spacing w:before="1"/>
        <w:ind w:left="5040"/>
        <w:rPr>
          <w:vanish/>
          <w:specVanish/>
        </w:rPr>
      </w:pPr>
    </w:p>
    <w:p w14:paraId="3C65B4C9" w14:textId="77777777" w:rsidR="00835E04" w:rsidRPr="00F63CEE" w:rsidRDefault="00483C26" w:rsidP="00F63CEE">
      <w:pPr>
        <w:pStyle w:val="BodyText"/>
        <w:spacing w:before="1"/>
        <w:ind w:left="0"/>
        <w:rPr>
          <w:b/>
        </w:rPr>
      </w:pPr>
      <w:r w:rsidRPr="00F63CEE">
        <w:rPr>
          <w:b/>
        </w:rPr>
        <w:t>How Do I Register</w:t>
      </w:r>
      <w:r w:rsidR="0087587A">
        <w:rPr>
          <w:b/>
        </w:rPr>
        <w:t>?</w:t>
      </w:r>
    </w:p>
    <w:p w14:paraId="24D5670D" w14:textId="77777777" w:rsidR="00F63CEE" w:rsidRDefault="00F63CEE" w:rsidP="0087587A">
      <w:pPr>
        <w:pStyle w:val="BodyText"/>
        <w:spacing w:before="1"/>
        <w:ind w:left="0" w:firstLine="360"/>
      </w:pPr>
      <w:r w:rsidRPr="00F63CEE">
        <w:t>Albright Public Safety Building, Room 104.</w:t>
      </w:r>
    </w:p>
    <w:p w14:paraId="29DF2402" w14:textId="77777777" w:rsidR="00F63CEE" w:rsidRDefault="00F63CEE" w:rsidP="00F63CEE">
      <w:pPr>
        <w:pStyle w:val="BodyText"/>
        <w:numPr>
          <w:ilvl w:val="0"/>
          <w:numId w:val="17"/>
        </w:numPr>
        <w:spacing w:before="1"/>
      </w:pPr>
      <w:r w:rsidRPr="00F63CEE">
        <w:t xml:space="preserve">First Day of Registration is </w:t>
      </w:r>
      <w:r w:rsidR="00A148C1">
        <w:t>January 4</w:t>
      </w:r>
      <w:r w:rsidRPr="00F63CEE">
        <w:t>, 20</w:t>
      </w:r>
      <w:r w:rsidR="00351795">
        <w:t>21</w:t>
      </w:r>
    </w:p>
    <w:p w14:paraId="707522BC" w14:textId="77777777" w:rsidR="00835E04" w:rsidRDefault="00F63CEE" w:rsidP="00F63CEE">
      <w:pPr>
        <w:pStyle w:val="BodyText"/>
        <w:numPr>
          <w:ilvl w:val="0"/>
          <w:numId w:val="17"/>
        </w:numPr>
        <w:spacing w:before="1"/>
      </w:pPr>
      <w:r w:rsidRPr="00F63CEE">
        <w:t xml:space="preserve">Last day to register is </w:t>
      </w:r>
      <w:r w:rsidR="00351795">
        <w:t xml:space="preserve">January </w:t>
      </w:r>
      <w:r w:rsidR="00A148C1">
        <w:t>13</w:t>
      </w:r>
      <w:r w:rsidRPr="00F63CEE">
        <w:t>, 20</w:t>
      </w:r>
      <w:r w:rsidR="00351795">
        <w:t>21</w:t>
      </w:r>
    </w:p>
    <w:p w14:paraId="58C28779" w14:textId="77777777" w:rsidR="00835E04" w:rsidRPr="00F63CEE" w:rsidRDefault="00835E04" w:rsidP="00835E04">
      <w:pPr>
        <w:pStyle w:val="BodyText"/>
        <w:tabs>
          <w:tab w:val="left" w:pos="468"/>
        </w:tabs>
        <w:spacing w:line="240" w:lineRule="exact"/>
        <w:ind w:left="0"/>
        <w:rPr>
          <w:b/>
        </w:rPr>
      </w:pPr>
    </w:p>
    <w:p w14:paraId="39D40C7E" w14:textId="77777777" w:rsidR="00F63CEE" w:rsidRPr="00F63CEE" w:rsidRDefault="00F63CEE" w:rsidP="00F63CEE">
      <w:pPr>
        <w:pStyle w:val="BodyText"/>
        <w:spacing w:before="1"/>
        <w:rPr>
          <w:rFonts w:cs="Tahoma"/>
          <w:szCs w:val="15"/>
        </w:rPr>
      </w:pPr>
      <w:r w:rsidRPr="00F63CEE">
        <w:rPr>
          <w:rFonts w:ascii="Verdana" w:hAnsi="Verdana"/>
          <w:b/>
          <w:color w:val="333333"/>
          <w:sz w:val="18"/>
          <w:szCs w:val="18"/>
          <w:highlight w:val="yellow"/>
          <w:shd w:val="clear" w:color="auto" w:fill="FFFFFF"/>
        </w:rPr>
        <w:t>Items you MUST bring with you to register:</w:t>
      </w:r>
    </w:p>
    <w:p w14:paraId="16F007F5" w14:textId="77777777" w:rsidR="00F63CEE" w:rsidRDefault="00F63CEE" w:rsidP="00F63CEE">
      <w:pPr>
        <w:pStyle w:val="BodyText"/>
        <w:spacing w:before="1"/>
        <w:rPr>
          <w:rFonts w:cs="Tahoma"/>
          <w:szCs w:val="15"/>
        </w:rPr>
      </w:pPr>
    </w:p>
    <w:p w14:paraId="116DEEBD" w14:textId="77777777" w:rsidR="00F63CEE" w:rsidRPr="00F63CEE" w:rsidRDefault="00F63CEE" w:rsidP="00F63CEE">
      <w:pPr>
        <w:pStyle w:val="BodyText"/>
        <w:numPr>
          <w:ilvl w:val="0"/>
          <w:numId w:val="19"/>
        </w:numPr>
        <w:spacing w:before="1"/>
        <w:rPr>
          <w:rFonts w:cs="Tahoma"/>
          <w:szCs w:val="15"/>
        </w:rPr>
      </w:pPr>
      <w:r w:rsidRPr="00F63CEE">
        <w:rPr>
          <w:rFonts w:cs="Tahoma"/>
          <w:szCs w:val="15"/>
        </w:rPr>
        <w:t xml:space="preserve">Completed registration form </w:t>
      </w:r>
    </w:p>
    <w:p w14:paraId="416C8CFF" w14:textId="77777777" w:rsidR="00F63CEE" w:rsidRPr="00F63CEE" w:rsidRDefault="00F63CEE" w:rsidP="00F63CEE">
      <w:pPr>
        <w:pStyle w:val="BodyText"/>
        <w:numPr>
          <w:ilvl w:val="0"/>
          <w:numId w:val="18"/>
        </w:numPr>
        <w:spacing w:before="1"/>
        <w:rPr>
          <w:rFonts w:cs="Tahoma"/>
          <w:szCs w:val="15"/>
        </w:rPr>
      </w:pPr>
      <w:r w:rsidRPr="00F63CEE">
        <w:rPr>
          <w:rFonts w:cs="Tahoma"/>
          <w:szCs w:val="15"/>
        </w:rPr>
        <w:t>Tuition and fees, and/or approved waiver verification letter signed by agency on letterhead Note: Tuition and/or fees payment (check, cash accepted)</w:t>
      </w:r>
    </w:p>
    <w:p w14:paraId="7C69DF49" w14:textId="77777777" w:rsidR="007041DD" w:rsidRPr="002D0FE0" w:rsidRDefault="00F63CEE" w:rsidP="002D0FE0">
      <w:pPr>
        <w:pStyle w:val="BodyText"/>
        <w:numPr>
          <w:ilvl w:val="0"/>
          <w:numId w:val="18"/>
        </w:numPr>
        <w:spacing w:before="1"/>
        <w:rPr>
          <w:rFonts w:cs="Tahoma"/>
          <w:szCs w:val="15"/>
        </w:rPr>
      </w:pPr>
      <w:r w:rsidRPr="00F63CEE">
        <w:rPr>
          <w:rFonts w:cs="Tahoma"/>
          <w:szCs w:val="15"/>
        </w:rPr>
        <w:t>Note: Can pay by credit or debit card in Gaston College Business Office once registered.</w:t>
      </w:r>
    </w:p>
    <w:p w14:paraId="04A7ECC2" w14:textId="77777777" w:rsidR="007041DD" w:rsidRDefault="007041DD" w:rsidP="00F63CEE">
      <w:pPr>
        <w:pStyle w:val="BodyText"/>
        <w:spacing w:before="1"/>
        <w:rPr>
          <w:rFonts w:cs="Tahoma"/>
          <w:szCs w:val="15"/>
        </w:rPr>
      </w:pPr>
    </w:p>
    <w:p w14:paraId="39327E0F" w14:textId="77777777" w:rsidR="007041DD" w:rsidRDefault="007041DD" w:rsidP="00F63CEE">
      <w:pPr>
        <w:pStyle w:val="BodyText"/>
        <w:spacing w:before="1"/>
        <w:rPr>
          <w:rFonts w:cs="Tahoma"/>
          <w:szCs w:val="15"/>
        </w:rPr>
      </w:pPr>
    </w:p>
    <w:p w14:paraId="611AC609" w14:textId="77777777" w:rsidR="00835E04" w:rsidRPr="002D0FE0" w:rsidRDefault="00F63CEE" w:rsidP="002D0FE0">
      <w:pPr>
        <w:pStyle w:val="BodyText"/>
        <w:spacing w:before="1"/>
        <w:jc w:val="center"/>
        <w:rPr>
          <w:rFonts w:cs="Tahoma"/>
          <w:szCs w:val="15"/>
        </w:rPr>
        <w:sectPr w:rsidR="00835E04" w:rsidRPr="002D0FE0" w:rsidSect="00835E04">
          <w:type w:val="continuous"/>
          <w:pgSz w:w="12240" w:h="15840"/>
          <w:pgMar w:top="380" w:right="380" w:bottom="280" w:left="600" w:header="720" w:footer="720" w:gutter="0"/>
          <w:cols w:num="2" w:space="720" w:equalWidth="0">
            <w:col w:w="5426" w:space="358"/>
            <w:col w:w="5476"/>
          </w:cols>
        </w:sectPr>
      </w:pPr>
      <w:r>
        <w:rPr>
          <w:noProof/>
        </w:rPr>
        <w:drawing>
          <wp:inline distT="0" distB="0" distL="0" distR="0" wp14:anchorId="65736FCC" wp14:editId="1894CA7D">
            <wp:extent cx="3132762" cy="20775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992"/>
                    <a:stretch/>
                  </pic:blipFill>
                  <pic:spPr>
                    <a:xfrm>
                      <a:off x="0" y="0"/>
                      <a:ext cx="3147116" cy="20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3723" w14:textId="77777777" w:rsidR="00F63CEE" w:rsidRDefault="00F63CEE" w:rsidP="009D6F9B">
      <w:pPr>
        <w:pStyle w:val="BodyText"/>
        <w:spacing w:before="65" w:line="241" w:lineRule="exact"/>
        <w:ind w:left="0" w:right="157"/>
        <w:rPr>
          <w:spacing w:val="-1"/>
        </w:rPr>
      </w:pPr>
    </w:p>
    <w:p w14:paraId="4A4C1AD2" w14:textId="77777777" w:rsidR="00F63CEE" w:rsidRDefault="00F63CEE" w:rsidP="009D6F9B">
      <w:pPr>
        <w:pStyle w:val="BodyText"/>
        <w:spacing w:before="65" w:line="241" w:lineRule="exact"/>
        <w:ind w:left="0" w:right="157"/>
        <w:rPr>
          <w:spacing w:val="-1"/>
        </w:rPr>
      </w:pPr>
    </w:p>
    <w:p w14:paraId="64ADD3B6" w14:textId="77777777" w:rsidR="009D6C51" w:rsidRDefault="00835E04" w:rsidP="009D6C51">
      <w:pPr>
        <w:pStyle w:val="BodyText"/>
        <w:spacing w:before="65" w:line="241" w:lineRule="exact"/>
        <w:ind w:left="0" w:right="157"/>
        <w:jc w:val="righ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F28EE09" wp14:editId="004093D5">
                <wp:simplePos x="0" y="0"/>
                <wp:positionH relativeFrom="page">
                  <wp:posOffset>974725</wp:posOffset>
                </wp:positionH>
                <wp:positionV relativeFrom="paragraph">
                  <wp:posOffset>46990</wp:posOffset>
                </wp:positionV>
                <wp:extent cx="1909445" cy="505460"/>
                <wp:effectExtent l="0" t="5080" r="6350" b="0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9445" cy="505460"/>
                          <a:chOff x="2038" y="83"/>
                          <a:chExt cx="3007" cy="796"/>
                        </a:xfrm>
                      </wpg:grpSpPr>
                      <wpg:grpSp>
                        <wpg:cNvPr id="30" name="Group 93"/>
                        <wpg:cNvGrpSpPr>
                          <a:grpSpLocks/>
                        </wpg:cNvGrpSpPr>
                        <wpg:grpSpPr bwMode="auto">
                          <a:xfrm>
                            <a:off x="3624" y="173"/>
                            <a:ext cx="235" cy="310"/>
                            <a:chOff x="3624" y="173"/>
                            <a:chExt cx="235" cy="310"/>
                          </a:xfrm>
                        </wpg:grpSpPr>
                        <wps:wsp>
                          <wps:cNvPr id="31" name="Freeform 96"/>
                          <wps:cNvSpPr>
                            <a:spLocks/>
                          </wps:cNvSpPr>
                          <wps:spPr bwMode="auto">
                            <a:xfrm>
                              <a:off x="3624" y="173"/>
                              <a:ext cx="235" cy="310"/>
                            </a:xfrm>
                            <a:custGeom>
                              <a:avLst/>
                              <a:gdLst>
                                <a:gd name="T0" fmla="+- 0 3780 3624"/>
                                <a:gd name="T1" fmla="*/ T0 w 235"/>
                                <a:gd name="T2" fmla="+- 0 482 173"/>
                                <a:gd name="T3" fmla="*/ 482 h 310"/>
                                <a:gd name="T4" fmla="+- 0 3712 3624"/>
                                <a:gd name="T5" fmla="*/ T4 w 235"/>
                                <a:gd name="T6" fmla="+- 0 473 173"/>
                                <a:gd name="T7" fmla="*/ 473 h 310"/>
                                <a:gd name="T8" fmla="+- 0 3653 3624"/>
                                <a:gd name="T9" fmla="*/ T8 w 235"/>
                                <a:gd name="T10" fmla="+- 0 431 173"/>
                                <a:gd name="T11" fmla="*/ 431 h 310"/>
                                <a:gd name="T12" fmla="+- 0 3626 3624"/>
                                <a:gd name="T13" fmla="*/ T12 w 235"/>
                                <a:gd name="T14" fmla="+- 0 357 173"/>
                                <a:gd name="T15" fmla="*/ 357 h 310"/>
                                <a:gd name="T16" fmla="+- 0 3624 3624"/>
                                <a:gd name="T17" fmla="*/ T16 w 235"/>
                                <a:gd name="T18" fmla="+- 0 334 173"/>
                                <a:gd name="T19" fmla="*/ 334 h 310"/>
                                <a:gd name="T20" fmla="+- 0 3625 3624"/>
                                <a:gd name="T21" fmla="*/ T20 w 235"/>
                                <a:gd name="T22" fmla="+- 0 308 173"/>
                                <a:gd name="T23" fmla="*/ 308 h 310"/>
                                <a:gd name="T24" fmla="+- 0 3649 3624"/>
                                <a:gd name="T25" fmla="*/ T24 w 235"/>
                                <a:gd name="T26" fmla="+- 0 234 173"/>
                                <a:gd name="T27" fmla="*/ 234 h 310"/>
                                <a:gd name="T28" fmla="+- 0 3711 3624"/>
                                <a:gd name="T29" fmla="*/ T28 w 235"/>
                                <a:gd name="T30" fmla="+- 0 185 173"/>
                                <a:gd name="T31" fmla="*/ 185 h 310"/>
                                <a:gd name="T32" fmla="+- 0 3776 3624"/>
                                <a:gd name="T33" fmla="*/ T32 w 235"/>
                                <a:gd name="T34" fmla="+- 0 173 173"/>
                                <a:gd name="T35" fmla="*/ 173 h 310"/>
                                <a:gd name="T36" fmla="+- 0 3798 3624"/>
                                <a:gd name="T37" fmla="*/ T36 w 235"/>
                                <a:gd name="T38" fmla="+- 0 174 173"/>
                                <a:gd name="T39" fmla="*/ 174 h 310"/>
                                <a:gd name="T40" fmla="+- 0 3819 3624"/>
                                <a:gd name="T41" fmla="*/ T40 w 235"/>
                                <a:gd name="T42" fmla="+- 0 177 173"/>
                                <a:gd name="T43" fmla="*/ 177 h 310"/>
                                <a:gd name="T44" fmla="+- 0 3837 3624"/>
                                <a:gd name="T45" fmla="*/ T44 w 235"/>
                                <a:gd name="T46" fmla="+- 0 181 173"/>
                                <a:gd name="T47" fmla="*/ 181 h 310"/>
                                <a:gd name="T48" fmla="+- 0 3855 3624"/>
                                <a:gd name="T49" fmla="*/ T48 w 235"/>
                                <a:gd name="T50" fmla="+- 0 187 173"/>
                                <a:gd name="T51" fmla="*/ 187 h 310"/>
                                <a:gd name="T52" fmla="+- 0 3858 3624"/>
                                <a:gd name="T53" fmla="*/ T52 w 235"/>
                                <a:gd name="T54" fmla="+- 0 188 173"/>
                                <a:gd name="T55" fmla="*/ 188 h 310"/>
                                <a:gd name="T56" fmla="+- 0 3858 3624"/>
                                <a:gd name="T57" fmla="*/ T56 w 235"/>
                                <a:gd name="T58" fmla="+- 0 208 173"/>
                                <a:gd name="T59" fmla="*/ 208 h 310"/>
                                <a:gd name="T60" fmla="+- 0 3785 3624"/>
                                <a:gd name="T61" fmla="*/ T60 w 235"/>
                                <a:gd name="T62" fmla="+- 0 208 173"/>
                                <a:gd name="T63" fmla="*/ 208 h 310"/>
                                <a:gd name="T64" fmla="+- 0 3764 3624"/>
                                <a:gd name="T65" fmla="*/ T64 w 235"/>
                                <a:gd name="T66" fmla="+- 0 211 173"/>
                                <a:gd name="T67" fmla="*/ 211 h 310"/>
                                <a:gd name="T68" fmla="+- 0 3711 3624"/>
                                <a:gd name="T69" fmla="*/ T68 w 235"/>
                                <a:gd name="T70" fmla="+- 0 268 173"/>
                                <a:gd name="T71" fmla="*/ 268 h 310"/>
                                <a:gd name="T72" fmla="+- 0 3703 3624"/>
                                <a:gd name="T73" fmla="*/ T72 w 235"/>
                                <a:gd name="T74" fmla="+- 0 307 173"/>
                                <a:gd name="T75" fmla="*/ 307 h 310"/>
                                <a:gd name="T76" fmla="+- 0 3703 3624"/>
                                <a:gd name="T77" fmla="*/ T76 w 235"/>
                                <a:gd name="T78" fmla="+- 0 336 173"/>
                                <a:gd name="T79" fmla="*/ 336 h 310"/>
                                <a:gd name="T80" fmla="+- 0 3714 3624"/>
                                <a:gd name="T81" fmla="*/ T80 w 235"/>
                                <a:gd name="T82" fmla="+- 0 395 173"/>
                                <a:gd name="T83" fmla="*/ 395 h 310"/>
                                <a:gd name="T84" fmla="+- 0 3772 3624"/>
                                <a:gd name="T85" fmla="*/ T84 w 235"/>
                                <a:gd name="T86" fmla="+- 0 446 173"/>
                                <a:gd name="T87" fmla="*/ 446 h 310"/>
                                <a:gd name="T88" fmla="+- 0 3854 3624"/>
                                <a:gd name="T89" fmla="*/ T88 w 235"/>
                                <a:gd name="T90" fmla="+- 0 446 173"/>
                                <a:gd name="T91" fmla="*/ 446 h 310"/>
                                <a:gd name="T92" fmla="+- 0 3858 3624"/>
                                <a:gd name="T93" fmla="*/ T92 w 235"/>
                                <a:gd name="T94" fmla="+- 0 466 173"/>
                                <a:gd name="T95" fmla="*/ 466 h 310"/>
                                <a:gd name="T96" fmla="+- 0 3838 3624"/>
                                <a:gd name="T97" fmla="*/ T96 w 235"/>
                                <a:gd name="T98" fmla="+- 0 473 173"/>
                                <a:gd name="T99" fmla="*/ 473 h 310"/>
                                <a:gd name="T100" fmla="+- 0 3819 3624"/>
                                <a:gd name="T101" fmla="*/ T100 w 235"/>
                                <a:gd name="T102" fmla="+- 0 477 173"/>
                                <a:gd name="T103" fmla="*/ 477 h 310"/>
                                <a:gd name="T104" fmla="+- 0 3800 3624"/>
                                <a:gd name="T105" fmla="*/ T104 w 235"/>
                                <a:gd name="T106" fmla="+- 0 481 173"/>
                                <a:gd name="T107" fmla="*/ 481 h 310"/>
                                <a:gd name="T108" fmla="+- 0 3780 3624"/>
                                <a:gd name="T109" fmla="*/ T108 w 235"/>
                                <a:gd name="T110" fmla="+- 0 482 173"/>
                                <a:gd name="T111" fmla="*/ 482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235" h="310">
                                  <a:moveTo>
                                    <a:pt x="156" y="309"/>
                                  </a:moveTo>
                                  <a:lnTo>
                                    <a:pt x="88" y="300"/>
                                  </a:lnTo>
                                  <a:lnTo>
                                    <a:pt x="29" y="258"/>
                                  </a:lnTo>
                                  <a:lnTo>
                                    <a:pt x="2" y="184"/>
                                  </a:lnTo>
                                  <a:lnTo>
                                    <a:pt x="0" y="161"/>
                                  </a:lnTo>
                                  <a:lnTo>
                                    <a:pt x="1" y="135"/>
                                  </a:lnTo>
                                  <a:lnTo>
                                    <a:pt x="25" y="61"/>
                                  </a:lnTo>
                                  <a:lnTo>
                                    <a:pt x="87" y="12"/>
                                  </a:lnTo>
                                  <a:lnTo>
                                    <a:pt x="152" y="0"/>
                                  </a:lnTo>
                                  <a:lnTo>
                                    <a:pt x="174" y="1"/>
                                  </a:lnTo>
                                  <a:lnTo>
                                    <a:pt x="195" y="4"/>
                                  </a:lnTo>
                                  <a:lnTo>
                                    <a:pt x="213" y="8"/>
                                  </a:lnTo>
                                  <a:lnTo>
                                    <a:pt x="231" y="14"/>
                                  </a:lnTo>
                                  <a:lnTo>
                                    <a:pt x="234" y="15"/>
                                  </a:lnTo>
                                  <a:lnTo>
                                    <a:pt x="234" y="35"/>
                                  </a:lnTo>
                                  <a:lnTo>
                                    <a:pt x="161" y="35"/>
                                  </a:lnTo>
                                  <a:lnTo>
                                    <a:pt x="140" y="38"/>
                                  </a:lnTo>
                                  <a:lnTo>
                                    <a:pt x="87" y="95"/>
                                  </a:lnTo>
                                  <a:lnTo>
                                    <a:pt x="79" y="134"/>
                                  </a:lnTo>
                                  <a:lnTo>
                                    <a:pt x="79" y="163"/>
                                  </a:lnTo>
                                  <a:lnTo>
                                    <a:pt x="90" y="222"/>
                                  </a:lnTo>
                                  <a:lnTo>
                                    <a:pt x="148" y="273"/>
                                  </a:lnTo>
                                  <a:lnTo>
                                    <a:pt x="230" y="273"/>
                                  </a:lnTo>
                                  <a:lnTo>
                                    <a:pt x="234" y="293"/>
                                  </a:lnTo>
                                  <a:lnTo>
                                    <a:pt x="214" y="300"/>
                                  </a:lnTo>
                                  <a:lnTo>
                                    <a:pt x="195" y="304"/>
                                  </a:lnTo>
                                  <a:lnTo>
                                    <a:pt x="176" y="308"/>
                                  </a:lnTo>
                                  <a:lnTo>
                                    <a:pt x="156" y="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95"/>
                          <wps:cNvSpPr>
                            <a:spLocks/>
                          </wps:cNvSpPr>
                          <wps:spPr bwMode="auto">
                            <a:xfrm>
                              <a:off x="3624" y="173"/>
                              <a:ext cx="235" cy="310"/>
                            </a:xfrm>
                            <a:custGeom>
                              <a:avLst/>
                              <a:gdLst>
                                <a:gd name="T0" fmla="+- 0 3858 3624"/>
                                <a:gd name="T1" fmla="*/ T0 w 235"/>
                                <a:gd name="T2" fmla="+- 0 240 173"/>
                                <a:gd name="T3" fmla="*/ 240 h 310"/>
                                <a:gd name="T4" fmla="+- 0 3840 3624"/>
                                <a:gd name="T5" fmla="*/ T4 w 235"/>
                                <a:gd name="T6" fmla="+- 0 226 173"/>
                                <a:gd name="T7" fmla="*/ 226 h 310"/>
                                <a:gd name="T8" fmla="+- 0 3824 3624"/>
                                <a:gd name="T9" fmla="*/ T8 w 235"/>
                                <a:gd name="T10" fmla="+- 0 217 173"/>
                                <a:gd name="T11" fmla="*/ 217 h 310"/>
                                <a:gd name="T12" fmla="+- 0 3809 3624"/>
                                <a:gd name="T13" fmla="*/ T12 w 235"/>
                                <a:gd name="T14" fmla="+- 0 211 173"/>
                                <a:gd name="T15" fmla="*/ 211 h 310"/>
                                <a:gd name="T16" fmla="+- 0 3798 3624"/>
                                <a:gd name="T17" fmla="*/ T16 w 235"/>
                                <a:gd name="T18" fmla="+- 0 208 173"/>
                                <a:gd name="T19" fmla="*/ 208 h 310"/>
                                <a:gd name="T20" fmla="+- 0 3858 3624"/>
                                <a:gd name="T21" fmla="*/ T20 w 235"/>
                                <a:gd name="T22" fmla="+- 0 208 173"/>
                                <a:gd name="T23" fmla="*/ 208 h 310"/>
                                <a:gd name="T24" fmla="+- 0 3858 3624"/>
                                <a:gd name="T25" fmla="*/ T24 w 235"/>
                                <a:gd name="T26" fmla="+- 0 240 173"/>
                                <a:gd name="T27" fmla="*/ 240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" h="310">
                                  <a:moveTo>
                                    <a:pt x="234" y="67"/>
                                  </a:moveTo>
                                  <a:lnTo>
                                    <a:pt x="216" y="53"/>
                                  </a:lnTo>
                                  <a:lnTo>
                                    <a:pt x="200" y="44"/>
                                  </a:lnTo>
                                  <a:lnTo>
                                    <a:pt x="185" y="38"/>
                                  </a:lnTo>
                                  <a:lnTo>
                                    <a:pt x="174" y="35"/>
                                  </a:lnTo>
                                  <a:lnTo>
                                    <a:pt x="234" y="35"/>
                                  </a:lnTo>
                                  <a:lnTo>
                                    <a:pt x="23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94"/>
                          <wps:cNvSpPr>
                            <a:spLocks/>
                          </wps:cNvSpPr>
                          <wps:spPr bwMode="auto">
                            <a:xfrm>
                              <a:off x="3624" y="173"/>
                              <a:ext cx="235" cy="310"/>
                            </a:xfrm>
                            <a:custGeom>
                              <a:avLst/>
                              <a:gdLst>
                                <a:gd name="T0" fmla="+- 0 3854 3624"/>
                                <a:gd name="T1" fmla="*/ T0 w 235"/>
                                <a:gd name="T2" fmla="+- 0 446 173"/>
                                <a:gd name="T3" fmla="*/ 446 h 310"/>
                                <a:gd name="T4" fmla="+- 0 3772 3624"/>
                                <a:gd name="T5" fmla="*/ T4 w 235"/>
                                <a:gd name="T6" fmla="+- 0 446 173"/>
                                <a:gd name="T7" fmla="*/ 446 h 310"/>
                                <a:gd name="T8" fmla="+- 0 3798 3624"/>
                                <a:gd name="T9" fmla="*/ T8 w 235"/>
                                <a:gd name="T10" fmla="+- 0 446 173"/>
                                <a:gd name="T11" fmla="*/ 446 h 310"/>
                                <a:gd name="T12" fmla="+- 0 3814 3624"/>
                                <a:gd name="T13" fmla="*/ T12 w 235"/>
                                <a:gd name="T14" fmla="+- 0 443 173"/>
                                <a:gd name="T15" fmla="*/ 443 h 310"/>
                                <a:gd name="T16" fmla="+- 0 3833 3624"/>
                                <a:gd name="T17" fmla="*/ T16 w 235"/>
                                <a:gd name="T18" fmla="+- 0 433 173"/>
                                <a:gd name="T19" fmla="*/ 433 h 310"/>
                                <a:gd name="T20" fmla="+- 0 3849 3624"/>
                                <a:gd name="T21" fmla="*/ T20 w 235"/>
                                <a:gd name="T22" fmla="+- 0 422 173"/>
                                <a:gd name="T23" fmla="*/ 422 h 310"/>
                                <a:gd name="T24" fmla="+- 0 3854 3624"/>
                                <a:gd name="T25" fmla="*/ T24 w 235"/>
                                <a:gd name="T26" fmla="+- 0 446 173"/>
                                <a:gd name="T27" fmla="*/ 446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" h="310">
                                  <a:moveTo>
                                    <a:pt x="230" y="273"/>
                                  </a:moveTo>
                                  <a:lnTo>
                                    <a:pt x="148" y="273"/>
                                  </a:lnTo>
                                  <a:lnTo>
                                    <a:pt x="174" y="273"/>
                                  </a:lnTo>
                                  <a:lnTo>
                                    <a:pt x="190" y="270"/>
                                  </a:lnTo>
                                  <a:lnTo>
                                    <a:pt x="209" y="260"/>
                                  </a:lnTo>
                                  <a:lnTo>
                                    <a:pt x="225" y="249"/>
                                  </a:lnTo>
                                  <a:lnTo>
                                    <a:pt x="230" y="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90"/>
                        <wpg:cNvGrpSpPr>
                          <a:grpSpLocks/>
                        </wpg:cNvGrpSpPr>
                        <wpg:grpSpPr bwMode="auto">
                          <a:xfrm>
                            <a:off x="3872" y="229"/>
                            <a:ext cx="227" cy="253"/>
                            <a:chOff x="3872" y="229"/>
                            <a:chExt cx="227" cy="253"/>
                          </a:xfrm>
                        </wpg:grpSpPr>
                        <wps:wsp>
                          <wps:cNvPr id="35" name="Freeform 92"/>
                          <wps:cNvSpPr>
                            <a:spLocks/>
                          </wps:cNvSpPr>
                          <wps:spPr bwMode="auto">
                            <a:xfrm>
                              <a:off x="3872" y="229"/>
                              <a:ext cx="227" cy="253"/>
                            </a:xfrm>
                            <a:custGeom>
                              <a:avLst/>
                              <a:gdLst>
                                <a:gd name="T0" fmla="+- 0 3998 3872"/>
                                <a:gd name="T1" fmla="*/ T0 w 227"/>
                                <a:gd name="T2" fmla="+- 0 482 229"/>
                                <a:gd name="T3" fmla="*/ 482 h 253"/>
                                <a:gd name="T4" fmla="+- 0 3932 3872"/>
                                <a:gd name="T5" fmla="*/ T4 w 227"/>
                                <a:gd name="T6" fmla="+- 0 471 229"/>
                                <a:gd name="T7" fmla="*/ 471 h 253"/>
                                <a:gd name="T8" fmla="+- 0 3889 3872"/>
                                <a:gd name="T9" fmla="*/ T8 w 227"/>
                                <a:gd name="T10" fmla="+- 0 428 229"/>
                                <a:gd name="T11" fmla="*/ 428 h 253"/>
                                <a:gd name="T12" fmla="+- 0 3872 3872"/>
                                <a:gd name="T13" fmla="*/ T12 w 227"/>
                                <a:gd name="T14" fmla="+- 0 372 229"/>
                                <a:gd name="T15" fmla="*/ 372 h 253"/>
                                <a:gd name="T16" fmla="+- 0 3872 3872"/>
                                <a:gd name="T17" fmla="*/ T16 w 227"/>
                                <a:gd name="T18" fmla="+- 0 344 229"/>
                                <a:gd name="T19" fmla="*/ 344 h 253"/>
                                <a:gd name="T20" fmla="+- 0 3886 3872"/>
                                <a:gd name="T21" fmla="*/ T20 w 227"/>
                                <a:gd name="T22" fmla="+- 0 285 229"/>
                                <a:gd name="T23" fmla="*/ 285 h 253"/>
                                <a:gd name="T24" fmla="+- 0 3949 3872"/>
                                <a:gd name="T25" fmla="*/ T24 w 227"/>
                                <a:gd name="T26" fmla="+- 0 235 229"/>
                                <a:gd name="T27" fmla="*/ 235 h 253"/>
                                <a:gd name="T28" fmla="+- 0 3983 3872"/>
                                <a:gd name="T29" fmla="*/ T28 w 227"/>
                                <a:gd name="T30" fmla="+- 0 229 229"/>
                                <a:gd name="T31" fmla="*/ 229 h 253"/>
                                <a:gd name="T32" fmla="+- 0 4006 3872"/>
                                <a:gd name="T33" fmla="*/ T32 w 227"/>
                                <a:gd name="T34" fmla="+- 0 231 229"/>
                                <a:gd name="T35" fmla="*/ 231 h 253"/>
                                <a:gd name="T36" fmla="+- 0 4027 3872"/>
                                <a:gd name="T37" fmla="*/ T36 w 227"/>
                                <a:gd name="T38" fmla="+- 0 236 229"/>
                                <a:gd name="T39" fmla="*/ 236 h 253"/>
                                <a:gd name="T40" fmla="+- 0 4045 3872"/>
                                <a:gd name="T41" fmla="*/ T40 w 227"/>
                                <a:gd name="T42" fmla="+- 0 245 229"/>
                                <a:gd name="T43" fmla="*/ 245 h 253"/>
                                <a:gd name="T44" fmla="+- 0 4060 3872"/>
                                <a:gd name="T45" fmla="*/ T44 w 227"/>
                                <a:gd name="T46" fmla="+- 0 256 229"/>
                                <a:gd name="T47" fmla="*/ 256 h 253"/>
                                <a:gd name="T48" fmla="+- 0 4064 3872"/>
                                <a:gd name="T49" fmla="*/ T48 w 227"/>
                                <a:gd name="T50" fmla="+- 0 260 229"/>
                                <a:gd name="T51" fmla="*/ 260 h 253"/>
                                <a:gd name="T52" fmla="+- 0 3979 3872"/>
                                <a:gd name="T53" fmla="*/ T52 w 227"/>
                                <a:gd name="T54" fmla="+- 0 260 229"/>
                                <a:gd name="T55" fmla="*/ 260 h 253"/>
                                <a:gd name="T56" fmla="+- 0 3972 3872"/>
                                <a:gd name="T57" fmla="*/ T56 w 227"/>
                                <a:gd name="T58" fmla="+- 0 261 229"/>
                                <a:gd name="T59" fmla="*/ 261 h 253"/>
                                <a:gd name="T60" fmla="+- 0 3966 3872"/>
                                <a:gd name="T61" fmla="*/ T60 w 227"/>
                                <a:gd name="T62" fmla="+- 0 266 229"/>
                                <a:gd name="T63" fmla="*/ 266 h 253"/>
                                <a:gd name="T64" fmla="+- 0 3961 3872"/>
                                <a:gd name="T65" fmla="*/ T64 w 227"/>
                                <a:gd name="T66" fmla="+- 0 269 229"/>
                                <a:gd name="T67" fmla="*/ 269 h 253"/>
                                <a:gd name="T68" fmla="+- 0 3956 3872"/>
                                <a:gd name="T69" fmla="*/ T68 w 227"/>
                                <a:gd name="T70" fmla="+- 0 275 229"/>
                                <a:gd name="T71" fmla="*/ 275 h 253"/>
                                <a:gd name="T72" fmla="+- 0 3953 3872"/>
                                <a:gd name="T73" fmla="*/ T72 w 227"/>
                                <a:gd name="T74" fmla="+- 0 281 229"/>
                                <a:gd name="T75" fmla="*/ 281 h 253"/>
                                <a:gd name="T76" fmla="+- 0 3949 3872"/>
                                <a:gd name="T77" fmla="*/ T76 w 227"/>
                                <a:gd name="T78" fmla="+- 0 297 229"/>
                                <a:gd name="T79" fmla="*/ 297 h 253"/>
                                <a:gd name="T80" fmla="+- 0 3945 3872"/>
                                <a:gd name="T81" fmla="*/ T80 w 227"/>
                                <a:gd name="T82" fmla="+- 0 316 229"/>
                                <a:gd name="T83" fmla="*/ 316 h 253"/>
                                <a:gd name="T84" fmla="+- 0 3943 3872"/>
                                <a:gd name="T85" fmla="*/ T84 w 227"/>
                                <a:gd name="T86" fmla="+- 0 338 229"/>
                                <a:gd name="T87" fmla="*/ 338 h 253"/>
                                <a:gd name="T88" fmla="+- 0 3943 3872"/>
                                <a:gd name="T89" fmla="*/ T88 w 227"/>
                                <a:gd name="T90" fmla="+- 0 366 229"/>
                                <a:gd name="T91" fmla="*/ 366 h 253"/>
                                <a:gd name="T92" fmla="+- 0 3956 3872"/>
                                <a:gd name="T93" fmla="*/ T92 w 227"/>
                                <a:gd name="T94" fmla="+- 0 437 229"/>
                                <a:gd name="T95" fmla="*/ 437 h 253"/>
                                <a:gd name="T96" fmla="+- 0 3966 3872"/>
                                <a:gd name="T97" fmla="*/ T96 w 227"/>
                                <a:gd name="T98" fmla="+- 0 446 229"/>
                                <a:gd name="T99" fmla="*/ 446 h 253"/>
                                <a:gd name="T100" fmla="+- 0 3972 3872"/>
                                <a:gd name="T101" fmla="*/ T100 w 227"/>
                                <a:gd name="T102" fmla="+- 0 451 229"/>
                                <a:gd name="T103" fmla="*/ 451 h 253"/>
                                <a:gd name="T104" fmla="+- 0 3979 3872"/>
                                <a:gd name="T105" fmla="*/ T104 w 227"/>
                                <a:gd name="T106" fmla="+- 0 452 229"/>
                                <a:gd name="T107" fmla="*/ 452 h 253"/>
                                <a:gd name="T108" fmla="+- 0 4063 3872"/>
                                <a:gd name="T109" fmla="*/ T108 w 227"/>
                                <a:gd name="T110" fmla="+- 0 452 229"/>
                                <a:gd name="T111" fmla="*/ 452 h 253"/>
                                <a:gd name="T112" fmla="+- 0 4053 3872"/>
                                <a:gd name="T113" fmla="*/ T112 w 227"/>
                                <a:gd name="T114" fmla="+- 0 461 229"/>
                                <a:gd name="T115" fmla="*/ 461 h 253"/>
                                <a:gd name="T116" fmla="+- 0 4036 3872"/>
                                <a:gd name="T117" fmla="*/ T116 w 227"/>
                                <a:gd name="T118" fmla="+- 0 471 229"/>
                                <a:gd name="T119" fmla="*/ 471 h 253"/>
                                <a:gd name="T120" fmla="+- 0 4017 3872"/>
                                <a:gd name="T121" fmla="*/ T120 w 227"/>
                                <a:gd name="T122" fmla="+- 0 478 229"/>
                                <a:gd name="T123" fmla="*/ 478 h 253"/>
                                <a:gd name="T124" fmla="+- 0 3998 3872"/>
                                <a:gd name="T125" fmla="*/ T124 w 227"/>
                                <a:gd name="T126" fmla="+- 0 482 229"/>
                                <a:gd name="T127" fmla="*/ 48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27" h="253">
                                  <a:moveTo>
                                    <a:pt x="126" y="253"/>
                                  </a:moveTo>
                                  <a:lnTo>
                                    <a:pt x="60" y="242"/>
                                  </a:lnTo>
                                  <a:lnTo>
                                    <a:pt x="17" y="199"/>
                                  </a:lnTo>
                                  <a:lnTo>
                                    <a:pt x="0" y="143"/>
                                  </a:lnTo>
                                  <a:lnTo>
                                    <a:pt x="0" y="115"/>
                                  </a:lnTo>
                                  <a:lnTo>
                                    <a:pt x="14" y="56"/>
                                  </a:lnTo>
                                  <a:lnTo>
                                    <a:pt x="77" y="6"/>
                                  </a:lnTo>
                                  <a:lnTo>
                                    <a:pt x="111" y="0"/>
                                  </a:lnTo>
                                  <a:lnTo>
                                    <a:pt x="134" y="2"/>
                                  </a:lnTo>
                                  <a:lnTo>
                                    <a:pt x="155" y="7"/>
                                  </a:lnTo>
                                  <a:lnTo>
                                    <a:pt x="173" y="16"/>
                                  </a:lnTo>
                                  <a:lnTo>
                                    <a:pt x="188" y="27"/>
                                  </a:lnTo>
                                  <a:lnTo>
                                    <a:pt x="192" y="31"/>
                                  </a:lnTo>
                                  <a:lnTo>
                                    <a:pt x="107" y="31"/>
                                  </a:lnTo>
                                  <a:lnTo>
                                    <a:pt x="100" y="32"/>
                                  </a:lnTo>
                                  <a:lnTo>
                                    <a:pt x="94" y="37"/>
                                  </a:lnTo>
                                  <a:lnTo>
                                    <a:pt x="89" y="40"/>
                                  </a:lnTo>
                                  <a:lnTo>
                                    <a:pt x="84" y="46"/>
                                  </a:lnTo>
                                  <a:lnTo>
                                    <a:pt x="81" y="52"/>
                                  </a:lnTo>
                                  <a:lnTo>
                                    <a:pt x="77" y="68"/>
                                  </a:lnTo>
                                  <a:lnTo>
                                    <a:pt x="73" y="87"/>
                                  </a:lnTo>
                                  <a:lnTo>
                                    <a:pt x="71" y="109"/>
                                  </a:lnTo>
                                  <a:lnTo>
                                    <a:pt x="71" y="137"/>
                                  </a:lnTo>
                                  <a:lnTo>
                                    <a:pt x="84" y="208"/>
                                  </a:lnTo>
                                  <a:lnTo>
                                    <a:pt x="94" y="217"/>
                                  </a:lnTo>
                                  <a:lnTo>
                                    <a:pt x="100" y="222"/>
                                  </a:lnTo>
                                  <a:lnTo>
                                    <a:pt x="107" y="223"/>
                                  </a:lnTo>
                                  <a:lnTo>
                                    <a:pt x="191" y="223"/>
                                  </a:lnTo>
                                  <a:lnTo>
                                    <a:pt x="181" y="232"/>
                                  </a:lnTo>
                                  <a:lnTo>
                                    <a:pt x="164" y="242"/>
                                  </a:lnTo>
                                  <a:lnTo>
                                    <a:pt x="145" y="249"/>
                                  </a:lnTo>
                                  <a:lnTo>
                                    <a:pt x="126" y="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91"/>
                          <wps:cNvSpPr>
                            <a:spLocks/>
                          </wps:cNvSpPr>
                          <wps:spPr bwMode="auto">
                            <a:xfrm>
                              <a:off x="3872" y="229"/>
                              <a:ext cx="227" cy="253"/>
                            </a:xfrm>
                            <a:custGeom>
                              <a:avLst/>
                              <a:gdLst>
                                <a:gd name="T0" fmla="+- 0 4063 3872"/>
                                <a:gd name="T1" fmla="*/ T0 w 227"/>
                                <a:gd name="T2" fmla="+- 0 452 229"/>
                                <a:gd name="T3" fmla="*/ 452 h 253"/>
                                <a:gd name="T4" fmla="+- 0 3990 3872"/>
                                <a:gd name="T5" fmla="*/ T4 w 227"/>
                                <a:gd name="T6" fmla="+- 0 452 229"/>
                                <a:gd name="T7" fmla="*/ 452 h 253"/>
                                <a:gd name="T8" fmla="+- 0 3996 3872"/>
                                <a:gd name="T9" fmla="*/ T8 w 227"/>
                                <a:gd name="T10" fmla="+- 0 451 229"/>
                                <a:gd name="T11" fmla="*/ 451 h 253"/>
                                <a:gd name="T12" fmla="+- 0 4002 3872"/>
                                <a:gd name="T13" fmla="*/ T12 w 227"/>
                                <a:gd name="T14" fmla="+- 0 446 229"/>
                                <a:gd name="T15" fmla="*/ 446 h 253"/>
                                <a:gd name="T16" fmla="+- 0 4026 3872"/>
                                <a:gd name="T17" fmla="*/ T16 w 227"/>
                                <a:gd name="T18" fmla="+- 0 375 229"/>
                                <a:gd name="T19" fmla="*/ 375 h 253"/>
                                <a:gd name="T20" fmla="+- 0 4025 3872"/>
                                <a:gd name="T21" fmla="*/ T20 w 227"/>
                                <a:gd name="T22" fmla="+- 0 346 229"/>
                                <a:gd name="T23" fmla="*/ 346 h 253"/>
                                <a:gd name="T24" fmla="+- 0 4012 3872"/>
                                <a:gd name="T25" fmla="*/ T24 w 227"/>
                                <a:gd name="T26" fmla="+- 0 275 229"/>
                                <a:gd name="T27" fmla="*/ 275 h 253"/>
                                <a:gd name="T28" fmla="+- 0 4002 3872"/>
                                <a:gd name="T29" fmla="*/ T28 w 227"/>
                                <a:gd name="T30" fmla="+- 0 266 229"/>
                                <a:gd name="T31" fmla="*/ 266 h 253"/>
                                <a:gd name="T32" fmla="+- 0 3996 3872"/>
                                <a:gd name="T33" fmla="*/ T32 w 227"/>
                                <a:gd name="T34" fmla="+- 0 261 229"/>
                                <a:gd name="T35" fmla="*/ 261 h 253"/>
                                <a:gd name="T36" fmla="+- 0 3991 3872"/>
                                <a:gd name="T37" fmla="*/ T36 w 227"/>
                                <a:gd name="T38" fmla="+- 0 260 229"/>
                                <a:gd name="T39" fmla="*/ 260 h 253"/>
                                <a:gd name="T40" fmla="+- 0 4064 3872"/>
                                <a:gd name="T41" fmla="*/ T40 w 227"/>
                                <a:gd name="T42" fmla="+- 0 260 229"/>
                                <a:gd name="T43" fmla="*/ 260 h 253"/>
                                <a:gd name="T44" fmla="+- 0 4097 3872"/>
                                <a:gd name="T45" fmla="*/ T44 w 227"/>
                                <a:gd name="T46" fmla="+- 0 327 229"/>
                                <a:gd name="T47" fmla="*/ 327 h 253"/>
                                <a:gd name="T48" fmla="+- 0 4099 3872"/>
                                <a:gd name="T49" fmla="*/ T48 w 227"/>
                                <a:gd name="T50" fmla="+- 0 348 229"/>
                                <a:gd name="T51" fmla="*/ 348 h 253"/>
                                <a:gd name="T52" fmla="+- 0 4098 3872"/>
                                <a:gd name="T53" fmla="*/ T52 w 227"/>
                                <a:gd name="T54" fmla="+- 0 373 229"/>
                                <a:gd name="T55" fmla="*/ 373 h 253"/>
                                <a:gd name="T56" fmla="+- 0 4094 3872"/>
                                <a:gd name="T57" fmla="*/ T56 w 227"/>
                                <a:gd name="T58" fmla="+- 0 395 229"/>
                                <a:gd name="T59" fmla="*/ 395 h 253"/>
                                <a:gd name="T60" fmla="+- 0 4088 3872"/>
                                <a:gd name="T61" fmla="*/ T60 w 227"/>
                                <a:gd name="T62" fmla="+- 0 415 229"/>
                                <a:gd name="T63" fmla="*/ 415 h 253"/>
                                <a:gd name="T64" fmla="+- 0 4080 3872"/>
                                <a:gd name="T65" fmla="*/ T64 w 227"/>
                                <a:gd name="T66" fmla="+- 0 431 229"/>
                                <a:gd name="T67" fmla="*/ 431 h 253"/>
                                <a:gd name="T68" fmla="+- 0 4070 3872"/>
                                <a:gd name="T69" fmla="*/ T68 w 227"/>
                                <a:gd name="T70" fmla="+- 0 446 229"/>
                                <a:gd name="T71" fmla="*/ 446 h 253"/>
                                <a:gd name="T72" fmla="+- 0 4063 3872"/>
                                <a:gd name="T73" fmla="*/ T72 w 227"/>
                                <a:gd name="T74" fmla="+- 0 452 229"/>
                                <a:gd name="T75" fmla="*/ 45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27" h="253">
                                  <a:moveTo>
                                    <a:pt x="191" y="223"/>
                                  </a:moveTo>
                                  <a:lnTo>
                                    <a:pt x="118" y="223"/>
                                  </a:lnTo>
                                  <a:lnTo>
                                    <a:pt x="124" y="222"/>
                                  </a:lnTo>
                                  <a:lnTo>
                                    <a:pt x="130" y="217"/>
                                  </a:lnTo>
                                  <a:lnTo>
                                    <a:pt x="154" y="146"/>
                                  </a:lnTo>
                                  <a:lnTo>
                                    <a:pt x="153" y="117"/>
                                  </a:lnTo>
                                  <a:lnTo>
                                    <a:pt x="140" y="46"/>
                                  </a:lnTo>
                                  <a:lnTo>
                                    <a:pt x="130" y="37"/>
                                  </a:lnTo>
                                  <a:lnTo>
                                    <a:pt x="124" y="32"/>
                                  </a:lnTo>
                                  <a:lnTo>
                                    <a:pt x="119" y="31"/>
                                  </a:lnTo>
                                  <a:lnTo>
                                    <a:pt x="192" y="31"/>
                                  </a:lnTo>
                                  <a:lnTo>
                                    <a:pt x="225" y="98"/>
                                  </a:lnTo>
                                  <a:lnTo>
                                    <a:pt x="227" y="119"/>
                                  </a:lnTo>
                                  <a:lnTo>
                                    <a:pt x="226" y="144"/>
                                  </a:lnTo>
                                  <a:lnTo>
                                    <a:pt x="222" y="166"/>
                                  </a:lnTo>
                                  <a:lnTo>
                                    <a:pt x="216" y="186"/>
                                  </a:lnTo>
                                  <a:lnTo>
                                    <a:pt x="208" y="202"/>
                                  </a:lnTo>
                                  <a:lnTo>
                                    <a:pt x="198" y="217"/>
                                  </a:lnTo>
                                  <a:lnTo>
                                    <a:pt x="191" y="2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88"/>
                        <wpg:cNvGrpSpPr>
                          <a:grpSpLocks/>
                        </wpg:cNvGrpSpPr>
                        <wpg:grpSpPr bwMode="auto">
                          <a:xfrm>
                            <a:off x="4127" y="160"/>
                            <a:ext cx="73" cy="2"/>
                            <a:chOff x="4127" y="160"/>
                            <a:chExt cx="73" cy="2"/>
                          </a:xfrm>
                        </wpg:grpSpPr>
                        <wps:wsp>
                          <wps:cNvPr id="38" name="Freeform 89"/>
                          <wps:cNvSpPr>
                            <a:spLocks/>
                          </wps:cNvSpPr>
                          <wps:spPr bwMode="auto">
                            <a:xfrm>
                              <a:off x="4127" y="160"/>
                              <a:ext cx="73" cy="2"/>
                            </a:xfrm>
                            <a:custGeom>
                              <a:avLst/>
                              <a:gdLst>
                                <a:gd name="T0" fmla="+- 0 4127 4127"/>
                                <a:gd name="T1" fmla="*/ T0 w 73"/>
                                <a:gd name="T2" fmla="+- 0 4199 4127"/>
                                <a:gd name="T3" fmla="*/ T2 w 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">
                                  <a:moveTo>
                                    <a:pt x="0" y="0"/>
                                  </a:moveTo>
                                  <a:lnTo>
                                    <a:pt x="72" y="0"/>
                                  </a:lnTo>
                                </a:path>
                              </a:pathLst>
                            </a:custGeom>
                            <a:noFill/>
                            <a:ln w="75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86"/>
                        <wpg:cNvGrpSpPr>
                          <a:grpSpLocks/>
                        </wpg:cNvGrpSpPr>
                        <wpg:grpSpPr bwMode="auto">
                          <a:xfrm>
                            <a:off x="4162" y="165"/>
                            <a:ext cx="2" cy="305"/>
                            <a:chOff x="4162" y="165"/>
                            <a:chExt cx="2" cy="305"/>
                          </a:xfrm>
                        </wpg:grpSpPr>
                        <wps:wsp>
                          <wps:cNvPr id="40" name="Freeform 87"/>
                          <wps:cNvSpPr>
                            <a:spLocks/>
                          </wps:cNvSpPr>
                          <wps:spPr bwMode="auto">
                            <a:xfrm>
                              <a:off x="4162" y="165"/>
                              <a:ext cx="2" cy="305"/>
                            </a:xfrm>
                            <a:custGeom>
                              <a:avLst/>
                              <a:gdLst>
                                <a:gd name="T0" fmla="+- 0 165 165"/>
                                <a:gd name="T1" fmla="*/ 165 h 305"/>
                                <a:gd name="T2" fmla="+- 0 469 165"/>
                                <a:gd name="T3" fmla="*/ 469 h 30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5">
                                  <a:moveTo>
                                    <a:pt x="0" y="0"/>
                                  </a:moveTo>
                                  <a:lnTo>
                                    <a:pt x="0" y="304"/>
                                  </a:lnTo>
                                </a:path>
                              </a:pathLst>
                            </a:custGeom>
                            <a:noFill/>
                            <a:ln w="455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84"/>
                        <wpg:cNvGrpSpPr>
                          <a:grpSpLocks/>
                        </wpg:cNvGrpSpPr>
                        <wpg:grpSpPr bwMode="auto">
                          <a:xfrm>
                            <a:off x="4127" y="474"/>
                            <a:ext cx="181" cy="2"/>
                            <a:chOff x="4127" y="474"/>
                            <a:chExt cx="181" cy="2"/>
                          </a:xfrm>
                        </wpg:grpSpPr>
                        <wps:wsp>
                          <wps:cNvPr id="42" name="Freeform 85"/>
                          <wps:cNvSpPr>
                            <a:spLocks/>
                          </wps:cNvSpPr>
                          <wps:spPr bwMode="auto">
                            <a:xfrm>
                              <a:off x="4127" y="474"/>
                              <a:ext cx="181" cy="2"/>
                            </a:xfrm>
                            <a:custGeom>
                              <a:avLst/>
                              <a:gdLst>
                                <a:gd name="T0" fmla="+- 0 4127 4127"/>
                                <a:gd name="T1" fmla="*/ T0 w 181"/>
                                <a:gd name="T2" fmla="+- 0 4307 4127"/>
                                <a:gd name="T3" fmla="*/ T2 w 1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">
                                  <a:moveTo>
                                    <a:pt x="0" y="0"/>
                                  </a:moveTo>
                                  <a:lnTo>
                                    <a:pt x="180" y="0"/>
                                  </a:lnTo>
                                </a:path>
                              </a:pathLst>
                            </a:custGeom>
                            <a:noFill/>
                            <a:ln w="75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82"/>
                        <wpg:cNvGrpSpPr>
                          <a:grpSpLocks/>
                        </wpg:cNvGrpSpPr>
                        <wpg:grpSpPr bwMode="auto">
                          <a:xfrm>
                            <a:off x="4272" y="119"/>
                            <a:ext cx="2" cy="354"/>
                            <a:chOff x="4272" y="119"/>
                            <a:chExt cx="2" cy="354"/>
                          </a:xfrm>
                        </wpg:grpSpPr>
                        <wps:wsp>
                          <wps:cNvPr id="44" name="Freeform 83"/>
                          <wps:cNvSpPr>
                            <a:spLocks/>
                          </wps:cNvSpPr>
                          <wps:spPr bwMode="auto">
                            <a:xfrm>
                              <a:off x="4272" y="119"/>
                              <a:ext cx="2" cy="354"/>
                            </a:xfrm>
                            <a:custGeom>
                              <a:avLst/>
                              <a:gdLst>
                                <a:gd name="T0" fmla="+- 0 119 119"/>
                                <a:gd name="T1" fmla="*/ 119 h 354"/>
                                <a:gd name="T2" fmla="+- 0 473 119"/>
                                <a:gd name="T3" fmla="*/ 473 h 35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">
                                  <a:moveTo>
                                    <a:pt x="0" y="0"/>
                                  </a:moveTo>
                                  <a:lnTo>
                                    <a:pt x="0" y="354"/>
                                  </a:lnTo>
                                </a:path>
                              </a:pathLst>
                            </a:custGeom>
                            <a:noFill/>
                            <a:ln w="455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78"/>
                        <wpg:cNvGrpSpPr>
                          <a:grpSpLocks/>
                        </wpg:cNvGrpSpPr>
                        <wpg:grpSpPr bwMode="auto">
                          <a:xfrm>
                            <a:off x="4335" y="230"/>
                            <a:ext cx="225" cy="253"/>
                            <a:chOff x="4335" y="230"/>
                            <a:chExt cx="225" cy="253"/>
                          </a:xfrm>
                        </wpg:grpSpPr>
                        <wps:wsp>
                          <wps:cNvPr id="46" name="Freeform 81"/>
                          <wps:cNvSpPr>
                            <a:spLocks/>
                          </wps:cNvSpPr>
                          <wps:spPr bwMode="auto">
                            <a:xfrm>
                              <a:off x="4335" y="230"/>
                              <a:ext cx="225" cy="253"/>
                            </a:xfrm>
                            <a:custGeom>
                              <a:avLst/>
                              <a:gdLst>
                                <a:gd name="T0" fmla="+- 0 4471 4335"/>
                                <a:gd name="T1" fmla="*/ T0 w 225"/>
                                <a:gd name="T2" fmla="+- 0 482 230"/>
                                <a:gd name="T3" fmla="*/ 482 h 253"/>
                                <a:gd name="T4" fmla="+- 0 4404 4335"/>
                                <a:gd name="T5" fmla="*/ T4 w 225"/>
                                <a:gd name="T6" fmla="+- 0 472 230"/>
                                <a:gd name="T7" fmla="*/ 472 h 253"/>
                                <a:gd name="T8" fmla="+- 0 4348 4335"/>
                                <a:gd name="T9" fmla="*/ T8 w 225"/>
                                <a:gd name="T10" fmla="+- 0 420 230"/>
                                <a:gd name="T11" fmla="*/ 420 h 253"/>
                                <a:gd name="T12" fmla="+- 0 4335 4335"/>
                                <a:gd name="T13" fmla="*/ T12 w 225"/>
                                <a:gd name="T14" fmla="+- 0 361 230"/>
                                <a:gd name="T15" fmla="*/ 361 h 253"/>
                                <a:gd name="T16" fmla="+- 0 4336 4335"/>
                                <a:gd name="T17" fmla="*/ T16 w 225"/>
                                <a:gd name="T18" fmla="+- 0 338 230"/>
                                <a:gd name="T19" fmla="*/ 338 h 253"/>
                                <a:gd name="T20" fmla="+- 0 4355 4335"/>
                                <a:gd name="T21" fmla="*/ T20 w 225"/>
                                <a:gd name="T22" fmla="+- 0 281 230"/>
                                <a:gd name="T23" fmla="*/ 281 h 253"/>
                                <a:gd name="T24" fmla="+- 0 4417 4335"/>
                                <a:gd name="T25" fmla="*/ T24 w 225"/>
                                <a:gd name="T26" fmla="+- 0 234 230"/>
                                <a:gd name="T27" fmla="*/ 234 h 253"/>
                                <a:gd name="T28" fmla="+- 0 4438 4335"/>
                                <a:gd name="T29" fmla="*/ T28 w 225"/>
                                <a:gd name="T30" fmla="+- 0 230 230"/>
                                <a:gd name="T31" fmla="*/ 230 h 253"/>
                                <a:gd name="T32" fmla="+- 0 4465 4335"/>
                                <a:gd name="T33" fmla="*/ T32 w 225"/>
                                <a:gd name="T34" fmla="+- 0 231 230"/>
                                <a:gd name="T35" fmla="*/ 231 h 253"/>
                                <a:gd name="T36" fmla="+- 0 4488 4335"/>
                                <a:gd name="T37" fmla="*/ T36 w 225"/>
                                <a:gd name="T38" fmla="+- 0 235 230"/>
                                <a:gd name="T39" fmla="*/ 235 h 253"/>
                                <a:gd name="T40" fmla="+- 0 4507 4335"/>
                                <a:gd name="T41" fmla="*/ T40 w 225"/>
                                <a:gd name="T42" fmla="+- 0 243 230"/>
                                <a:gd name="T43" fmla="*/ 243 h 253"/>
                                <a:gd name="T44" fmla="+- 0 4523 4335"/>
                                <a:gd name="T45" fmla="*/ T44 w 225"/>
                                <a:gd name="T46" fmla="+- 0 253 230"/>
                                <a:gd name="T47" fmla="*/ 253 h 253"/>
                                <a:gd name="T48" fmla="+- 0 4529 4335"/>
                                <a:gd name="T49" fmla="*/ T48 w 225"/>
                                <a:gd name="T50" fmla="+- 0 260 230"/>
                                <a:gd name="T51" fmla="*/ 260 h 253"/>
                                <a:gd name="T52" fmla="+- 0 4436 4335"/>
                                <a:gd name="T53" fmla="*/ T52 w 225"/>
                                <a:gd name="T54" fmla="+- 0 260 230"/>
                                <a:gd name="T55" fmla="*/ 260 h 253"/>
                                <a:gd name="T56" fmla="+- 0 4428 4335"/>
                                <a:gd name="T57" fmla="*/ T56 w 225"/>
                                <a:gd name="T58" fmla="+- 0 266 230"/>
                                <a:gd name="T59" fmla="*/ 266 h 253"/>
                                <a:gd name="T60" fmla="+- 0 4420 4335"/>
                                <a:gd name="T61" fmla="*/ T60 w 225"/>
                                <a:gd name="T62" fmla="+- 0 277 230"/>
                                <a:gd name="T63" fmla="*/ 277 h 253"/>
                                <a:gd name="T64" fmla="+- 0 4414 4335"/>
                                <a:gd name="T65" fmla="*/ T64 w 225"/>
                                <a:gd name="T66" fmla="+- 0 293 230"/>
                                <a:gd name="T67" fmla="*/ 293 h 253"/>
                                <a:gd name="T68" fmla="+- 0 4410 4335"/>
                                <a:gd name="T69" fmla="*/ T68 w 225"/>
                                <a:gd name="T70" fmla="+- 0 314 230"/>
                                <a:gd name="T71" fmla="*/ 314 h 253"/>
                                <a:gd name="T72" fmla="+- 0 4409 4335"/>
                                <a:gd name="T73" fmla="*/ T72 w 225"/>
                                <a:gd name="T74" fmla="+- 0 324 230"/>
                                <a:gd name="T75" fmla="*/ 324 h 253"/>
                                <a:gd name="T76" fmla="+- 0 4557 4335"/>
                                <a:gd name="T77" fmla="*/ T76 w 225"/>
                                <a:gd name="T78" fmla="+- 0 324 230"/>
                                <a:gd name="T79" fmla="*/ 324 h 253"/>
                                <a:gd name="T80" fmla="+- 0 4559 4335"/>
                                <a:gd name="T81" fmla="*/ T80 w 225"/>
                                <a:gd name="T82" fmla="+- 0 340 230"/>
                                <a:gd name="T83" fmla="*/ 340 h 253"/>
                                <a:gd name="T84" fmla="+- 0 4408 4335"/>
                                <a:gd name="T85" fmla="*/ T84 w 225"/>
                                <a:gd name="T86" fmla="+- 0 356 230"/>
                                <a:gd name="T87" fmla="*/ 356 h 253"/>
                                <a:gd name="T88" fmla="+- 0 4409 4335"/>
                                <a:gd name="T89" fmla="*/ T88 w 225"/>
                                <a:gd name="T90" fmla="+- 0 379 230"/>
                                <a:gd name="T91" fmla="*/ 379 h 253"/>
                                <a:gd name="T92" fmla="+- 0 4412 4335"/>
                                <a:gd name="T93" fmla="*/ T92 w 225"/>
                                <a:gd name="T94" fmla="+- 0 398 230"/>
                                <a:gd name="T95" fmla="*/ 398 h 253"/>
                                <a:gd name="T96" fmla="+- 0 4423 4335"/>
                                <a:gd name="T97" fmla="*/ T96 w 225"/>
                                <a:gd name="T98" fmla="+- 0 423 230"/>
                                <a:gd name="T99" fmla="*/ 423 h 253"/>
                                <a:gd name="T100" fmla="+- 0 4436 4335"/>
                                <a:gd name="T101" fmla="*/ T100 w 225"/>
                                <a:gd name="T102" fmla="+- 0 439 230"/>
                                <a:gd name="T103" fmla="*/ 439 h 253"/>
                                <a:gd name="T104" fmla="+- 0 4453 4335"/>
                                <a:gd name="T105" fmla="*/ T104 w 225"/>
                                <a:gd name="T106" fmla="+- 0 448 230"/>
                                <a:gd name="T107" fmla="*/ 448 h 253"/>
                                <a:gd name="T108" fmla="+- 0 4473 4335"/>
                                <a:gd name="T109" fmla="*/ T108 w 225"/>
                                <a:gd name="T110" fmla="+- 0 451 230"/>
                                <a:gd name="T111" fmla="*/ 451 h 253"/>
                                <a:gd name="T112" fmla="+- 0 4541 4335"/>
                                <a:gd name="T113" fmla="*/ T112 w 225"/>
                                <a:gd name="T114" fmla="+- 0 451 230"/>
                                <a:gd name="T115" fmla="*/ 451 h 253"/>
                                <a:gd name="T116" fmla="+- 0 4549 4335"/>
                                <a:gd name="T117" fmla="*/ T116 w 225"/>
                                <a:gd name="T118" fmla="+- 0 461 230"/>
                                <a:gd name="T119" fmla="*/ 461 h 253"/>
                                <a:gd name="T120" fmla="+- 0 4528 4335"/>
                                <a:gd name="T121" fmla="*/ T120 w 225"/>
                                <a:gd name="T122" fmla="+- 0 470 230"/>
                                <a:gd name="T123" fmla="*/ 470 h 253"/>
                                <a:gd name="T124" fmla="+- 0 4510 4335"/>
                                <a:gd name="T125" fmla="*/ T124 w 225"/>
                                <a:gd name="T126" fmla="+- 0 476 230"/>
                                <a:gd name="T127" fmla="*/ 476 h 253"/>
                                <a:gd name="T128" fmla="+- 0 4490 4335"/>
                                <a:gd name="T129" fmla="*/ T128 w 225"/>
                                <a:gd name="T130" fmla="+- 0 481 230"/>
                                <a:gd name="T131" fmla="*/ 481 h 253"/>
                                <a:gd name="T132" fmla="+- 0 4471 4335"/>
                                <a:gd name="T133" fmla="*/ T132 w 225"/>
                                <a:gd name="T134" fmla="+- 0 482 230"/>
                                <a:gd name="T135" fmla="*/ 48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225" h="253">
                                  <a:moveTo>
                                    <a:pt x="136" y="252"/>
                                  </a:moveTo>
                                  <a:lnTo>
                                    <a:pt x="69" y="242"/>
                                  </a:lnTo>
                                  <a:lnTo>
                                    <a:pt x="13" y="190"/>
                                  </a:lnTo>
                                  <a:lnTo>
                                    <a:pt x="0" y="131"/>
                                  </a:lnTo>
                                  <a:lnTo>
                                    <a:pt x="1" y="108"/>
                                  </a:lnTo>
                                  <a:lnTo>
                                    <a:pt x="20" y="51"/>
                                  </a:lnTo>
                                  <a:lnTo>
                                    <a:pt x="82" y="4"/>
                                  </a:lnTo>
                                  <a:lnTo>
                                    <a:pt x="103" y="0"/>
                                  </a:lnTo>
                                  <a:lnTo>
                                    <a:pt x="130" y="1"/>
                                  </a:lnTo>
                                  <a:lnTo>
                                    <a:pt x="153" y="5"/>
                                  </a:lnTo>
                                  <a:lnTo>
                                    <a:pt x="172" y="13"/>
                                  </a:lnTo>
                                  <a:lnTo>
                                    <a:pt x="188" y="23"/>
                                  </a:lnTo>
                                  <a:lnTo>
                                    <a:pt x="194" y="30"/>
                                  </a:lnTo>
                                  <a:lnTo>
                                    <a:pt x="101" y="30"/>
                                  </a:lnTo>
                                  <a:lnTo>
                                    <a:pt x="93" y="36"/>
                                  </a:lnTo>
                                  <a:lnTo>
                                    <a:pt x="85" y="47"/>
                                  </a:lnTo>
                                  <a:lnTo>
                                    <a:pt x="79" y="63"/>
                                  </a:lnTo>
                                  <a:lnTo>
                                    <a:pt x="75" y="84"/>
                                  </a:lnTo>
                                  <a:lnTo>
                                    <a:pt x="74" y="94"/>
                                  </a:lnTo>
                                  <a:lnTo>
                                    <a:pt x="222" y="94"/>
                                  </a:lnTo>
                                  <a:lnTo>
                                    <a:pt x="224" y="110"/>
                                  </a:lnTo>
                                  <a:lnTo>
                                    <a:pt x="73" y="126"/>
                                  </a:lnTo>
                                  <a:lnTo>
                                    <a:pt x="74" y="149"/>
                                  </a:lnTo>
                                  <a:lnTo>
                                    <a:pt x="77" y="168"/>
                                  </a:lnTo>
                                  <a:lnTo>
                                    <a:pt x="88" y="193"/>
                                  </a:lnTo>
                                  <a:lnTo>
                                    <a:pt x="101" y="209"/>
                                  </a:lnTo>
                                  <a:lnTo>
                                    <a:pt x="118" y="218"/>
                                  </a:lnTo>
                                  <a:lnTo>
                                    <a:pt x="138" y="221"/>
                                  </a:lnTo>
                                  <a:lnTo>
                                    <a:pt x="206" y="221"/>
                                  </a:lnTo>
                                  <a:lnTo>
                                    <a:pt x="214" y="231"/>
                                  </a:lnTo>
                                  <a:lnTo>
                                    <a:pt x="193" y="240"/>
                                  </a:lnTo>
                                  <a:lnTo>
                                    <a:pt x="175" y="246"/>
                                  </a:lnTo>
                                  <a:lnTo>
                                    <a:pt x="155" y="251"/>
                                  </a:lnTo>
                                  <a:lnTo>
                                    <a:pt x="136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Freeform 80"/>
                          <wps:cNvSpPr>
                            <a:spLocks/>
                          </wps:cNvSpPr>
                          <wps:spPr bwMode="auto">
                            <a:xfrm>
                              <a:off x="4335" y="230"/>
                              <a:ext cx="225" cy="253"/>
                            </a:xfrm>
                            <a:custGeom>
                              <a:avLst/>
                              <a:gdLst>
                                <a:gd name="T0" fmla="+- 0 4557 4335"/>
                                <a:gd name="T1" fmla="*/ T0 w 225"/>
                                <a:gd name="T2" fmla="+- 0 324 230"/>
                                <a:gd name="T3" fmla="*/ 324 h 253"/>
                                <a:gd name="T4" fmla="+- 0 4487 4335"/>
                                <a:gd name="T5" fmla="*/ T4 w 225"/>
                                <a:gd name="T6" fmla="+- 0 324 230"/>
                                <a:gd name="T7" fmla="*/ 324 h 253"/>
                                <a:gd name="T8" fmla="+- 0 4485 4335"/>
                                <a:gd name="T9" fmla="*/ T8 w 225"/>
                                <a:gd name="T10" fmla="+- 0 310 230"/>
                                <a:gd name="T11" fmla="*/ 310 h 253"/>
                                <a:gd name="T12" fmla="+- 0 4484 4335"/>
                                <a:gd name="T13" fmla="*/ T12 w 225"/>
                                <a:gd name="T14" fmla="+- 0 300 230"/>
                                <a:gd name="T15" fmla="*/ 300 h 253"/>
                                <a:gd name="T16" fmla="+- 0 4482 4335"/>
                                <a:gd name="T17" fmla="*/ T16 w 225"/>
                                <a:gd name="T18" fmla="+- 0 292 230"/>
                                <a:gd name="T19" fmla="*/ 292 h 253"/>
                                <a:gd name="T20" fmla="+- 0 4481 4335"/>
                                <a:gd name="T21" fmla="*/ T20 w 225"/>
                                <a:gd name="T22" fmla="+- 0 283 230"/>
                                <a:gd name="T23" fmla="*/ 283 h 253"/>
                                <a:gd name="T24" fmla="+- 0 4476 4335"/>
                                <a:gd name="T25" fmla="*/ T24 w 225"/>
                                <a:gd name="T26" fmla="+- 0 275 230"/>
                                <a:gd name="T27" fmla="*/ 275 h 253"/>
                                <a:gd name="T28" fmla="+- 0 4463 4335"/>
                                <a:gd name="T29" fmla="*/ T28 w 225"/>
                                <a:gd name="T30" fmla="+- 0 263 230"/>
                                <a:gd name="T31" fmla="*/ 263 h 253"/>
                                <a:gd name="T32" fmla="+- 0 4457 4335"/>
                                <a:gd name="T33" fmla="*/ T32 w 225"/>
                                <a:gd name="T34" fmla="+- 0 260 230"/>
                                <a:gd name="T35" fmla="*/ 260 h 253"/>
                                <a:gd name="T36" fmla="+- 0 4529 4335"/>
                                <a:gd name="T37" fmla="*/ T36 w 225"/>
                                <a:gd name="T38" fmla="+- 0 260 230"/>
                                <a:gd name="T39" fmla="*/ 260 h 253"/>
                                <a:gd name="T40" fmla="+- 0 4536 4335"/>
                                <a:gd name="T41" fmla="*/ T40 w 225"/>
                                <a:gd name="T42" fmla="+- 0 266 230"/>
                                <a:gd name="T43" fmla="*/ 266 h 253"/>
                                <a:gd name="T44" fmla="+- 0 4546 4335"/>
                                <a:gd name="T45" fmla="*/ T44 w 225"/>
                                <a:gd name="T46" fmla="+- 0 283 230"/>
                                <a:gd name="T47" fmla="*/ 283 h 253"/>
                                <a:gd name="T48" fmla="+- 0 4552 4335"/>
                                <a:gd name="T49" fmla="*/ T48 w 225"/>
                                <a:gd name="T50" fmla="+- 0 300 230"/>
                                <a:gd name="T51" fmla="*/ 300 h 253"/>
                                <a:gd name="T52" fmla="+- 0 4557 4335"/>
                                <a:gd name="T53" fmla="*/ T52 w 225"/>
                                <a:gd name="T54" fmla="+- 0 319 230"/>
                                <a:gd name="T55" fmla="*/ 319 h 253"/>
                                <a:gd name="T56" fmla="+- 0 4557 4335"/>
                                <a:gd name="T57" fmla="*/ T56 w 225"/>
                                <a:gd name="T58" fmla="+- 0 324 230"/>
                                <a:gd name="T59" fmla="*/ 324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25" h="253">
                                  <a:moveTo>
                                    <a:pt x="222" y="94"/>
                                  </a:moveTo>
                                  <a:lnTo>
                                    <a:pt x="152" y="94"/>
                                  </a:lnTo>
                                  <a:lnTo>
                                    <a:pt x="150" y="80"/>
                                  </a:lnTo>
                                  <a:lnTo>
                                    <a:pt x="149" y="70"/>
                                  </a:lnTo>
                                  <a:lnTo>
                                    <a:pt x="147" y="62"/>
                                  </a:lnTo>
                                  <a:lnTo>
                                    <a:pt x="146" y="53"/>
                                  </a:lnTo>
                                  <a:lnTo>
                                    <a:pt x="141" y="45"/>
                                  </a:lnTo>
                                  <a:lnTo>
                                    <a:pt x="128" y="33"/>
                                  </a:lnTo>
                                  <a:lnTo>
                                    <a:pt x="122" y="30"/>
                                  </a:lnTo>
                                  <a:lnTo>
                                    <a:pt x="194" y="30"/>
                                  </a:lnTo>
                                  <a:lnTo>
                                    <a:pt x="201" y="36"/>
                                  </a:lnTo>
                                  <a:lnTo>
                                    <a:pt x="211" y="53"/>
                                  </a:lnTo>
                                  <a:lnTo>
                                    <a:pt x="217" y="70"/>
                                  </a:lnTo>
                                  <a:lnTo>
                                    <a:pt x="222" y="89"/>
                                  </a:lnTo>
                                  <a:lnTo>
                                    <a:pt x="222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" name="Freeform 79"/>
                          <wps:cNvSpPr>
                            <a:spLocks/>
                          </wps:cNvSpPr>
                          <wps:spPr bwMode="auto">
                            <a:xfrm>
                              <a:off x="4335" y="230"/>
                              <a:ext cx="225" cy="253"/>
                            </a:xfrm>
                            <a:custGeom>
                              <a:avLst/>
                              <a:gdLst>
                                <a:gd name="T0" fmla="+- 0 4541 4335"/>
                                <a:gd name="T1" fmla="*/ T0 w 225"/>
                                <a:gd name="T2" fmla="+- 0 451 230"/>
                                <a:gd name="T3" fmla="*/ 451 h 253"/>
                                <a:gd name="T4" fmla="+- 0 4473 4335"/>
                                <a:gd name="T5" fmla="*/ T4 w 225"/>
                                <a:gd name="T6" fmla="+- 0 451 230"/>
                                <a:gd name="T7" fmla="*/ 451 h 253"/>
                                <a:gd name="T8" fmla="+- 0 4492 4335"/>
                                <a:gd name="T9" fmla="*/ T8 w 225"/>
                                <a:gd name="T10" fmla="+- 0 449 230"/>
                                <a:gd name="T11" fmla="*/ 449 h 253"/>
                                <a:gd name="T12" fmla="+- 0 4510 4335"/>
                                <a:gd name="T13" fmla="*/ T12 w 225"/>
                                <a:gd name="T14" fmla="+- 0 442 230"/>
                                <a:gd name="T15" fmla="*/ 442 h 253"/>
                                <a:gd name="T16" fmla="+- 0 4528 4335"/>
                                <a:gd name="T17" fmla="*/ T16 w 225"/>
                                <a:gd name="T18" fmla="+- 0 432 230"/>
                                <a:gd name="T19" fmla="*/ 432 h 253"/>
                                <a:gd name="T20" fmla="+- 0 4541 4335"/>
                                <a:gd name="T21" fmla="*/ T20 w 225"/>
                                <a:gd name="T22" fmla="+- 0 451 230"/>
                                <a:gd name="T23" fmla="*/ 451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25" h="253">
                                  <a:moveTo>
                                    <a:pt x="206" y="221"/>
                                  </a:moveTo>
                                  <a:lnTo>
                                    <a:pt x="138" y="221"/>
                                  </a:lnTo>
                                  <a:lnTo>
                                    <a:pt x="157" y="219"/>
                                  </a:lnTo>
                                  <a:lnTo>
                                    <a:pt x="175" y="212"/>
                                  </a:lnTo>
                                  <a:lnTo>
                                    <a:pt x="193" y="202"/>
                                  </a:lnTo>
                                  <a:lnTo>
                                    <a:pt x="206" y="2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72"/>
                        <wpg:cNvGrpSpPr>
                          <a:grpSpLocks/>
                        </wpg:cNvGrpSpPr>
                        <wpg:grpSpPr bwMode="auto">
                          <a:xfrm>
                            <a:off x="4577" y="190"/>
                            <a:ext cx="235" cy="367"/>
                            <a:chOff x="4577" y="190"/>
                            <a:chExt cx="235" cy="367"/>
                          </a:xfrm>
                        </wpg:grpSpPr>
                        <wps:wsp>
                          <wps:cNvPr id="50" name="Freeform 77"/>
                          <wps:cNvSpPr>
                            <a:spLocks/>
                          </wps:cNvSpPr>
                          <wps:spPr bwMode="auto">
                            <a:xfrm>
                              <a:off x="4577" y="190"/>
                              <a:ext cx="235" cy="367"/>
                            </a:xfrm>
                            <a:custGeom>
                              <a:avLst/>
                              <a:gdLst>
                                <a:gd name="T0" fmla="+- 0 4591 4577"/>
                                <a:gd name="T1" fmla="*/ T0 w 235"/>
                                <a:gd name="T2" fmla="+- 0 507 190"/>
                                <a:gd name="T3" fmla="*/ 507 h 367"/>
                                <a:gd name="T4" fmla="+- 0 4577 4577"/>
                                <a:gd name="T5" fmla="*/ T4 w 235"/>
                                <a:gd name="T6" fmla="+- 0 458 190"/>
                                <a:gd name="T7" fmla="*/ 458 h 367"/>
                                <a:gd name="T8" fmla="+- 0 4621 4577"/>
                                <a:gd name="T9" fmla="*/ T8 w 235"/>
                                <a:gd name="T10" fmla="+- 0 425 190"/>
                                <a:gd name="T11" fmla="*/ 425 h 367"/>
                                <a:gd name="T12" fmla="+- 0 4604 4577"/>
                                <a:gd name="T13" fmla="*/ T12 w 235"/>
                                <a:gd name="T14" fmla="+- 0 411 190"/>
                                <a:gd name="T15" fmla="*/ 411 h 367"/>
                                <a:gd name="T16" fmla="+- 0 4592 4577"/>
                                <a:gd name="T17" fmla="*/ T16 w 235"/>
                                <a:gd name="T18" fmla="+- 0 397 190"/>
                                <a:gd name="T19" fmla="*/ 397 h 367"/>
                                <a:gd name="T20" fmla="+- 0 4583 4577"/>
                                <a:gd name="T21" fmla="*/ T20 w 235"/>
                                <a:gd name="T22" fmla="+- 0 377 190"/>
                                <a:gd name="T23" fmla="*/ 377 h 367"/>
                                <a:gd name="T24" fmla="+- 0 4578 4577"/>
                                <a:gd name="T25" fmla="*/ T24 w 235"/>
                                <a:gd name="T26" fmla="+- 0 358 190"/>
                                <a:gd name="T27" fmla="*/ 358 h 367"/>
                                <a:gd name="T28" fmla="+- 0 4578 4577"/>
                                <a:gd name="T29" fmla="*/ T28 w 235"/>
                                <a:gd name="T30" fmla="+- 0 330 190"/>
                                <a:gd name="T31" fmla="*/ 330 h 367"/>
                                <a:gd name="T32" fmla="+- 0 4602 4577"/>
                                <a:gd name="T33" fmla="*/ T32 w 235"/>
                                <a:gd name="T34" fmla="+- 0 262 190"/>
                                <a:gd name="T35" fmla="*/ 262 h 367"/>
                                <a:gd name="T36" fmla="+- 0 4658 4577"/>
                                <a:gd name="T37" fmla="*/ T36 w 235"/>
                                <a:gd name="T38" fmla="+- 0 233 190"/>
                                <a:gd name="T39" fmla="*/ 233 h 367"/>
                                <a:gd name="T40" fmla="+- 0 4707 4577"/>
                                <a:gd name="T41" fmla="*/ T40 w 235"/>
                                <a:gd name="T42" fmla="+- 0 231 190"/>
                                <a:gd name="T43" fmla="*/ 231 h 367"/>
                                <a:gd name="T44" fmla="+- 0 4712 4577"/>
                                <a:gd name="T45" fmla="*/ T44 w 235"/>
                                <a:gd name="T46" fmla="+- 0 228 190"/>
                                <a:gd name="T47" fmla="*/ 228 h 367"/>
                                <a:gd name="T48" fmla="+- 0 4716 4577"/>
                                <a:gd name="T49" fmla="*/ T48 w 235"/>
                                <a:gd name="T50" fmla="+- 0 222 190"/>
                                <a:gd name="T51" fmla="*/ 222 h 367"/>
                                <a:gd name="T52" fmla="+- 0 4720 4577"/>
                                <a:gd name="T53" fmla="*/ T52 w 235"/>
                                <a:gd name="T54" fmla="+- 0 216 190"/>
                                <a:gd name="T55" fmla="*/ 216 h 367"/>
                                <a:gd name="T56" fmla="+- 0 4723 4577"/>
                                <a:gd name="T57" fmla="*/ T56 w 235"/>
                                <a:gd name="T58" fmla="+- 0 208 190"/>
                                <a:gd name="T59" fmla="*/ 208 h 367"/>
                                <a:gd name="T60" fmla="+- 0 4724 4577"/>
                                <a:gd name="T61" fmla="*/ T60 w 235"/>
                                <a:gd name="T62" fmla="+- 0 199 190"/>
                                <a:gd name="T63" fmla="*/ 199 h 367"/>
                                <a:gd name="T64" fmla="+- 0 4724 4577"/>
                                <a:gd name="T65" fmla="*/ T64 w 235"/>
                                <a:gd name="T66" fmla="+- 0 190 190"/>
                                <a:gd name="T67" fmla="*/ 190 h 367"/>
                                <a:gd name="T68" fmla="+- 0 4785 4577"/>
                                <a:gd name="T69" fmla="*/ T68 w 235"/>
                                <a:gd name="T70" fmla="+- 0 190 190"/>
                                <a:gd name="T71" fmla="*/ 190 h 367"/>
                                <a:gd name="T72" fmla="+- 0 4751 4577"/>
                                <a:gd name="T73" fmla="*/ T72 w 235"/>
                                <a:gd name="T74" fmla="+- 0 242 190"/>
                                <a:gd name="T75" fmla="*/ 242 h 367"/>
                                <a:gd name="T76" fmla="+- 0 4769 4577"/>
                                <a:gd name="T77" fmla="*/ T76 w 235"/>
                                <a:gd name="T78" fmla="+- 0 254 190"/>
                                <a:gd name="T79" fmla="*/ 254 h 367"/>
                                <a:gd name="T80" fmla="+- 0 4779 4577"/>
                                <a:gd name="T81" fmla="*/ T80 w 235"/>
                                <a:gd name="T82" fmla="+- 0 265 190"/>
                                <a:gd name="T83" fmla="*/ 265 h 367"/>
                                <a:gd name="T84" fmla="+- 0 4690 4577"/>
                                <a:gd name="T85" fmla="*/ T84 w 235"/>
                                <a:gd name="T86" fmla="+- 0 265 190"/>
                                <a:gd name="T87" fmla="*/ 265 h 367"/>
                                <a:gd name="T88" fmla="+- 0 4673 4577"/>
                                <a:gd name="T89" fmla="*/ T88 w 235"/>
                                <a:gd name="T90" fmla="+- 0 269 190"/>
                                <a:gd name="T91" fmla="*/ 269 h 367"/>
                                <a:gd name="T92" fmla="+- 0 4660 4577"/>
                                <a:gd name="T93" fmla="*/ T92 w 235"/>
                                <a:gd name="T94" fmla="+- 0 282 190"/>
                                <a:gd name="T95" fmla="*/ 282 h 367"/>
                                <a:gd name="T96" fmla="+- 0 4652 4577"/>
                                <a:gd name="T97" fmla="*/ T96 w 235"/>
                                <a:gd name="T98" fmla="+- 0 304 190"/>
                                <a:gd name="T99" fmla="*/ 304 h 367"/>
                                <a:gd name="T100" fmla="+- 0 4653 4577"/>
                                <a:gd name="T101" fmla="*/ T100 w 235"/>
                                <a:gd name="T102" fmla="+- 0 341 190"/>
                                <a:gd name="T103" fmla="*/ 341 h 367"/>
                                <a:gd name="T104" fmla="+- 0 4656 4577"/>
                                <a:gd name="T105" fmla="*/ T104 w 235"/>
                                <a:gd name="T106" fmla="+- 0 369 190"/>
                                <a:gd name="T107" fmla="*/ 369 h 367"/>
                                <a:gd name="T108" fmla="+- 0 4662 4577"/>
                                <a:gd name="T109" fmla="*/ T108 w 235"/>
                                <a:gd name="T110" fmla="+- 0 388 190"/>
                                <a:gd name="T111" fmla="*/ 388 h 367"/>
                                <a:gd name="T112" fmla="+- 0 4671 4577"/>
                                <a:gd name="T113" fmla="*/ T112 w 235"/>
                                <a:gd name="T114" fmla="+- 0 400 190"/>
                                <a:gd name="T115" fmla="*/ 400 h 367"/>
                                <a:gd name="T116" fmla="+- 0 4683 4577"/>
                                <a:gd name="T117" fmla="*/ T116 w 235"/>
                                <a:gd name="T118" fmla="+- 0 406 190"/>
                                <a:gd name="T119" fmla="*/ 406 h 367"/>
                                <a:gd name="T120" fmla="+- 0 4780 4577"/>
                                <a:gd name="T121" fmla="*/ T120 w 235"/>
                                <a:gd name="T122" fmla="+- 0 406 190"/>
                                <a:gd name="T123" fmla="*/ 406 h 367"/>
                                <a:gd name="T124" fmla="+- 0 4768 4577"/>
                                <a:gd name="T125" fmla="*/ T124 w 235"/>
                                <a:gd name="T126" fmla="+- 0 416 190"/>
                                <a:gd name="T127" fmla="*/ 416 h 367"/>
                                <a:gd name="T128" fmla="+- 0 4751 4577"/>
                                <a:gd name="T129" fmla="*/ T128 w 235"/>
                                <a:gd name="T130" fmla="+- 0 427 190"/>
                                <a:gd name="T131" fmla="*/ 427 h 367"/>
                                <a:gd name="T132" fmla="+- 0 4733 4577"/>
                                <a:gd name="T133" fmla="*/ T132 w 235"/>
                                <a:gd name="T134" fmla="+- 0 434 190"/>
                                <a:gd name="T135" fmla="*/ 434 h 367"/>
                                <a:gd name="T136" fmla="+- 0 4712 4577"/>
                                <a:gd name="T137" fmla="*/ T136 w 235"/>
                                <a:gd name="T138" fmla="+- 0 438 190"/>
                                <a:gd name="T139" fmla="*/ 438 h 367"/>
                                <a:gd name="T140" fmla="+- 0 4691 4577"/>
                                <a:gd name="T141" fmla="*/ T140 w 235"/>
                                <a:gd name="T142" fmla="+- 0 440 190"/>
                                <a:gd name="T143" fmla="*/ 440 h 367"/>
                                <a:gd name="T144" fmla="+- 0 4686 4577"/>
                                <a:gd name="T145" fmla="*/ T144 w 235"/>
                                <a:gd name="T146" fmla="+- 0 440 190"/>
                                <a:gd name="T147" fmla="*/ 440 h 367"/>
                                <a:gd name="T148" fmla="+- 0 4683 4577"/>
                                <a:gd name="T149" fmla="*/ T148 w 235"/>
                                <a:gd name="T150" fmla="+- 0 441 190"/>
                                <a:gd name="T151" fmla="*/ 441 h 367"/>
                                <a:gd name="T152" fmla="+- 0 4680 4577"/>
                                <a:gd name="T153" fmla="*/ T152 w 235"/>
                                <a:gd name="T154" fmla="+- 0 441 190"/>
                                <a:gd name="T155" fmla="*/ 441 h 367"/>
                                <a:gd name="T156" fmla="+- 0 4677 4577"/>
                                <a:gd name="T157" fmla="*/ T156 w 235"/>
                                <a:gd name="T158" fmla="+- 0 443 190"/>
                                <a:gd name="T159" fmla="*/ 443 h 367"/>
                                <a:gd name="T160" fmla="+- 0 4672 4577"/>
                                <a:gd name="T161" fmla="*/ T160 w 235"/>
                                <a:gd name="T162" fmla="+- 0 446 190"/>
                                <a:gd name="T163" fmla="*/ 446 h 367"/>
                                <a:gd name="T164" fmla="+- 0 4633 4577"/>
                                <a:gd name="T165" fmla="*/ T164 w 235"/>
                                <a:gd name="T166" fmla="+- 0 470 190"/>
                                <a:gd name="T167" fmla="*/ 470 h 367"/>
                                <a:gd name="T168" fmla="+- 0 4791 4577"/>
                                <a:gd name="T169" fmla="*/ T168 w 235"/>
                                <a:gd name="T170" fmla="+- 0 470 190"/>
                                <a:gd name="T171" fmla="*/ 470 h 367"/>
                                <a:gd name="T172" fmla="+- 0 4794 4577"/>
                                <a:gd name="T173" fmla="*/ T172 w 235"/>
                                <a:gd name="T174" fmla="+- 0 472 190"/>
                                <a:gd name="T175" fmla="*/ 472 h 367"/>
                                <a:gd name="T176" fmla="+- 0 4800 4577"/>
                                <a:gd name="T177" fmla="*/ T176 w 235"/>
                                <a:gd name="T178" fmla="+- 0 478 190"/>
                                <a:gd name="T179" fmla="*/ 478 h 367"/>
                                <a:gd name="T180" fmla="+- 0 4810 4577"/>
                                <a:gd name="T181" fmla="*/ T180 w 235"/>
                                <a:gd name="T182" fmla="+- 0 490 190"/>
                                <a:gd name="T183" fmla="*/ 490 h 367"/>
                                <a:gd name="T184" fmla="+- 0 4811 4577"/>
                                <a:gd name="T185" fmla="*/ T184 w 235"/>
                                <a:gd name="T186" fmla="+- 0 493 190"/>
                                <a:gd name="T187" fmla="*/ 493 h 367"/>
                                <a:gd name="T188" fmla="+- 0 4667 4577"/>
                                <a:gd name="T189" fmla="*/ T188 w 235"/>
                                <a:gd name="T190" fmla="+- 0 493 190"/>
                                <a:gd name="T191" fmla="*/ 493 h 367"/>
                                <a:gd name="T192" fmla="+- 0 4650 4577"/>
                                <a:gd name="T193" fmla="*/ T192 w 235"/>
                                <a:gd name="T194" fmla="+- 0 494 190"/>
                                <a:gd name="T195" fmla="*/ 494 h 367"/>
                                <a:gd name="T196" fmla="+- 0 4630 4577"/>
                                <a:gd name="T197" fmla="*/ T196 w 235"/>
                                <a:gd name="T198" fmla="+- 0 497 190"/>
                                <a:gd name="T199" fmla="*/ 497 h 367"/>
                                <a:gd name="T200" fmla="+- 0 4610 4577"/>
                                <a:gd name="T201" fmla="*/ T200 w 235"/>
                                <a:gd name="T202" fmla="+- 0 502 190"/>
                                <a:gd name="T203" fmla="*/ 502 h 367"/>
                                <a:gd name="T204" fmla="+- 0 4591 4577"/>
                                <a:gd name="T205" fmla="*/ T204 w 235"/>
                                <a:gd name="T206" fmla="+- 0 507 190"/>
                                <a:gd name="T207" fmla="*/ 507 h 3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235" h="367">
                                  <a:moveTo>
                                    <a:pt x="14" y="317"/>
                                  </a:moveTo>
                                  <a:lnTo>
                                    <a:pt x="0" y="268"/>
                                  </a:lnTo>
                                  <a:lnTo>
                                    <a:pt x="44" y="235"/>
                                  </a:lnTo>
                                  <a:lnTo>
                                    <a:pt x="27" y="221"/>
                                  </a:lnTo>
                                  <a:lnTo>
                                    <a:pt x="15" y="207"/>
                                  </a:lnTo>
                                  <a:lnTo>
                                    <a:pt x="6" y="187"/>
                                  </a:lnTo>
                                  <a:lnTo>
                                    <a:pt x="1" y="168"/>
                                  </a:lnTo>
                                  <a:lnTo>
                                    <a:pt x="1" y="140"/>
                                  </a:lnTo>
                                  <a:lnTo>
                                    <a:pt x="25" y="72"/>
                                  </a:lnTo>
                                  <a:lnTo>
                                    <a:pt x="81" y="43"/>
                                  </a:lnTo>
                                  <a:lnTo>
                                    <a:pt x="130" y="41"/>
                                  </a:lnTo>
                                  <a:lnTo>
                                    <a:pt x="135" y="38"/>
                                  </a:lnTo>
                                  <a:lnTo>
                                    <a:pt x="139" y="32"/>
                                  </a:lnTo>
                                  <a:lnTo>
                                    <a:pt x="143" y="26"/>
                                  </a:lnTo>
                                  <a:lnTo>
                                    <a:pt x="146" y="18"/>
                                  </a:lnTo>
                                  <a:lnTo>
                                    <a:pt x="147" y="9"/>
                                  </a:lnTo>
                                  <a:lnTo>
                                    <a:pt x="147" y="0"/>
                                  </a:lnTo>
                                  <a:lnTo>
                                    <a:pt x="208" y="0"/>
                                  </a:lnTo>
                                  <a:lnTo>
                                    <a:pt x="174" y="52"/>
                                  </a:lnTo>
                                  <a:lnTo>
                                    <a:pt x="192" y="64"/>
                                  </a:lnTo>
                                  <a:lnTo>
                                    <a:pt x="202" y="75"/>
                                  </a:lnTo>
                                  <a:lnTo>
                                    <a:pt x="113" y="75"/>
                                  </a:lnTo>
                                  <a:lnTo>
                                    <a:pt x="96" y="79"/>
                                  </a:lnTo>
                                  <a:lnTo>
                                    <a:pt x="83" y="92"/>
                                  </a:lnTo>
                                  <a:lnTo>
                                    <a:pt x="75" y="114"/>
                                  </a:lnTo>
                                  <a:lnTo>
                                    <a:pt x="76" y="151"/>
                                  </a:lnTo>
                                  <a:lnTo>
                                    <a:pt x="79" y="179"/>
                                  </a:lnTo>
                                  <a:lnTo>
                                    <a:pt x="85" y="198"/>
                                  </a:lnTo>
                                  <a:lnTo>
                                    <a:pt x="94" y="210"/>
                                  </a:lnTo>
                                  <a:lnTo>
                                    <a:pt x="106" y="216"/>
                                  </a:lnTo>
                                  <a:lnTo>
                                    <a:pt x="203" y="216"/>
                                  </a:lnTo>
                                  <a:lnTo>
                                    <a:pt x="191" y="226"/>
                                  </a:lnTo>
                                  <a:lnTo>
                                    <a:pt x="174" y="237"/>
                                  </a:lnTo>
                                  <a:lnTo>
                                    <a:pt x="156" y="244"/>
                                  </a:lnTo>
                                  <a:lnTo>
                                    <a:pt x="135" y="248"/>
                                  </a:lnTo>
                                  <a:lnTo>
                                    <a:pt x="114" y="250"/>
                                  </a:lnTo>
                                  <a:lnTo>
                                    <a:pt x="109" y="250"/>
                                  </a:lnTo>
                                  <a:lnTo>
                                    <a:pt x="106" y="251"/>
                                  </a:lnTo>
                                  <a:lnTo>
                                    <a:pt x="103" y="251"/>
                                  </a:lnTo>
                                  <a:lnTo>
                                    <a:pt x="100" y="253"/>
                                  </a:lnTo>
                                  <a:lnTo>
                                    <a:pt x="95" y="256"/>
                                  </a:lnTo>
                                  <a:lnTo>
                                    <a:pt x="56" y="280"/>
                                  </a:lnTo>
                                  <a:lnTo>
                                    <a:pt x="214" y="280"/>
                                  </a:lnTo>
                                  <a:lnTo>
                                    <a:pt x="217" y="282"/>
                                  </a:lnTo>
                                  <a:lnTo>
                                    <a:pt x="223" y="288"/>
                                  </a:lnTo>
                                  <a:lnTo>
                                    <a:pt x="233" y="300"/>
                                  </a:lnTo>
                                  <a:lnTo>
                                    <a:pt x="234" y="303"/>
                                  </a:lnTo>
                                  <a:lnTo>
                                    <a:pt x="90" y="303"/>
                                  </a:lnTo>
                                  <a:lnTo>
                                    <a:pt x="73" y="304"/>
                                  </a:lnTo>
                                  <a:lnTo>
                                    <a:pt x="53" y="307"/>
                                  </a:lnTo>
                                  <a:lnTo>
                                    <a:pt x="33" y="312"/>
                                  </a:lnTo>
                                  <a:lnTo>
                                    <a:pt x="14" y="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Freeform 76"/>
                          <wps:cNvSpPr>
                            <a:spLocks/>
                          </wps:cNvSpPr>
                          <wps:spPr bwMode="auto">
                            <a:xfrm>
                              <a:off x="4577" y="190"/>
                              <a:ext cx="235" cy="367"/>
                            </a:xfrm>
                            <a:custGeom>
                              <a:avLst/>
                              <a:gdLst>
                                <a:gd name="T0" fmla="+- 0 4780 4577"/>
                                <a:gd name="T1" fmla="*/ T0 w 235"/>
                                <a:gd name="T2" fmla="+- 0 406 190"/>
                                <a:gd name="T3" fmla="*/ 406 h 367"/>
                                <a:gd name="T4" fmla="+- 0 4683 4577"/>
                                <a:gd name="T5" fmla="*/ T4 w 235"/>
                                <a:gd name="T6" fmla="+- 0 406 190"/>
                                <a:gd name="T7" fmla="*/ 406 h 367"/>
                                <a:gd name="T8" fmla="+- 0 4706 4577"/>
                                <a:gd name="T9" fmla="*/ T8 w 235"/>
                                <a:gd name="T10" fmla="+- 0 402 190"/>
                                <a:gd name="T11" fmla="*/ 402 h 367"/>
                                <a:gd name="T12" fmla="+- 0 4719 4577"/>
                                <a:gd name="T13" fmla="*/ T12 w 235"/>
                                <a:gd name="T14" fmla="+- 0 389 190"/>
                                <a:gd name="T15" fmla="*/ 389 h 367"/>
                                <a:gd name="T16" fmla="+- 0 4725 4577"/>
                                <a:gd name="T17" fmla="*/ T16 w 235"/>
                                <a:gd name="T18" fmla="+- 0 369 190"/>
                                <a:gd name="T19" fmla="*/ 369 h 367"/>
                                <a:gd name="T20" fmla="+- 0 4728 4577"/>
                                <a:gd name="T21" fmla="*/ T20 w 235"/>
                                <a:gd name="T22" fmla="+- 0 350 190"/>
                                <a:gd name="T23" fmla="*/ 350 h 367"/>
                                <a:gd name="T24" fmla="+- 0 4728 4577"/>
                                <a:gd name="T25" fmla="*/ T24 w 235"/>
                                <a:gd name="T26" fmla="+- 0 320 190"/>
                                <a:gd name="T27" fmla="*/ 320 h 367"/>
                                <a:gd name="T28" fmla="+- 0 4726 4577"/>
                                <a:gd name="T29" fmla="*/ T28 w 235"/>
                                <a:gd name="T30" fmla="+- 0 300 190"/>
                                <a:gd name="T31" fmla="*/ 300 h 367"/>
                                <a:gd name="T32" fmla="+- 0 4722 4577"/>
                                <a:gd name="T33" fmla="*/ T32 w 235"/>
                                <a:gd name="T34" fmla="+- 0 287 190"/>
                                <a:gd name="T35" fmla="*/ 287 h 367"/>
                                <a:gd name="T36" fmla="+- 0 4712 4577"/>
                                <a:gd name="T37" fmla="*/ T36 w 235"/>
                                <a:gd name="T38" fmla="+- 0 271 190"/>
                                <a:gd name="T39" fmla="*/ 271 h 367"/>
                                <a:gd name="T40" fmla="+- 0 4702 4577"/>
                                <a:gd name="T41" fmla="*/ T40 w 235"/>
                                <a:gd name="T42" fmla="+- 0 265 190"/>
                                <a:gd name="T43" fmla="*/ 265 h 367"/>
                                <a:gd name="T44" fmla="+- 0 4779 4577"/>
                                <a:gd name="T45" fmla="*/ T44 w 235"/>
                                <a:gd name="T46" fmla="+- 0 265 190"/>
                                <a:gd name="T47" fmla="*/ 265 h 367"/>
                                <a:gd name="T48" fmla="+- 0 4782 4577"/>
                                <a:gd name="T49" fmla="*/ T48 w 235"/>
                                <a:gd name="T50" fmla="+- 0 268 190"/>
                                <a:gd name="T51" fmla="*/ 268 h 367"/>
                                <a:gd name="T52" fmla="+- 0 4793 4577"/>
                                <a:gd name="T53" fmla="*/ T52 w 235"/>
                                <a:gd name="T54" fmla="+- 0 285 190"/>
                                <a:gd name="T55" fmla="*/ 285 h 367"/>
                                <a:gd name="T56" fmla="+- 0 4799 4577"/>
                                <a:gd name="T57" fmla="*/ T56 w 235"/>
                                <a:gd name="T58" fmla="+- 0 304 190"/>
                                <a:gd name="T59" fmla="*/ 304 h 367"/>
                                <a:gd name="T60" fmla="+- 0 4803 4577"/>
                                <a:gd name="T61" fmla="*/ T60 w 235"/>
                                <a:gd name="T62" fmla="+- 0 324 190"/>
                                <a:gd name="T63" fmla="*/ 324 h 367"/>
                                <a:gd name="T64" fmla="+- 0 4802 4577"/>
                                <a:gd name="T65" fmla="*/ T64 w 235"/>
                                <a:gd name="T66" fmla="+- 0 351 190"/>
                                <a:gd name="T67" fmla="*/ 351 h 367"/>
                                <a:gd name="T68" fmla="+- 0 4798 4577"/>
                                <a:gd name="T69" fmla="*/ T68 w 235"/>
                                <a:gd name="T70" fmla="+- 0 372 190"/>
                                <a:gd name="T71" fmla="*/ 372 h 367"/>
                                <a:gd name="T72" fmla="+- 0 4792 4577"/>
                                <a:gd name="T73" fmla="*/ T72 w 235"/>
                                <a:gd name="T74" fmla="+- 0 389 190"/>
                                <a:gd name="T75" fmla="*/ 389 h 367"/>
                                <a:gd name="T76" fmla="+- 0 4783 4577"/>
                                <a:gd name="T77" fmla="*/ T76 w 235"/>
                                <a:gd name="T78" fmla="+- 0 403 190"/>
                                <a:gd name="T79" fmla="*/ 403 h 367"/>
                                <a:gd name="T80" fmla="+- 0 4780 4577"/>
                                <a:gd name="T81" fmla="*/ T80 w 235"/>
                                <a:gd name="T82" fmla="+- 0 406 190"/>
                                <a:gd name="T83" fmla="*/ 406 h 3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35" h="367">
                                  <a:moveTo>
                                    <a:pt x="203" y="216"/>
                                  </a:moveTo>
                                  <a:lnTo>
                                    <a:pt x="106" y="216"/>
                                  </a:lnTo>
                                  <a:lnTo>
                                    <a:pt x="129" y="212"/>
                                  </a:lnTo>
                                  <a:lnTo>
                                    <a:pt x="142" y="199"/>
                                  </a:lnTo>
                                  <a:lnTo>
                                    <a:pt x="148" y="179"/>
                                  </a:lnTo>
                                  <a:lnTo>
                                    <a:pt x="151" y="160"/>
                                  </a:lnTo>
                                  <a:lnTo>
                                    <a:pt x="151" y="130"/>
                                  </a:lnTo>
                                  <a:lnTo>
                                    <a:pt x="149" y="110"/>
                                  </a:lnTo>
                                  <a:lnTo>
                                    <a:pt x="145" y="97"/>
                                  </a:lnTo>
                                  <a:lnTo>
                                    <a:pt x="135" y="81"/>
                                  </a:lnTo>
                                  <a:lnTo>
                                    <a:pt x="125" y="75"/>
                                  </a:lnTo>
                                  <a:lnTo>
                                    <a:pt x="202" y="75"/>
                                  </a:lnTo>
                                  <a:lnTo>
                                    <a:pt x="205" y="78"/>
                                  </a:lnTo>
                                  <a:lnTo>
                                    <a:pt x="216" y="95"/>
                                  </a:lnTo>
                                  <a:lnTo>
                                    <a:pt x="222" y="114"/>
                                  </a:lnTo>
                                  <a:lnTo>
                                    <a:pt x="226" y="134"/>
                                  </a:lnTo>
                                  <a:lnTo>
                                    <a:pt x="225" y="161"/>
                                  </a:lnTo>
                                  <a:lnTo>
                                    <a:pt x="221" y="182"/>
                                  </a:lnTo>
                                  <a:lnTo>
                                    <a:pt x="215" y="199"/>
                                  </a:lnTo>
                                  <a:lnTo>
                                    <a:pt x="206" y="213"/>
                                  </a:lnTo>
                                  <a:lnTo>
                                    <a:pt x="203" y="2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" name="Freeform 75"/>
                          <wps:cNvSpPr>
                            <a:spLocks/>
                          </wps:cNvSpPr>
                          <wps:spPr bwMode="auto">
                            <a:xfrm>
                              <a:off x="4577" y="190"/>
                              <a:ext cx="235" cy="367"/>
                            </a:xfrm>
                            <a:custGeom>
                              <a:avLst/>
                              <a:gdLst>
                                <a:gd name="T0" fmla="+- 0 4791 4577"/>
                                <a:gd name="T1" fmla="*/ T0 w 235"/>
                                <a:gd name="T2" fmla="+- 0 470 190"/>
                                <a:gd name="T3" fmla="*/ 470 h 367"/>
                                <a:gd name="T4" fmla="+- 0 4633 4577"/>
                                <a:gd name="T5" fmla="*/ T4 w 235"/>
                                <a:gd name="T6" fmla="+- 0 470 190"/>
                                <a:gd name="T7" fmla="*/ 470 h 367"/>
                                <a:gd name="T8" fmla="+- 0 4657 4577"/>
                                <a:gd name="T9" fmla="*/ T8 w 235"/>
                                <a:gd name="T10" fmla="+- 0 465 190"/>
                                <a:gd name="T11" fmla="*/ 465 h 367"/>
                                <a:gd name="T12" fmla="+- 0 4677 4577"/>
                                <a:gd name="T13" fmla="*/ T12 w 235"/>
                                <a:gd name="T14" fmla="+- 0 461 190"/>
                                <a:gd name="T15" fmla="*/ 461 h 367"/>
                                <a:gd name="T16" fmla="+- 0 4701 4577"/>
                                <a:gd name="T17" fmla="*/ T16 w 235"/>
                                <a:gd name="T18" fmla="+- 0 457 190"/>
                                <a:gd name="T19" fmla="*/ 457 h 367"/>
                                <a:gd name="T20" fmla="+- 0 4718 4577"/>
                                <a:gd name="T21" fmla="*/ T20 w 235"/>
                                <a:gd name="T22" fmla="+- 0 455 190"/>
                                <a:gd name="T23" fmla="*/ 455 h 367"/>
                                <a:gd name="T24" fmla="+- 0 4743 4577"/>
                                <a:gd name="T25" fmla="*/ T24 w 235"/>
                                <a:gd name="T26" fmla="+- 0 456 190"/>
                                <a:gd name="T27" fmla="*/ 456 h 367"/>
                                <a:gd name="T28" fmla="+- 0 4763 4577"/>
                                <a:gd name="T29" fmla="*/ T28 w 235"/>
                                <a:gd name="T30" fmla="+- 0 460 190"/>
                                <a:gd name="T31" fmla="*/ 460 h 367"/>
                                <a:gd name="T32" fmla="+- 0 4780 4577"/>
                                <a:gd name="T33" fmla="*/ T32 w 235"/>
                                <a:gd name="T34" fmla="+- 0 465 190"/>
                                <a:gd name="T35" fmla="*/ 465 h 367"/>
                                <a:gd name="T36" fmla="+- 0 4791 4577"/>
                                <a:gd name="T37" fmla="*/ T36 w 235"/>
                                <a:gd name="T38" fmla="+- 0 470 190"/>
                                <a:gd name="T39" fmla="*/ 470 h 3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35" h="367">
                                  <a:moveTo>
                                    <a:pt x="214" y="280"/>
                                  </a:moveTo>
                                  <a:lnTo>
                                    <a:pt x="56" y="280"/>
                                  </a:lnTo>
                                  <a:lnTo>
                                    <a:pt x="80" y="275"/>
                                  </a:lnTo>
                                  <a:lnTo>
                                    <a:pt x="100" y="271"/>
                                  </a:lnTo>
                                  <a:lnTo>
                                    <a:pt x="124" y="267"/>
                                  </a:lnTo>
                                  <a:lnTo>
                                    <a:pt x="141" y="265"/>
                                  </a:lnTo>
                                  <a:lnTo>
                                    <a:pt x="166" y="266"/>
                                  </a:lnTo>
                                  <a:lnTo>
                                    <a:pt x="186" y="270"/>
                                  </a:lnTo>
                                  <a:lnTo>
                                    <a:pt x="203" y="275"/>
                                  </a:lnTo>
                                  <a:lnTo>
                                    <a:pt x="214" y="2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" name="Freeform 74"/>
                          <wps:cNvSpPr>
                            <a:spLocks/>
                          </wps:cNvSpPr>
                          <wps:spPr bwMode="auto">
                            <a:xfrm>
                              <a:off x="4577" y="190"/>
                              <a:ext cx="235" cy="367"/>
                            </a:xfrm>
                            <a:custGeom>
                              <a:avLst/>
                              <a:gdLst>
                                <a:gd name="T0" fmla="+- 0 4792 4577"/>
                                <a:gd name="T1" fmla="*/ T0 w 235"/>
                                <a:gd name="T2" fmla="+- 0 541 190"/>
                                <a:gd name="T3" fmla="*/ 541 h 367"/>
                                <a:gd name="T4" fmla="+- 0 4686 4577"/>
                                <a:gd name="T5" fmla="*/ T4 w 235"/>
                                <a:gd name="T6" fmla="+- 0 541 190"/>
                                <a:gd name="T7" fmla="*/ 541 h 367"/>
                                <a:gd name="T8" fmla="+- 0 4699 4577"/>
                                <a:gd name="T9" fmla="*/ T8 w 235"/>
                                <a:gd name="T10" fmla="+- 0 539 190"/>
                                <a:gd name="T11" fmla="*/ 539 h 367"/>
                                <a:gd name="T12" fmla="+- 0 4709 4577"/>
                                <a:gd name="T13" fmla="*/ T12 w 235"/>
                                <a:gd name="T14" fmla="+- 0 534 190"/>
                                <a:gd name="T15" fmla="*/ 534 h 367"/>
                                <a:gd name="T16" fmla="+- 0 4718 4577"/>
                                <a:gd name="T17" fmla="*/ T16 w 235"/>
                                <a:gd name="T18" fmla="+- 0 531 190"/>
                                <a:gd name="T19" fmla="*/ 531 h 367"/>
                                <a:gd name="T20" fmla="+- 0 4721 4577"/>
                                <a:gd name="T21" fmla="*/ T20 w 235"/>
                                <a:gd name="T22" fmla="+- 0 525 190"/>
                                <a:gd name="T23" fmla="*/ 525 h 367"/>
                                <a:gd name="T24" fmla="+- 0 4721 4577"/>
                                <a:gd name="T25" fmla="*/ T24 w 235"/>
                                <a:gd name="T26" fmla="+- 0 510 190"/>
                                <a:gd name="T27" fmla="*/ 510 h 367"/>
                                <a:gd name="T28" fmla="+- 0 4716 4577"/>
                                <a:gd name="T29" fmla="*/ T28 w 235"/>
                                <a:gd name="T30" fmla="+- 0 504 190"/>
                                <a:gd name="T31" fmla="*/ 504 h 367"/>
                                <a:gd name="T32" fmla="+- 0 4707 4577"/>
                                <a:gd name="T33" fmla="*/ T32 w 235"/>
                                <a:gd name="T34" fmla="+- 0 499 190"/>
                                <a:gd name="T35" fmla="*/ 499 h 367"/>
                                <a:gd name="T36" fmla="+- 0 4690 4577"/>
                                <a:gd name="T37" fmla="*/ T36 w 235"/>
                                <a:gd name="T38" fmla="+- 0 495 190"/>
                                <a:gd name="T39" fmla="*/ 495 h 367"/>
                                <a:gd name="T40" fmla="+- 0 4667 4577"/>
                                <a:gd name="T41" fmla="*/ T40 w 235"/>
                                <a:gd name="T42" fmla="+- 0 493 190"/>
                                <a:gd name="T43" fmla="*/ 493 h 367"/>
                                <a:gd name="T44" fmla="+- 0 4811 4577"/>
                                <a:gd name="T45" fmla="*/ T44 w 235"/>
                                <a:gd name="T46" fmla="+- 0 493 190"/>
                                <a:gd name="T47" fmla="*/ 493 h 367"/>
                                <a:gd name="T48" fmla="+- 0 4811 4577"/>
                                <a:gd name="T49" fmla="*/ T48 w 235"/>
                                <a:gd name="T50" fmla="+- 0 498 190"/>
                                <a:gd name="T51" fmla="*/ 498 h 367"/>
                                <a:gd name="T52" fmla="+- 0 4811 4577"/>
                                <a:gd name="T53" fmla="*/ T52 w 235"/>
                                <a:gd name="T54" fmla="+- 0 513 190"/>
                                <a:gd name="T55" fmla="*/ 513 h 367"/>
                                <a:gd name="T56" fmla="+- 0 4808 4577"/>
                                <a:gd name="T57" fmla="*/ T56 w 235"/>
                                <a:gd name="T58" fmla="+- 0 522 190"/>
                                <a:gd name="T59" fmla="*/ 522 h 367"/>
                                <a:gd name="T60" fmla="+- 0 4804 4577"/>
                                <a:gd name="T61" fmla="*/ T60 w 235"/>
                                <a:gd name="T62" fmla="+- 0 528 190"/>
                                <a:gd name="T63" fmla="*/ 528 h 367"/>
                                <a:gd name="T64" fmla="+- 0 4797 4577"/>
                                <a:gd name="T65" fmla="*/ T64 w 235"/>
                                <a:gd name="T66" fmla="+- 0 536 190"/>
                                <a:gd name="T67" fmla="*/ 536 h 367"/>
                                <a:gd name="T68" fmla="+- 0 4792 4577"/>
                                <a:gd name="T69" fmla="*/ T68 w 235"/>
                                <a:gd name="T70" fmla="+- 0 541 190"/>
                                <a:gd name="T71" fmla="*/ 541 h 3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35" h="367">
                                  <a:moveTo>
                                    <a:pt x="215" y="351"/>
                                  </a:moveTo>
                                  <a:lnTo>
                                    <a:pt x="109" y="351"/>
                                  </a:lnTo>
                                  <a:lnTo>
                                    <a:pt x="122" y="349"/>
                                  </a:lnTo>
                                  <a:lnTo>
                                    <a:pt x="132" y="344"/>
                                  </a:lnTo>
                                  <a:lnTo>
                                    <a:pt x="141" y="341"/>
                                  </a:lnTo>
                                  <a:lnTo>
                                    <a:pt x="144" y="335"/>
                                  </a:lnTo>
                                  <a:lnTo>
                                    <a:pt x="144" y="320"/>
                                  </a:lnTo>
                                  <a:lnTo>
                                    <a:pt x="139" y="314"/>
                                  </a:lnTo>
                                  <a:lnTo>
                                    <a:pt x="130" y="309"/>
                                  </a:lnTo>
                                  <a:lnTo>
                                    <a:pt x="113" y="305"/>
                                  </a:lnTo>
                                  <a:lnTo>
                                    <a:pt x="90" y="303"/>
                                  </a:lnTo>
                                  <a:lnTo>
                                    <a:pt x="234" y="303"/>
                                  </a:lnTo>
                                  <a:lnTo>
                                    <a:pt x="234" y="308"/>
                                  </a:lnTo>
                                  <a:lnTo>
                                    <a:pt x="234" y="323"/>
                                  </a:lnTo>
                                  <a:lnTo>
                                    <a:pt x="231" y="332"/>
                                  </a:lnTo>
                                  <a:lnTo>
                                    <a:pt x="227" y="338"/>
                                  </a:lnTo>
                                  <a:lnTo>
                                    <a:pt x="220" y="346"/>
                                  </a:lnTo>
                                  <a:lnTo>
                                    <a:pt x="215" y="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Freeform 73"/>
                          <wps:cNvSpPr>
                            <a:spLocks/>
                          </wps:cNvSpPr>
                          <wps:spPr bwMode="auto">
                            <a:xfrm>
                              <a:off x="4577" y="190"/>
                              <a:ext cx="235" cy="367"/>
                            </a:xfrm>
                            <a:custGeom>
                              <a:avLst/>
                              <a:gdLst>
                                <a:gd name="T0" fmla="+- 0 4725 4577"/>
                                <a:gd name="T1" fmla="*/ T0 w 235"/>
                                <a:gd name="T2" fmla="+- 0 557 190"/>
                                <a:gd name="T3" fmla="*/ 557 h 367"/>
                                <a:gd name="T4" fmla="+- 0 4663 4577"/>
                                <a:gd name="T5" fmla="*/ T4 w 235"/>
                                <a:gd name="T6" fmla="+- 0 554 190"/>
                                <a:gd name="T7" fmla="*/ 554 h 367"/>
                                <a:gd name="T8" fmla="+- 0 4591 4577"/>
                                <a:gd name="T9" fmla="*/ T8 w 235"/>
                                <a:gd name="T10" fmla="+- 0 528 190"/>
                                <a:gd name="T11" fmla="*/ 528 h 367"/>
                                <a:gd name="T12" fmla="+- 0 4613 4577"/>
                                <a:gd name="T13" fmla="*/ T12 w 235"/>
                                <a:gd name="T14" fmla="+- 0 533 190"/>
                                <a:gd name="T15" fmla="*/ 533 h 367"/>
                                <a:gd name="T16" fmla="+- 0 4633 4577"/>
                                <a:gd name="T17" fmla="*/ T16 w 235"/>
                                <a:gd name="T18" fmla="+- 0 537 190"/>
                                <a:gd name="T19" fmla="*/ 537 h 367"/>
                                <a:gd name="T20" fmla="+- 0 4653 4577"/>
                                <a:gd name="T21" fmla="*/ T20 w 235"/>
                                <a:gd name="T22" fmla="+- 0 540 190"/>
                                <a:gd name="T23" fmla="*/ 540 h 367"/>
                                <a:gd name="T24" fmla="+- 0 4671 4577"/>
                                <a:gd name="T25" fmla="*/ T24 w 235"/>
                                <a:gd name="T26" fmla="+- 0 541 190"/>
                                <a:gd name="T27" fmla="*/ 541 h 367"/>
                                <a:gd name="T28" fmla="+- 0 4792 4577"/>
                                <a:gd name="T29" fmla="*/ T28 w 235"/>
                                <a:gd name="T30" fmla="+- 0 541 190"/>
                                <a:gd name="T31" fmla="*/ 541 h 367"/>
                                <a:gd name="T32" fmla="+- 0 4791 4577"/>
                                <a:gd name="T33" fmla="*/ T32 w 235"/>
                                <a:gd name="T34" fmla="+- 0 542 190"/>
                                <a:gd name="T35" fmla="*/ 542 h 367"/>
                                <a:gd name="T36" fmla="+- 0 4764 4577"/>
                                <a:gd name="T37" fmla="*/ T36 w 235"/>
                                <a:gd name="T38" fmla="+- 0 551 190"/>
                                <a:gd name="T39" fmla="*/ 551 h 367"/>
                                <a:gd name="T40" fmla="+- 0 4746 4577"/>
                                <a:gd name="T41" fmla="*/ T40 w 235"/>
                                <a:gd name="T42" fmla="+- 0 554 190"/>
                                <a:gd name="T43" fmla="*/ 554 h 367"/>
                                <a:gd name="T44" fmla="+- 0 4725 4577"/>
                                <a:gd name="T45" fmla="*/ T44 w 235"/>
                                <a:gd name="T46" fmla="+- 0 557 190"/>
                                <a:gd name="T47" fmla="*/ 557 h 3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35" h="367">
                                  <a:moveTo>
                                    <a:pt x="148" y="367"/>
                                  </a:moveTo>
                                  <a:lnTo>
                                    <a:pt x="86" y="364"/>
                                  </a:lnTo>
                                  <a:lnTo>
                                    <a:pt x="14" y="338"/>
                                  </a:lnTo>
                                  <a:lnTo>
                                    <a:pt x="36" y="343"/>
                                  </a:lnTo>
                                  <a:lnTo>
                                    <a:pt x="56" y="347"/>
                                  </a:lnTo>
                                  <a:lnTo>
                                    <a:pt x="76" y="350"/>
                                  </a:lnTo>
                                  <a:lnTo>
                                    <a:pt x="94" y="351"/>
                                  </a:lnTo>
                                  <a:lnTo>
                                    <a:pt x="215" y="351"/>
                                  </a:lnTo>
                                  <a:lnTo>
                                    <a:pt x="214" y="352"/>
                                  </a:lnTo>
                                  <a:lnTo>
                                    <a:pt x="187" y="361"/>
                                  </a:lnTo>
                                  <a:lnTo>
                                    <a:pt x="169" y="364"/>
                                  </a:lnTo>
                                  <a:lnTo>
                                    <a:pt x="148" y="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67"/>
                        <wpg:cNvGrpSpPr>
                          <a:grpSpLocks/>
                        </wpg:cNvGrpSpPr>
                        <wpg:grpSpPr bwMode="auto">
                          <a:xfrm>
                            <a:off x="4821" y="230"/>
                            <a:ext cx="223" cy="253"/>
                            <a:chOff x="4821" y="230"/>
                            <a:chExt cx="223" cy="253"/>
                          </a:xfrm>
                        </wpg:grpSpPr>
                        <wps:wsp>
                          <wps:cNvPr id="56" name="Freeform 71"/>
                          <wps:cNvSpPr>
                            <a:spLocks/>
                          </wps:cNvSpPr>
                          <wps:spPr bwMode="auto">
                            <a:xfrm>
                              <a:off x="4821" y="230"/>
                              <a:ext cx="223" cy="253"/>
                            </a:xfrm>
                            <a:custGeom>
                              <a:avLst/>
                              <a:gdLst>
                                <a:gd name="T0" fmla="+- 0 4956 4821"/>
                                <a:gd name="T1" fmla="*/ T0 w 223"/>
                                <a:gd name="T2" fmla="+- 0 482 230"/>
                                <a:gd name="T3" fmla="*/ 482 h 253"/>
                                <a:gd name="T4" fmla="+- 0 4888 4821"/>
                                <a:gd name="T5" fmla="*/ T4 w 223"/>
                                <a:gd name="T6" fmla="+- 0 472 230"/>
                                <a:gd name="T7" fmla="*/ 472 h 253"/>
                                <a:gd name="T8" fmla="+- 0 4833 4821"/>
                                <a:gd name="T9" fmla="*/ T8 w 223"/>
                                <a:gd name="T10" fmla="+- 0 420 230"/>
                                <a:gd name="T11" fmla="*/ 420 h 253"/>
                                <a:gd name="T12" fmla="+- 0 4821 4821"/>
                                <a:gd name="T13" fmla="*/ T12 w 223"/>
                                <a:gd name="T14" fmla="+- 0 361 230"/>
                                <a:gd name="T15" fmla="*/ 361 h 253"/>
                                <a:gd name="T16" fmla="+- 0 4822 4821"/>
                                <a:gd name="T17" fmla="*/ T16 w 223"/>
                                <a:gd name="T18" fmla="+- 0 337 230"/>
                                <a:gd name="T19" fmla="*/ 337 h 253"/>
                                <a:gd name="T20" fmla="+- 0 4840 4821"/>
                                <a:gd name="T21" fmla="*/ T20 w 223"/>
                                <a:gd name="T22" fmla="+- 0 280 230"/>
                                <a:gd name="T23" fmla="*/ 280 h 253"/>
                                <a:gd name="T24" fmla="+- 0 4903 4821"/>
                                <a:gd name="T25" fmla="*/ T24 w 223"/>
                                <a:gd name="T26" fmla="+- 0 233 230"/>
                                <a:gd name="T27" fmla="*/ 233 h 253"/>
                                <a:gd name="T28" fmla="+- 0 4923 4821"/>
                                <a:gd name="T29" fmla="*/ T28 w 223"/>
                                <a:gd name="T30" fmla="+- 0 230 230"/>
                                <a:gd name="T31" fmla="*/ 230 h 253"/>
                                <a:gd name="T32" fmla="+- 0 4951 4821"/>
                                <a:gd name="T33" fmla="*/ T32 w 223"/>
                                <a:gd name="T34" fmla="+- 0 231 230"/>
                                <a:gd name="T35" fmla="*/ 231 h 253"/>
                                <a:gd name="T36" fmla="+- 0 4974 4821"/>
                                <a:gd name="T37" fmla="*/ T36 w 223"/>
                                <a:gd name="T38" fmla="+- 0 236 230"/>
                                <a:gd name="T39" fmla="*/ 236 h 253"/>
                                <a:gd name="T40" fmla="+- 0 4993 4821"/>
                                <a:gd name="T41" fmla="*/ T40 w 223"/>
                                <a:gd name="T42" fmla="+- 0 243 230"/>
                                <a:gd name="T43" fmla="*/ 243 h 253"/>
                                <a:gd name="T44" fmla="+- 0 5009 4821"/>
                                <a:gd name="T45" fmla="*/ T44 w 223"/>
                                <a:gd name="T46" fmla="+- 0 253 230"/>
                                <a:gd name="T47" fmla="*/ 253 h 253"/>
                                <a:gd name="T48" fmla="+- 0 5015 4821"/>
                                <a:gd name="T49" fmla="*/ T48 w 223"/>
                                <a:gd name="T50" fmla="+- 0 260 230"/>
                                <a:gd name="T51" fmla="*/ 260 h 253"/>
                                <a:gd name="T52" fmla="+- 0 4922 4821"/>
                                <a:gd name="T53" fmla="*/ T52 w 223"/>
                                <a:gd name="T54" fmla="+- 0 260 230"/>
                                <a:gd name="T55" fmla="*/ 260 h 253"/>
                                <a:gd name="T56" fmla="+- 0 4913 4821"/>
                                <a:gd name="T57" fmla="*/ T56 w 223"/>
                                <a:gd name="T58" fmla="+- 0 266 230"/>
                                <a:gd name="T59" fmla="*/ 266 h 253"/>
                                <a:gd name="T60" fmla="+- 0 4905 4821"/>
                                <a:gd name="T61" fmla="*/ T60 w 223"/>
                                <a:gd name="T62" fmla="+- 0 277 230"/>
                                <a:gd name="T63" fmla="*/ 277 h 253"/>
                                <a:gd name="T64" fmla="+- 0 4899 4821"/>
                                <a:gd name="T65" fmla="*/ T64 w 223"/>
                                <a:gd name="T66" fmla="+- 0 293 230"/>
                                <a:gd name="T67" fmla="*/ 293 h 253"/>
                                <a:gd name="T68" fmla="+- 0 4895 4821"/>
                                <a:gd name="T69" fmla="*/ T68 w 223"/>
                                <a:gd name="T70" fmla="+- 0 314 230"/>
                                <a:gd name="T71" fmla="*/ 314 h 253"/>
                                <a:gd name="T72" fmla="+- 0 4894 4821"/>
                                <a:gd name="T73" fmla="*/ T72 w 223"/>
                                <a:gd name="T74" fmla="+- 0 324 230"/>
                                <a:gd name="T75" fmla="*/ 324 h 253"/>
                                <a:gd name="T76" fmla="+- 0 5042 4821"/>
                                <a:gd name="T77" fmla="*/ T76 w 223"/>
                                <a:gd name="T78" fmla="+- 0 324 230"/>
                                <a:gd name="T79" fmla="*/ 324 h 253"/>
                                <a:gd name="T80" fmla="+- 0 5044 4821"/>
                                <a:gd name="T81" fmla="*/ T80 w 223"/>
                                <a:gd name="T82" fmla="+- 0 341 230"/>
                                <a:gd name="T83" fmla="*/ 341 h 253"/>
                                <a:gd name="T84" fmla="+- 0 4892 4821"/>
                                <a:gd name="T85" fmla="*/ T84 w 223"/>
                                <a:gd name="T86" fmla="+- 0 356 230"/>
                                <a:gd name="T87" fmla="*/ 356 h 253"/>
                                <a:gd name="T88" fmla="+- 0 4893 4821"/>
                                <a:gd name="T89" fmla="*/ T88 w 223"/>
                                <a:gd name="T90" fmla="+- 0 379 230"/>
                                <a:gd name="T91" fmla="*/ 379 h 253"/>
                                <a:gd name="T92" fmla="+- 0 4897 4821"/>
                                <a:gd name="T93" fmla="*/ T92 w 223"/>
                                <a:gd name="T94" fmla="+- 0 398 230"/>
                                <a:gd name="T95" fmla="*/ 398 h 253"/>
                                <a:gd name="T96" fmla="+- 0 4907 4821"/>
                                <a:gd name="T97" fmla="*/ T96 w 223"/>
                                <a:gd name="T98" fmla="+- 0 423 230"/>
                                <a:gd name="T99" fmla="*/ 423 h 253"/>
                                <a:gd name="T100" fmla="+- 0 4921 4821"/>
                                <a:gd name="T101" fmla="*/ T100 w 223"/>
                                <a:gd name="T102" fmla="+- 0 439 230"/>
                                <a:gd name="T103" fmla="*/ 439 h 253"/>
                                <a:gd name="T104" fmla="+- 0 4937 4821"/>
                                <a:gd name="T105" fmla="*/ T104 w 223"/>
                                <a:gd name="T106" fmla="+- 0 448 230"/>
                                <a:gd name="T107" fmla="*/ 448 h 253"/>
                                <a:gd name="T108" fmla="+- 0 4957 4821"/>
                                <a:gd name="T109" fmla="*/ T108 w 223"/>
                                <a:gd name="T110" fmla="+- 0 451 230"/>
                                <a:gd name="T111" fmla="*/ 451 h 253"/>
                                <a:gd name="T112" fmla="+- 0 5026 4821"/>
                                <a:gd name="T113" fmla="*/ T112 w 223"/>
                                <a:gd name="T114" fmla="+- 0 451 230"/>
                                <a:gd name="T115" fmla="*/ 451 h 253"/>
                                <a:gd name="T116" fmla="+- 0 5033 4821"/>
                                <a:gd name="T117" fmla="*/ T116 w 223"/>
                                <a:gd name="T118" fmla="+- 0 461 230"/>
                                <a:gd name="T119" fmla="*/ 461 h 253"/>
                                <a:gd name="T120" fmla="+- 0 5013 4821"/>
                                <a:gd name="T121" fmla="*/ T120 w 223"/>
                                <a:gd name="T122" fmla="+- 0 470 230"/>
                                <a:gd name="T123" fmla="*/ 470 h 253"/>
                                <a:gd name="T124" fmla="+- 0 4995 4821"/>
                                <a:gd name="T125" fmla="*/ T124 w 223"/>
                                <a:gd name="T126" fmla="+- 0 477 230"/>
                                <a:gd name="T127" fmla="*/ 477 h 253"/>
                                <a:gd name="T128" fmla="+- 0 4975 4821"/>
                                <a:gd name="T129" fmla="*/ T128 w 223"/>
                                <a:gd name="T130" fmla="+- 0 481 230"/>
                                <a:gd name="T131" fmla="*/ 481 h 253"/>
                                <a:gd name="T132" fmla="+- 0 4956 4821"/>
                                <a:gd name="T133" fmla="*/ T132 w 223"/>
                                <a:gd name="T134" fmla="+- 0 482 230"/>
                                <a:gd name="T135" fmla="*/ 48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223" h="253">
                                  <a:moveTo>
                                    <a:pt x="135" y="252"/>
                                  </a:moveTo>
                                  <a:lnTo>
                                    <a:pt x="67" y="242"/>
                                  </a:lnTo>
                                  <a:lnTo>
                                    <a:pt x="12" y="190"/>
                                  </a:lnTo>
                                  <a:lnTo>
                                    <a:pt x="0" y="131"/>
                                  </a:lnTo>
                                  <a:lnTo>
                                    <a:pt x="1" y="107"/>
                                  </a:lnTo>
                                  <a:lnTo>
                                    <a:pt x="19" y="50"/>
                                  </a:lnTo>
                                  <a:lnTo>
                                    <a:pt x="82" y="3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130" y="1"/>
                                  </a:lnTo>
                                  <a:lnTo>
                                    <a:pt x="153" y="6"/>
                                  </a:lnTo>
                                  <a:lnTo>
                                    <a:pt x="172" y="13"/>
                                  </a:lnTo>
                                  <a:lnTo>
                                    <a:pt x="188" y="23"/>
                                  </a:lnTo>
                                  <a:lnTo>
                                    <a:pt x="194" y="30"/>
                                  </a:lnTo>
                                  <a:lnTo>
                                    <a:pt x="101" y="30"/>
                                  </a:lnTo>
                                  <a:lnTo>
                                    <a:pt x="92" y="36"/>
                                  </a:lnTo>
                                  <a:lnTo>
                                    <a:pt x="84" y="47"/>
                                  </a:lnTo>
                                  <a:lnTo>
                                    <a:pt x="78" y="63"/>
                                  </a:lnTo>
                                  <a:lnTo>
                                    <a:pt x="74" y="84"/>
                                  </a:lnTo>
                                  <a:lnTo>
                                    <a:pt x="73" y="94"/>
                                  </a:lnTo>
                                  <a:lnTo>
                                    <a:pt x="221" y="94"/>
                                  </a:lnTo>
                                  <a:lnTo>
                                    <a:pt x="223" y="111"/>
                                  </a:lnTo>
                                  <a:lnTo>
                                    <a:pt x="71" y="126"/>
                                  </a:lnTo>
                                  <a:lnTo>
                                    <a:pt x="72" y="149"/>
                                  </a:lnTo>
                                  <a:lnTo>
                                    <a:pt x="76" y="168"/>
                                  </a:lnTo>
                                  <a:lnTo>
                                    <a:pt x="86" y="193"/>
                                  </a:lnTo>
                                  <a:lnTo>
                                    <a:pt x="100" y="209"/>
                                  </a:lnTo>
                                  <a:lnTo>
                                    <a:pt x="116" y="218"/>
                                  </a:lnTo>
                                  <a:lnTo>
                                    <a:pt x="136" y="221"/>
                                  </a:lnTo>
                                  <a:lnTo>
                                    <a:pt x="205" y="221"/>
                                  </a:lnTo>
                                  <a:lnTo>
                                    <a:pt x="212" y="231"/>
                                  </a:lnTo>
                                  <a:lnTo>
                                    <a:pt x="192" y="240"/>
                                  </a:lnTo>
                                  <a:lnTo>
                                    <a:pt x="174" y="247"/>
                                  </a:lnTo>
                                  <a:lnTo>
                                    <a:pt x="154" y="251"/>
                                  </a:lnTo>
                                  <a:lnTo>
                                    <a:pt x="135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" name="Freeform 70"/>
                          <wps:cNvSpPr>
                            <a:spLocks/>
                          </wps:cNvSpPr>
                          <wps:spPr bwMode="auto">
                            <a:xfrm>
                              <a:off x="4821" y="230"/>
                              <a:ext cx="223" cy="253"/>
                            </a:xfrm>
                            <a:custGeom>
                              <a:avLst/>
                              <a:gdLst>
                                <a:gd name="T0" fmla="+- 0 5042 4821"/>
                                <a:gd name="T1" fmla="*/ T0 w 223"/>
                                <a:gd name="T2" fmla="+- 0 324 230"/>
                                <a:gd name="T3" fmla="*/ 324 h 253"/>
                                <a:gd name="T4" fmla="+- 0 4971 4821"/>
                                <a:gd name="T5" fmla="*/ T4 w 223"/>
                                <a:gd name="T6" fmla="+- 0 324 230"/>
                                <a:gd name="T7" fmla="*/ 324 h 253"/>
                                <a:gd name="T8" fmla="+- 0 4970 4821"/>
                                <a:gd name="T9" fmla="*/ T8 w 223"/>
                                <a:gd name="T10" fmla="+- 0 310 230"/>
                                <a:gd name="T11" fmla="*/ 310 h 253"/>
                                <a:gd name="T12" fmla="+- 0 4970 4821"/>
                                <a:gd name="T13" fmla="*/ T12 w 223"/>
                                <a:gd name="T14" fmla="+- 0 300 230"/>
                                <a:gd name="T15" fmla="*/ 300 h 253"/>
                                <a:gd name="T16" fmla="+- 0 4967 4821"/>
                                <a:gd name="T17" fmla="*/ T16 w 223"/>
                                <a:gd name="T18" fmla="+- 0 292 230"/>
                                <a:gd name="T19" fmla="*/ 292 h 253"/>
                                <a:gd name="T20" fmla="+- 0 4965 4821"/>
                                <a:gd name="T21" fmla="*/ T20 w 223"/>
                                <a:gd name="T22" fmla="+- 0 283 230"/>
                                <a:gd name="T23" fmla="*/ 283 h 253"/>
                                <a:gd name="T24" fmla="+- 0 4960 4821"/>
                                <a:gd name="T25" fmla="*/ T24 w 223"/>
                                <a:gd name="T26" fmla="+- 0 275 230"/>
                                <a:gd name="T27" fmla="*/ 275 h 253"/>
                                <a:gd name="T28" fmla="+- 0 4948 4821"/>
                                <a:gd name="T29" fmla="*/ T28 w 223"/>
                                <a:gd name="T30" fmla="+- 0 263 230"/>
                                <a:gd name="T31" fmla="*/ 263 h 253"/>
                                <a:gd name="T32" fmla="+- 0 4941 4821"/>
                                <a:gd name="T33" fmla="*/ T32 w 223"/>
                                <a:gd name="T34" fmla="+- 0 260 230"/>
                                <a:gd name="T35" fmla="*/ 260 h 253"/>
                                <a:gd name="T36" fmla="+- 0 5015 4821"/>
                                <a:gd name="T37" fmla="*/ T36 w 223"/>
                                <a:gd name="T38" fmla="+- 0 260 230"/>
                                <a:gd name="T39" fmla="*/ 260 h 253"/>
                                <a:gd name="T40" fmla="+- 0 5021 4821"/>
                                <a:gd name="T41" fmla="*/ T40 w 223"/>
                                <a:gd name="T42" fmla="+- 0 267 230"/>
                                <a:gd name="T43" fmla="*/ 267 h 253"/>
                                <a:gd name="T44" fmla="+- 0 5031 4821"/>
                                <a:gd name="T45" fmla="*/ T44 w 223"/>
                                <a:gd name="T46" fmla="+- 0 284 230"/>
                                <a:gd name="T47" fmla="*/ 284 h 253"/>
                                <a:gd name="T48" fmla="+- 0 5037 4821"/>
                                <a:gd name="T49" fmla="*/ T48 w 223"/>
                                <a:gd name="T50" fmla="+- 0 301 230"/>
                                <a:gd name="T51" fmla="*/ 301 h 253"/>
                                <a:gd name="T52" fmla="+- 0 5041 4821"/>
                                <a:gd name="T53" fmla="*/ T52 w 223"/>
                                <a:gd name="T54" fmla="+- 0 320 230"/>
                                <a:gd name="T55" fmla="*/ 320 h 253"/>
                                <a:gd name="T56" fmla="+- 0 5042 4821"/>
                                <a:gd name="T57" fmla="*/ T56 w 223"/>
                                <a:gd name="T58" fmla="+- 0 324 230"/>
                                <a:gd name="T59" fmla="*/ 324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23" h="253">
                                  <a:moveTo>
                                    <a:pt x="221" y="94"/>
                                  </a:moveTo>
                                  <a:lnTo>
                                    <a:pt x="150" y="94"/>
                                  </a:lnTo>
                                  <a:lnTo>
                                    <a:pt x="149" y="80"/>
                                  </a:lnTo>
                                  <a:lnTo>
                                    <a:pt x="149" y="70"/>
                                  </a:lnTo>
                                  <a:lnTo>
                                    <a:pt x="146" y="62"/>
                                  </a:lnTo>
                                  <a:lnTo>
                                    <a:pt x="144" y="53"/>
                                  </a:lnTo>
                                  <a:lnTo>
                                    <a:pt x="139" y="45"/>
                                  </a:lnTo>
                                  <a:lnTo>
                                    <a:pt x="127" y="33"/>
                                  </a:lnTo>
                                  <a:lnTo>
                                    <a:pt x="120" y="30"/>
                                  </a:lnTo>
                                  <a:lnTo>
                                    <a:pt x="194" y="30"/>
                                  </a:lnTo>
                                  <a:lnTo>
                                    <a:pt x="200" y="37"/>
                                  </a:lnTo>
                                  <a:lnTo>
                                    <a:pt x="210" y="54"/>
                                  </a:lnTo>
                                  <a:lnTo>
                                    <a:pt x="216" y="71"/>
                                  </a:lnTo>
                                  <a:lnTo>
                                    <a:pt x="220" y="90"/>
                                  </a:lnTo>
                                  <a:lnTo>
                                    <a:pt x="221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Freeform 69"/>
                          <wps:cNvSpPr>
                            <a:spLocks/>
                          </wps:cNvSpPr>
                          <wps:spPr bwMode="auto">
                            <a:xfrm>
                              <a:off x="4821" y="230"/>
                              <a:ext cx="223" cy="253"/>
                            </a:xfrm>
                            <a:custGeom>
                              <a:avLst/>
                              <a:gdLst>
                                <a:gd name="T0" fmla="+- 0 5026 4821"/>
                                <a:gd name="T1" fmla="*/ T0 w 223"/>
                                <a:gd name="T2" fmla="+- 0 451 230"/>
                                <a:gd name="T3" fmla="*/ 451 h 253"/>
                                <a:gd name="T4" fmla="+- 0 4957 4821"/>
                                <a:gd name="T5" fmla="*/ T4 w 223"/>
                                <a:gd name="T6" fmla="+- 0 451 230"/>
                                <a:gd name="T7" fmla="*/ 451 h 253"/>
                                <a:gd name="T8" fmla="+- 0 4977 4821"/>
                                <a:gd name="T9" fmla="*/ T8 w 223"/>
                                <a:gd name="T10" fmla="+- 0 449 230"/>
                                <a:gd name="T11" fmla="*/ 449 h 253"/>
                                <a:gd name="T12" fmla="+- 0 4995 4821"/>
                                <a:gd name="T13" fmla="*/ T12 w 223"/>
                                <a:gd name="T14" fmla="+- 0 442 230"/>
                                <a:gd name="T15" fmla="*/ 442 h 253"/>
                                <a:gd name="T16" fmla="+- 0 5013 4821"/>
                                <a:gd name="T17" fmla="*/ T16 w 223"/>
                                <a:gd name="T18" fmla="+- 0 432 230"/>
                                <a:gd name="T19" fmla="*/ 432 h 253"/>
                                <a:gd name="T20" fmla="+- 0 5026 4821"/>
                                <a:gd name="T21" fmla="*/ T20 w 223"/>
                                <a:gd name="T22" fmla="+- 0 451 230"/>
                                <a:gd name="T23" fmla="*/ 451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23" h="253">
                                  <a:moveTo>
                                    <a:pt x="205" y="221"/>
                                  </a:moveTo>
                                  <a:lnTo>
                                    <a:pt x="136" y="221"/>
                                  </a:lnTo>
                                  <a:lnTo>
                                    <a:pt x="156" y="219"/>
                                  </a:lnTo>
                                  <a:lnTo>
                                    <a:pt x="174" y="212"/>
                                  </a:lnTo>
                                  <a:lnTo>
                                    <a:pt x="192" y="202"/>
                                  </a:lnTo>
                                  <a:lnTo>
                                    <a:pt x="205" y="2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" name="Picture 6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38" y="618"/>
                              <a:ext cx="1783" cy="26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0" name="Group 65"/>
                        <wpg:cNvGrpSpPr>
                          <a:grpSpLocks/>
                        </wpg:cNvGrpSpPr>
                        <wpg:grpSpPr bwMode="auto">
                          <a:xfrm>
                            <a:off x="3932" y="630"/>
                            <a:ext cx="104" cy="2"/>
                            <a:chOff x="3932" y="630"/>
                            <a:chExt cx="104" cy="2"/>
                          </a:xfrm>
                        </wpg:grpSpPr>
                        <wps:wsp>
                          <wps:cNvPr id="61" name="Freeform 66"/>
                          <wps:cNvSpPr>
                            <a:spLocks/>
                          </wps:cNvSpPr>
                          <wps:spPr bwMode="auto">
                            <a:xfrm>
                              <a:off x="3932" y="630"/>
                              <a:ext cx="104" cy="2"/>
                            </a:xfrm>
                            <a:custGeom>
                              <a:avLst/>
                              <a:gdLst>
                                <a:gd name="T0" fmla="+- 0 3932 3932"/>
                                <a:gd name="T1" fmla="*/ T0 w 104"/>
                                <a:gd name="T2" fmla="+- 0 4036 3932"/>
                                <a:gd name="T3" fmla="*/ T2 w 10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">
                                  <a:moveTo>
                                    <a:pt x="0" y="0"/>
                                  </a:moveTo>
                                  <a:lnTo>
                                    <a:pt x="104" y="0"/>
                                  </a:lnTo>
                                </a:path>
                              </a:pathLst>
                            </a:custGeom>
                            <a:noFill/>
                            <a:ln w="1248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63"/>
                        <wpg:cNvGrpSpPr>
                          <a:grpSpLocks/>
                        </wpg:cNvGrpSpPr>
                        <wpg:grpSpPr bwMode="auto">
                          <a:xfrm>
                            <a:off x="3933" y="725"/>
                            <a:ext cx="94" cy="2"/>
                            <a:chOff x="3933" y="725"/>
                            <a:chExt cx="94" cy="2"/>
                          </a:xfrm>
                        </wpg:grpSpPr>
                        <wps:wsp>
                          <wps:cNvPr id="63" name="Freeform 64"/>
                          <wps:cNvSpPr>
                            <a:spLocks/>
                          </wps:cNvSpPr>
                          <wps:spPr bwMode="auto">
                            <a:xfrm>
                              <a:off x="3933" y="725"/>
                              <a:ext cx="94" cy="2"/>
                            </a:xfrm>
                            <a:custGeom>
                              <a:avLst/>
                              <a:gdLst>
                                <a:gd name="T0" fmla="+- 0 3933 3933"/>
                                <a:gd name="T1" fmla="*/ T0 w 94"/>
                                <a:gd name="T2" fmla="+- 0 4026 3933"/>
                                <a:gd name="T3" fmla="*/ T2 w 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">
                                  <a:moveTo>
                                    <a:pt x="0" y="0"/>
                                  </a:moveTo>
                                  <a:lnTo>
                                    <a:pt x="93" y="0"/>
                                  </a:lnTo>
                                </a:path>
                              </a:pathLst>
                            </a:custGeom>
                            <a:noFill/>
                            <a:ln w="1123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61"/>
                        <wpg:cNvGrpSpPr>
                          <a:grpSpLocks/>
                        </wpg:cNvGrpSpPr>
                        <wpg:grpSpPr bwMode="auto">
                          <a:xfrm>
                            <a:off x="3950" y="622"/>
                            <a:ext cx="2" cy="226"/>
                            <a:chOff x="3950" y="622"/>
                            <a:chExt cx="2" cy="226"/>
                          </a:xfrm>
                        </wpg:grpSpPr>
                        <wps:wsp>
                          <wps:cNvPr id="65" name="Freeform 62"/>
                          <wps:cNvSpPr>
                            <a:spLocks/>
                          </wps:cNvSpPr>
                          <wps:spPr bwMode="auto">
                            <a:xfrm>
                              <a:off x="3950" y="622"/>
                              <a:ext cx="2" cy="226"/>
                            </a:xfrm>
                            <a:custGeom>
                              <a:avLst/>
                              <a:gdLst>
                                <a:gd name="T0" fmla="+- 0 622 622"/>
                                <a:gd name="T1" fmla="*/ 622 h 226"/>
                                <a:gd name="T2" fmla="+- 0 847 622"/>
                                <a:gd name="T3" fmla="*/ 847 h 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6">
                                  <a:moveTo>
                                    <a:pt x="0" y="0"/>
                                  </a:moveTo>
                                  <a:lnTo>
                                    <a:pt x="0" y="225"/>
                                  </a:lnTo>
                                </a:path>
                              </a:pathLst>
                            </a:custGeom>
                            <a:noFill/>
                            <a:ln w="2338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59"/>
                        <wpg:cNvGrpSpPr>
                          <a:grpSpLocks/>
                        </wpg:cNvGrpSpPr>
                        <wpg:grpSpPr bwMode="auto">
                          <a:xfrm>
                            <a:off x="4023" y="716"/>
                            <a:ext cx="4" cy="2"/>
                            <a:chOff x="4023" y="716"/>
                            <a:chExt cx="4" cy="2"/>
                          </a:xfrm>
                        </wpg:grpSpPr>
                        <wps:wsp>
                          <wps:cNvPr id="67" name="Freeform 60"/>
                          <wps:cNvSpPr>
                            <a:spLocks/>
                          </wps:cNvSpPr>
                          <wps:spPr bwMode="auto">
                            <a:xfrm>
                              <a:off x="4023" y="716"/>
                              <a:ext cx="4" cy="2"/>
                            </a:xfrm>
                            <a:custGeom>
                              <a:avLst/>
                              <a:gdLst>
                                <a:gd name="T0" fmla="+- 0 4026 4023"/>
                                <a:gd name="T1" fmla="*/ T0 w 4"/>
                                <a:gd name="T2" fmla="+- 0 717 716"/>
                                <a:gd name="T3" fmla="*/ 717 h 2"/>
                                <a:gd name="T4" fmla="+- 0 4023 4023"/>
                                <a:gd name="T5" fmla="*/ T4 w 4"/>
                                <a:gd name="T6" fmla="+- 0 717 716"/>
                                <a:gd name="T7" fmla="*/ 717 h 2"/>
                                <a:gd name="T8" fmla="+- 0 4026 4023"/>
                                <a:gd name="T9" fmla="*/ T8 w 4"/>
                                <a:gd name="T10" fmla="+- 0 716 716"/>
                                <a:gd name="T11" fmla="*/ 716 h 2"/>
                                <a:gd name="T12" fmla="+- 0 4026 4023"/>
                                <a:gd name="T13" fmla="*/ T12 w 4"/>
                                <a:gd name="T14" fmla="+- 0 717 716"/>
                                <a:gd name="T15" fmla="*/ 71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3" y="1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3" y="0"/>
                                  </a:lnTo>
                                  <a:lnTo>
                                    <a:pt x="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" name="Group 57"/>
                        <wpg:cNvGrpSpPr>
                          <a:grpSpLocks/>
                        </wpg:cNvGrpSpPr>
                        <wpg:grpSpPr bwMode="auto">
                          <a:xfrm>
                            <a:off x="4025" y="733"/>
                            <a:ext cx="2" cy="2"/>
                            <a:chOff x="4025" y="733"/>
                            <a:chExt cx="2" cy="2"/>
                          </a:xfrm>
                        </wpg:grpSpPr>
                        <wps:wsp>
                          <wps:cNvPr id="69" name="Freeform 58"/>
                          <wps:cNvSpPr>
                            <a:spLocks/>
                          </wps:cNvSpPr>
                          <wps:spPr bwMode="auto">
                            <a:xfrm>
                              <a:off x="4025" y="733"/>
                              <a:ext cx="2" cy="2"/>
                            </a:xfrm>
                            <a:custGeom>
                              <a:avLst/>
                              <a:gdLst>
                                <a:gd name="T0" fmla="+- 0 4026 4025"/>
                                <a:gd name="T1" fmla="*/ T0 w 2"/>
                                <a:gd name="T2" fmla="+- 0 734 733"/>
                                <a:gd name="T3" fmla="*/ 734 h 2"/>
                                <a:gd name="T4" fmla="+- 0 4025 4025"/>
                                <a:gd name="T5" fmla="*/ T4 w 2"/>
                                <a:gd name="T6" fmla="+- 0 733 733"/>
                                <a:gd name="T7" fmla="*/ 733 h 2"/>
                                <a:gd name="T8" fmla="+- 0 4026 4025"/>
                                <a:gd name="T9" fmla="*/ T8 w 2"/>
                                <a:gd name="T10" fmla="+- 0 733 733"/>
                                <a:gd name="T11" fmla="*/ 733 h 2"/>
                                <a:gd name="T12" fmla="+- 0 4026 4025"/>
                                <a:gd name="T13" fmla="*/ T12 w 2"/>
                                <a:gd name="T14" fmla="+- 0 734 733"/>
                                <a:gd name="T15" fmla="*/ 73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1" y="1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" y="0"/>
                                  </a:lnTo>
                                  <a:lnTo>
                                    <a:pt x="1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" name="Group 54"/>
                        <wpg:cNvGrpSpPr>
                          <a:grpSpLocks/>
                        </wpg:cNvGrpSpPr>
                        <wpg:grpSpPr bwMode="auto">
                          <a:xfrm>
                            <a:off x="4053" y="664"/>
                            <a:ext cx="147" cy="170"/>
                            <a:chOff x="4053" y="664"/>
                            <a:chExt cx="147" cy="170"/>
                          </a:xfrm>
                        </wpg:grpSpPr>
                        <wps:wsp>
                          <wps:cNvPr id="71" name="Freeform 56"/>
                          <wps:cNvSpPr>
                            <a:spLocks/>
                          </wps:cNvSpPr>
                          <wps:spPr bwMode="auto">
                            <a:xfrm>
                              <a:off x="4053" y="664"/>
                              <a:ext cx="147" cy="170"/>
                            </a:xfrm>
                            <a:custGeom>
                              <a:avLst/>
                              <a:gdLst>
                                <a:gd name="T0" fmla="+- 0 4131 4053"/>
                                <a:gd name="T1" fmla="*/ T0 w 147"/>
                                <a:gd name="T2" fmla="+- 0 833 664"/>
                                <a:gd name="T3" fmla="*/ 833 h 170"/>
                                <a:gd name="T4" fmla="+- 0 4074 4053"/>
                                <a:gd name="T5" fmla="*/ T4 w 147"/>
                                <a:gd name="T6" fmla="+- 0 813 664"/>
                                <a:gd name="T7" fmla="*/ 813 h 170"/>
                                <a:gd name="T8" fmla="+- 0 4053 4053"/>
                                <a:gd name="T9" fmla="*/ T8 w 147"/>
                                <a:gd name="T10" fmla="+- 0 757 664"/>
                                <a:gd name="T11" fmla="*/ 757 h 170"/>
                                <a:gd name="T12" fmla="+- 0 4055 4053"/>
                                <a:gd name="T13" fmla="*/ T12 w 147"/>
                                <a:gd name="T14" fmla="+- 0 731 664"/>
                                <a:gd name="T15" fmla="*/ 731 h 170"/>
                                <a:gd name="T16" fmla="+- 0 4099 4053"/>
                                <a:gd name="T17" fmla="*/ T16 w 147"/>
                                <a:gd name="T18" fmla="+- 0 668 664"/>
                                <a:gd name="T19" fmla="*/ 668 h 170"/>
                                <a:gd name="T20" fmla="+- 0 4126 4053"/>
                                <a:gd name="T21" fmla="*/ T20 w 147"/>
                                <a:gd name="T22" fmla="+- 0 664 664"/>
                                <a:gd name="T23" fmla="*/ 664 h 170"/>
                                <a:gd name="T24" fmla="+- 0 4148 4053"/>
                                <a:gd name="T25" fmla="*/ T24 w 147"/>
                                <a:gd name="T26" fmla="+- 0 667 664"/>
                                <a:gd name="T27" fmla="*/ 667 h 170"/>
                                <a:gd name="T28" fmla="+- 0 4166 4053"/>
                                <a:gd name="T29" fmla="*/ T28 w 147"/>
                                <a:gd name="T30" fmla="+- 0 674 664"/>
                                <a:gd name="T31" fmla="*/ 674 h 170"/>
                                <a:gd name="T32" fmla="+- 0 4170 4053"/>
                                <a:gd name="T33" fmla="*/ T32 w 147"/>
                                <a:gd name="T34" fmla="+- 0 678 664"/>
                                <a:gd name="T35" fmla="*/ 678 h 170"/>
                                <a:gd name="T36" fmla="+- 0 4121 4053"/>
                                <a:gd name="T37" fmla="*/ T36 w 147"/>
                                <a:gd name="T38" fmla="+- 0 678 664"/>
                                <a:gd name="T39" fmla="*/ 678 h 170"/>
                                <a:gd name="T40" fmla="+- 0 4115 4053"/>
                                <a:gd name="T41" fmla="*/ T40 w 147"/>
                                <a:gd name="T42" fmla="+- 0 679 664"/>
                                <a:gd name="T43" fmla="*/ 679 h 170"/>
                                <a:gd name="T44" fmla="+- 0 4086 4053"/>
                                <a:gd name="T45" fmla="*/ T44 w 147"/>
                                <a:gd name="T46" fmla="+- 0 731 664"/>
                                <a:gd name="T47" fmla="*/ 731 h 170"/>
                                <a:gd name="T48" fmla="+- 0 4086 4053"/>
                                <a:gd name="T49" fmla="*/ T48 w 147"/>
                                <a:gd name="T50" fmla="+- 0 759 664"/>
                                <a:gd name="T51" fmla="*/ 759 h 170"/>
                                <a:gd name="T52" fmla="+- 0 4115 4053"/>
                                <a:gd name="T53" fmla="*/ T52 w 147"/>
                                <a:gd name="T54" fmla="+- 0 818 664"/>
                                <a:gd name="T55" fmla="*/ 818 h 170"/>
                                <a:gd name="T56" fmla="+- 0 4121 4053"/>
                                <a:gd name="T57" fmla="*/ T56 w 147"/>
                                <a:gd name="T58" fmla="+- 0 820 664"/>
                                <a:gd name="T59" fmla="*/ 820 h 170"/>
                                <a:gd name="T60" fmla="+- 0 4169 4053"/>
                                <a:gd name="T61" fmla="*/ T60 w 147"/>
                                <a:gd name="T62" fmla="+- 0 820 664"/>
                                <a:gd name="T63" fmla="*/ 820 h 170"/>
                                <a:gd name="T64" fmla="+- 0 4167 4053"/>
                                <a:gd name="T65" fmla="*/ T64 w 147"/>
                                <a:gd name="T66" fmla="+- 0 821 664"/>
                                <a:gd name="T67" fmla="*/ 821 h 170"/>
                                <a:gd name="T68" fmla="+- 0 4150 4053"/>
                                <a:gd name="T69" fmla="*/ T68 w 147"/>
                                <a:gd name="T70" fmla="+- 0 830 664"/>
                                <a:gd name="T71" fmla="*/ 830 h 170"/>
                                <a:gd name="T72" fmla="+- 0 4131 4053"/>
                                <a:gd name="T73" fmla="*/ T72 w 147"/>
                                <a:gd name="T74" fmla="+- 0 833 664"/>
                                <a:gd name="T75" fmla="*/ 833 h 1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147" h="170">
                                  <a:moveTo>
                                    <a:pt x="78" y="169"/>
                                  </a:moveTo>
                                  <a:lnTo>
                                    <a:pt x="21" y="149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2" y="67"/>
                                  </a:lnTo>
                                  <a:lnTo>
                                    <a:pt x="46" y="4"/>
                                  </a:lnTo>
                                  <a:lnTo>
                                    <a:pt x="73" y="0"/>
                                  </a:lnTo>
                                  <a:lnTo>
                                    <a:pt x="95" y="3"/>
                                  </a:lnTo>
                                  <a:lnTo>
                                    <a:pt x="113" y="10"/>
                                  </a:lnTo>
                                  <a:lnTo>
                                    <a:pt x="117" y="14"/>
                                  </a:lnTo>
                                  <a:lnTo>
                                    <a:pt x="68" y="14"/>
                                  </a:lnTo>
                                  <a:lnTo>
                                    <a:pt x="62" y="15"/>
                                  </a:lnTo>
                                  <a:lnTo>
                                    <a:pt x="33" y="67"/>
                                  </a:lnTo>
                                  <a:lnTo>
                                    <a:pt x="33" y="95"/>
                                  </a:lnTo>
                                  <a:lnTo>
                                    <a:pt x="62" y="154"/>
                                  </a:lnTo>
                                  <a:lnTo>
                                    <a:pt x="68" y="156"/>
                                  </a:lnTo>
                                  <a:lnTo>
                                    <a:pt x="116" y="156"/>
                                  </a:lnTo>
                                  <a:lnTo>
                                    <a:pt x="114" y="157"/>
                                  </a:lnTo>
                                  <a:lnTo>
                                    <a:pt x="97" y="166"/>
                                  </a:lnTo>
                                  <a:lnTo>
                                    <a:pt x="78" y="1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Freeform 55"/>
                          <wps:cNvSpPr>
                            <a:spLocks/>
                          </wps:cNvSpPr>
                          <wps:spPr bwMode="auto">
                            <a:xfrm>
                              <a:off x="4053" y="664"/>
                              <a:ext cx="147" cy="170"/>
                            </a:xfrm>
                            <a:custGeom>
                              <a:avLst/>
                              <a:gdLst>
                                <a:gd name="T0" fmla="+- 0 4169 4053"/>
                                <a:gd name="T1" fmla="*/ T0 w 147"/>
                                <a:gd name="T2" fmla="+- 0 820 664"/>
                                <a:gd name="T3" fmla="*/ 820 h 170"/>
                                <a:gd name="T4" fmla="+- 0 4132 4053"/>
                                <a:gd name="T5" fmla="*/ T4 w 147"/>
                                <a:gd name="T6" fmla="+- 0 820 664"/>
                                <a:gd name="T7" fmla="*/ 820 h 170"/>
                                <a:gd name="T8" fmla="+- 0 4137 4053"/>
                                <a:gd name="T9" fmla="*/ T8 w 147"/>
                                <a:gd name="T10" fmla="+- 0 818 664"/>
                                <a:gd name="T11" fmla="*/ 818 h 170"/>
                                <a:gd name="T12" fmla="+- 0 4151 4053"/>
                                <a:gd name="T13" fmla="*/ T12 w 147"/>
                                <a:gd name="T14" fmla="+- 0 809 664"/>
                                <a:gd name="T15" fmla="*/ 809 h 170"/>
                                <a:gd name="T16" fmla="+- 0 4154 4053"/>
                                <a:gd name="T17" fmla="*/ T16 w 147"/>
                                <a:gd name="T18" fmla="+- 0 803 664"/>
                                <a:gd name="T19" fmla="*/ 803 h 170"/>
                                <a:gd name="T20" fmla="+- 0 4162 4053"/>
                                <a:gd name="T21" fmla="*/ T20 w 147"/>
                                <a:gd name="T22" fmla="+- 0 786 664"/>
                                <a:gd name="T23" fmla="*/ 786 h 170"/>
                                <a:gd name="T24" fmla="+- 0 4166 4053"/>
                                <a:gd name="T25" fmla="*/ T24 w 147"/>
                                <a:gd name="T26" fmla="+- 0 767 664"/>
                                <a:gd name="T27" fmla="*/ 767 h 170"/>
                                <a:gd name="T28" fmla="+- 0 4166 4053"/>
                                <a:gd name="T29" fmla="*/ T28 w 147"/>
                                <a:gd name="T30" fmla="+- 0 738 664"/>
                                <a:gd name="T31" fmla="*/ 738 h 170"/>
                                <a:gd name="T32" fmla="+- 0 4127 4053"/>
                                <a:gd name="T33" fmla="*/ T32 w 147"/>
                                <a:gd name="T34" fmla="+- 0 678 664"/>
                                <a:gd name="T35" fmla="*/ 678 h 170"/>
                                <a:gd name="T36" fmla="+- 0 4126 4053"/>
                                <a:gd name="T37" fmla="*/ T36 w 147"/>
                                <a:gd name="T38" fmla="+- 0 678 664"/>
                                <a:gd name="T39" fmla="*/ 678 h 170"/>
                                <a:gd name="T40" fmla="+- 0 4170 4053"/>
                                <a:gd name="T41" fmla="*/ T40 w 147"/>
                                <a:gd name="T42" fmla="+- 0 678 664"/>
                                <a:gd name="T43" fmla="*/ 678 h 170"/>
                                <a:gd name="T44" fmla="+- 0 4181 4053"/>
                                <a:gd name="T45" fmla="*/ T44 w 147"/>
                                <a:gd name="T46" fmla="+- 0 688 664"/>
                                <a:gd name="T47" fmla="*/ 688 h 170"/>
                                <a:gd name="T48" fmla="+- 0 4191 4053"/>
                                <a:gd name="T49" fmla="*/ T48 w 147"/>
                                <a:gd name="T50" fmla="+- 0 704 664"/>
                                <a:gd name="T51" fmla="*/ 704 h 170"/>
                                <a:gd name="T52" fmla="+- 0 4198 4053"/>
                                <a:gd name="T53" fmla="*/ T52 w 147"/>
                                <a:gd name="T54" fmla="+- 0 722 664"/>
                                <a:gd name="T55" fmla="*/ 722 h 170"/>
                                <a:gd name="T56" fmla="+- 0 4200 4053"/>
                                <a:gd name="T57" fmla="*/ T56 w 147"/>
                                <a:gd name="T58" fmla="+- 0 744 664"/>
                                <a:gd name="T59" fmla="*/ 744 h 170"/>
                                <a:gd name="T60" fmla="+- 0 4198 4053"/>
                                <a:gd name="T61" fmla="*/ T60 w 147"/>
                                <a:gd name="T62" fmla="+- 0 768 664"/>
                                <a:gd name="T63" fmla="*/ 768 h 170"/>
                                <a:gd name="T64" fmla="+- 0 4193 4053"/>
                                <a:gd name="T65" fmla="*/ T64 w 147"/>
                                <a:gd name="T66" fmla="+- 0 788 664"/>
                                <a:gd name="T67" fmla="*/ 788 h 170"/>
                                <a:gd name="T68" fmla="+- 0 4184 4053"/>
                                <a:gd name="T69" fmla="*/ T68 w 147"/>
                                <a:gd name="T70" fmla="+- 0 804 664"/>
                                <a:gd name="T71" fmla="*/ 804 h 170"/>
                                <a:gd name="T72" fmla="+- 0 4169 4053"/>
                                <a:gd name="T73" fmla="*/ T72 w 147"/>
                                <a:gd name="T74" fmla="+- 0 820 664"/>
                                <a:gd name="T75" fmla="*/ 820 h 1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147" h="170">
                                  <a:moveTo>
                                    <a:pt x="116" y="156"/>
                                  </a:moveTo>
                                  <a:lnTo>
                                    <a:pt x="79" y="156"/>
                                  </a:lnTo>
                                  <a:lnTo>
                                    <a:pt x="84" y="154"/>
                                  </a:lnTo>
                                  <a:lnTo>
                                    <a:pt x="98" y="145"/>
                                  </a:lnTo>
                                  <a:lnTo>
                                    <a:pt x="101" y="139"/>
                                  </a:lnTo>
                                  <a:lnTo>
                                    <a:pt x="109" y="122"/>
                                  </a:lnTo>
                                  <a:lnTo>
                                    <a:pt x="113" y="103"/>
                                  </a:lnTo>
                                  <a:lnTo>
                                    <a:pt x="113" y="74"/>
                                  </a:lnTo>
                                  <a:lnTo>
                                    <a:pt x="74" y="14"/>
                                  </a:lnTo>
                                  <a:lnTo>
                                    <a:pt x="73" y="14"/>
                                  </a:lnTo>
                                  <a:lnTo>
                                    <a:pt x="117" y="14"/>
                                  </a:lnTo>
                                  <a:lnTo>
                                    <a:pt x="128" y="24"/>
                                  </a:lnTo>
                                  <a:lnTo>
                                    <a:pt x="138" y="40"/>
                                  </a:lnTo>
                                  <a:lnTo>
                                    <a:pt x="145" y="58"/>
                                  </a:lnTo>
                                  <a:lnTo>
                                    <a:pt x="147" y="80"/>
                                  </a:lnTo>
                                  <a:lnTo>
                                    <a:pt x="145" y="104"/>
                                  </a:lnTo>
                                  <a:lnTo>
                                    <a:pt x="140" y="124"/>
                                  </a:lnTo>
                                  <a:lnTo>
                                    <a:pt x="131" y="140"/>
                                  </a:lnTo>
                                  <a:lnTo>
                                    <a:pt x="116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51"/>
                        <wpg:cNvGrpSpPr>
                          <a:grpSpLocks/>
                        </wpg:cNvGrpSpPr>
                        <wpg:grpSpPr bwMode="auto">
                          <a:xfrm>
                            <a:off x="4230" y="664"/>
                            <a:ext cx="72" cy="167"/>
                            <a:chOff x="4230" y="664"/>
                            <a:chExt cx="72" cy="167"/>
                          </a:xfrm>
                        </wpg:grpSpPr>
                        <wps:wsp>
                          <wps:cNvPr id="74" name="Freeform 53"/>
                          <wps:cNvSpPr>
                            <a:spLocks/>
                          </wps:cNvSpPr>
                          <wps:spPr bwMode="auto">
                            <a:xfrm>
                              <a:off x="4230" y="664"/>
                              <a:ext cx="72" cy="167"/>
                            </a:xfrm>
                            <a:custGeom>
                              <a:avLst/>
                              <a:gdLst>
                                <a:gd name="T0" fmla="+- 0 4302 4230"/>
                                <a:gd name="T1" fmla="*/ T0 w 72"/>
                                <a:gd name="T2" fmla="+- 0 688 664"/>
                                <a:gd name="T3" fmla="*/ 688 h 167"/>
                                <a:gd name="T4" fmla="+- 0 4262 4230"/>
                                <a:gd name="T5" fmla="*/ T4 w 72"/>
                                <a:gd name="T6" fmla="+- 0 688 664"/>
                                <a:gd name="T7" fmla="*/ 688 h 167"/>
                                <a:gd name="T8" fmla="+- 0 4265 4230"/>
                                <a:gd name="T9" fmla="*/ T8 w 72"/>
                                <a:gd name="T10" fmla="+- 0 681 664"/>
                                <a:gd name="T11" fmla="*/ 681 h 167"/>
                                <a:gd name="T12" fmla="+- 0 4270 4230"/>
                                <a:gd name="T13" fmla="*/ T12 w 72"/>
                                <a:gd name="T14" fmla="+- 0 675 664"/>
                                <a:gd name="T15" fmla="*/ 675 h 167"/>
                                <a:gd name="T16" fmla="+- 0 4276 4230"/>
                                <a:gd name="T17" fmla="*/ T16 w 72"/>
                                <a:gd name="T18" fmla="+- 0 670 664"/>
                                <a:gd name="T19" fmla="*/ 670 h 167"/>
                                <a:gd name="T20" fmla="+- 0 4281 4230"/>
                                <a:gd name="T21" fmla="*/ T20 w 72"/>
                                <a:gd name="T22" fmla="+- 0 667 664"/>
                                <a:gd name="T23" fmla="*/ 667 h 167"/>
                                <a:gd name="T24" fmla="+- 0 4291 4230"/>
                                <a:gd name="T25" fmla="*/ T24 w 72"/>
                                <a:gd name="T26" fmla="+- 0 664 664"/>
                                <a:gd name="T27" fmla="*/ 664 h 167"/>
                                <a:gd name="T28" fmla="+- 0 4302 4230"/>
                                <a:gd name="T29" fmla="*/ T28 w 72"/>
                                <a:gd name="T30" fmla="+- 0 664 664"/>
                                <a:gd name="T31" fmla="*/ 664 h 167"/>
                                <a:gd name="T32" fmla="+- 0 4302 4230"/>
                                <a:gd name="T33" fmla="*/ T32 w 72"/>
                                <a:gd name="T34" fmla="+- 0 688 664"/>
                                <a:gd name="T35" fmla="*/ 688 h 1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2" h="167">
                                  <a:moveTo>
                                    <a:pt x="72" y="24"/>
                                  </a:moveTo>
                                  <a:lnTo>
                                    <a:pt x="32" y="24"/>
                                  </a:lnTo>
                                  <a:lnTo>
                                    <a:pt x="35" y="17"/>
                                  </a:lnTo>
                                  <a:lnTo>
                                    <a:pt x="40" y="11"/>
                                  </a:lnTo>
                                  <a:lnTo>
                                    <a:pt x="46" y="6"/>
                                  </a:lnTo>
                                  <a:lnTo>
                                    <a:pt x="51" y="3"/>
                                  </a:lnTo>
                                  <a:lnTo>
                                    <a:pt x="61" y="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72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52"/>
                          <wps:cNvSpPr>
                            <a:spLocks/>
                          </wps:cNvSpPr>
                          <wps:spPr bwMode="auto">
                            <a:xfrm>
                              <a:off x="4230" y="664"/>
                              <a:ext cx="72" cy="167"/>
                            </a:xfrm>
                            <a:custGeom>
                              <a:avLst/>
                              <a:gdLst>
                                <a:gd name="T0" fmla="+- 0 4264 4230"/>
                                <a:gd name="T1" fmla="*/ T0 w 72"/>
                                <a:gd name="T2" fmla="+- 0 830 664"/>
                                <a:gd name="T3" fmla="*/ 830 h 167"/>
                                <a:gd name="T4" fmla="+- 0 4230 4230"/>
                                <a:gd name="T5" fmla="*/ T4 w 72"/>
                                <a:gd name="T6" fmla="+- 0 830 664"/>
                                <a:gd name="T7" fmla="*/ 830 h 167"/>
                                <a:gd name="T8" fmla="+- 0 4232 4230"/>
                                <a:gd name="T9" fmla="*/ T8 w 72"/>
                                <a:gd name="T10" fmla="+- 0 827 664"/>
                                <a:gd name="T11" fmla="*/ 827 h 167"/>
                                <a:gd name="T12" fmla="+- 0 4232 4230"/>
                                <a:gd name="T13" fmla="*/ T12 w 72"/>
                                <a:gd name="T14" fmla="+- 0 670 664"/>
                                <a:gd name="T15" fmla="*/ 670 h 167"/>
                                <a:gd name="T16" fmla="+- 0 4230 4230"/>
                                <a:gd name="T17" fmla="*/ T16 w 72"/>
                                <a:gd name="T18" fmla="+- 0 667 664"/>
                                <a:gd name="T19" fmla="*/ 667 h 167"/>
                                <a:gd name="T20" fmla="+- 0 4262 4230"/>
                                <a:gd name="T21" fmla="*/ T20 w 72"/>
                                <a:gd name="T22" fmla="+- 0 667 664"/>
                                <a:gd name="T23" fmla="*/ 667 h 167"/>
                                <a:gd name="T24" fmla="+- 0 4262 4230"/>
                                <a:gd name="T25" fmla="*/ T24 w 72"/>
                                <a:gd name="T26" fmla="+- 0 688 664"/>
                                <a:gd name="T27" fmla="*/ 688 h 167"/>
                                <a:gd name="T28" fmla="+- 0 4297 4230"/>
                                <a:gd name="T29" fmla="*/ T28 w 72"/>
                                <a:gd name="T30" fmla="+- 0 688 664"/>
                                <a:gd name="T31" fmla="*/ 688 h 167"/>
                                <a:gd name="T32" fmla="+- 0 4276 4230"/>
                                <a:gd name="T33" fmla="*/ T32 w 72"/>
                                <a:gd name="T34" fmla="+- 0 695 664"/>
                                <a:gd name="T35" fmla="*/ 695 h 167"/>
                                <a:gd name="T36" fmla="+- 0 4265 4230"/>
                                <a:gd name="T37" fmla="*/ T36 w 72"/>
                                <a:gd name="T38" fmla="+- 0 713 664"/>
                                <a:gd name="T39" fmla="*/ 713 h 167"/>
                                <a:gd name="T40" fmla="+- 0 4264 4230"/>
                                <a:gd name="T41" fmla="*/ T40 w 72"/>
                                <a:gd name="T42" fmla="+- 0 821 664"/>
                                <a:gd name="T43" fmla="*/ 821 h 167"/>
                                <a:gd name="T44" fmla="+- 0 4264 4230"/>
                                <a:gd name="T45" fmla="*/ T44 w 72"/>
                                <a:gd name="T46" fmla="+- 0 830 664"/>
                                <a:gd name="T47" fmla="*/ 830 h 1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2" h="167">
                                  <a:moveTo>
                                    <a:pt x="34" y="166"/>
                                  </a:moveTo>
                                  <a:lnTo>
                                    <a:pt x="0" y="166"/>
                                  </a:lnTo>
                                  <a:lnTo>
                                    <a:pt x="2" y="163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3"/>
                                  </a:lnTo>
                                  <a:lnTo>
                                    <a:pt x="32" y="3"/>
                                  </a:lnTo>
                                  <a:lnTo>
                                    <a:pt x="32" y="24"/>
                                  </a:lnTo>
                                  <a:lnTo>
                                    <a:pt x="67" y="24"/>
                                  </a:lnTo>
                                  <a:lnTo>
                                    <a:pt x="46" y="31"/>
                                  </a:lnTo>
                                  <a:lnTo>
                                    <a:pt x="35" y="49"/>
                                  </a:lnTo>
                                  <a:lnTo>
                                    <a:pt x="34" y="157"/>
                                  </a:lnTo>
                                  <a:lnTo>
                                    <a:pt x="34" y="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49"/>
                        <wpg:cNvGrpSpPr>
                          <a:grpSpLocks/>
                        </wpg:cNvGrpSpPr>
                        <wpg:grpSpPr bwMode="auto">
                          <a:xfrm>
                            <a:off x="4415" y="625"/>
                            <a:ext cx="36" cy="2"/>
                            <a:chOff x="4415" y="625"/>
                            <a:chExt cx="36" cy="2"/>
                          </a:xfrm>
                        </wpg:grpSpPr>
                        <wps:wsp>
                          <wps:cNvPr id="77" name="Freeform 50"/>
                          <wps:cNvSpPr>
                            <a:spLocks/>
                          </wps:cNvSpPr>
                          <wps:spPr bwMode="auto">
                            <a:xfrm>
                              <a:off x="4415" y="625"/>
                              <a:ext cx="36" cy="2"/>
                            </a:xfrm>
                            <a:custGeom>
                              <a:avLst/>
                              <a:gdLst>
                                <a:gd name="T0" fmla="+- 0 4415 4415"/>
                                <a:gd name="T1" fmla="*/ T0 w 36"/>
                                <a:gd name="T2" fmla="+- 0 4450 4415"/>
                                <a:gd name="T3" fmla="*/ T2 w 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50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47"/>
                        <wpg:cNvGrpSpPr>
                          <a:grpSpLocks/>
                        </wpg:cNvGrpSpPr>
                        <wpg:grpSpPr bwMode="auto">
                          <a:xfrm>
                            <a:off x="4432" y="628"/>
                            <a:ext cx="2" cy="185"/>
                            <a:chOff x="4432" y="628"/>
                            <a:chExt cx="2" cy="185"/>
                          </a:xfrm>
                        </wpg:grpSpPr>
                        <wps:wsp>
                          <wps:cNvPr id="79" name="Freeform 48"/>
                          <wps:cNvSpPr>
                            <a:spLocks/>
                          </wps:cNvSpPr>
                          <wps:spPr bwMode="auto">
                            <a:xfrm>
                              <a:off x="4432" y="628"/>
                              <a:ext cx="2" cy="185"/>
                            </a:xfrm>
                            <a:custGeom>
                              <a:avLst/>
                              <a:gdLst>
                                <a:gd name="T0" fmla="+- 0 628 628"/>
                                <a:gd name="T1" fmla="*/ 628 h 185"/>
                                <a:gd name="T2" fmla="+- 0 813 628"/>
                                <a:gd name="T3" fmla="*/ 813 h 1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5">
                                  <a:moveTo>
                                    <a:pt x="0" y="0"/>
                                  </a:moveTo>
                                  <a:lnTo>
                                    <a:pt x="0" y="185"/>
                                  </a:lnTo>
                                </a:path>
                              </a:pathLst>
                            </a:custGeom>
                            <a:noFill/>
                            <a:ln w="22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45"/>
                        <wpg:cNvGrpSpPr>
                          <a:grpSpLocks/>
                        </wpg:cNvGrpSpPr>
                        <wpg:grpSpPr bwMode="auto">
                          <a:xfrm>
                            <a:off x="4415" y="821"/>
                            <a:ext cx="102" cy="2"/>
                            <a:chOff x="4415" y="821"/>
                            <a:chExt cx="102" cy="2"/>
                          </a:xfrm>
                        </wpg:grpSpPr>
                        <wps:wsp>
                          <wps:cNvPr id="81" name="Freeform 46"/>
                          <wps:cNvSpPr>
                            <a:spLocks/>
                          </wps:cNvSpPr>
                          <wps:spPr bwMode="auto">
                            <a:xfrm>
                              <a:off x="4415" y="821"/>
                              <a:ext cx="102" cy="2"/>
                            </a:xfrm>
                            <a:custGeom>
                              <a:avLst/>
                              <a:gdLst>
                                <a:gd name="T0" fmla="+- 0 4415 4415"/>
                                <a:gd name="T1" fmla="*/ T0 w 102"/>
                                <a:gd name="T2" fmla="+- 0 4517 4415"/>
                                <a:gd name="T3" fmla="*/ T2 w 10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">
                                  <a:moveTo>
                                    <a:pt x="0" y="0"/>
                                  </a:moveTo>
                                  <a:lnTo>
                                    <a:pt x="102" y="0"/>
                                  </a:lnTo>
                                </a:path>
                              </a:pathLst>
                            </a:custGeom>
                            <a:noFill/>
                            <a:ln w="1248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43"/>
                        <wpg:cNvGrpSpPr>
                          <a:grpSpLocks/>
                        </wpg:cNvGrpSpPr>
                        <wpg:grpSpPr bwMode="auto">
                          <a:xfrm>
                            <a:off x="4515" y="812"/>
                            <a:ext cx="2" cy="2"/>
                            <a:chOff x="4515" y="812"/>
                            <a:chExt cx="2" cy="2"/>
                          </a:xfrm>
                        </wpg:grpSpPr>
                        <wps:wsp>
                          <wps:cNvPr id="83" name="Freeform 44"/>
                          <wps:cNvSpPr>
                            <a:spLocks/>
                          </wps:cNvSpPr>
                          <wps:spPr bwMode="auto">
                            <a:xfrm>
                              <a:off x="4515" y="812"/>
                              <a:ext cx="2" cy="2"/>
                            </a:xfrm>
                            <a:custGeom>
                              <a:avLst/>
                              <a:gdLst>
                                <a:gd name="T0" fmla="+- 0 4517 4515"/>
                                <a:gd name="T1" fmla="*/ T0 w 2"/>
                                <a:gd name="T2" fmla="+- 0 813 812"/>
                                <a:gd name="T3" fmla="*/ 813 h 2"/>
                                <a:gd name="T4" fmla="+- 0 4515 4515"/>
                                <a:gd name="T5" fmla="*/ T4 w 2"/>
                                <a:gd name="T6" fmla="+- 0 813 812"/>
                                <a:gd name="T7" fmla="*/ 813 h 2"/>
                                <a:gd name="T8" fmla="+- 0 4517 4515"/>
                                <a:gd name="T9" fmla="*/ T8 w 2"/>
                                <a:gd name="T10" fmla="+- 0 812 812"/>
                                <a:gd name="T11" fmla="*/ 812 h 2"/>
                                <a:gd name="T12" fmla="+- 0 4517 4515"/>
                                <a:gd name="T13" fmla="*/ T12 w 2"/>
                                <a:gd name="T14" fmla="+- 0 813 812"/>
                                <a:gd name="T15" fmla="*/ 8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1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2" y="0"/>
                                  </a:lnTo>
                                  <a:lnTo>
                                    <a:pt x="2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40"/>
                        <wpg:cNvGrpSpPr>
                          <a:grpSpLocks/>
                        </wpg:cNvGrpSpPr>
                        <wpg:grpSpPr bwMode="auto">
                          <a:xfrm>
                            <a:off x="4538" y="623"/>
                            <a:ext cx="40" cy="208"/>
                            <a:chOff x="4538" y="623"/>
                            <a:chExt cx="40" cy="208"/>
                          </a:xfrm>
                        </wpg:grpSpPr>
                        <wps:wsp>
                          <wps:cNvPr id="85" name="Freeform 42"/>
                          <wps:cNvSpPr>
                            <a:spLocks/>
                          </wps:cNvSpPr>
                          <wps:spPr bwMode="auto">
                            <a:xfrm>
                              <a:off x="4538" y="623"/>
                              <a:ext cx="40" cy="208"/>
                            </a:xfrm>
                            <a:custGeom>
                              <a:avLst/>
                              <a:gdLst>
                                <a:gd name="T0" fmla="+- 0 4574 4538"/>
                                <a:gd name="T1" fmla="*/ T0 w 40"/>
                                <a:gd name="T2" fmla="+- 0 830 623"/>
                                <a:gd name="T3" fmla="*/ 830 h 208"/>
                                <a:gd name="T4" fmla="+- 0 4539 4538"/>
                                <a:gd name="T5" fmla="*/ T4 w 40"/>
                                <a:gd name="T6" fmla="+- 0 830 623"/>
                                <a:gd name="T7" fmla="*/ 830 h 208"/>
                                <a:gd name="T8" fmla="+- 0 4541 4538"/>
                                <a:gd name="T9" fmla="*/ T8 w 40"/>
                                <a:gd name="T10" fmla="+- 0 827 623"/>
                                <a:gd name="T11" fmla="*/ 827 h 208"/>
                                <a:gd name="T12" fmla="+- 0 4541 4538"/>
                                <a:gd name="T13" fmla="*/ T12 w 40"/>
                                <a:gd name="T14" fmla="+- 0 670 623"/>
                                <a:gd name="T15" fmla="*/ 670 h 208"/>
                                <a:gd name="T16" fmla="+- 0 4539 4538"/>
                                <a:gd name="T17" fmla="*/ T16 w 40"/>
                                <a:gd name="T18" fmla="+- 0 667 623"/>
                                <a:gd name="T19" fmla="*/ 667 h 208"/>
                                <a:gd name="T20" fmla="+- 0 4574 4538"/>
                                <a:gd name="T21" fmla="*/ T20 w 40"/>
                                <a:gd name="T22" fmla="+- 0 667 623"/>
                                <a:gd name="T23" fmla="*/ 667 h 208"/>
                                <a:gd name="T24" fmla="+- 0 4572 4538"/>
                                <a:gd name="T25" fmla="*/ T24 w 40"/>
                                <a:gd name="T26" fmla="+- 0 670 623"/>
                                <a:gd name="T27" fmla="*/ 670 h 208"/>
                                <a:gd name="T28" fmla="+- 0 4572 4538"/>
                                <a:gd name="T29" fmla="*/ T28 w 40"/>
                                <a:gd name="T30" fmla="+- 0 827 623"/>
                                <a:gd name="T31" fmla="*/ 827 h 208"/>
                                <a:gd name="T32" fmla="+- 0 4574 4538"/>
                                <a:gd name="T33" fmla="*/ T32 w 40"/>
                                <a:gd name="T34" fmla="+- 0 830 623"/>
                                <a:gd name="T35" fmla="*/ 830 h 2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" h="208">
                                  <a:moveTo>
                                    <a:pt x="36" y="207"/>
                                  </a:moveTo>
                                  <a:lnTo>
                                    <a:pt x="1" y="207"/>
                                  </a:lnTo>
                                  <a:lnTo>
                                    <a:pt x="3" y="204"/>
                                  </a:lnTo>
                                  <a:lnTo>
                                    <a:pt x="3" y="47"/>
                                  </a:lnTo>
                                  <a:lnTo>
                                    <a:pt x="1" y="44"/>
                                  </a:lnTo>
                                  <a:lnTo>
                                    <a:pt x="36" y="44"/>
                                  </a:lnTo>
                                  <a:lnTo>
                                    <a:pt x="34" y="47"/>
                                  </a:lnTo>
                                  <a:lnTo>
                                    <a:pt x="34" y="204"/>
                                  </a:lnTo>
                                  <a:lnTo>
                                    <a:pt x="36" y="2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Freeform 41"/>
                          <wps:cNvSpPr>
                            <a:spLocks/>
                          </wps:cNvSpPr>
                          <wps:spPr bwMode="auto">
                            <a:xfrm>
                              <a:off x="4538" y="623"/>
                              <a:ext cx="40" cy="208"/>
                            </a:xfrm>
                            <a:custGeom>
                              <a:avLst/>
                              <a:gdLst>
                                <a:gd name="T0" fmla="+- 0 4563 4538"/>
                                <a:gd name="T1" fmla="*/ T0 w 40"/>
                                <a:gd name="T2" fmla="+- 0 653 623"/>
                                <a:gd name="T3" fmla="*/ 653 h 208"/>
                                <a:gd name="T4" fmla="+- 0 4544 4538"/>
                                <a:gd name="T5" fmla="*/ T4 w 40"/>
                                <a:gd name="T6" fmla="+- 0 653 623"/>
                                <a:gd name="T7" fmla="*/ 653 h 208"/>
                                <a:gd name="T8" fmla="+- 0 4538 4538"/>
                                <a:gd name="T9" fmla="*/ T8 w 40"/>
                                <a:gd name="T10" fmla="+- 0 649 623"/>
                                <a:gd name="T11" fmla="*/ 649 h 208"/>
                                <a:gd name="T12" fmla="+- 0 4538 4538"/>
                                <a:gd name="T13" fmla="*/ T12 w 40"/>
                                <a:gd name="T14" fmla="+- 0 634 623"/>
                                <a:gd name="T15" fmla="*/ 634 h 208"/>
                                <a:gd name="T16" fmla="+- 0 4539 4538"/>
                                <a:gd name="T17" fmla="*/ T16 w 40"/>
                                <a:gd name="T18" fmla="+- 0 630 623"/>
                                <a:gd name="T19" fmla="*/ 630 h 208"/>
                                <a:gd name="T20" fmla="+- 0 4542 4538"/>
                                <a:gd name="T21" fmla="*/ T20 w 40"/>
                                <a:gd name="T22" fmla="+- 0 627 623"/>
                                <a:gd name="T23" fmla="*/ 627 h 208"/>
                                <a:gd name="T24" fmla="+- 0 4547 4538"/>
                                <a:gd name="T25" fmla="*/ T24 w 40"/>
                                <a:gd name="T26" fmla="+- 0 624 623"/>
                                <a:gd name="T27" fmla="*/ 624 h 208"/>
                                <a:gd name="T28" fmla="+- 0 4552 4538"/>
                                <a:gd name="T29" fmla="*/ T28 w 40"/>
                                <a:gd name="T30" fmla="+- 0 623 623"/>
                                <a:gd name="T31" fmla="*/ 623 h 208"/>
                                <a:gd name="T32" fmla="+- 0 4563 4538"/>
                                <a:gd name="T33" fmla="*/ T32 w 40"/>
                                <a:gd name="T34" fmla="+- 0 623 623"/>
                                <a:gd name="T35" fmla="*/ 623 h 208"/>
                                <a:gd name="T36" fmla="+- 0 4568 4538"/>
                                <a:gd name="T37" fmla="*/ T36 w 40"/>
                                <a:gd name="T38" fmla="+- 0 624 623"/>
                                <a:gd name="T39" fmla="*/ 624 h 208"/>
                                <a:gd name="T40" fmla="+- 0 4571 4538"/>
                                <a:gd name="T41" fmla="*/ T40 w 40"/>
                                <a:gd name="T42" fmla="+- 0 627 623"/>
                                <a:gd name="T43" fmla="*/ 627 h 208"/>
                                <a:gd name="T44" fmla="+- 0 4576 4538"/>
                                <a:gd name="T45" fmla="*/ T44 w 40"/>
                                <a:gd name="T46" fmla="+- 0 630 623"/>
                                <a:gd name="T47" fmla="*/ 630 h 208"/>
                                <a:gd name="T48" fmla="+- 0 4577 4538"/>
                                <a:gd name="T49" fmla="*/ T48 w 40"/>
                                <a:gd name="T50" fmla="+- 0 634 623"/>
                                <a:gd name="T51" fmla="*/ 634 h 208"/>
                                <a:gd name="T52" fmla="+- 0 4577 4538"/>
                                <a:gd name="T53" fmla="*/ T52 w 40"/>
                                <a:gd name="T54" fmla="+- 0 643 623"/>
                                <a:gd name="T55" fmla="*/ 643 h 208"/>
                                <a:gd name="T56" fmla="+- 0 4576 4538"/>
                                <a:gd name="T57" fmla="*/ T56 w 40"/>
                                <a:gd name="T58" fmla="+- 0 647 623"/>
                                <a:gd name="T59" fmla="*/ 647 h 208"/>
                                <a:gd name="T60" fmla="+- 0 4571 4538"/>
                                <a:gd name="T61" fmla="*/ T60 w 40"/>
                                <a:gd name="T62" fmla="+- 0 649 623"/>
                                <a:gd name="T63" fmla="*/ 649 h 208"/>
                                <a:gd name="T64" fmla="+- 0 4568 4538"/>
                                <a:gd name="T65" fmla="*/ T64 w 40"/>
                                <a:gd name="T66" fmla="+- 0 652 623"/>
                                <a:gd name="T67" fmla="*/ 652 h 208"/>
                                <a:gd name="T68" fmla="+- 0 4563 4538"/>
                                <a:gd name="T69" fmla="*/ T68 w 40"/>
                                <a:gd name="T70" fmla="+- 0 653 623"/>
                                <a:gd name="T71" fmla="*/ 653 h 2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" h="208">
                                  <a:moveTo>
                                    <a:pt x="25" y="30"/>
                                  </a:moveTo>
                                  <a:lnTo>
                                    <a:pt x="6" y="30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1" y="7"/>
                                  </a:lnTo>
                                  <a:lnTo>
                                    <a:pt x="4" y="4"/>
                                  </a:lnTo>
                                  <a:lnTo>
                                    <a:pt x="9" y="1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30" y="1"/>
                                  </a:lnTo>
                                  <a:lnTo>
                                    <a:pt x="33" y="4"/>
                                  </a:lnTo>
                                  <a:lnTo>
                                    <a:pt x="38" y="7"/>
                                  </a:lnTo>
                                  <a:lnTo>
                                    <a:pt x="39" y="11"/>
                                  </a:lnTo>
                                  <a:lnTo>
                                    <a:pt x="39" y="20"/>
                                  </a:lnTo>
                                  <a:lnTo>
                                    <a:pt x="38" y="24"/>
                                  </a:lnTo>
                                  <a:lnTo>
                                    <a:pt x="33" y="26"/>
                                  </a:lnTo>
                                  <a:lnTo>
                                    <a:pt x="30" y="29"/>
                                  </a:lnTo>
                                  <a:lnTo>
                                    <a:pt x="25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35"/>
                        <wpg:cNvGrpSpPr>
                          <a:grpSpLocks/>
                        </wpg:cNvGrpSpPr>
                        <wpg:grpSpPr bwMode="auto">
                          <a:xfrm>
                            <a:off x="4601" y="602"/>
                            <a:ext cx="103" cy="229"/>
                            <a:chOff x="4601" y="602"/>
                            <a:chExt cx="103" cy="229"/>
                          </a:xfrm>
                        </wpg:grpSpPr>
                        <wps:wsp>
                          <wps:cNvPr id="88" name="Freeform 39"/>
                          <wps:cNvSpPr>
                            <a:spLocks/>
                          </wps:cNvSpPr>
                          <wps:spPr bwMode="auto">
                            <a:xfrm>
                              <a:off x="4601" y="602"/>
                              <a:ext cx="103" cy="229"/>
                            </a:xfrm>
                            <a:custGeom>
                              <a:avLst/>
                              <a:gdLst>
                                <a:gd name="T0" fmla="+- 0 4650 4601"/>
                                <a:gd name="T1" fmla="*/ T0 w 103"/>
                                <a:gd name="T2" fmla="+- 0 667 602"/>
                                <a:gd name="T3" fmla="*/ 667 h 229"/>
                                <a:gd name="T4" fmla="+- 0 4618 4601"/>
                                <a:gd name="T5" fmla="*/ T4 w 103"/>
                                <a:gd name="T6" fmla="+- 0 667 602"/>
                                <a:gd name="T7" fmla="*/ 667 h 229"/>
                                <a:gd name="T8" fmla="+- 0 4618 4601"/>
                                <a:gd name="T9" fmla="*/ T8 w 103"/>
                                <a:gd name="T10" fmla="+- 0 627 602"/>
                                <a:gd name="T11" fmla="*/ 627 h 229"/>
                                <a:gd name="T12" fmla="+- 0 4621 4601"/>
                                <a:gd name="T13" fmla="*/ T12 w 103"/>
                                <a:gd name="T14" fmla="+- 0 620 602"/>
                                <a:gd name="T15" fmla="*/ 620 h 229"/>
                                <a:gd name="T16" fmla="+- 0 4629 4601"/>
                                <a:gd name="T17" fmla="*/ T16 w 103"/>
                                <a:gd name="T18" fmla="+- 0 614 602"/>
                                <a:gd name="T19" fmla="*/ 614 h 229"/>
                                <a:gd name="T20" fmla="+- 0 4637 4601"/>
                                <a:gd name="T21" fmla="*/ T20 w 103"/>
                                <a:gd name="T22" fmla="+- 0 606 602"/>
                                <a:gd name="T23" fmla="*/ 606 h 229"/>
                                <a:gd name="T24" fmla="+- 0 4650 4601"/>
                                <a:gd name="T25" fmla="*/ T24 w 103"/>
                                <a:gd name="T26" fmla="+- 0 602 602"/>
                                <a:gd name="T27" fmla="*/ 602 h 229"/>
                                <a:gd name="T28" fmla="+- 0 4675 4601"/>
                                <a:gd name="T29" fmla="*/ T28 w 103"/>
                                <a:gd name="T30" fmla="+- 0 602 602"/>
                                <a:gd name="T31" fmla="*/ 602 h 229"/>
                                <a:gd name="T32" fmla="+- 0 4688 4601"/>
                                <a:gd name="T33" fmla="*/ T32 w 103"/>
                                <a:gd name="T34" fmla="+- 0 605 602"/>
                                <a:gd name="T35" fmla="*/ 605 h 229"/>
                                <a:gd name="T36" fmla="+- 0 4704 4601"/>
                                <a:gd name="T37" fmla="*/ T36 w 103"/>
                                <a:gd name="T38" fmla="+- 0 608 602"/>
                                <a:gd name="T39" fmla="*/ 608 h 229"/>
                                <a:gd name="T40" fmla="+- 0 4700 4601"/>
                                <a:gd name="T41" fmla="*/ T40 w 103"/>
                                <a:gd name="T42" fmla="+- 0 618 602"/>
                                <a:gd name="T43" fmla="*/ 618 h 229"/>
                                <a:gd name="T44" fmla="+- 0 4663 4601"/>
                                <a:gd name="T45" fmla="*/ T44 w 103"/>
                                <a:gd name="T46" fmla="+- 0 618 602"/>
                                <a:gd name="T47" fmla="*/ 618 h 229"/>
                                <a:gd name="T48" fmla="+- 0 4658 4601"/>
                                <a:gd name="T49" fmla="*/ T48 w 103"/>
                                <a:gd name="T50" fmla="+- 0 620 602"/>
                                <a:gd name="T51" fmla="*/ 620 h 229"/>
                                <a:gd name="T52" fmla="+- 0 4655 4601"/>
                                <a:gd name="T53" fmla="*/ T52 w 103"/>
                                <a:gd name="T54" fmla="+- 0 623 602"/>
                                <a:gd name="T55" fmla="*/ 623 h 229"/>
                                <a:gd name="T56" fmla="+- 0 4652 4601"/>
                                <a:gd name="T57" fmla="*/ T56 w 103"/>
                                <a:gd name="T58" fmla="+- 0 627 602"/>
                                <a:gd name="T59" fmla="*/ 627 h 229"/>
                                <a:gd name="T60" fmla="+- 0 4650 4601"/>
                                <a:gd name="T61" fmla="*/ T60 w 103"/>
                                <a:gd name="T62" fmla="+- 0 632 602"/>
                                <a:gd name="T63" fmla="*/ 632 h 229"/>
                                <a:gd name="T64" fmla="+- 0 4650 4601"/>
                                <a:gd name="T65" fmla="*/ T64 w 103"/>
                                <a:gd name="T66" fmla="+- 0 667 602"/>
                                <a:gd name="T67" fmla="*/ 667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03" h="229">
                                  <a:moveTo>
                                    <a:pt x="49" y="65"/>
                                  </a:moveTo>
                                  <a:lnTo>
                                    <a:pt x="17" y="65"/>
                                  </a:lnTo>
                                  <a:lnTo>
                                    <a:pt x="17" y="25"/>
                                  </a:lnTo>
                                  <a:lnTo>
                                    <a:pt x="20" y="18"/>
                                  </a:lnTo>
                                  <a:lnTo>
                                    <a:pt x="28" y="12"/>
                                  </a:lnTo>
                                  <a:lnTo>
                                    <a:pt x="36" y="4"/>
                                  </a:lnTo>
                                  <a:lnTo>
                                    <a:pt x="49" y="0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87" y="3"/>
                                  </a:lnTo>
                                  <a:lnTo>
                                    <a:pt x="103" y="6"/>
                                  </a:lnTo>
                                  <a:lnTo>
                                    <a:pt x="99" y="16"/>
                                  </a:lnTo>
                                  <a:lnTo>
                                    <a:pt x="62" y="16"/>
                                  </a:lnTo>
                                  <a:lnTo>
                                    <a:pt x="57" y="18"/>
                                  </a:lnTo>
                                  <a:lnTo>
                                    <a:pt x="54" y="21"/>
                                  </a:lnTo>
                                  <a:lnTo>
                                    <a:pt x="51" y="25"/>
                                  </a:lnTo>
                                  <a:lnTo>
                                    <a:pt x="49" y="30"/>
                                  </a:lnTo>
                                  <a:lnTo>
                                    <a:pt x="49" y="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38"/>
                          <wps:cNvSpPr>
                            <a:spLocks/>
                          </wps:cNvSpPr>
                          <wps:spPr bwMode="auto">
                            <a:xfrm>
                              <a:off x="4601" y="602"/>
                              <a:ext cx="103" cy="229"/>
                            </a:xfrm>
                            <a:custGeom>
                              <a:avLst/>
                              <a:gdLst>
                                <a:gd name="T0" fmla="+- 0 4697 4601"/>
                                <a:gd name="T1" fmla="*/ T0 w 103"/>
                                <a:gd name="T2" fmla="+- 0 626 602"/>
                                <a:gd name="T3" fmla="*/ 626 h 229"/>
                                <a:gd name="T4" fmla="+- 0 4686 4601"/>
                                <a:gd name="T5" fmla="*/ T4 w 103"/>
                                <a:gd name="T6" fmla="+- 0 621 602"/>
                                <a:gd name="T7" fmla="*/ 621 h 229"/>
                                <a:gd name="T8" fmla="+- 0 4678 4601"/>
                                <a:gd name="T9" fmla="*/ T8 w 103"/>
                                <a:gd name="T10" fmla="+- 0 618 602"/>
                                <a:gd name="T11" fmla="*/ 618 h 229"/>
                                <a:gd name="T12" fmla="+- 0 4700 4601"/>
                                <a:gd name="T13" fmla="*/ T12 w 103"/>
                                <a:gd name="T14" fmla="+- 0 618 602"/>
                                <a:gd name="T15" fmla="*/ 618 h 229"/>
                                <a:gd name="T16" fmla="+- 0 4697 4601"/>
                                <a:gd name="T17" fmla="*/ T16 w 103"/>
                                <a:gd name="T18" fmla="+- 0 626 602"/>
                                <a:gd name="T19" fmla="*/ 62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229">
                                  <a:moveTo>
                                    <a:pt x="96" y="24"/>
                                  </a:moveTo>
                                  <a:lnTo>
                                    <a:pt x="85" y="19"/>
                                  </a:lnTo>
                                  <a:lnTo>
                                    <a:pt x="77" y="16"/>
                                  </a:lnTo>
                                  <a:lnTo>
                                    <a:pt x="99" y="16"/>
                                  </a:lnTo>
                                  <a:lnTo>
                                    <a:pt x="96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Freeform 37"/>
                          <wps:cNvSpPr>
                            <a:spLocks/>
                          </wps:cNvSpPr>
                          <wps:spPr bwMode="auto">
                            <a:xfrm>
                              <a:off x="4601" y="602"/>
                              <a:ext cx="103" cy="229"/>
                            </a:xfrm>
                            <a:custGeom>
                              <a:avLst/>
                              <a:gdLst>
                                <a:gd name="T0" fmla="+- 0 4696 4601"/>
                                <a:gd name="T1" fmla="*/ T0 w 103"/>
                                <a:gd name="T2" fmla="+- 0 682 602"/>
                                <a:gd name="T3" fmla="*/ 682 h 229"/>
                                <a:gd name="T4" fmla="+- 0 4601 4601"/>
                                <a:gd name="T5" fmla="*/ T4 w 103"/>
                                <a:gd name="T6" fmla="+- 0 682 602"/>
                                <a:gd name="T7" fmla="*/ 682 h 229"/>
                                <a:gd name="T8" fmla="+- 0 4601 4601"/>
                                <a:gd name="T9" fmla="*/ T8 w 103"/>
                                <a:gd name="T10" fmla="+- 0 667 602"/>
                                <a:gd name="T11" fmla="*/ 667 h 229"/>
                                <a:gd name="T12" fmla="+- 0 4696 4601"/>
                                <a:gd name="T13" fmla="*/ T12 w 103"/>
                                <a:gd name="T14" fmla="+- 0 667 602"/>
                                <a:gd name="T15" fmla="*/ 667 h 229"/>
                                <a:gd name="T16" fmla="+- 0 4696 4601"/>
                                <a:gd name="T17" fmla="*/ T16 w 103"/>
                                <a:gd name="T18" fmla="+- 0 682 602"/>
                                <a:gd name="T19" fmla="*/ 682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229">
                                  <a:moveTo>
                                    <a:pt x="95" y="80"/>
                                  </a:moveTo>
                                  <a:lnTo>
                                    <a:pt x="0" y="80"/>
                                  </a:lnTo>
                                  <a:lnTo>
                                    <a:pt x="0" y="65"/>
                                  </a:lnTo>
                                  <a:lnTo>
                                    <a:pt x="95" y="65"/>
                                  </a:lnTo>
                                  <a:lnTo>
                                    <a:pt x="95" y="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" name="Freeform 36"/>
                          <wps:cNvSpPr>
                            <a:spLocks/>
                          </wps:cNvSpPr>
                          <wps:spPr bwMode="auto">
                            <a:xfrm>
                              <a:off x="4601" y="602"/>
                              <a:ext cx="103" cy="229"/>
                            </a:xfrm>
                            <a:custGeom>
                              <a:avLst/>
                              <a:gdLst>
                                <a:gd name="T0" fmla="+- 0 4652 4601"/>
                                <a:gd name="T1" fmla="*/ T0 w 103"/>
                                <a:gd name="T2" fmla="+- 0 830 602"/>
                                <a:gd name="T3" fmla="*/ 830 h 229"/>
                                <a:gd name="T4" fmla="+- 0 4617 4601"/>
                                <a:gd name="T5" fmla="*/ T4 w 103"/>
                                <a:gd name="T6" fmla="+- 0 830 602"/>
                                <a:gd name="T7" fmla="*/ 830 h 229"/>
                                <a:gd name="T8" fmla="+- 0 4618 4601"/>
                                <a:gd name="T9" fmla="*/ T8 w 103"/>
                                <a:gd name="T10" fmla="+- 0 827 602"/>
                                <a:gd name="T11" fmla="*/ 827 h 229"/>
                                <a:gd name="T12" fmla="+- 0 4618 4601"/>
                                <a:gd name="T13" fmla="*/ T12 w 103"/>
                                <a:gd name="T14" fmla="+- 0 682 602"/>
                                <a:gd name="T15" fmla="*/ 682 h 229"/>
                                <a:gd name="T16" fmla="+- 0 4650 4601"/>
                                <a:gd name="T17" fmla="*/ T16 w 103"/>
                                <a:gd name="T18" fmla="+- 0 682 602"/>
                                <a:gd name="T19" fmla="*/ 682 h 229"/>
                                <a:gd name="T20" fmla="+- 0 4650 4601"/>
                                <a:gd name="T21" fmla="*/ T20 w 103"/>
                                <a:gd name="T22" fmla="+- 0 827 602"/>
                                <a:gd name="T23" fmla="*/ 827 h 229"/>
                                <a:gd name="T24" fmla="+- 0 4652 4601"/>
                                <a:gd name="T25" fmla="*/ T24 w 103"/>
                                <a:gd name="T26" fmla="+- 0 830 602"/>
                                <a:gd name="T27" fmla="*/ 830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03" h="229">
                                  <a:moveTo>
                                    <a:pt x="51" y="228"/>
                                  </a:moveTo>
                                  <a:lnTo>
                                    <a:pt x="16" y="228"/>
                                  </a:lnTo>
                                  <a:lnTo>
                                    <a:pt x="17" y="225"/>
                                  </a:lnTo>
                                  <a:lnTo>
                                    <a:pt x="17" y="80"/>
                                  </a:lnTo>
                                  <a:lnTo>
                                    <a:pt x="49" y="80"/>
                                  </a:lnTo>
                                  <a:lnTo>
                                    <a:pt x="49" y="225"/>
                                  </a:lnTo>
                                  <a:lnTo>
                                    <a:pt x="51" y="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31"/>
                        <wpg:cNvGrpSpPr>
                          <a:grpSpLocks/>
                        </wpg:cNvGrpSpPr>
                        <wpg:grpSpPr bwMode="auto">
                          <a:xfrm>
                            <a:off x="4701" y="664"/>
                            <a:ext cx="142" cy="169"/>
                            <a:chOff x="4701" y="664"/>
                            <a:chExt cx="142" cy="169"/>
                          </a:xfrm>
                        </wpg:grpSpPr>
                        <wps:wsp>
                          <wps:cNvPr id="93" name="Freeform 34"/>
                          <wps:cNvSpPr>
                            <a:spLocks/>
                          </wps:cNvSpPr>
                          <wps:spPr bwMode="auto">
                            <a:xfrm>
                              <a:off x="4701" y="664"/>
                              <a:ext cx="142" cy="169"/>
                            </a:xfrm>
                            <a:custGeom>
                              <a:avLst/>
                              <a:gdLst>
                                <a:gd name="T0" fmla="+- 0 4800 4701"/>
                                <a:gd name="T1" fmla="*/ T0 w 142"/>
                                <a:gd name="T2" fmla="+- 0 833 664"/>
                                <a:gd name="T3" fmla="*/ 833 h 169"/>
                                <a:gd name="T4" fmla="+- 0 4781 4701"/>
                                <a:gd name="T5" fmla="*/ T4 w 142"/>
                                <a:gd name="T6" fmla="+- 0 833 664"/>
                                <a:gd name="T7" fmla="*/ 833 h 169"/>
                                <a:gd name="T8" fmla="+- 0 4758 4701"/>
                                <a:gd name="T9" fmla="*/ T8 w 142"/>
                                <a:gd name="T10" fmla="+- 0 831 664"/>
                                <a:gd name="T11" fmla="*/ 831 h 169"/>
                                <a:gd name="T12" fmla="+- 0 4704 4701"/>
                                <a:gd name="T13" fmla="*/ T12 w 142"/>
                                <a:gd name="T14" fmla="+- 0 779 664"/>
                                <a:gd name="T15" fmla="*/ 779 h 169"/>
                                <a:gd name="T16" fmla="+- 0 4701 4701"/>
                                <a:gd name="T17" fmla="*/ T16 w 142"/>
                                <a:gd name="T18" fmla="+- 0 758 664"/>
                                <a:gd name="T19" fmla="*/ 758 h 169"/>
                                <a:gd name="T20" fmla="+- 0 4702 4701"/>
                                <a:gd name="T21" fmla="*/ T20 w 142"/>
                                <a:gd name="T22" fmla="+- 0 733 664"/>
                                <a:gd name="T23" fmla="*/ 733 h 169"/>
                                <a:gd name="T24" fmla="+- 0 4732 4701"/>
                                <a:gd name="T25" fmla="*/ T24 w 142"/>
                                <a:gd name="T26" fmla="+- 0 679 664"/>
                                <a:gd name="T27" fmla="*/ 679 h 169"/>
                                <a:gd name="T28" fmla="+- 0 4766 4701"/>
                                <a:gd name="T29" fmla="*/ T28 w 142"/>
                                <a:gd name="T30" fmla="+- 0 664 664"/>
                                <a:gd name="T31" fmla="*/ 664 h 169"/>
                                <a:gd name="T32" fmla="+- 0 4791 4701"/>
                                <a:gd name="T33" fmla="*/ T32 w 142"/>
                                <a:gd name="T34" fmla="+- 0 666 664"/>
                                <a:gd name="T35" fmla="*/ 666 h 169"/>
                                <a:gd name="T36" fmla="+- 0 4809 4701"/>
                                <a:gd name="T37" fmla="*/ T36 w 142"/>
                                <a:gd name="T38" fmla="+- 0 672 664"/>
                                <a:gd name="T39" fmla="*/ 672 h 169"/>
                                <a:gd name="T40" fmla="+- 0 4819 4701"/>
                                <a:gd name="T41" fmla="*/ T40 w 142"/>
                                <a:gd name="T42" fmla="+- 0 679 664"/>
                                <a:gd name="T43" fmla="*/ 679 h 169"/>
                                <a:gd name="T44" fmla="+- 0 4762 4701"/>
                                <a:gd name="T45" fmla="*/ T44 w 142"/>
                                <a:gd name="T46" fmla="+- 0 679 664"/>
                                <a:gd name="T47" fmla="*/ 679 h 169"/>
                                <a:gd name="T48" fmla="+- 0 4753 4701"/>
                                <a:gd name="T49" fmla="*/ T48 w 142"/>
                                <a:gd name="T50" fmla="+- 0 684 664"/>
                                <a:gd name="T51" fmla="*/ 684 h 169"/>
                                <a:gd name="T52" fmla="+- 0 4747 4701"/>
                                <a:gd name="T53" fmla="*/ T52 w 142"/>
                                <a:gd name="T54" fmla="+- 0 691 664"/>
                                <a:gd name="T55" fmla="*/ 691 h 169"/>
                                <a:gd name="T56" fmla="+- 0 4738 4701"/>
                                <a:gd name="T57" fmla="*/ T56 w 142"/>
                                <a:gd name="T58" fmla="+- 0 708 664"/>
                                <a:gd name="T59" fmla="*/ 708 h 169"/>
                                <a:gd name="T60" fmla="+- 0 4734 4701"/>
                                <a:gd name="T61" fmla="*/ T60 w 142"/>
                                <a:gd name="T62" fmla="+- 0 729 664"/>
                                <a:gd name="T63" fmla="*/ 729 h 169"/>
                                <a:gd name="T64" fmla="+- 0 4734 4701"/>
                                <a:gd name="T65" fmla="*/ T64 w 142"/>
                                <a:gd name="T66" fmla="+- 0 730 664"/>
                                <a:gd name="T67" fmla="*/ 730 h 169"/>
                                <a:gd name="T68" fmla="+- 0 4841 4701"/>
                                <a:gd name="T69" fmla="*/ T68 w 142"/>
                                <a:gd name="T70" fmla="+- 0 730 664"/>
                                <a:gd name="T71" fmla="*/ 730 h 169"/>
                                <a:gd name="T72" fmla="+- 0 4843 4701"/>
                                <a:gd name="T73" fmla="*/ T72 w 142"/>
                                <a:gd name="T74" fmla="+- 0 739 664"/>
                                <a:gd name="T75" fmla="*/ 739 h 169"/>
                                <a:gd name="T76" fmla="+- 0 4732 4701"/>
                                <a:gd name="T77" fmla="*/ T76 w 142"/>
                                <a:gd name="T78" fmla="+- 0 743 664"/>
                                <a:gd name="T79" fmla="*/ 743 h 169"/>
                                <a:gd name="T80" fmla="+- 0 4733 4701"/>
                                <a:gd name="T81" fmla="*/ T80 w 142"/>
                                <a:gd name="T82" fmla="+- 0 766 664"/>
                                <a:gd name="T83" fmla="*/ 766 h 169"/>
                                <a:gd name="T84" fmla="+- 0 4738 4701"/>
                                <a:gd name="T85" fmla="*/ T84 w 142"/>
                                <a:gd name="T86" fmla="+- 0 784 664"/>
                                <a:gd name="T87" fmla="*/ 784 h 169"/>
                                <a:gd name="T88" fmla="+- 0 4749 4701"/>
                                <a:gd name="T89" fmla="*/ T88 w 142"/>
                                <a:gd name="T90" fmla="+- 0 804 664"/>
                                <a:gd name="T91" fmla="*/ 804 h 169"/>
                                <a:gd name="T92" fmla="+- 0 4765 4701"/>
                                <a:gd name="T93" fmla="*/ T92 w 142"/>
                                <a:gd name="T94" fmla="+- 0 815 664"/>
                                <a:gd name="T95" fmla="*/ 815 h 169"/>
                                <a:gd name="T96" fmla="+- 0 4791 4701"/>
                                <a:gd name="T97" fmla="*/ T96 w 142"/>
                                <a:gd name="T98" fmla="+- 0 815 664"/>
                                <a:gd name="T99" fmla="*/ 815 h 169"/>
                                <a:gd name="T100" fmla="+- 0 4832 4701"/>
                                <a:gd name="T101" fmla="*/ T100 w 142"/>
                                <a:gd name="T102" fmla="+- 0 815 664"/>
                                <a:gd name="T103" fmla="*/ 815 h 169"/>
                                <a:gd name="T104" fmla="+- 0 4835 4701"/>
                                <a:gd name="T105" fmla="*/ T104 w 142"/>
                                <a:gd name="T106" fmla="+- 0 820 664"/>
                                <a:gd name="T107" fmla="*/ 820 h 169"/>
                                <a:gd name="T108" fmla="+- 0 4826 4701"/>
                                <a:gd name="T109" fmla="*/ T108 w 142"/>
                                <a:gd name="T110" fmla="+- 0 826 664"/>
                                <a:gd name="T111" fmla="*/ 826 h 169"/>
                                <a:gd name="T112" fmla="+- 0 4816 4701"/>
                                <a:gd name="T113" fmla="*/ T112 w 142"/>
                                <a:gd name="T114" fmla="+- 0 829 664"/>
                                <a:gd name="T115" fmla="*/ 829 h 169"/>
                                <a:gd name="T116" fmla="+- 0 4808 4701"/>
                                <a:gd name="T117" fmla="*/ T116 w 142"/>
                                <a:gd name="T118" fmla="+- 0 830 664"/>
                                <a:gd name="T119" fmla="*/ 830 h 169"/>
                                <a:gd name="T120" fmla="+- 0 4800 4701"/>
                                <a:gd name="T121" fmla="*/ T120 w 142"/>
                                <a:gd name="T122" fmla="+- 0 833 664"/>
                                <a:gd name="T123" fmla="*/ 833 h 1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</a:cxnLst>
                              <a:rect l="0" t="0" r="r" b="b"/>
                              <a:pathLst>
                                <a:path w="142" h="169">
                                  <a:moveTo>
                                    <a:pt x="99" y="169"/>
                                  </a:moveTo>
                                  <a:lnTo>
                                    <a:pt x="80" y="169"/>
                                  </a:lnTo>
                                  <a:lnTo>
                                    <a:pt x="57" y="167"/>
                                  </a:lnTo>
                                  <a:lnTo>
                                    <a:pt x="3" y="115"/>
                                  </a:lnTo>
                                  <a:lnTo>
                                    <a:pt x="0" y="94"/>
                                  </a:lnTo>
                                  <a:lnTo>
                                    <a:pt x="1" y="69"/>
                                  </a:lnTo>
                                  <a:lnTo>
                                    <a:pt x="31" y="15"/>
                                  </a:lnTo>
                                  <a:lnTo>
                                    <a:pt x="65" y="0"/>
                                  </a:lnTo>
                                  <a:lnTo>
                                    <a:pt x="90" y="2"/>
                                  </a:lnTo>
                                  <a:lnTo>
                                    <a:pt x="108" y="8"/>
                                  </a:lnTo>
                                  <a:lnTo>
                                    <a:pt x="118" y="15"/>
                                  </a:lnTo>
                                  <a:lnTo>
                                    <a:pt x="61" y="15"/>
                                  </a:lnTo>
                                  <a:lnTo>
                                    <a:pt x="52" y="20"/>
                                  </a:lnTo>
                                  <a:lnTo>
                                    <a:pt x="46" y="27"/>
                                  </a:lnTo>
                                  <a:lnTo>
                                    <a:pt x="37" y="44"/>
                                  </a:lnTo>
                                  <a:lnTo>
                                    <a:pt x="33" y="65"/>
                                  </a:lnTo>
                                  <a:lnTo>
                                    <a:pt x="33" y="66"/>
                                  </a:lnTo>
                                  <a:lnTo>
                                    <a:pt x="140" y="66"/>
                                  </a:lnTo>
                                  <a:lnTo>
                                    <a:pt x="142" y="75"/>
                                  </a:lnTo>
                                  <a:lnTo>
                                    <a:pt x="31" y="79"/>
                                  </a:lnTo>
                                  <a:lnTo>
                                    <a:pt x="32" y="102"/>
                                  </a:lnTo>
                                  <a:lnTo>
                                    <a:pt x="37" y="120"/>
                                  </a:lnTo>
                                  <a:lnTo>
                                    <a:pt x="48" y="140"/>
                                  </a:lnTo>
                                  <a:lnTo>
                                    <a:pt x="64" y="151"/>
                                  </a:lnTo>
                                  <a:lnTo>
                                    <a:pt x="90" y="151"/>
                                  </a:lnTo>
                                  <a:lnTo>
                                    <a:pt x="131" y="151"/>
                                  </a:lnTo>
                                  <a:lnTo>
                                    <a:pt x="134" y="156"/>
                                  </a:lnTo>
                                  <a:lnTo>
                                    <a:pt x="125" y="162"/>
                                  </a:lnTo>
                                  <a:lnTo>
                                    <a:pt x="115" y="165"/>
                                  </a:lnTo>
                                  <a:lnTo>
                                    <a:pt x="107" y="166"/>
                                  </a:lnTo>
                                  <a:lnTo>
                                    <a:pt x="99" y="1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33"/>
                          <wps:cNvSpPr>
                            <a:spLocks/>
                          </wps:cNvSpPr>
                          <wps:spPr bwMode="auto">
                            <a:xfrm>
                              <a:off x="4701" y="664"/>
                              <a:ext cx="142" cy="169"/>
                            </a:xfrm>
                            <a:custGeom>
                              <a:avLst/>
                              <a:gdLst>
                                <a:gd name="T0" fmla="+- 0 4841 4701"/>
                                <a:gd name="T1" fmla="*/ T0 w 142"/>
                                <a:gd name="T2" fmla="+- 0 730 664"/>
                                <a:gd name="T3" fmla="*/ 730 h 169"/>
                                <a:gd name="T4" fmla="+- 0 4810 4701"/>
                                <a:gd name="T5" fmla="*/ T4 w 142"/>
                                <a:gd name="T6" fmla="+- 0 730 664"/>
                                <a:gd name="T7" fmla="*/ 730 h 169"/>
                                <a:gd name="T8" fmla="+- 0 4808 4701"/>
                                <a:gd name="T9" fmla="*/ T8 w 142"/>
                                <a:gd name="T10" fmla="+- 0 720 664"/>
                                <a:gd name="T11" fmla="*/ 720 h 169"/>
                                <a:gd name="T12" fmla="+- 0 4808 4701"/>
                                <a:gd name="T13" fmla="*/ T12 w 142"/>
                                <a:gd name="T14" fmla="+- 0 713 664"/>
                                <a:gd name="T15" fmla="*/ 713 h 169"/>
                                <a:gd name="T16" fmla="+- 0 4805 4701"/>
                                <a:gd name="T17" fmla="*/ T16 w 142"/>
                                <a:gd name="T18" fmla="+- 0 707 664"/>
                                <a:gd name="T19" fmla="*/ 707 h 169"/>
                                <a:gd name="T20" fmla="+- 0 4780 4701"/>
                                <a:gd name="T21" fmla="*/ T20 w 142"/>
                                <a:gd name="T22" fmla="+- 0 679 664"/>
                                <a:gd name="T23" fmla="*/ 679 h 169"/>
                                <a:gd name="T24" fmla="+- 0 4819 4701"/>
                                <a:gd name="T25" fmla="*/ T24 w 142"/>
                                <a:gd name="T26" fmla="+- 0 679 664"/>
                                <a:gd name="T27" fmla="*/ 679 h 169"/>
                                <a:gd name="T28" fmla="+- 0 4823 4701"/>
                                <a:gd name="T29" fmla="*/ T28 w 142"/>
                                <a:gd name="T30" fmla="+- 0 683 664"/>
                                <a:gd name="T31" fmla="*/ 683 h 169"/>
                                <a:gd name="T32" fmla="+- 0 4833 4701"/>
                                <a:gd name="T33" fmla="*/ T32 w 142"/>
                                <a:gd name="T34" fmla="+- 0 698 664"/>
                                <a:gd name="T35" fmla="*/ 698 h 169"/>
                                <a:gd name="T36" fmla="+- 0 4839 4701"/>
                                <a:gd name="T37" fmla="*/ T36 w 142"/>
                                <a:gd name="T38" fmla="+- 0 717 664"/>
                                <a:gd name="T39" fmla="*/ 717 h 169"/>
                                <a:gd name="T40" fmla="+- 0 4841 4701"/>
                                <a:gd name="T41" fmla="*/ T40 w 142"/>
                                <a:gd name="T42" fmla="+- 0 730 664"/>
                                <a:gd name="T43" fmla="*/ 730 h 1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42" h="169">
                                  <a:moveTo>
                                    <a:pt x="140" y="66"/>
                                  </a:moveTo>
                                  <a:lnTo>
                                    <a:pt x="109" y="66"/>
                                  </a:lnTo>
                                  <a:lnTo>
                                    <a:pt x="107" y="56"/>
                                  </a:lnTo>
                                  <a:lnTo>
                                    <a:pt x="107" y="49"/>
                                  </a:lnTo>
                                  <a:lnTo>
                                    <a:pt x="104" y="43"/>
                                  </a:lnTo>
                                  <a:lnTo>
                                    <a:pt x="79" y="15"/>
                                  </a:lnTo>
                                  <a:lnTo>
                                    <a:pt x="118" y="15"/>
                                  </a:lnTo>
                                  <a:lnTo>
                                    <a:pt x="122" y="19"/>
                                  </a:lnTo>
                                  <a:lnTo>
                                    <a:pt x="132" y="34"/>
                                  </a:lnTo>
                                  <a:lnTo>
                                    <a:pt x="138" y="53"/>
                                  </a:lnTo>
                                  <a:lnTo>
                                    <a:pt x="140" y="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Freeform 32"/>
                          <wps:cNvSpPr>
                            <a:spLocks/>
                          </wps:cNvSpPr>
                          <wps:spPr bwMode="auto">
                            <a:xfrm>
                              <a:off x="4701" y="664"/>
                              <a:ext cx="142" cy="169"/>
                            </a:xfrm>
                            <a:custGeom>
                              <a:avLst/>
                              <a:gdLst>
                                <a:gd name="T0" fmla="+- 0 4832 4701"/>
                                <a:gd name="T1" fmla="*/ T0 w 142"/>
                                <a:gd name="T2" fmla="+- 0 815 664"/>
                                <a:gd name="T3" fmla="*/ 815 h 169"/>
                                <a:gd name="T4" fmla="+- 0 4791 4701"/>
                                <a:gd name="T5" fmla="*/ T4 w 142"/>
                                <a:gd name="T6" fmla="+- 0 815 664"/>
                                <a:gd name="T7" fmla="*/ 815 h 169"/>
                                <a:gd name="T8" fmla="+- 0 4810 4701"/>
                                <a:gd name="T9" fmla="*/ T8 w 142"/>
                                <a:gd name="T10" fmla="+- 0 812 664"/>
                                <a:gd name="T11" fmla="*/ 812 h 169"/>
                                <a:gd name="T12" fmla="+- 0 4825 4701"/>
                                <a:gd name="T13" fmla="*/ T12 w 142"/>
                                <a:gd name="T14" fmla="+- 0 804 664"/>
                                <a:gd name="T15" fmla="*/ 804 h 169"/>
                                <a:gd name="T16" fmla="+- 0 4832 4701"/>
                                <a:gd name="T17" fmla="*/ T16 w 142"/>
                                <a:gd name="T18" fmla="+- 0 815 664"/>
                                <a:gd name="T19" fmla="*/ 815 h 1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2" h="169">
                                  <a:moveTo>
                                    <a:pt x="131" y="151"/>
                                  </a:moveTo>
                                  <a:lnTo>
                                    <a:pt x="90" y="151"/>
                                  </a:lnTo>
                                  <a:lnTo>
                                    <a:pt x="109" y="148"/>
                                  </a:lnTo>
                                  <a:lnTo>
                                    <a:pt x="124" y="140"/>
                                  </a:lnTo>
                                  <a:lnTo>
                                    <a:pt x="131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5F2B02" id="Group 30" o:spid="_x0000_s1026" style="position:absolute;margin-left:76.75pt;margin-top:3.7pt;width:150.35pt;height:39.8pt;z-index:251652096;mso-position-horizontal-relative:page" coordorigin="2038,83" coordsize="3007,7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">
                <v:group id="Group 93" o:spid="_x0000_s1027" style="position:absolute;left:3624;top:173;width:235;height:310" coordorigin="3624,173" coordsize="235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96" o:spid="_x0000_s1028" style="position:absolute;left:3624;top:173;width:235;height:310;visibility:visible;mso-wrap-style:square;v-text-anchor:top" coordsize="235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" path="m156,309l88,300,29,258,2,184,,161,1,135,25,61,87,12,152,r22,1l195,4r18,4l231,14r3,1l234,35r-73,l140,38,87,95r-8,39l79,163r11,59l148,273r82,l234,293r-20,7l195,304r-19,4l156,309xe" fillcolor="black" stroked="f">
                    <v:path arrowok="t" o:connecttype="custom" o:connectlocs="156,482;88,473;29,431;2,357;0,334;1,308;25,234;87,185;152,173;174,174;195,177;213,181;231,187;234,188;234,208;161,208;140,211;87,268;79,307;79,336;90,395;148,446;230,446;234,466;214,473;195,477;176,481;156,482" o:connectangles="0,0,0,0,0,0,0,0,0,0,0,0,0,0,0,0,0,0,0,0,0,0,0,0,0,0,0,0"/>
                  </v:shape>
                  <v:shape id="Freeform 95" o:spid="_x0000_s1029" style="position:absolute;left:3624;top:173;width:235;height:310;visibility:visible;mso-wrap-style:square;v-text-anchor:top" coordsize="235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" path="m234,67l216,53,200,44,185,38,174,35r60,l234,67xe" fillcolor="black" stroked="f">
                    <v:path arrowok="t" o:connecttype="custom" o:connectlocs="234,240;216,226;200,217;185,211;174,208;234,208;234,240" o:connectangles="0,0,0,0,0,0,0"/>
                  </v:shape>
                  <v:shape id="Freeform 94" o:spid="_x0000_s1030" style="position:absolute;left:3624;top:173;width:235;height:310;visibility:visible;mso-wrap-style:square;v-text-anchor:top" coordsize="235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" path="m230,273r-82,l174,273r16,-3l209,260r16,-11l230,273xe" fillcolor="black" stroked="f">
                    <v:path arrowok="t" o:connecttype="custom" o:connectlocs="230,446;148,446;174,446;190,443;209,433;225,422;230,446" o:connectangles="0,0,0,0,0,0,0"/>
                  </v:shape>
                </v:group>
                <v:group id="Group 90" o:spid="_x0000_s1031" style="position:absolute;left:3872;top:229;width:227;height:253" coordorigin="3872,229" coordsize="22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92" o:spid="_x0000_s1032" style="position:absolute;left:3872;top:229;width:227;height:253;visibility:visible;mso-wrap-style:square;v-text-anchor:top" coordsize="22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" path="m126,253l60,242,17,199,,143,,115,14,56,77,6,111,r23,2l155,7r18,9l188,27r4,4l107,31r-7,1l94,37r-5,3l84,46r-3,6l77,68,73,87r-2,22l71,137r13,71l94,217r6,5l107,223r84,l181,232r-17,10l145,249r-19,4xe" fillcolor="black" stroked="f">
                    <v:path arrowok="t" o:connecttype="custom" o:connectlocs="126,482;60,471;17,428;0,372;0,344;14,285;77,235;111,229;134,231;155,236;173,245;188,256;192,260;107,260;100,261;94,266;89,269;84,275;81,281;77,297;73,316;71,338;71,366;84,437;94,446;100,451;107,452;191,452;181,461;164,471;145,478;126,482" o:connectangles="0,0,0,0,0,0,0,0,0,0,0,0,0,0,0,0,0,0,0,0,0,0,0,0,0,0,0,0,0,0,0,0"/>
                  </v:shape>
                  <v:shape id="Freeform 91" o:spid="_x0000_s1033" style="position:absolute;left:3872;top:229;width:227;height:253;visibility:visible;mso-wrap-style:square;v-text-anchor:top" coordsize="22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" path="m191,223r-73,l124,222r6,-5l154,146r-1,-29l140,46,130,37r-6,-5l119,31r73,l225,98r2,21l226,144r-4,22l216,186r-8,16l198,217r-7,6xe" fillcolor="black" stroked="f">
                    <v:path arrowok="t" o:connecttype="custom" o:connectlocs="191,452;118,452;124,451;130,446;154,375;153,346;140,275;130,266;124,261;119,260;192,260;225,327;227,348;226,373;222,395;216,415;208,431;198,446;191,452" o:connectangles="0,0,0,0,0,0,0,0,0,0,0,0,0,0,0,0,0,0,0"/>
                  </v:shape>
                </v:group>
                <v:group id="Group 88" o:spid="_x0000_s1034" style="position:absolute;left:4127;top:160;width:73;height:2" coordorigin="4127,160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89" o:spid="_x0000_s1035" style="position:absolute;left:4127;top:160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" path="m,l72,e" filled="f" strokeweight=".20836mm">
                    <v:path arrowok="t" o:connecttype="custom" o:connectlocs="0,0;72,0" o:connectangles="0,0"/>
                  </v:shape>
                </v:group>
                <v:group id="Group 86" o:spid="_x0000_s1036" style="position:absolute;left:4162;top:165;width:2;height:305" coordorigin="4162,165" coordsize="2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87" o:spid="_x0000_s1037" style="position:absolute;left:4162;top:165;width:2;height:305;visibility:visible;mso-wrap-style:square;v-text-anchor:top" coordsize="2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" path="m,l,304e" filled="f" strokeweight="1.2641mm">
                    <v:path arrowok="t" o:connecttype="custom" o:connectlocs="0,165;0,469" o:connectangles="0,0"/>
                  </v:shape>
                </v:group>
                <v:group id="Group 84" o:spid="_x0000_s1038" style="position:absolute;left:4127;top:474;width:181;height:2" coordorigin="4127,474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85" o:spid="_x0000_s1039" style="position:absolute;left:4127;top:474;width:181;height:2;visibility:visible;mso-wrap-style:square;v-text-anchor:top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" path="m,l180,e" filled="f" strokeweight=".20836mm">
                    <v:path arrowok="t" o:connecttype="custom" o:connectlocs="0,0;180,0" o:connectangles="0,0"/>
                  </v:shape>
                </v:group>
                <v:group id="Group 82" o:spid="_x0000_s1040" style="position:absolute;left:4272;top:119;width:2;height:354" coordorigin="4272,119" coordsize="2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83" o:spid="_x0000_s1041" style="position:absolute;left:4272;top:119;width:2;height:354;visibility:visible;mso-wrap-style:square;v-text-anchor:top" coordsize="2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" path="m,l,354e" filled="f" strokeweight="1.2641mm">
                    <v:path arrowok="t" o:connecttype="custom" o:connectlocs="0,119;0,473" o:connectangles="0,0"/>
                  </v:shape>
                </v:group>
                <v:group id="Group 78" o:spid="_x0000_s1042" style="position:absolute;left:4335;top:230;width:225;height:253" coordorigin="4335,230" coordsize="225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81" o:spid="_x0000_s1043" style="position:absolute;left:4335;top:230;width:225;height:253;visibility:visible;mso-wrap-style:square;v-text-anchor:top" coordsize="225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" path="m136,252l69,242,13,190,,131,1,108,20,51,82,4,103,r27,1l153,5r19,8l188,23r6,7l101,30r-8,6l85,47,79,63,75,84,74,94r148,l224,110,73,126r1,23l77,168r11,25l101,209r17,9l138,221r68,l214,231r-21,9l175,246r-20,5l136,252xe" fillcolor="black" stroked="f">
                    <v:path arrowok="t" o:connecttype="custom" o:connectlocs="136,482;69,472;13,420;0,361;1,338;20,281;82,234;103,230;130,231;153,235;172,243;188,253;194,260;101,260;93,266;85,277;79,293;75,314;74,324;222,324;224,340;73,356;74,379;77,398;88,423;101,439;118,448;138,451;206,451;214,461;193,470;175,476;155,481;136,482" o:connectangles="0,0,0,0,0,0,0,0,0,0,0,0,0,0,0,0,0,0,0,0,0,0,0,0,0,0,0,0,0,0,0,0,0,0"/>
                  </v:shape>
                  <v:shape id="Freeform 80" o:spid="_x0000_s1044" style="position:absolute;left:4335;top:230;width:225;height:253;visibility:visible;mso-wrap-style:square;v-text-anchor:top" coordsize="225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" path="m222,94r-70,l150,80,149,70r-2,-8l146,53r-5,-8l128,33r-6,-3l194,30r7,6l211,53r6,17l222,89r,5xe" fillcolor="black" stroked="f">
                    <v:path arrowok="t" o:connecttype="custom" o:connectlocs="222,324;152,324;150,310;149,300;147,292;146,283;141,275;128,263;122,260;194,260;201,266;211,283;217,300;222,319;222,324" o:connectangles="0,0,0,0,0,0,0,0,0,0,0,0,0,0,0"/>
                  </v:shape>
                  <v:shape id="Freeform 79" o:spid="_x0000_s1045" style="position:absolute;left:4335;top:230;width:225;height:253;visibility:visible;mso-wrap-style:square;v-text-anchor:top" coordsize="225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" path="m206,221r-68,l157,219r18,-7l193,202r13,19xe" fillcolor="black" stroked="f">
                    <v:path arrowok="t" o:connecttype="custom" o:connectlocs="206,451;138,451;157,449;175,442;193,432;206,451" o:connectangles="0,0,0,0,0,0"/>
                  </v:shape>
                </v:group>
                <v:group id="Group 72" o:spid="_x0000_s1046" style="position:absolute;left:4577;top:190;width:235;height:367" coordorigin="4577,190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77" o:spid="_x0000_s1047" style="position:absolute;left:4577;top:190;width:235;height:367;visibility:visible;mso-wrap-style:square;v-text-anchor:top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" path="m14,317l,268,44,235,27,221,15,207,6,187,1,168r,-28l25,72,81,43r49,-2l135,38r4,-6l143,26r3,-8l147,9r,-9l208,,174,52r18,12l202,75r-89,l96,79,83,92r-8,22l76,151r3,28l85,198r9,12l106,216r97,l191,226r-17,11l156,244r-21,4l114,250r-5,l106,251r-3,l100,253r-5,3l56,280r158,l217,282r6,6l233,300r1,3l90,303r-17,1l53,307r-20,5l14,317xe" fillcolor="black" stroked="f">
                    <v:path arrowok="t" o:connecttype="custom" o:connectlocs="14,507;0,458;44,425;27,411;15,397;6,377;1,358;1,330;25,262;81,233;130,231;135,228;139,222;143,216;146,208;147,199;147,190;208,190;174,242;192,254;202,265;113,265;96,269;83,282;75,304;76,341;79,369;85,388;94,400;106,406;203,406;191,416;174,427;156,434;135,438;114,440;109,440;106,441;103,441;100,443;95,446;56,470;214,470;217,472;223,478;233,490;234,493;90,493;73,494;53,497;33,502;14,507" o:connectangles="0,0,0,0,0,0,0,0,0,0,0,0,0,0,0,0,0,0,0,0,0,0,0,0,0,0,0,0,0,0,0,0,0,0,0,0,0,0,0,0,0,0,0,0,0,0,0,0,0,0,0,0"/>
                  </v:shape>
                  <v:shape id="Freeform 76" o:spid="_x0000_s1048" style="position:absolute;left:4577;top:190;width:235;height:367;visibility:visible;mso-wrap-style:square;v-text-anchor:top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" path="m203,216r-97,l129,212r13,-13l148,179r3,-19l151,130r-2,-20l145,97,135,81,125,75r77,l205,78r11,17l222,114r4,20l225,161r-4,21l215,199r-9,14l203,216xe" fillcolor="black" stroked="f">
                    <v:path arrowok="t" o:connecttype="custom" o:connectlocs="203,406;106,406;129,402;142,389;148,369;151,350;151,320;149,300;145,287;135,271;125,265;202,265;205,268;216,285;222,304;226,324;225,351;221,372;215,389;206,403;203,406" o:connectangles="0,0,0,0,0,0,0,0,0,0,0,0,0,0,0,0,0,0,0,0,0"/>
                  </v:shape>
                  <v:shape id="Freeform 75" o:spid="_x0000_s1049" style="position:absolute;left:4577;top:190;width:235;height:367;visibility:visible;mso-wrap-style:square;v-text-anchor:top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" path="m214,280r-158,l80,275r20,-4l124,267r17,-2l166,266r20,4l203,275r11,5xe" fillcolor="black" stroked="f">
                    <v:path arrowok="t" o:connecttype="custom" o:connectlocs="214,470;56,470;80,465;100,461;124,457;141,455;166,456;186,460;203,465;214,470" o:connectangles="0,0,0,0,0,0,0,0,0,0"/>
                  </v:shape>
                  <v:shape id="Freeform 74" o:spid="_x0000_s1050" style="position:absolute;left:4577;top:190;width:235;height:367;visibility:visible;mso-wrap-style:square;v-text-anchor:top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" path="m215,351r-106,l122,349r10,-5l141,341r3,-6l144,320r-5,-6l130,309r-17,-4l90,303r144,l234,308r,15l231,332r-4,6l220,346r-5,5xe" fillcolor="black" stroked="f">
                    <v:path arrowok="t" o:connecttype="custom" o:connectlocs="215,541;109,541;122,539;132,534;141,531;144,525;144,510;139,504;130,499;113,495;90,493;234,493;234,498;234,513;231,522;227,528;220,536;215,541" o:connectangles="0,0,0,0,0,0,0,0,0,0,0,0,0,0,0,0,0,0"/>
                  </v:shape>
                  <v:shape id="Freeform 73" o:spid="_x0000_s1051" style="position:absolute;left:4577;top:190;width:235;height:367;visibility:visible;mso-wrap-style:square;v-text-anchor:top" coordsize="235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" path="m148,367l86,364,14,338r22,5l56,347r20,3l94,351r121,l214,352r-27,9l169,364r-21,3xe" fillcolor="black" stroked="f">
                    <v:path arrowok="t" o:connecttype="custom" o:connectlocs="148,557;86,554;14,528;36,533;56,537;76,540;94,541;215,541;214,542;187,551;169,554;148,557" o:connectangles="0,0,0,0,0,0,0,0,0,0,0,0"/>
                  </v:shape>
                </v:group>
                <v:group id="Group 67" o:spid="_x0000_s1052" style="position:absolute;left:4821;top:230;width:223;height:253" coordorigin="4821,230" coordsize="22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71" o:spid="_x0000_s1053" style="position:absolute;left:4821;top:230;width:223;height:253;visibility:visible;mso-wrap-style:square;v-text-anchor:top" coordsize="22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" path="m135,252l67,242,12,190,,131,1,107,19,50,82,3,102,r28,1l153,6r19,7l188,23r6,7l101,30r-9,6l84,47,78,63,74,84,73,94r148,l223,111,71,126r1,23l76,168r10,25l100,209r16,9l136,221r69,l212,231r-20,9l174,247r-20,4l135,252xe" fillcolor="black" stroked="f">
                    <v:path arrowok="t" o:connecttype="custom" o:connectlocs="135,482;67,472;12,420;0,361;1,337;19,280;82,233;102,230;130,231;153,236;172,243;188,253;194,260;101,260;92,266;84,277;78,293;74,314;73,324;221,324;223,341;71,356;72,379;76,398;86,423;100,439;116,448;136,451;205,451;212,461;192,470;174,477;154,481;135,482" o:connectangles="0,0,0,0,0,0,0,0,0,0,0,0,0,0,0,0,0,0,0,0,0,0,0,0,0,0,0,0,0,0,0,0,0,0"/>
                  </v:shape>
                  <v:shape id="Freeform 70" o:spid="_x0000_s1054" style="position:absolute;left:4821;top:230;width:223;height:253;visibility:visible;mso-wrap-style:square;v-text-anchor:top" coordsize="22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" path="m221,94r-71,l149,80r,-10l146,62r-2,-9l139,45,127,33r-7,-3l194,30r6,7l210,54r6,17l220,90r1,4xe" fillcolor="black" stroked="f">
                    <v:path arrowok="t" o:connecttype="custom" o:connectlocs="221,324;150,324;149,310;149,300;146,292;144,283;139,275;127,263;120,260;194,260;200,267;210,284;216,301;220,320;221,324" o:connectangles="0,0,0,0,0,0,0,0,0,0,0,0,0,0,0"/>
                  </v:shape>
                  <v:shape id="Freeform 69" o:spid="_x0000_s1055" style="position:absolute;left:4821;top:230;width:223;height:253;visibility:visible;mso-wrap-style:square;v-text-anchor:top" coordsize="22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" path="m205,221r-69,l156,219r18,-7l192,202r13,19xe" fillcolor="black" stroked="f">
                    <v:path arrowok="t" o:connecttype="custom" o:connectlocs="205,451;136,451;156,449;174,442;192,432;205,451" o:connectangles="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8" o:spid="_x0000_s1056" type="#_x0000_t75" style="position:absolute;left:2038;top:618;width:1783;height: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">
                    <v:imagedata r:id="rId8" o:title=""/>
                  </v:shape>
                </v:group>
                <v:group id="Group 65" o:spid="_x0000_s1057" style="position:absolute;left:3932;top:630;width:104;height:2" coordorigin="3932,630" coordsize="1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66" o:spid="_x0000_s1058" style="position:absolute;left:3932;top:630;width:104;height:2;visibility:visible;mso-wrap-style:square;v-text-anchor:top" coordsize="1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" path="m,l104,e" filled="f" strokeweight=".34681mm">
                    <v:path arrowok="t" o:connecttype="custom" o:connectlocs="0,0;104,0" o:connectangles="0,0"/>
                  </v:shape>
                </v:group>
                <v:group id="Group 63" o:spid="_x0000_s1059" style="position:absolute;left:3933;top:725;width:94;height:2" coordorigin="3933,725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64" o:spid="_x0000_s1060" style="position:absolute;left:3933;top:725;width:94;height:2;visibility:visible;mso-wrap-style:square;v-text-anchor:top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" path="m,l93,e" filled="f" strokeweight=".31219mm">
                    <v:path arrowok="t" o:connecttype="custom" o:connectlocs="0,0;93,0" o:connectangles="0,0"/>
                  </v:shape>
                </v:group>
                <v:group id="Group 61" o:spid="_x0000_s1061" style="position:absolute;left:3950;top:622;width:2;height:226" coordorigin="3950,622" coordsize="2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62" o:spid="_x0000_s1062" style="position:absolute;left:3950;top:622;width:2;height:226;visibility:visible;mso-wrap-style:square;v-text-anchor:top" coordsize="2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" path="m,l,225e" filled="f" strokeweight=".64969mm">
                    <v:path arrowok="t" o:connecttype="custom" o:connectlocs="0,622;0,847" o:connectangles="0,0"/>
                  </v:shape>
                </v:group>
                <v:group id="Group 59" o:spid="_x0000_s1063" style="position:absolute;left:4023;top:716;width:4;height:2" coordorigin="4023,716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60" o:spid="_x0000_s1064" style="position:absolute;left:4023;top:716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" path="m3,1l,1,3,r,1xe" fillcolor="black" stroked="f">
                    <v:path arrowok="t" o:connecttype="custom" o:connectlocs="3,717;0,717;3,716;3,717" o:connectangles="0,0,0,0"/>
                  </v:shape>
                </v:group>
                <v:group id="Group 57" o:spid="_x0000_s1065" style="position:absolute;left:4025;top:733;width:2;height:2" coordorigin="4025,733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58" o:spid="_x0000_s1066" style="position:absolute;left:4025;top:733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" path="m1,1l,,1,r,1xe" fillcolor="black" stroked="f">
                    <v:path arrowok="t" o:connecttype="custom" o:connectlocs="1,734;0,733;1,733;1,734" o:connectangles="0,0,0,0"/>
                  </v:shape>
                </v:group>
                <v:group id="Group 54" o:spid="_x0000_s1067" style="position:absolute;left:4053;top:664;width:147;height:170" coordorigin="4053,664" coordsize="147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56" o:spid="_x0000_s1068" style="position:absolute;left:4053;top:664;width:147;height:170;visibility:visible;mso-wrap-style:square;v-text-anchor:top" coordsize="147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" path="m78,169l21,149,,93,2,67,46,4,73,,95,3r18,7l117,14r-49,l62,15,33,67r,28l62,154r6,2l116,156r-2,1l97,166r-19,3xe" fillcolor="black" stroked="f">
                    <v:path arrowok="t" o:connecttype="custom" o:connectlocs="78,833;21,813;0,757;2,731;46,668;73,664;95,667;113,674;117,678;68,678;62,679;33,731;33,759;62,818;68,820;116,820;114,821;97,830;78,833" o:connectangles="0,0,0,0,0,0,0,0,0,0,0,0,0,0,0,0,0,0,0"/>
                  </v:shape>
                  <v:shape id="Freeform 55" o:spid="_x0000_s1069" style="position:absolute;left:4053;top:664;width:147;height:170;visibility:visible;mso-wrap-style:square;v-text-anchor:top" coordsize="147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" path="m116,156r-37,l84,154r14,-9l101,139r8,-17l113,103r,-29l74,14r-1,l117,14r11,10l138,40r7,18l147,80r-2,24l140,124r-9,16l116,156xe" fillcolor="black" stroked="f">
                    <v:path arrowok="t" o:connecttype="custom" o:connectlocs="116,820;79,820;84,818;98,809;101,803;109,786;113,767;113,738;74,678;73,678;117,678;128,688;138,704;145,722;147,744;145,768;140,788;131,804;116,820" o:connectangles="0,0,0,0,0,0,0,0,0,0,0,0,0,0,0,0,0,0,0"/>
                  </v:shape>
                </v:group>
                <v:group id="Group 51" o:spid="_x0000_s1070" style="position:absolute;left:4230;top:664;width:72;height:167" coordorigin="4230,664" coordsize="72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53" o:spid="_x0000_s1071" style="position:absolute;left:4230;top:664;width:72;height:167;visibility:visible;mso-wrap-style:square;v-text-anchor:top" coordsize="72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" path="m72,24r-40,l35,17r5,-6l46,6,51,3,61,,72,r,24xe" fillcolor="black" stroked="f">
                    <v:path arrowok="t" o:connecttype="custom" o:connectlocs="72,688;32,688;35,681;40,675;46,670;51,667;61,664;72,664;72,688" o:connectangles="0,0,0,0,0,0,0,0,0"/>
                  </v:shape>
                  <v:shape id="Freeform 52" o:spid="_x0000_s1072" style="position:absolute;left:4230;top:664;width:72;height:167;visibility:visible;mso-wrap-style:square;v-text-anchor:top" coordsize="72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" path="m34,166l,166r2,-3l2,6,,3r32,l32,24r35,l46,31,35,49,34,157r,9xe" fillcolor="black" stroked="f">
                    <v:path arrowok="t" o:connecttype="custom" o:connectlocs="34,830;0,830;2,827;2,670;0,667;32,667;32,688;67,688;46,695;35,713;34,821;34,830" o:connectangles="0,0,0,0,0,0,0,0,0,0,0,0"/>
                  </v:shape>
                </v:group>
                <v:group id="Group 49" o:spid="_x0000_s1073" style="position:absolute;left:4415;top:625;width:36;height:2" coordorigin="4415,625" coordsize="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Freeform 50" o:spid="_x0000_s1074" style="position:absolute;left:4415;top:625;width:36;height:2;visibility:visible;mso-wrap-style:square;v-text-anchor:top" coordsize="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" path="m,l35,e" filled="f" strokeweight=".13911mm">
                    <v:path arrowok="t" o:connecttype="custom" o:connectlocs="0,0;35,0" o:connectangles="0,0"/>
                  </v:shape>
                </v:group>
                <v:group id="Group 47" o:spid="_x0000_s1075" style="position:absolute;left:4432;top:628;width:2;height:185" coordorigin="4432,628" coordsize="2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eeform 48" o:spid="_x0000_s1076" style="position:absolute;left:4432;top:628;width:2;height:185;visibility:visible;mso-wrap-style:square;v-text-anchor:top" coordsize="2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" path="m,l,185e" filled="f" strokeweight=".62178mm">
                    <v:path arrowok="t" o:connecttype="custom" o:connectlocs="0,628;0,813" o:connectangles="0,0"/>
                  </v:shape>
                </v:group>
                <v:group id="Group 45" o:spid="_x0000_s1077" style="position:absolute;left:4415;top:821;width:102;height:2" coordorigin="4415,821" coordsize="1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46" o:spid="_x0000_s1078" style="position:absolute;left:4415;top:821;width:102;height:2;visibility:visible;mso-wrap-style:square;v-text-anchor:top" coordsize="1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" path="m,l102,e" filled="f" strokeweight=".34681mm">
                    <v:path arrowok="t" o:connecttype="custom" o:connectlocs="0,0;102,0" o:connectangles="0,0"/>
                  </v:shape>
                </v:group>
                <v:group id="Group 43" o:spid="_x0000_s1079" style="position:absolute;left:4515;top:812;width:2;height:2" coordorigin="4515,81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44" o:spid="_x0000_s1080" style="position:absolute;left:4515;top:81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" path="m2,1l,1,2,r,1xe" fillcolor="black" stroked="f">
                    <v:path arrowok="t" o:connecttype="custom" o:connectlocs="2,813;0,813;2,812;2,813" o:connectangles="0,0,0,0"/>
                  </v:shape>
                </v:group>
                <v:group id="Group 40" o:spid="_x0000_s1081" style="position:absolute;left:4538;top:623;width:40;height:208" coordorigin="4538,623" coordsize="40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42" o:spid="_x0000_s1082" style="position:absolute;left:4538;top:623;width:40;height:208;visibility:visible;mso-wrap-style:square;v-text-anchor:top" coordsize="40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" path="m36,207r-35,l3,204,3,47,1,44r35,l34,47r,157l36,207xe" fillcolor="black" stroked="f">
                    <v:path arrowok="t" o:connecttype="custom" o:connectlocs="36,830;1,830;3,827;3,670;1,667;36,667;34,670;34,827;36,830" o:connectangles="0,0,0,0,0,0,0,0,0"/>
                  </v:shape>
                  <v:shape id="Freeform 41" o:spid="_x0000_s1083" style="position:absolute;left:4538;top:623;width:40;height:208;visibility:visible;mso-wrap-style:square;v-text-anchor:top" coordsize="40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" path="m25,30l6,30,,26,,11,1,7,4,4,9,1,14,,25,r5,1l33,4r5,3l39,11r,9l38,24r-5,2l30,29r-5,1xe" fillcolor="black" stroked="f">
                    <v:path arrowok="t" o:connecttype="custom" o:connectlocs="25,653;6,653;0,649;0,634;1,630;4,627;9,624;14,623;25,623;30,624;33,627;38,630;39,634;39,643;38,647;33,649;30,652;25,653" o:connectangles="0,0,0,0,0,0,0,0,0,0,0,0,0,0,0,0,0,0"/>
                  </v:shape>
                </v:group>
                <v:group id="Group 35" o:spid="_x0000_s1084" style="position:absolute;left:4601;top:602;width:103;height:229" coordorigin="4601,602" coordsize="103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39" o:spid="_x0000_s1085" style="position:absolute;left:4601;top:602;width:103;height:229;visibility:visible;mso-wrap-style:square;v-text-anchor:top" coordsize="103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" path="m49,65r-32,l17,25r3,-7l28,12,36,4,49,,74,,87,3r16,3l99,16r-37,l57,18r-3,3l51,25r-2,5l49,65xe" fillcolor="black" stroked="f">
                    <v:path arrowok="t" o:connecttype="custom" o:connectlocs="49,667;17,667;17,627;20,620;28,614;36,606;49,602;74,602;87,605;103,608;99,618;62,618;57,620;54,623;51,627;49,632;49,667" o:connectangles="0,0,0,0,0,0,0,0,0,0,0,0,0,0,0,0,0"/>
                  </v:shape>
                  <v:shape id="Freeform 38" o:spid="_x0000_s1086" style="position:absolute;left:4601;top:602;width:103;height:229;visibility:visible;mso-wrap-style:square;v-text-anchor:top" coordsize="103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" path="m96,24l85,19,77,16r22,l96,24xe" fillcolor="black" stroked="f">
                    <v:path arrowok="t" o:connecttype="custom" o:connectlocs="96,626;85,621;77,618;99,618;96,626" o:connectangles="0,0,0,0,0"/>
                  </v:shape>
                  <v:shape id="Freeform 37" o:spid="_x0000_s1087" style="position:absolute;left:4601;top:602;width:103;height:229;visibility:visible;mso-wrap-style:square;v-text-anchor:top" coordsize="103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" path="m95,80l,80,,65r95,l95,80xe" fillcolor="black" stroked="f">
                    <v:path arrowok="t" o:connecttype="custom" o:connectlocs="95,682;0,682;0,667;95,667;95,682" o:connectangles="0,0,0,0,0"/>
                  </v:shape>
                  <v:shape id="Freeform 36" o:spid="_x0000_s1088" style="position:absolute;left:4601;top:602;width:103;height:229;visibility:visible;mso-wrap-style:square;v-text-anchor:top" coordsize="103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" path="m51,228r-35,l17,225,17,80r32,l49,225r2,3xe" fillcolor="black" stroked="f">
                    <v:path arrowok="t" o:connecttype="custom" o:connectlocs="51,830;16,830;17,827;17,682;49,682;49,827;51,830" o:connectangles="0,0,0,0,0,0,0"/>
                  </v:shape>
                </v:group>
                <v:group id="Group 31" o:spid="_x0000_s1089" style="position:absolute;left:4701;top:664;width:142;height:169" coordorigin="4701,664" coordsize="142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shape id="Freeform 34" o:spid="_x0000_s1090" style="position:absolute;left:4701;top:664;width:142;height:169;visibility:visible;mso-wrap-style:square;v-text-anchor:top" coordsize="142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" path="m99,169r-19,l57,167,3,115,,94,1,69,31,15,65,,90,2r18,6l118,15r-57,l52,20r-6,7l37,44,33,65r,1l140,66r2,9l31,79r1,23l37,120r11,20l64,151r26,l131,151r3,5l125,162r-10,3l107,166r-8,3xe" fillcolor="black" stroked="f">
                    <v:path arrowok="t" o:connecttype="custom" o:connectlocs="99,833;80,833;57,831;3,779;0,758;1,733;31,679;65,664;90,666;108,672;118,679;61,679;52,684;46,691;37,708;33,729;33,730;140,730;142,739;31,743;32,766;37,784;48,804;64,815;90,815;131,815;134,820;125,826;115,829;107,830;99,833" o:connectangles="0,0,0,0,0,0,0,0,0,0,0,0,0,0,0,0,0,0,0,0,0,0,0,0,0,0,0,0,0,0,0"/>
                  </v:shape>
                  <v:shape id="Freeform 33" o:spid="_x0000_s1091" style="position:absolute;left:4701;top:664;width:142;height:169;visibility:visible;mso-wrap-style:square;v-text-anchor:top" coordsize="142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" path="m140,66r-31,l107,56r,-7l104,43,79,15r39,l122,19r10,15l138,53r2,13xe" fillcolor="black" stroked="f">
                    <v:path arrowok="t" o:connecttype="custom" o:connectlocs="140,730;109,730;107,720;107,713;104,707;79,679;118,679;122,683;132,698;138,717;140,730" o:connectangles="0,0,0,0,0,0,0,0,0,0,0"/>
                  </v:shape>
                  <v:shape id="Freeform 32" o:spid="_x0000_s1092" style="position:absolute;left:4701;top:664;width:142;height:169;visibility:visible;mso-wrap-style:square;v-text-anchor:top" coordsize="142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" path="m131,151r-41,l109,148r15,-8l131,151xe" fillcolor="black" stroked="f">
                    <v:path arrowok="t" o:connecttype="custom" o:connectlocs="131,815;90,815;109,812;124,804;131,81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48740D92" wp14:editId="273986EA">
                <wp:simplePos x="0" y="0"/>
                <wp:positionH relativeFrom="page">
                  <wp:posOffset>995680</wp:posOffset>
                </wp:positionH>
                <wp:positionV relativeFrom="paragraph">
                  <wp:posOffset>99060</wp:posOffset>
                </wp:positionV>
                <wp:extent cx="894715" cy="196850"/>
                <wp:effectExtent l="4445" t="5080" r="5715" b="7620"/>
                <wp:wrapNone/>
                <wp:docPr id="96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4715" cy="196850"/>
                          <a:chOff x="2032" y="173"/>
                          <a:chExt cx="1409" cy="310"/>
                        </a:xfrm>
                      </wpg:grpSpPr>
                      <wpg:grpSp>
                        <wpg:cNvPr id="97" name="Group 120"/>
                        <wpg:cNvGrpSpPr>
                          <a:grpSpLocks/>
                        </wpg:cNvGrpSpPr>
                        <wpg:grpSpPr bwMode="auto">
                          <a:xfrm>
                            <a:off x="2032" y="173"/>
                            <a:ext cx="271" cy="310"/>
                            <a:chOff x="2032" y="173"/>
                            <a:chExt cx="271" cy="310"/>
                          </a:xfrm>
                        </wpg:grpSpPr>
                        <wps:wsp>
                          <wps:cNvPr id="98" name="Freeform 123"/>
                          <wps:cNvSpPr>
                            <a:spLocks/>
                          </wps:cNvSpPr>
                          <wps:spPr bwMode="auto">
                            <a:xfrm>
                              <a:off x="2032" y="173"/>
                              <a:ext cx="271" cy="310"/>
                            </a:xfrm>
                            <a:custGeom>
                              <a:avLst/>
                              <a:gdLst>
                                <a:gd name="T0" fmla="+- 0 2203 2032"/>
                                <a:gd name="T1" fmla="*/ T0 w 271"/>
                                <a:gd name="T2" fmla="+- 0 482 173"/>
                                <a:gd name="T3" fmla="*/ 482 h 310"/>
                                <a:gd name="T4" fmla="+- 0 2134 2032"/>
                                <a:gd name="T5" fmla="*/ T4 w 271"/>
                                <a:gd name="T6" fmla="+- 0 477 173"/>
                                <a:gd name="T7" fmla="*/ 477 h 310"/>
                                <a:gd name="T8" fmla="+- 0 2080 2032"/>
                                <a:gd name="T9" fmla="*/ T8 w 271"/>
                                <a:gd name="T10" fmla="+- 0 449 173"/>
                                <a:gd name="T11" fmla="*/ 449 h 310"/>
                                <a:gd name="T12" fmla="+- 0 2038 2032"/>
                                <a:gd name="T13" fmla="*/ T12 w 271"/>
                                <a:gd name="T14" fmla="+- 0 382 173"/>
                                <a:gd name="T15" fmla="*/ 382 h 310"/>
                                <a:gd name="T16" fmla="+- 0 2032 2032"/>
                                <a:gd name="T17" fmla="*/ T16 w 271"/>
                                <a:gd name="T18" fmla="+- 0 344 173"/>
                                <a:gd name="T19" fmla="*/ 344 h 310"/>
                                <a:gd name="T20" fmla="+- 0 2032 2032"/>
                                <a:gd name="T21" fmla="*/ T20 w 271"/>
                                <a:gd name="T22" fmla="+- 0 318 173"/>
                                <a:gd name="T23" fmla="*/ 318 h 310"/>
                                <a:gd name="T24" fmla="+- 0 2047 2032"/>
                                <a:gd name="T25" fmla="*/ T24 w 271"/>
                                <a:gd name="T26" fmla="+- 0 256 173"/>
                                <a:gd name="T27" fmla="*/ 256 h 310"/>
                                <a:gd name="T28" fmla="+- 0 2095 2032"/>
                                <a:gd name="T29" fmla="*/ T28 w 271"/>
                                <a:gd name="T30" fmla="+- 0 200 173"/>
                                <a:gd name="T31" fmla="*/ 200 h 310"/>
                                <a:gd name="T32" fmla="+- 0 2171 2032"/>
                                <a:gd name="T33" fmla="*/ T32 w 271"/>
                                <a:gd name="T34" fmla="+- 0 174 173"/>
                                <a:gd name="T35" fmla="*/ 174 h 310"/>
                                <a:gd name="T36" fmla="+- 0 2193 2032"/>
                                <a:gd name="T37" fmla="*/ T36 w 271"/>
                                <a:gd name="T38" fmla="+- 0 173 173"/>
                                <a:gd name="T39" fmla="*/ 173 h 310"/>
                                <a:gd name="T40" fmla="+- 0 2213 2032"/>
                                <a:gd name="T41" fmla="*/ T40 w 271"/>
                                <a:gd name="T42" fmla="+- 0 174 173"/>
                                <a:gd name="T43" fmla="*/ 174 h 310"/>
                                <a:gd name="T44" fmla="+- 0 2233 2032"/>
                                <a:gd name="T45" fmla="*/ T44 w 271"/>
                                <a:gd name="T46" fmla="+- 0 176 173"/>
                                <a:gd name="T47" fmla="*/ 176 h 310"/>
                                <a:gd name="T48" fmla="+- 0 2252 2032"/>
                                <a:gd name="T49" fmla="*/ T48 w 271"/>
                                <a:gd name="T50" fmla="+- 0 180 173"/>
                                <a:gd name="T51" fmla="*/ 180 h 310"/>
                                <a:gd name="T52" fmla="+- 0 2272 2032"/>
                                <a:gd name="T53" fmla="*/ T52 w 271"/>
                                <a:gd name="T54" fmla="+- 0 184 173"/>
                                <a:gd name="T55" fmla="*/ 184 h 310"/>
                                <a:gd name="T56" fmla="+- 0 2289 2032"/>
                                <a:gd name="T57" fmla="*/ T56 w 271"/>
                                <a:gd name="T58" fmla="+- 0 190 173"/>
                                <a:gd name="T59" fmla="*/ 190 h 310"/>
                                <a:gd name="T60" fmla="+- 0 2289 2032"/>
                                <a:gd name="T61" fmla="*/ T60 w 271"/>
                                <a:gd name="T62" fmla="+- 0 208 173"/>
                                <a:gd name="T63" fmla="*/ 208 h 310"/>
                                <a:gd name="T64" fmla="+- 0 2214 2032"/>
                                <a:gd name="T65" fmla="*/ T64 w 271"/>
                                <a:gd name="T66" fmla="+- 0 208 173"/>
                                <a:gd name="T67" fmla="*/ 208 h 310"/>
                                <a:gd name="T68" fmla="+- 0 2190 2032"/>
                                <a:gd name="T69" fmla="*/ T68 w 271"/>
                                <a:gd name="T70" fmla="+- 0 210 173"/>
                                <a:gd name="T71" fmla="*/ 210 h 310"/>
                                <a:gd name="T72" fmla="+- 0 2136 2032"/>
                                <a:gd name="T73" fmla="*/ T72 w 271"/>
                                <a:gd name="T74" fmla="+- 0 243 173"/>
                                <a:gd name="T75" fmla="*/ 243 h 310"/>
                                <a:gd name="T76" fmla="+- 0 2114 2032"/>
                                <a:gd name="T77" fmla="*/ T76 w 271"/>
                                <a:gd name="T78" fmla="+- 0 312 173"/>
                                <a:gd name="T79" fmla="*/ 312 h 310"/>
                                <a:gd name="T80" fmla="+- 0 2114 2032"/>
                                <a:gd name="T81" fmla="*/ T80 w 271"/>
                                <a:gd name="T82" fmla="+- 0 341 173"/>
                                <a:gd name="T83" fmla="*/ 341 h 310"/>
                                <a:gd name="T84" fmla="+- 0 2124 2032"/>
                                <a:gd name="T85" fmla="*/ T84 w 271"/>
                                <a:gd name="T86" fmla="+- 0 402 173"/>
                                <a:gd name="T87" fmla="*/ 402 h 310"/>
                                <a:gd name="T88" fmla="+- 0 2170 2032"/>
                                <a:gd name="T89" fmla="*/ T88 w 271"/>
                                <a:gd name="T90" fmla="+- 0 448 173"/>
                                <a:gd name="T91" fmla="*/ 448 h 310"/>
                                <a:gd name="T92" fmla="+- 0 2182 2032"/>
                                <a:gd name="T93" fmla="*/ T92 w 271"/>
                                <a:gd name="T94" fmla="+- 0 449 173"/>
                                <a:gd name="T95" fmla="*/ 449 h 310"/>
                                <a:gd name="T96" fmla="+- 0 2299 2032"/>
                                <a:gd name="T97" fmla="*/ T96 w 271"/>
                                <a:gd name="T98" fmla="+- 0 449 173"/>
                                <a:gd name="T99" fmla="*/ 449 h 310"/>
                                <a:gd name="T100" fmla="+- 0 2299 2032"/>
                                <a:gd name="T101" fmla="*/ T100 w 271"/>
                                <a:gd name="T102" fmla="+- 0 451 173"/>
                                <a:gd name="T103" fmla="*/ 451 h 310"/>
                                <a:gd name="T104" fmla="+- 0 2302 2032"/>
                                <a:gd name="T105" fmla="*/ T104 w 271"/>
                                <a:gd name="T106" fmla="+- 0 463 173"/>
                                <a:gd name="T107" fmla="*/ 463 h 310"/>
                                <a:gd name="T108" fmla="+- 0 2242 2032"/>
                                <a:gd name="T109" fmla="*/ T108 w 271"/>
                                <a:gd name="T110" fmla="+- 0 479 173"/>
                                <a:gd name="T111" fmla="*/ 479 h 310"/>
                                <a:gd name="T112" fmla="+- 0 2223 2032"/>
                                <a:gd name="T113" fmla="*/ T112 w 271"/>
                                <a:gd name="T114" fmla="+- 0 481 173"/>
                                <a:gd name="T115" fmla="*/ 481 h 310"/>
                                <a:gd name="T116" fmla="+- 0 2203 2032"/>
                                <a:gd name="T117" fmla="*/ T116 w 271"/>
                                <a:gd name="T118" fmla="+- 0 482 173"/>
                                <a:gd name="T119" fmla="*/ 482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</a:cxnLst>
                              <a:rect l="0" t="0" r="r" b="b"/>
                              <a:pathLst>
                                <a:path w="271" h="310">
                                  <a:moveTo>
                                    <a:pt x="171" y="309"/>
                                  </a:moveTo>
                                  <a:lnTo>
                                    <a:pt x="102" y="304"/>
                                  </a:lnTo>
                                  <a:lnTo>
                                    <a:pt x="48" y="276"/>
                                  </a:lnTo>
                                  <a:lnTo>
                                    <a:pt x="6" y="209"/>
                                  </a:lnTo>
                                  <a:lnTo>
                                    <a:pt x="0" y="171"/>
                                  </a:lnTo>
                                  <a:lnTo>
                                    <a:pt x="0" y="145"/>
                                  </a:lnTo>
                                  <a:lnTo>
                                    <a:pt x="15" y="83"/>
                                  </a:lnTo>
                                  <a:lnTo>
                                    <a:pt x="63" y="27"/>
                                  </a:lnTo>
                                  <a:lnTo>
                                    <a:pt x="139" y="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181" y="1"/>
                                  </a:lnTo>
                                  <a:lnTo>
                                    <a:pt x="201" y="3"/>
                                  </a:lnTo>
                                  <a:lnTo>
                                    <a:pt x="220" y="7"/>
                                  </a:lnTo>
                                  <a:lnTo>
                                    <a:pt x="240" y="11"/>
                                  </a:lnTo>
                                  <a:lnTo>
                                    <a:pt x="257" y="17"/>
                                  </a:lnTo>
                                  <a:lnTo>
                                    <a:pt x="257" y="35"/>
                                  </a:lnTo>
                                  <a:lnTo>
                                    <a:pt x="182" y="35"/>
                                  </a:lnTo>
                                  <a:lnTo>
                                    <a:pt x="158" y="37"/>
                                  </a:lnTo>
                                  <a:lnTo>
                                    <a:pt x="104" y="70"/>
                                  </a:lnTo>
                                  <a:lnTo>
                                    <a:pt x="82" y="139"/>
                                  </a:lnTo>
                                  <a:lnTo>
                                    <a:pt x="82" y="168"/>
                                  </a:lnTo>
                                  <a:lnTo>
                                    <a:pt x="92" y="229"/>
                                  </a:lnTo>
                                  <a:lnTo>
                                    <a:pt x="138" y="275"/>
                                  </a:lnTo>
                                  <a:lnTo>
                                    <a:pt x="150" y="276"/>
                                  </a:lnTo>
                                  <a:lnTo>
                                    <a:pt x="267" y="276"/>
                                  </a:lnTo>
                                  <a:lnTo>
                                    <a:pt x="267" y="278"/>
                                  </a:lnTo>
                                  <a:lnTo>
                                    <a:pt x="270" y="290"/>
                                  </a:lnTo>
                                  <a:lnTo>
                                    <a:pt x="210" y="306"/>
                                  </a:lnTo>
                                  <a:lnTo>
                                    <a:pt x="191" y="308"/>
                                  </a:lnTo>
                                  <a:lnTo>
                                    <a:pt x="171" y="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Freeform 122"/>
                          <wps:cNvSpPr>
                            <a:spLocks/>
                          </wps:cNvSpPr>
                          <wps:spPr bwMode="auto">
                            <a:xfrm>
                              <a:off x="2032" y="173"/>
                              <a:ext cx="271" cy="310"/>
                            </a:xfrm>
                            <a:custGeom>
                              <a:avLst/>
                              <a:gdLst>
                                <a:gd name="T0" fmla="+- 0 2289 2032"/>
                                <a:gd name="T1" fmla="*/ T0 w 271"/>
                                <a:gd name="T2" fmla="+- 0 239 173"/>
                                <a:gd name="T3" fmla="*/ 239 h 310"/>
                                <a:gd name="T4" fmla="+- 0 2271 2032"/>
                                <a:gd name="T5" fmla="*/ T4 w 271"/>
                                <a:gd name="T6" fmla="+- 0 227 173"/>
                                <a:gd name="T7" fmla="*/ 227 h 310"/>
                                <a:gd name="T8" fmla="+- 0 2252 2032"/>
                                <a:gd name="T9" fmla="*/ T8 w 271"/>
                                <a:gd name="T10" fmla="+- 0 217 173"/>
                                <a:gd name="T11" fmla="*/ 217 h 310"/>
                                <a:gd name="T12" fmla="+- 0 2233 2032"/>
                                <a:gd name="T13" fmla="*/ T12 w 271"/>
                                <a:gd name="T14" fmla="+- 0 211 173"/>
                                <a:gd name="T15" fmla="*/ 211 h 310"/>
                                <a:gd name="T16" fmla="+- 0 2214 2032"/>
                                <a:gd name="T17" fmla="*/ T16 w 271"/>
                                <a:gd name="T18" fmla="+- 0 208 173"/>
                                <a:gd name="T19" fmla="*/ 208 h 310"/>
                                <a:gd name="T20" fmla="+- 0 2289 2032"/>
                                <a:gd name="T21" fmla="*/ T20 w 271"/>
                                <a:gd name="T22" fmla="+- 0 208 173"/>
                                <a:gd name="T23" fmla="*/ 208 h 310"/>
                                <a:gd name="T24" fmla="+- 0 2289 2032"/>
                                <a:gd name="T25" fmla="*/ T24 w 271"/>
                                <a:gd name="T26" fmla="+- 0 239 173"/>
                                <a:gd name="T27" fmla="*/ 239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1" h="310">
                                  <a:moveTo>
                                    <a:pt x="257" y="66"/>
                                  </a:moveTo>
                                  <a:lnTo>
                                    <a:pt x="239" y="54"/>
                                  </a:lnTo>
                                  <a:lnTo>
                                    <a:pt x="220" y="44"/>
                                  </a:lnTo>
                                  <a:lnTo>
                                    <a:pt x="201" y="38"/>
                                  </a:lnTo>
                                  <a:lnTo>
                                    <a:pt x="182" y="35"/>
                                  </a:lnTo>
                                  <a:lnTo>
                                    <a:pt x="257" y="35"/>
                                  </a:lnTo>
                                  <a:lnTo>
                                    <a:pt x="257" y="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Freeform 121"/>
                          <wps:cNvSpPr>
                            <a:spLocks/>
                          </wps:cNvSpPr>
                          <wps:spPr bwMode="auto">
                            <a:xfrm>
                              <a:off x="2032" y="173"/>
                              <a:ext cx="271" cy="310"/>
                            </a:xfrm>
                            <a:custGeom>
                              <a:avLst/>
                              <a:gdLst>
                                <a:gd name="T0" fmla="+- 0 2299 2032"/>
                                <a:gd name="T1" fmla="*/ T0 w 271"/>
                                <a:gd name="T2" fmla="+- 0 449 173"/>
                                <a:gd name="T3" fmla="*/ 449 h 310"/>
                                <a:gd name="T4" fmla="+- 0 2204 2032"/>
                                <a:gd name="T5" fmla="*/ T4 w 271"/>
                                <a:gd name="T6" fmla="+- 0 449 173"/>
                                <a:gd name="T7" fmla="*/ 449 h 310"/>
                                <a:gd name="T8" fmla="+- 0 2213 2032"/>
                                <a:gd name="T9" fmla="*/ T8 w 271"/>
                                <a:gd name="T10" fmla="+- 0 446 173"/>
                                <a:gd name="T11" fmla="*/ 446 h 310"/>
                                <a:gd name="T12" fmla="+- 0 2224 2032"/>
                                <a:gd name="T13" fmla="*/ T12 w 271"/>
                                <a:gd name="T14" fmla="+- 0 441 173"/>
                                <a:gd name="T15" fmla="*/ 441 h 310"/>
                                <a:gd name="T16" fmla="+- 0 2224 2032"/>
                                <a:gd name="T17" fmla="*/ T16 w 271"/>
                                <a:gd name="T18" fmla="+- 0 322 173"/>
                                <a:gd name="T19" fmla="*/ 322 h 310"/>
                                <a:gd name="T20" fmla="+- 0 2221 2032"/>
                                <a:gd name="T21" fmla="*/ T20 w 271"/>
                                <a:gd name="T22" fmla="+- 0 313 173"/>
                                <a:gd name="T23" fmla="*/ 313 h 310"/>
                                <a:gd name="T24" fmla="+- 0 2300 2032"/>
                                <a:gd name="T25" fmla="*/ T24 w 271"/>
                                <a:gd name="T26" fmla="+- 0 313 173"/>
                                <a:gd name="T27" fmla="*/ 313 h 310"/>
                                <a:gd name="T28" fmla="+- 0 2299 2032"/>
                                <a:gd name="T29" fmla="*/ T28 w 271"/>
                                <a:gd name="T30" fmla="+- 0 318 173"/>
                                <a:gd name="T31" fmla="*/ 318 h 310"/>
                                <a:gd name="T32" fmla="+- 0 2299 2032"/>
                                <a:gd name="T33" fmla="*/ T32 w 271"/>
                                <a:gd name="T34" fmla="+- 0 449 173"/>
                                <a:gd name="T35" fmla="*/ 449 h 3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1" h="310">
                                  <a:moveTo>
                                    <a:pt x="267" y="276"/>
                                  </a:moveTo>
                                  <a:lnTo>
                                    <a:pt x="172" y="276"/>
                                  </a:lnTo>
                                  <a:lnTo>
                                    <a:pt x="181" y="273"/>
                                  </a:lnTo>
                                  <a:lnTo>
                                    <a:pt x="192" y="268"/>
                                  </a:lnTo>
                                  <a:lnTo>
                                    <a:pt x="192" y="149"/>
                                  </a:lnTo>
                                  <a:lnTo>
                                    <a:pt x="189" y="140"/>
                                  </a:lnTo>
                                  <a:lnTo>
                                    <a:pt x="268" y="140"/>
                                  </a:lnTo>
                                  <a:lnTo>
                                    <a:pt x="267" y="145"/>
                                  </a:lnTo>
                                  <a:lnTo>
                                    <a:pt x="267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114"/>
                        <wpg:cNvGrpSpPr>
                          <a:grpSpLocks/>
                        </wpg:cNvGrpSpPr>
                        <wpg:grpSpPr bwMode="auto">
                          <a:xfrm>
                            <a:off x="2331" y="230"/>
                            <a:ext cx="231" cy="253"/>
                            <a:chOff x="2331" y="230"/>
                            <a:chExt cx="231" cy="253"/>
                          </a:xfrm>
                        </wpg:grpSpPr>
                        <wps:wsp>
                          <wps:cNvPr id="102" name="Freeform 119"/>
                          <wps:cNvSpPr>
                            <a:spLocks/>
                          </wps:cNvSpPr>
                          <wps:spPr bwMode="auto">
                            <a:xfrm>
                              <a:off x="2331" y="230"/>
                              <a:ext cx="231" cy="253"/>
                            </a:xfrm>
                            <a:custGeom>
                              <a:avLst/>
                              <a:gdLst>
                                <a:gd name="T0" fmla="+- 0 2362 2331"/>
                                <a:gd name="T1" fmla="*/ T0 w 231"/>
                                <a:gd name="T2" fmla="+- 0 286 230"/>
                                <a:gd name="T3" fmla="*/ 286 h 253"/>
                                <a:gd name="T4" fmla="+- 0 2412 2331"/>
                                <a:gd name="T5" fmla="*/ T4 w 231"/>
                                <a:gd name="T6" fmla="+- 0 232 230"/>
                                <a:gd name="T7" fmla="*/ 232 h 253"/>
                                <a:gd name="T8" fmla="+- 0 2431 2331"/>
                                <a:gd name="T9" fmla="*/ T8 w 231"/>
                                <a:gd name="T10" fmla="+- 0 230 230"/>
                                <a:gd name="T11" fmla="*/ 230 h 253"/>
                                <a:gd name="T12" fmla="+- 0 2459 2331"/>
                                <a:gd name="T13" fmla="*/ T12 w 231"/>
                                <a:gd name="T14" fmla="+- 0 231 230"/>
                                <a:gd name="T15" fmla="*/ 231 h 253"/>
                                <a:gd name="T16" fmla="+- 0 2526 2331"/>
                                <a:gd name="T17" fmla="*/ T16 w 231"/>
                                <a:gd name="T18" fmla="+- 0 259 230"/>
                                <a:gd name="T19" fmla="*/ 259 h 253"/>
                                <a:gd name="T20" fmla="+- 0 2527 2331"/>
                                <a:gd name="T21" fmla="*/ T20 w 231"/>
                                <a:gd name="T22" fmla="+- 0 263 230"/>
                                <a:gd name="T23" fmla="*/ 263 h 253"/>
                                <a:gd name="T24" fmla="+- 0 2411 2331"/>
                                <a:gd name="T25" fmla="*/ T24 w 231"/>
                                <a:gd name="T26" fmla="+- 0 263 230"/>
                                <a:gd name="T27" fmla="*/ 263 h 253"/>
                                <a:gd name="T28" fmla="+- 0 2402 2331"/>
                                <a:gd name="T29" fmla="*/ T28 w 231"/>
                                <a:gd name="T30" fmla="+- 0 265 230"/>
                                <a:gd name="T31" fmla="*/ 265 h 253"/>
                                <a:gd name="T32" fmla="+- 0 2394 2331"/>
                                <a:gd name="T33" fmla="*/ T32 w 231"/>
                                <a:gd name="T34" fmla="+- 0 269 230"/>
                                <a:gd name="T35" fmla="*/ 269 h 253"/>
                                <a:gd name="T36" fmla="+- 0 2386 2331"/>
                                <a:gd name="T37" fmla="*/ T36 w 231"/>
                                <a:gd name="T38" fmla="+- 0 272 230"/>
                                <a:gd name="T39" fmla="*/ 272 h 253"/>
                                <a:gd name="T40" fmla="+- 0 2375 2331"/>
                                <a:gd name="T41" fmla="*/ T40 w 231"/>
                                <a:gd name="T42" fmla="+- 0 278 230"/>
                                <a:gd name="T43" fmla="*/ 278 h 253"/>
                                <a:gd name="T44" fmla="+- 0 2362 2331"/>
                                <a:gd name="T45" fmla="*/ T44 w 231"/>
                                <a:gd name="T46" fmla="+- 0 286 230"/>
                                <a:gd name="T47" fmla="*/ 286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31" h="253">
                                  <a:moveTo>
                                    <a:pt x="31" y="56"/>
                                  </a:moveTo>
                                  <a:lnTo>
                                    <a:pt x="81" y="2"/>
                                  </a:lnTo>
                                  <a:lnTo>
                                    <a:pt x="100" y="0"/>
                                  </a:lnTo>
                                  <a:lnTo>
                                    <a:pt x="128" y="1"/>
                                  </a:lnTo>
                                  <a:lnTo>
                                    <a:pt x="195" y="29"/>
                                  </a:lnTo>
                                  <a:lnTo>
                                    <a:pt x="196" y="33"/>
                                  </a:lnTo>
                                  <a:lnTo>
                                    <a:pt x="80" y="33"/>
                                  </a:lnTo>
                                  <a:lnTo>
                                    <a:pt x="71" y="35"/>
                                  </a:lnTo>
                                  <a:lnTo>
                                    <a:pt x="63" y="39"/>
                                  </a:lnTo>
                                  <a:lnTo>
                                    <a:pt x="55" y="42"/>
                                  </a:lnTo>
                                  <a:lnTo>
                                    <a:pt x="44" y="48"/>
                                  </a:lnTo>
                                  <a:lnTo>
                                    <a:pt x="31" y="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118"/>
                          <wps:cNvSpPr>
                            <a:spLocks/>
                          </wps:cNvSpPr>
                          <wps:spPr bwMode="auto">
                            <a:xfrm>
                              <a:off x="2331" y="230"/>
                              <a:ext cx="231" cy="253"/>
                            </a:xfrm>
                            <a:custGeom>
                              <a:avLst/>
                              <a:gdLst>
                                <a:gd name="T0" fmla="+- 0 2405 2331"/>
                                <a:gd name="T1" fmla="*/ T0 w 231"/>
                                <a:gd name="T2" fmla="+- 0 482 230"/>
                                <a:gd name="T3" fmla="*/ 482 h 253"/>
                                <a:gd name="T4" fmla="+- 0 2346 2331"/>
                                <a:gd name="T5" fmla="*/ T4 w 231"/>
                                <a:gd name="T6" fmla="+- 0 456 230"/>
                                <a:gd name="T7" fmla="*/ 456 h 253"/>
                                <a:gd name="T8" fmla="+- 0 2331 2331"/>
                                <a:gd name="T9" fmla="*/ T8 w 231"/>
                                <a:gd name="T10" fmla="+- 0 421 230"/>
                                <a:gd name="T11" fmla="*/ 421 h 253"/>
                                <a:gd name="T12" fmla="+- 0 2333 2331"/>
                                <a:gd name="T13" fmla="*/ T12 w 231"/>
                                <a:gd name="T14" fmla="+- 0 395 230"/>
                                <a:gd name="T15" fmla="*/ 395 h 253"/>
                                <a:gd name="T16" fmla="+- 0 2373 2331"/>
                                <a:gd name="T17" fmla="*/ T16 w 231"/>
                                <a:gd name="T18" fmla="+- 0 344 230"/>
                                <a:gd name="T19" fmla="*/ 344 h 253"/>
                                <a:gd name="T20" fmla="+- 0 2443 2331"/>
                                <a:gd name="T21" fmla="*/ T20 w 231"/>
                                <a:gd name="T22" fmla="+- 0 320 230"/>
                                <a:gd name="T23" fmla="*/ 320 h 253"/>
                                <a:gd name="T24" fmla="+- 0 2455 2331"/>
                                <a:gd name="T25" fmla="*/ T24 w 231"/>
                                <a:gd name="T26" fmla="+- 0 313 230"/>
                                <a:gd name="T27" fmla="*/ 313 h 253"/>
                                <a:gd name="T28" fmla="+- 0 2460 2331"/>
                                <a:gd name="T29" fmla="*/ T28 w 231"/>
                                <a:gd name="T30" fmla="+- 0 307 230"/>
                                <a:gd name="T31" fmla="*/ 307 h 253"/>
                                <a:gd name="T32" fmla="+- 0 2462 2331"/>
                                <a:gd name="T33" fmla="*/ T32 w 231"/>
                                <a:gd name="T34" fmla="+- 0 301 230"/>
                                <a:gd name="T35" fmla="*/ 301 h 253"/>
                                <a:gd name="T36" fmla="+- 0 2462 2331"/>
                                <a:gd name="T37" fmla="*/ T36 w 231"/>
                                <a:gd name="T38" fmla="+- 0 284 230"/>
                                <a:gd name="T39" fmla="*/ 284 h 253"/>
                                <a:gd name="T40" fmla="+- 0 2459 2331"/>
                                <a:gd name="T41" fmla="*/ T40 w 231"/>
                                <a:gd name="T42" fmla="+- 0 277 230"/>
                                <a:gd name="T43" fmla="*/ 277 h 253"/>
                                <a:gd name="T44" fmla="+- 0 2451 2331"/>
                                <a:gd name="T45" fmla="*/ T44 w 231"/>
                                <a:gd name="T46" fmla="+- 0 272 230"/>
                                <a:gd name="T47" fmla="*/ 272 h 253"/>
                                <a:gd name="T48" fmla="+- 0 2444 2331"/>
                                <a:gd name="T49" fmla="*/ T48 w 231"/>
                                <a:gd name="T50" fmla="+- 0 266 230"/>
                                <a:gd name="T51" fmla="*/ 266 h 253"/>
                                <a:gd name="T52" fmla="+- 0 2435 2331"/>
                                <a:gd name="T53" fmla="*/ T52 w 231"/>
                                <a:gd name="T54" fmla="+- 0 263 230"/>
                                <a:gd name="T55" fmla="*/ 263 h 253"/>
                                <a:gd name="T56" fmla="+- 0 2527 2331"/>
                                <a:gd name="T57" fmla="*/ T56 w 231"/>
                                <a:gd name="T58" fmla="+- 0 263 230"/>
                                <a:gd name="T59" fmla="*/ 263 h 253"/>
                                <a:gd name="T60" fmla="+- 0 2533 2331"/>
                                <a:gd name="T61" fmla="*/ T60 w 231"/>
                                <a:gd name="T62" fmla="+- 0 277 230"/>
                                <a:gd name="T63" fmla="*/ 277 h 253"/>
                                <a:gd name="T64" fmla="+- 0 2534 2331"/>
                                <a:gd name="T65" fmla="*/ T64 w 231"/>
                                <a:gd name="T66" fmla="+- 0 344 230"/>
                                <a:gd name="T67" fmla="*/ 344 h 253"/>
                                <a:gd name="T68" fmla="+- 0 2462 2331"/>
                                <a:gd name="T69" fmla="*/ T68 w 231"/>
                                <a:gd name="T70" fmla="+- 0 344 230"/>
                                <a:gd name="T71" fmla="*/ 344 h 253"/>
                                <a:gd name="T72" fmla="+- 0 2459 2331"/>
                                <a:gd name="T73" fmla="*/ T72 w 231"/>
                                <a:gd name="T74" fmla="+- 0 345 230"/>
                                <a:gd name="T75" fmla="*/ 345 h 253"/>
                                <a:gd name="T76" fmla="+- 0 2448 2331"/>
                                <a:gd name="T77" fmla="*/ T76 w 231"/>
                                <a:gd name="T78" fmla="+- 0 351 230"/>
                                <a:gd name="T79" fmla="*/ 351 h 253"/>
                                <a:gd name="T80" fmla="+- 0 2429 2331"/>
                                <a:gd name="T81" fmla="*/ T80 w 231"/>
                                <a:gd name="T82" fmla="+- 0 359 230"/>
                                <a:gd name="T83" fmla="*/ 359 h 253"/>
                                <a:gd name="T84" fmla="+- 0 2421 2331"/>
                                <a:gd name="T85" fmla="*/ T84 w 231"/>
                                <a:gd name="T86" fmla="+- 0 364 230"/>
                                <a:gd name="T87" fmla="*/ 364 h 253"/>
                                <a:gd name="T88" fmla="+- 0 2413 2331"/>
                                <a:gd name="T89" fmla="*/ T88 w 231"/>
                                <a:gd name="T90" fmla="+- 0 370 230"/>
                                <a:gd name="T91" fmla="*/ 370 h 253"/>
                                <a:gd name="T92" fmla="+- 0 2406 2331"/>
                                <a:gd name="T93" fmla="*/ T92 w 231"/>
                                <a:gd name="T94" fmla="+- 0 377 230"/>
                                <a:gd name="T95" fmla="*/ 377 h 253"/>
                                <a:gd name="T96" fmla="+- 0 2402 2331"/>
                                <a:gd name="T97" fmla="*/ T96 w 231"/>
                                <a:gd name="T98" fmla="+- 0 387 230"/>
                                <a:gd name="T99" fmla="*/ 387 h 253"/>
                                <a:gd name="T100" fmla="+- 0 2398 2331"/>
                                <a:gd name="T101" fmla="*/ T100 w 231"/>
                                <a:gd name="T102" fmla="+- 0 396 230"/>
                                <a:gd name="T103" fmla="*/ 396 h 253"/>
                                <a:gd name="T104" fmla="+- 0 2398 2331"/>
                                <a:gd name="T105" fmla="*/ T104 w 231"/>
                                <a:gd name="T106" fmla="+- 0 415 230"/>
                                <a:gd name="T107" fmla="*/ 415 h 253"/>
                                <a:gd name="T108" fmla="+- 0 2402 2331"/>
                                <a:gd name="T109" fmla="*/ T108 w 231"/>
                                <a:gd name="T110" fmla="+- 0 423 230"/>
                                <a:gd name="T111" fmla="*/ 423 h 253"/>
                                <a:gd name="T112" fmla="+- 0 2406 2331"/>
                                <a:gd name="T113" fmla="*/ T112 w 231"/>
                                <a:gd name="T114" fmla="+- 0 429 230"/>
                                <a:gd name="T115" fmla="*/ 429 h 253"/>
                                <a:gd name="T116" fmla="+- 0 2413 2331"/>
                                <a:gd name="T117" fmla="*/ T116 w 231"/>
                                <a:gd name="T118" fmla="+- 0 435 230"/>
                                <a:gd name="T119" fmla="*/ 435 h 253"/>
                                <a:gd name="T120" fmla="+- 0 2419 2331"/>
                                <a:gd name="T121" fmla="*/ T120 w 231"/>
                                <a:gd name="T122" fmla="+- 0 438 230"/>
                                <a:gd name="T123" fmla="*/ 438 h 253"/>
                                <a:gd name="T124" fmla="+- 0 2562 2331"/>
                                <a:gd name="T125" fmla="*/ T124 w 231"/>
                                <a:gd name="T126" fmla="+- 0 438 230"/>
                                <a:gd name="T127" fmla="*/ 438 h 253"/>
                                <a:gd name="T128" fmla="+- 0 2562 2331"/>
                                <a:gd name="T129" fmla="*/ T128 w 231"/>
                                <a:gd name="T130" fmla="+- 0 454 230"/>
                                <a:gd name="T131" fmla="*/ 454 h 253"/>
                                <a:gd name="T132" fmla="+- 0 2465 2331"/>
                                <a:gd name="T133" fmla="*/ T132 w 231"/>
                                <a:gd name="T134" fmla="+- 0 454 230"/>
                                <a:gd name="T135" fmla="*/ 454 h 253"/>
                                <a:gd name="T136" fmla="+- 0 2457 2331"/>
                                <a:gd name="T137" fmla="*/ T136 w 231"/>
                                <a:gd name="T138" fmla="+- 0 463 230"/>
                                <a:gd name="T139" fmla="*/ 463 h 253"/>
                                <a:gd name="T140" fmla="+- 0 2449 2331"/>
                                <a:gd name="T141" fmla="*/ T140 w 231"/>
                                <a:gd name="T142" fmla="+- 0 469 230"/>
                                <a:gd name="T143" fmla="*/ 469 h 253"/>
                                <a:gd name="T144" fmla="+- 0 2443 2331"/>
                                <a:gd name="T145" fmla="*/ T144 w 231"/>
                                <a:gd name="T146" fmla="+- 0 472 230"/>
                                <a:gd name="T147" fmla="*/ 472 h 253"/>
                                <a:gd name="T148" fmla="+- 0 2425 2331"/>
                                <a:gd name="T149" fmla="*/ T148 w 231"/>
                                <a:gd name="T150" fmla="+- 0 479 230"/>
                                <a:gd name="T151" fmla="*/ 479 h 253"/>
                                <a:gd name="T152" fmla="+- 0 2405 2331"/>
                                <a:gd name="T153" fmla="*/ T152 w 231"/>
                                <a:gd name="T154" fmla="+- 0 482 230"/>
                                <a:gd name="T155" fmla="*/ 48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</a:cxnLst>
                              <a:rect l="0" t="0" r="r" b="b"/>
                              <a:pathLst>
                                <a:path w="231" h="253">
                                  <a:moveTo>
                                    <a:pt x="74" y="252"/>
                                  </a:moveTo>
                                  <a:lnTo>
                                    <a:pt x="15" y="226"/>
                                  </a:lnTo>
                                  <a:lnTo>
                                    <a:pt x="0" y="191"/>
                                  </a:lnTo>
                                  <a:lnTo>
                                    <a:pt x="2" y="165"/>
                                  </a:lnTo>
                                  <a:lnTo>
                                    <a:pt x="42" y="114"/>
                                  </a:lnTo>
                                  <a:lnTo>
                                    <a:pt x="112" y="90"/>
                                  </a:lnTo>
                                  <a:lnTo>
                                    <a:pt x="124" y="83"/>
                                  </a:lnTo>
                                  <a:lnTo>
                                    <a:pt x="129" y="77"/>
                                  </a:lnTo>
                                  <a:lnTo>
                                    <a:pt x="131" y="71"/>
                                  </a:lnTo>
                                  <a:lnTo>
                                    <a:pt x="131" y="54"/>
                                  </a:lnTo>
                                  <a:lnTo>
                                    <a:pt x="128" y="47"/>
                                  </a:lnTo>
                                  <a:lnTo>
                                    <a:pt x="120" y="42"/>
                                  </a:lnTo>
                                  <a:lnTo>
                                    <a:pt x="113" y="36"/>
                                  </a:lnTo>
                                  <a:lnTo>
                                    <a:pt x="104" y="33"/>
                                  </a:lnTo>
                                  <a:lnTo>
                                    <a:pt x="196" y="33"/>
                                  </a:lnTo>
                                  <a:lnTo>
                                    <a:pt x="202" y="47"/>
                                  </a:lnTo>
                                  <a:lnTo>
                                    <a:pt x="203" y="114"/>
                                  </a:lnTo>
                                  <a:lnTo>
                                    <a:pt x="131" y="114"/>
                                  </a:lnTo>
                                  <a:lnTo>
                                    <a:pt x="128" y="115"/>
                                  </a:lnTo>
                                  <a:lnTo>
                                    <a:pt x="117" y="121"/>
                                  </a:lnTo>
                                  <a:lnTo>
                                    <a:pt x="98" y="129"/>
                                  </a:lnTo>
                                  <a:lnTo>
                                    <a:pt x="90" y="134"/>
                                  </a:lnTo>
                                  <a:lnTo>
                                    <a:pt x="82" y="140"/>
                                  </a:lnTo>
                                  <a:lnTo>
                                    <a:pt x="75" y="147"/>
                                  </a:lnTo>
                                  <a:lnTo>
                                    <a:pt x="71" y="157"/>
                                  </a:lnTo>
                                  <a:lnTo>
                                    <a:pt x="67" y="166"/>
                                  </a:lnTo>
                                  <a:lnTo>
                                    <a:pt x="67" y="185"/>
                                  </a:lnTo>
                                  <a:lnTo>
                                    <a:pt x="71" y="193"/>
                                  </a:lnTo>
                                  <a:lnTo>
                                    <a:pt x="75" y="199"/>
                                  </a:lnTo>
                                  <a:lnTo>
                                    <a:pt x="82" y="205"/>
                                  </a:lnTo>
                                  <a:lnTo>
                                    <a:pt x="88" y="208"/>
                                  </a:lnTo>
                                  <a:lnTo>
                                    <a:pt x="231" y="208"/>
                                  </a:lnTo>
                                  <a:lnTo>
                                    <a:pt x="231" y="224"/>
                                  </a:lnTo>
                                  <a:lnTo>
                                    <a:pt x="134" y="224"/>
                                  </a:lnTo>
                                  <a:lnTo>
                                    <a:pt x="126" y="233"/>
                                  </a:lnTo>
                                  <a:lnTo>
                                    <a:pt x="118" y="239"/>
                                  </a:lnTo>
                                  <a:lnTo>
                                    <a:pt x="112" y="242"/>
                                  </a:lnTo>
                                  <a:lnTo>
                                    <a:pt x="94" y="249"/>
                                  </a:lnTo>
                                  <a:lnTo>
                                    <a:pt x="74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117"/>
                          <wps:cNvSpPr>
                            <a:spLocks/>
                          </wps:cNvSpPr>
                          <wps:spPr bwMode="auto">
                            <a:xfrm>
                              <a:off x="2331" y="230"/>
                              <a:ext cx="231" cy="253"/>
                            </a:xfrm>
                            <a:custGeom>
                              <a:avLst/>
                              <a:gdLst>
                                <a:gd name="T0" fmla="+- 0 2539 2331"/>
                                <a:gd name="T1" fmla="*/ T0 w 231"/>
                                <a:gd name="T2" fmla="+- 0 438 230"/>
                                <a:gd name="T3" fmla="*/ 438 h 253"/>
                                <a:gd name="T4" fmla="+- 0 2438 2331"/>
                                <a:gd name="T5" fmla="*/ T4 w 231"/>
                                <a:gd name="T6" fmla="+- 0 438 230"/>
                                <a:gd name="T7" fmla="*/ 438 h 253"/>
                                <a:gd name="T8" fmla="+- 0 2446 2331"/>
                                <a:gd name="T9" fmla="*/ T8 w 231"/>
                                <a:gd name="T10" fmla="+- 0 435 230"/>
                                <a:gd name="T11" fmla="*/ 435 h 253"/>
                                <a:gd name="T12" fmla="+- 0 2452 2331"/>
                                <a:gd name="T13" fmla="*/ T12 w 231"/>
                                <a:gd name="T14" fmla="+- 0 428 230"/>
                                <a:gd name="T15" fmla="*/ 428 h 253"/>
                                <a:gd name="T16" fmla="+- 0 2459 2331"/>
                                <a:gd name="T17" fmla="*/ T16 w 231"/>
                                <a:gd name="T18" fmla="+- 0 422 230"/>
                                <a:gd name="T19" fmla="*/ 422 h 253"/>
                                <a:gd name="T20" fmla="+- 0 2462 2331"/>
                                <a:gd name="T21" fmla="*/ T20 w 231"/>
                                <a:gd name="T22" fmla="+- 0 412 230"/>
                                <a:gd name="T23" fmla="*/ 412 h 253"/>
                                <a:gd name="T24" fmla="+- 0 2462 2331"/>
                                <a:gd name="T25" fmla="*/ T24 w 231"/>
                                <a:gd name="T26" fmla="+- 0 344 230"/>
                                <a:gd name="T27" fmla="*/ 344 h 253"/>
                                <a:gd name="T28" fmla="+- 0 2534 2331"/>
                                <a:gd name="T29" fmla="*/ T28 w 231"/>
                                <a:gd name="T30" fmla="+- 0 344 230"/>
                                <a:gd name="T31" fmla="*/ 344 h 253"/>
                                <a:gd name="T32" fmla="+- 0 2535 2331"/>
                                <a:gd name="T33" fmla="*/ T32 w 231"/>
                                <a:gd name="T34" fmla="+- 0 421 230"/>
                                <a:gd name="T35" fmla="*/ 421 h 253"/>
                                <a:gd name="T36" fmla="+- 0 2535 2331"/>
                                <a:gd name="T37" fmla="*/ T36 w 231"/>
                                <a:gd name="T38" fmla="+- 0 434 230"/>
                                <a:gd name="T39" fmla="*/ 434 h 253"/>
                                <a:gd name="T40" fmla="+- 0 2539 2331"/>
                                <a:gd name="T41" fmla="*/ T40 w 231"/>
                                <a:gd name="T42" fmla="+- 0 438 230"/>
                                <a:gd name="T43" fmla="*/ 438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31" h="253">
                                  <a:moveTo>
                                    <a:pt x="208" y="208"/>
                                  </a:moveTo>
                                  <a:lnTo>
                                    <a:pt x="107" y="208"/>
                                  </a:lnTo>
                                  <a:lnTo>
                                    <a:pt x="115" y="205"/>
                                  </a:lnTo>
                                  <a:lnTo>
                                    <a:pt x="121" y="198"/>
                                  </a:lnTo>
                                  <a:lnTo>
                                    <a:pt x="128" y="192"/>
                                  </a:lnTo>
                                  <a:lnTo>
                                    <a:pt x="131" y="182"/>
                                  </a:lnTo>
                                  <a:lnTo>
                                    <a:pt x="131" y="114"/>
                                  </a:lnTo>
                                  <a:lnTo>
                                    <a:pt x="203" y="114"/>
                                  </a:lnTo>
                                  <a:lnTo>
                                    <a:pt x="204" y="191"/>
                                  </a:lnTo>
                                  <a:lnTo>
                                    <a:pt x="204" y="204"/>
                                  </a:lnTo>
                                  <a:lnTo>
                                    <a:pt x="208" y="2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116"/>
                          <wps:cNvSpPr>
                            <a:spLocks/>
                          </wps:cNvSpPr>
                          <wps:spPr bwMode="auto">
                            <a:xfrm>
                              <a:off x="2331" y="230"/>
                              <a:ext cx="231" cy="253"/>
                            </a:xfrm>
                            <a:custGeom>
                              <a:avLst/>
                              <a:gdLst>
                                <a:gd name="T0" fmla="+- 0 2562 2331"/>
                                <a:gd name="T1" fmla="*/ T0 w 231"/>
                                <a:gd name="T2" fmla="+- 0 438 230"/>
                                <a:gd name="T3" fmla="*/ 438 h 253"/>
                                <a:gd name="T4" fmla="+- 0 2550 2331"/>
                                <a:gd name="T5" fmla="*/ T4 w 231"/>
                                <a:gd name="T6" fmla="+- 0 438 230"/>
                                <a:gd name="T7" fmla="*/ 438 h 253"/>
                                <a:gd name="T8" fmla="+- 0 2555 2331"/>
                                <a:gd name="T9" fmla="*/ T8 w 231"/>
                                <a:gd name="T10" fmla="+- 0 437 230"/>
                                <a:gd name="T11" fmla="*/ 437 h 253"/>
                                <a:gd name="T12" fmla="+- 0 2562 2331"/>
                                <a:gd name="T13" fmla="*/ T12 w 231"/>
                                <a:gd name="T14" fmla="+- 0 432 230"/>
                                <a:gd name="T15" fmla="*/ 432 h 253"/>
                                <a:gd name="T16" fmla="+- 0 2562 2331"/>
                                <a:gd name="T17" fmla="*/ T16 w 231"/>
                                <a:gd name="T18" fmla="+- 0 438 230"/>
                                <a:gd name="T19" fmla="*/ 438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1" h="253">
                                  <a:moveTo>
                                    <a:pt x="231" y="208"/>
                                  </a:moveTo>
                                  <a:lnTo>
                                    <a:pt x="219" y="208"/>
                                  </a:lnTo>
                                  <a:lnTo>
                                    <a:pt x="224" y="207"/>
                                  </a:lnTo>
                                  <a:lnTo>
                                    <a:pt x="231" y="202"/>
                                  </a:lnTo>
                                  <a:lnTo>
                                    <a:pt x="231" y="2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Freeform 115"/>
                          <wps:cNvSpPr>
                            <a:spLocks/>
                          </wps:cNvSpPr>
                          <wps:spPr bwMode="auto">
                            <a:xfrm>
                              <a:off x="2331" y="230"/>
                              <a:ext cx="231" cy="253"/>
                            </a:xfrm>
                            <a:custGeom>
                              <a:avLst/>
                              <a:gdLst>
                                <a:gd name="T0" fmla="+- 0 2524 2331"/>
                                <a:gd name="T1" fmla="*/ T0 w 231"/>
                                <a:gd name="T2" fmla="+- 0 483 230"/>
                                <a:gd name="T3" fmla="*/ 483 h 253"/>
                                <a:gd name="T4" fmla="+- 0 2501 2331"/>
                                <a:gd name="T5" fmla="*/ T4 w 231"/>
                                <a:gd name="T6" fmla="+- 0 483 230"/>
                                <a:gd name="T7" fmla="*/ 483 h 253"/>
                                <a:gd name="T8" fmla="+- 0 2492 2331"/>
                                <a:gd name="T9" fmla="*/ T8 w 231"/>
                                <a:gd name="T10" fmla="+- 0 480 230"/>
                                <a:gd name="T11" fmla="*/ 480 h 253"/>
                                <a:gd name="T12" fmla="+- 0 2486 2331"/>
                                <a:gd name="T13" fmla="*/ T12 w 231"/>
                                <a:gd name="T14" fmla="+- 0 476 230"/>
                                <a:gd name="T15" fmla="*/ 476 h 253"/>
                                <a:gd name="T16" fmla="+- 0 2478 2331"/>
                                <a:gd name="T17" fmla="*/ T16 w 231"/>
                                <a:gd name="T18" fmla="+- 0 472 230"/>
                                <a:gd name="T19" fmla="*/ 472 h 253"/>
                                <a:gd name="T20" fmla="+- 0 2471 2331"/>
                                <a:gd name="T21" fmla="*/ T20 w 231"/>
                                <a:gd name="T22" fmla="+- 0 464 230"/>
                                <a:gd name="T23" fmla="*/ 464 h 253"/>
                                <a:gd name="T24" fmla="+- 0 2465 2331"/>
                                <a:gd name="T25" fmla="*/ T24 w 231"/>
                                <a:gd name="T26" fmla="+- 0 454 230"/>
                                <a:gd name="T27" fmla="*/ 454 h 253"/>
                                <a:gd name="T28" fmla="+- 0 2562 2331"/>
                                <a:gd name="T29" fmla="*/ T28 w 231"/>
                                <a:gd name="T30" fmla="+- 0 454 230"/>
                                <a:gd name="T31" fmla="*/ 454 h 253"/>
                                <a:gd name="T32" fmla="+- 0 2562 2331"/>
                                <a:gd name="T33" fmla="*/ T32 w 231"/>
                                <a:gd name="T34" fmla="+- 0 467 230"/>
                                <a:gd name="T35" fmla="*/ 467 h 253"/>
                                <a:gd name="T36" fmla="+- 0 2552 2331"/>
                                <a:gd name="T37" fmla="*/ T36 w 231"/>
                                <a:gd name="T38" fmla="+- 0 473 230"/>
                                <a:gd name="T39" fmla="*/ 473 h 253"/>
                                <a:gd name="T40" fmla="+- 0 2544 2331"/>
                                <a:gd name="T41" fmla="*/ T40 w 231"/>
                                <a:gd name="T42" fmla="+- 0 476 230"/>
                                <a:gd name="T43" fmla="*/ 476 h 253"/>
                                <a:gd name="T44" fmla="+- 0 2538 2331"/>
                                <a:gd name="T45" fmla="*/ T44 w 231"/>
                                <a:gd name="T46" fmla="+- 0 480 230"/>
                                <a:gd name="T47" fmla="*/ 480 h 253"/>
                                <a:gd name="T48" fmla="+- 0 2531 2331"/>
                                <a:gd name="T49" fmla="*/ T48 w 231"/>
                                <a:gd name="T50" fmla="+- 0 481 230"/>
                                <a:gd name="T51" fmla="*/ 481 h 253"/>
                                <a:gd name="T52" fmla="+- 0 2524 2331"/>
                                <a:gd name="T53" fmla="*/ T52 w 231"/>
                                <a:gd name="T54" fmla="+- 0 483 230"/>
                                <a:gd name="T55" fmla="*/ 483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31" h="253">
                                  <a:moveTo>
                                    <a:pt x="193" y="253"/>
                                  </a:moveTo>
                                  <a:lnTo>
                                    <a:pt x="170" y="253"/>
                                  </a:lnTo>
                                  <a:lnTo>
                                    <a:pt x="161" y="250"/>
                                  </a:lnTo>
                                  <a:lnTo>
                                    <a:pt x="155" y="246"/>
                                  </a:lnTo>
                                  <a:lnTo>
                                    <a:pt x="147" y="242"/>
                                  </a:lnTo>
                                  <a:lnTo>
                                    <a:pt x="140" y="234"/>
                                  </a:lnTo>
                                  <a:lnTo>
                                    <a:pt x="134" y="224"/>
                                  </a:lnTo>
                                  <a:lnTo>
                                    <a:pt x="231" y="224"/>
                                  </a:lnTo>
                                  <a:lnTo>
                                    <a:pt x="231" y="237"/>
                                  </a:lnTo>
                                  <a:lnTo>
                                    <a:pt x="221" y="243"/>
                                  </a:lnTo>
                                  <a:lnTo>
                                    <a:pt x="213" y="246"/>
                                  </a:lnTo>
                                  <a:lnTo>
                                    <a:pt x="207" y="250"/>
                                  </a:lnTo>
                                  <a:lnTo>
                                    <a:pt x="200" y="251"/>
                                  </a:lnTo>
                                  <a:lnTo>
                                    <a:pt x="193" y="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110"/>
                        <wpg:cNvGrpSpPr>
                          <a:grpSpLocks/>
                        </wpg:cNvGrpSpPr>
                        <wpg:grpSpPr bwMode="auto">
                          <a:xfrm>
                            <a:off x="2573" y="229"/>
                            <a:ext cx="192" cy="253"/>
                            <a:chOff x="2573" y="229"/>
                            <a:chExt cx="192" cy="253"/>
                          </a:xfrm>
                        </wpg:grpSpPr>
                        <wps:wsp>
                          <wps:cNvPr id="108" name="Freeform 113"/>
                          <wps:cNvSpPr>
                            <a:spLocks/>
                          </wps:cNvSpPr>
                          <wps:spPr bwMode="auto">
                            <a:xfrm>
                              <a:off x="2573" y="229"/>
                              <a:ext cx="192" cy="253"/>
                            </a:xfrm>
                            <a:custGeom>
                              <a:avLst/>
                              <a:gdLst>
                                <a:gd name="T0" fmla="+- 0 2747 2573"/>
                                <a:gd name="T1" fmla="*/ T0 w 192"/>
                                <a:gd name="T2" fmla="+- 0 450 229"/>
                                <a:gd name="T3" fmla="*/ 450 h 253"/>
                                <a:gd name="T4" fmla="+- 0 2646 2573"/>
                                <a:gd name="T5" fmla="*/ T4 w 192"/>
                                <a:gd name="T6" fmla="+- 0 450 229"/>
                                <a:gd name="T7" fmla="*/ 450 h 253"/>
                                <a:gd name="T8" fmla="+- 0 2672 2573"/>
                                <a:gd name="T9" fmla="*/ T8 w 192"/>
                                <a:gd name="T10" fmla="+- 0 448 229"/>
                                <a:gd name="T11" fmla="*/ 448 h 253"/>
                                <a:gd name="T12" fmla="+- 0 2686 2573"/>
                                <a:gd name="T13" fmla="*/ T12 w 192"/>
                                <a:gd name="T14" fmla="+- 0 442 229"/>
                                <a:gd name="T15" fmla="*/ 442 h 253"/>
                                <a:gd name="T16" fmla="+- 0 2693 2573"/>
                                <a:gd name="T17" fmla="*/ T16 w 192"/>
                                <a:gd name="T18" fmla="+- 0 435 229"/>
                                <a:gd name="T19" fmla="*/ 435 h 253"/>
                                <a:gd name="T20" fmla="+- 0 2696 2573"/>
                                <a:gd name="T21" fmla="*/ T20 w 192"/>
                                <a:gd name="T22" fmla="+- 0 428 229"/>
                                <a:gd name="T23" fmla="*/ 428 h 253"/>
                                <a:gd name="T24" fmla="+- 0 2696 2573"/>
                                <a:gd name="T25" fmla="*/ T24 w 192"/>
                                <a:gd name="T26" fmla="+- 0 411 229"/>
                                <a:gd name="T27" fmla="*/ 411 h 253"/>
                                <a:gd name="T28" fmla="+- 0 2621 2573"/>
                                <a:gd name="T29" fmla="*/ T28 w 192"/>
                                <a:gd name="T30" fmla="+- 0 371 229"/>
                                <a:gd name="T31" fmla="*/ 371 h 253"/>
                                <a:gd name="T32" fmla="+- 0 2603 2573"/>
                                <a:gd name="T33" fmla="*/ T32 w 192"/>
                                <a:gd name="T34" fmla="+- 0 360 229"/>
                                <a:gd name="T35" fmla="*/ 360 h 253"/>
                                <a:gd name="T36" fmla="+- 0 2592 2573"/>
                                <a:gd name="T37" fmla="*/ T36 w 192"/>
                                <a:gd name="T38" fmla="+- 0 350 229"/>
                                <a:gd name="T39" fmla="*/ 350 h 253"/>
                                <a:gd name="T40" fmla="+- 0 2582 2573"/>
                                <a:gd name="T41" fmla="*/ T40 w 192"/>
                                <a:gd name="T42" fmla="+- 0 330 229"/>
                                <a:gd name="T43" fmla="*/ 330 h 253"/>
                                <a:gd name="T44" fmla="+- 0 2579 2573"/>
                                <a:gd name="T45" fmla="*/ T44 w 192"/>
                                <a:gd name="T46" fmla="+- 0 311 229"/>
                                <a:gd name="T47" fmla="*/ 311 h 253"/>
                                <a:gd name="T48" fmla="+- 0 2581 2573"/>
                                <a:gd name="T49" fmla="*/ T48 w 192"/>
                                <a:gd name="T50" fmla="+- 0 289 229"/>
                                <a:gd name="T51" fmla="*/ 289 h 253"/>
                                <a:gd name="T52" fmla="+- 0 2623 2573"/>
                                <a:gd name="T53" fmla="*/ T52 w 192"/>
                                <a:gd name="T54" fmla="+- 0 243 229"/>
                                <a:gd name="T55" fmla="*/ 243 h 253"/>
                                <a:gd name="T56" fmla="+- 0 2677 2573"/>
                                <a:gd name="T57" fmla="*/ T56 w 192"/>
                                <a:gd name="T58" fmla="+- 0 229 229"/>
                                <a:gd name="T59" fmla="*/ 229 h 253"/>
                                <a:gd name="T60" fmla="+- 0 2695 2573"/>
                                <a:gd name="T61" fmla="*/ T60 w 192"/>
                                <a:gd name="T62" fmla="+- 0 231 229"/>
                                <a:gd name="T63" fmla="*/ 231 h 253"/>
                                <a:gd name="T64" fmla="+- 0 2715 2573"/>
                                <a:gd name="T65" fmla="*/ T64 w 192"/>
                                <a:gd name="T66" fmla="+- 0 234 229"/>
                                <a:gd name="T67" fmla="*/ 234 h 253"/>
                                <a:gd name="T68" fmla="+- 0 2735 2573"/>
                                <a:gd name="T69" fmla="*/ T68 w 192"/>
                                <a:gd name="T70" fmla="+- 0 238 229"/>
                                <a:gd name="T71" fmla="*/ 238 h 253"/>
                                <a:gd name="T72" fmla="+- 0 2756 2573"/>
                                <a:gd name="T73" fmla="*/ T72 w 192"/>
                                <a:gd name="T74" fmla="+- 0 244 229"/>
                                <a:gd name="T75" fmla="*/ 244 h 253"/>
                                <a:gd name="T76" fmla="+- 0 2752 2573"/>
                                <a:gd name="T77" fmla="*/ T76 w 192"/>
                                <a:gd name="T78" fmla="+- 0 261 229"/>
                                <a:gd name="T79" fmla="*/ 261 h 253"/>
                                <a:gd name="T80" fmla="+- 0 2674 2573"/>
                                <a:gd name="T81" fmla="*/ T80 w 192"/>
                                <a:gd name="T82" fmla="+- 0 261 229"/>
                                <a:gd name="T83" fmla="*/ 261 h 253"/>
                                <a:gd name="T84" fmla="+- 0 2664 2573"/>
                                <a:gd name="T85" fmla="*/ T84 w 192"/>
                                <a:gd name="T86" fmla="+- 0 263 229"/>
                                <a:gd name="T87" fmla="*/ 263 h 253"/>
                                <a:gd name="T88" fmla="+- 0 2658 2573"/>
                                <a:gd name="T89" fmla="*/ T88 w 192"/>
                                <a:gd name="T90" fmla="+- 0 268 229"/>
                                <a:gd name="T91" fmla="*/ 268 h 253"/>
                                <a:gd name="T92" fmla="+- 0 2650 2573"/>
                                <a:gd name="T93" fmla="*/ T92 w 192"/>
                                <a:gd name="T94" fmla="+- 0 274 229"/>
                                <a:gd name="T95" fmla="*/ 274 h 253"/>
                                <a:gd name="T96" fmla="+- 0 2647 2573"/>
                                <a:gd name="T97" fmla="*/ T96 w 192"/>
                                <a:gd name="T98" fmla="+- 0 280 229"/>
                                <a:gd name="T99" fmla="*/ 280 h 253"/>
                                <a:gd name="T100" fmla="+- 0 2647 2573"/>
                                <a:gd name="T101" fmla="*/ T100 w 192"/>
                                <a:gd name="T102" fmla="+- 0 298 229"/>
                                <a:gd name="T103" fmla="*/ 298 h 253"/>
                                <a:gd name="T104" fmla="+- 0 2650 2573"/>
                                <a:gd name="T105" fmla="*/ T104 w 192"/>
                                <a:gd name="T106" fmla="+- 0 304 229"/>
                                <a:gd name="T107" fmla="*/ 304 h 253"/>
                                <a:gd name="T108" fmla="+- 0 2671 2573"/>
                                <a:gd name="T109" fmla="*/ T108 w 192"/>
                                <a:gd name="T110" fmla="+- 0 314 229"/>
                                <a:gd name="T111" fmla="*/ 314 h 253"/>
                                <a:gd name="T112" fmla="+- 0 2694 2573"/>
                                <a:gd name="T113" fmla="*/ T112 w 192"/>
                                <a:gd name="T114" fmla="+- 0 323 229"/>
                                <a:gd name="T115" fmla="*/ 323 h 253"/>
                                <a:gd name="T116" fmla="+- 0 2718 2573"/>
                                <a:gd name="T117" fmla="*/ T116 w 192"/>
                                <a:gd name="T118" fmla="+- 0 332 229"/>
                                <a:gd name="T119" fmla="*/ 332 h 253"/>
                                <a:gd name="T120" fmla="+- 0 2735 2573"/>
                                <a:gd name="T121" fmla="*/ T120 w 192"/>
                                <a:gd name="T122" fmla="+- 0 342 229"/>
                                <a:gd name="T123" fmla="*/ 342 h 253"/>
                                <a:gd name="T124" fmla="+- 0 2747 2573"/>
                                <a:gd name="T125" fmla="*/ T124 w 192"/>
                                <a:gd name="T126" fmla="+- 0 353 229"/>
                                <a:gd name="T127" fmla="*/ 353 h 253"/>
                                <a:gd name="T128" fmla="+- 0 2759 2573"/>
                                <a:gd name="T129" fmla="*/ T128 w 192"/>
                                <a:gd name="T130" fmla="+- 0 369 229"/>
                                <a:gd name="T131" fmla="*/ 369 h 253"/>
                                <a:gd name="T132" fmla="+- 0 2764 2573"/>
                                <a:gd name="T133" fmla="*/ T132 w 192"/>
                                <a:gd name="T134" fmla="+- 0 389 229"/>
                                <a:gd name="T135" fmla="*/ 389 h 253"/>
                                <a:gd name="T136" fmla="+- 0 2762 2573"/>
                                <a:gd name="T137" fmla="*/ T136 w 192"/>
                                <a:gd name="T138" fmla="+- 0 414 229"/>
                                <a:gd name="T139" fmla="*/ 414 h 253"/>
                                <a:gd name="T140" fmla="+- 0 2756 2573"/>
                                <a:gd name="T141" fmla="*/ T140 w 192"/>
                                <a:gd name="T142" fmla="+- 0 434 229"/>
                                <a:gd name="T143" fmla="*/ 434 h 253"/>
                                <a:gd name="T144" fmla="+- 0 2747 2573"/>
                                <a:gd name="T145" fmla="*/ T144 w 192"/>
                                <a:gd name="T146" fmla="+- 0 450 229"/>
                                <a:gd name="T147" fmla="*/ 450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</a:cxnLst>
                              <a:rect l="0" t="0" r="r" b="b"/>
                              <a:pathLst>
                                <a:path w="192" h="253">
                                  <a:moveTo>
                                    <a:pt x="174" y="221"/>
                                  </a:moveTo>
                                  <a:lnTo>
                                    <a:pt x="73" y="221"/>
                                  </a:lnTo>
                                  <a:lnTo>
                                    <a:pt x="99" y="219"/>
                                  </a:lnTo>
                                  <a:lnTo>
                                    <a:pt x="113" y="213"/>
                                  </a:lnTo>
                                  <a:lnTo>
                                    <a:pt x="120" y="206"/>
                                  </a:lnTo>
                                  <a:lnTo>
                                    <a:pt x="123" y="199"/>
                                  </a:lnTo>
                                  <a:lnTo>
                                    <a:pt x="123" y="182"/>
                                  </a:lnTo>
                                  <a:lnTo>
                                    <a:pt x="48" y="142"/>
                                  </a:lnTo>
                                  <a:lnTo>
                                    <a:pt x="30" y="131"/>
                                  </a:lnTo>
                                  <a:lnTo>
                                    <a:pt x="19" y="121"/>
                                  </a:lnTo>
                                  <a:lnTo>
                                    <a:pt x="9" y="101"/>
                                  </a:lnTo>
                                  <a:lnTo>
                                    <a:pt x="6" y="82"/>
                                  </a:lnTo>
                                  <a:lnTo>
                                    <a:pt x="8" y="60"/>
                                  </a:lnTo>
                                  <a:lnTo>
                                    <a:pt x="50" y="14"/>
                                  </a:lnTo>
                                  <a:lnTo>
                                    <a:pt x="104" y="0"/>
                                  </a:lnTo>
                                  <a:lnTo>
                                    <a:pt x="122" y="2"/>
                                  </a:lnTo>
                                  <a:lnTo>
                                    <a:pt x="142" y="5"/>
                                  </a:lnTo>
                                  <a:lnTo>
                                    <a:pt x="162" y="9"/>
                                  </a:lnTo>
                                  <a:lnTo>
                                    <a:pt x="183" y="15"/>
                                  </a:lnTo>
                                  <a:lnTo>
                                    <a:pt x="179" y="32"/>
                                  </a:lnTo>
                                  <a:lnTo>
                                    <a:pt x="101" y="32"/>
                                  </a:lnTo>
                                  <a:lnTo>
                                    <a:pt x="91" y="34"/>
                                  </a:lnTo>
                                  <a:lnTo>
                                    <a:pt x="85" y="39"/>
                                  </a:lnTo>
                                  <a:lnTo>
                                    <a:pt x="77" y="45"/>
                                  </a:lnTo>
                                  <a:lnTo>
                                    <a:pt x="74" y="51"/>
                                  </a:lnTo>
                                  <a:lnTo>
                                    <a:pt x="74" y="69"/>
                                  </a:lnTo>
                                  <a:lnTo>
                                    <a:pt x="77" y="75"/>
                                  </a:lnTo>
                                  <a:lnTo>
                                    <a:pt x="98" y="85"/>
                                  </a:lnTo>
                                  <a:lnTo>
                                    <a:pt x="121" y="94"/>
                                  </a:lnTo>
                                  <a:lnTo>
                                    <a:pt x="145" y="103"/>
                                  </a:lnTo>
                                  <a:lnTo>
                                    <a:pt x="162" y="113"/>
                                  </a:lnTo>
                                  <a:lnTo>
                                    <a:pt x="174" y="124"/>
                                  </a:lnTo>
                                  <a:lnTo>
                                    <a:pt x="186" y="140"/>
                                  </a:lnTo>
                                  <a:lnTo>
                                    <a:pt x="191" y="160"/>
                                  </a:lnTo>
                                  <a:lnTo>
                                    <a:pt x="189" y="185"/>
                                  </a:lnTo>
                                  <a:lnTo>
                                    <a:pt x="183" y="205"/>
                                  </a:lnTo>
                                  <a:lnTo>
                                    <a:pt x="174" y="2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112"/>
                          <wps:cNvSpPr>
                            <a:spLocks/>
                          </wps:cNvSpPr>
                          <wps:spPr bwMode="auto">
                            <a:xfrm>
                              <a:off x="2573" y="229"/>
                              <a:ext cx="192" cy="253"/>
                            </a:xfrm>
                            <a:custGeom>
                              <a:avLst/>
                              <a:gdLst>
                                <a:gd name="T0" fmla="+- 0 2747 2573"/>
                                <a:gd name="T1" fmla="*/ T0 w 192"/>
                                <a:gd name="T2" fmla="+- 0 284 229"/>
                                <a:gd name="T3" fmla="*/ 284 h 253"/>
                                <a:gd name="T4" fmla="+- 0 2726 2573"/>
                                <a:gd name="T5" fmla="*/ T4 w 192"/>
                                <a:gd name="T6" fmla="+- 0 273 229"/>
                                <a:gd name="T7" fmla="*/ 273 h 253"/>
                                <a:gd name="T8" fmla="+- 0 2707 2573"/>
                                <a:gd name="T9" fmla="*/ T8 w 192"/>
                                <a:gd name="T10" fmla="+- 0 265 229"/>
                                <a:gd name="T11" fmla="*/ 265 h 253"/>
                                <a:gd name="T12" fmla="+- 0 2690 2573"/>
                                <a:gd name="T13" fmla="*/ T12 w 192"/>
                                <a:gd name="T14" fmla="+- 0 262 229"/>
                                <a:gd name="T15" fmla="*/ 262 h 253"/>
                                <a:gd name="T16" fmla="+- 0 2674 2573"/>
                                <a:gd name="T17" fmla="*/ T16 w 192"/>
                                <a:gd name="T18" fmla="+- 0 261 229"/>
                                <a:gd name="T19" fmla="*/ 261 h 253"/>
                                <a:gd name="T20" fmla="+- 0 2752 2573"/>
                                <a:gd name="T21" fmla="*/ T20 w 192"/>
                                <a:gd name="T22" fmla="+- 0 261 229"/>
                                <a:gd name="T23" fmla="*/ 261 h 253"/>
                                <a:gd name="T24" fmla="+- 0 2747 2573"/>
                                <a:gd name="T25" fmla="*/ T24 w 192"/>
                                <a:gd name="T26" fmla="+- 0 284 229"/>
                                <a:gd name="T27" fmla="*/ 284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2" h="253">
                                  <a:moveTo>
                                    <a:pt x="174" y="55"/>
                                  </a:moveTo>
                                  <a:lnTo>
                                    <a:pt x="153" y="44"/>
                                  </a:lnTo>
                                  <a:lnTo>
                                    <a:pt x="134" y="36"/>
                                  </a:lnTo>
                                  <a:lnTo>
                                    <a:pt x="117" y="33"/>
                                  </a:lnTo>
                                  <a:lnTo>
                                    <a:pt x="101" y="32"/>
                                  </a:lnTo>
                                  <a:lnTo>
                                    <a:pt x="179" y="32"/>
                                  </a:lnTo>
                                  <a:lnTo>
                                    <a:pt x="174" y="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111"/>
                          <wps:cNvSpPr>
                            <a:spLocks/>
                          </wps:cNvSpPr>
                          <wps:spPr bwMode="auto">
                            <a:xfrm>
                              <a:off x="2573" y="229"/>
                              <a:ext cx="192" cy="253"/>
                            </a:xfrm>
                            <a:custGeom>
                              <a:avLst/>
                              <a:gdLst>
                                <a:gd name="T0" fmla="+- 0 2678 2573"/>
                                <a:gd name="T1" fmla="*/ T0 w 192"/>
                                <a:gd name="T2" fmla="+- 0 482 229"/>
                                <a:gd name="T3" fmla="*/ 482 h 253"/>
                                <a:gd name="T4" fmla="+- 0 2613 2573"/>
                                <a:gd name="T5" fmla="*/ T4 w 192"/>
                                <a:gd name="T6" fmla="+- 0 476 229"/>
                                <a:gd name="T7" fmla="*/ 476 h 253"/>
                                <a:gd name="T8" fmla="+- 0 2573 2573"/>
                                <a:gd name="T9" fmla="*/ T8 w 192"/>
                                <a:gd name="T10" fmla="+- 0 461 229"/>
                                <a:gd name="T11" fmla="*/ 461 h 253"/>
                                <a:gd name="T12" fmla="+- 0 2584 2573"/>
                                <a:gd name="T13" fmla="*/ T12 w 192"/>
                                <a:gd name="T14" fmla="+- 0 419 229"/>
                                <a:gd name="T15" fmla="*/ 419 h 253"/>
                                <a:gd name="T16" fmla="+- 0 2593 2573"/>
                                <a:gd name="T17" fmla="*/ T16 w 192"/>
                                <a:gd name="T18" fmla="+- 0 426 229"/>
                                <a:gd name="T19" fmla="*/ 426 h 253"/>
                                <a:gd name="T20" fmla="+- 0 2601 2573"/>
                                <a:gd name="T21" fmla="*/ T20 w 192"/>
                                <a:gd name="T22" fmla="+- 0 432 229"/>
                                <a:gd name="T23" fmla="*/ 432 h 253"/>
                                <a:gd name="T24" fmla="+- 0 2607 2573"/>
                                <a:gd name="T25" fmla="*/ T24 w 192"/>
                                <a:gd name="T26" fmla="+- 0 435 229"/>
                                <a:gd name="T27" fmla="*/ 435 h 253"/>
                                <a:gd name="T28" fmla="+- 0 2627 2573"/>
                                <a:gd name="T29" fmla="*/ T28 w 192"/>
                                <a:gd name="T30" fmla="+- 0 444 229"/>
                                <a:gd name="T31" fmla="*/ 444 h 253"/>
                                <a:gd name="T32" fmla="+- 0 2646 2573"/>
                                <a:gd name="T33" fmla="*/ T32 w 192"/>
                                <a:gd name="T34" fmla="+- 0 450 229"/>
                                <a:gd name="T35" fmla="*/ 450 h 253"/>
                                <a:gd name="T36" fmla="+- 0 2747 2573"/>
                                <a:gd name="T37" fmla="*/ T36 w 192"/>
                                <a:gd name="T38" fmla="+- 0 450 229"/>
                                <a:gd name="T39" fmla="*/ 450 h 253"/>
                                <a:gd name="T40" fmla="+- 0 2746 2573"/>
                                <a:gd name="T41" fmla="*/ T40 w 192"/>
                                <a:gd name="T42" fmla="+- 0 450 229"/>
                                <a:gd name="T43" fmla="*/ 450 h 253"/>
                                <a:gd name="T44" fmla="+- 0 2733 2573"/>
                                <a:gd name="T45" fmla="*/ T44 w 192"/>
                                <a:gd name="T46" fmla="+- 0 462 229"/>
                                <a:gd name="T47" fmla="*/ 462 h 253"/>
                                <a:gd name="T48" fmla="+- 0 2717 2573"/>
                                <a:gd name="T49" fmla="*/ T48 w 192"/>
                                <a:gd name="T50" fmla="+- 0 471 229"/>
                                <a:gd name="T51" fmla="*/ 471 h 253"/>
                                <a:gd name="T52" fmla="+- 0 2699 2573"/>
                                <a:gd name="T53" fmla="*/ T52 w 192"/>
                                <a:gd name="T54" fmla="+- 0 478 229"/>
                                <a:gd name="T55" fmla="*/ 478 h 253"/>
                                <a:gd name="T56" fmla="+- 0 2678 2573"/>
                                <a:gd name="T57" fmla="*/ T56 w 192"/>
                                <a:gd name="T58" fmla="+- 0 482 229"/>
                                <a:gd name="T59" fmla="*/ 482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192" h="253">
                                  <a:moveTo>
                                    <a:pt x="105" y="253"/>
                                  </a:moveTo>
                                  <a:lnTo>
                                    <a:pt x="40" y="247"/>
                                  </a:lnTo>
                                  <a:lnTo>
                                    <a:pt x="0" y="232"/>
                                  </a:lnTo>
                                  <a:lnTo>
                                    <a:pt x="11" y="190"/>
                                  </a:lnTo>
                                  <a:lnTo>
                                    <a:pt x="20" y="197"/>
                                  </a:lnTo>
                                  <a:lnTo>
                                    <a:pt x="28" y="203"/>
                                  </a:lnTo>
                                  <a:lnTo>
                                    <a:pt x="34" y="206"/>
                                  </a:lnTo>
                                  <a:lnTo>
                                    <a:pt x="54" y="215"/>
                                  </a:lnTo>
                                  <a:lnTo>
                                    <a:pt x="73" y="221"/>
                                  </a:lnTo>
                                  <a:lnTo>
                                    <a:pt x="174" y="221"/>
                                  </a:lnTo>
                                  <a:lnTo>
                                    <a:pt x="173" y="221"/>
                                  </a:lnTo>
                                  <a:lnTo>
                                    <a:pt x="160" y="233"/>
                                  </a:lnTo>
                                  <a:lnTo>
                                    <a:pt x="144" y="242"/>
                                  </a:lnTo>
                                  <a:lnTo>
                                    <a:pt x="126" y="249"/>
                                  </a:lnTo>
                                  <a:lnTo>
                                    <a:pt x="105" y="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" name="Group 105"/>
                        <wpg:cNvGrpSpPr>
                          <a:grpSpLocks/>
                        </wpg:cNvGrpSpPr>
                        <wpg:grpSpPr bwMode="auto">
                          <a:xfrm>
                            <a:off x="2780" y="193"/>
                            <a:ext cx="140" cy="290"/>
                            <a:chOff x="2780" y="193"/>
                            <a:chExt cx="140" cy="290"/>
                          </a:xfrm>
                        </wpg:grpSpPr>
                        <wps:wsp>
                          <wps:cNvPr id="112" name="Freeform 109"/>
                          <wps:cNvSpPr>
                            <a:spLocks/>
                          </wps:cNvSpPr>
                          <wps:spPr bwMode="auto">
                            <a:xfrm>
                              <a:off x="2780" y="193"/>
                              <a:ext cx="140" cy="290"/>
                            </a:xfrm>
                            <a:custGeom>
                              <a:avLst/>
                              <a:gdLst>
                                <a:gd name="T0" fmla="+- 0 2883 2780"/>
                                <a:gd name="T1" fmla="*/ T0 w 140"/>
                                <a:gd name="T2" fmla="+- 0 236 193"/>
                                <a:gd name="T3" fmla="*/ 236 h 290"/>
                                <a:gd name="T4" fmla="+- 0 2812 2780"/>
                                <a:gd name="T5" fmla="*/ T4 w 140"/>
                                <a:gd name="T6" fmla="+- 0 236 193"/>
                                <a:gd name="T7" fmla="*/ 236 h 290"/>
                                <a:gd name="T8" fmla="+- 0 2812 2780"/>
                                <a:gd name="T9" fmla="*/ T8 w 140"/>
                                <a:gd name="T10" fmla="+- 0 200 193"/>
                                <a:gd name="T11" fmla="*/ 200 h 290"/>
                                <a:gd name="T12" fmla="+- 0 2886 2780"/>
                                <a:gd name="T13" fmla="*/ T12 w 140"/>
                                <a:gd name="T14" fmla="+- 0 193 193"/>
                                <a:gd name="T15" fmla="*/ 193 h 290"/>
                                <a:gd name="T16" fmla="+- 0 2883 2780"/>
                                <a:gd name="T17" fmla="*/ T16 w 140"/>
                                <a:gd name="T18" fmla="+- 0 205 193"/>
                                <a:gd name="T19" fmla="*/ 205 h 290"/>
                                <a:gd name="T20" fmla="+- 0 2883 2780"/>
                                <a:gd name="T21" fmla="*/ T20 w 140"/>
                                <a:gd name="T22" fmla="+- 0 236 193"/>
                                <a:gd name="T23" fmla="*/ 236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40" h="290">
                                  <a:moveTo>
                                    <a:pt x="103" y="43"/>
                                  </a:moveTo>
                                  <a:lnTo>
                                    <a:pt x="32" y="43"/>
                                  </a:lnTo>
                                  <a:lnTo>
                                    <a:pt x="32" y="7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103" y="12"/>
                                  </a:lnTo>
                                  <a:lnTo>
                                    <a:pt x="103" y="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Freeform 108"/>
                          <wps:cNvSpPr>
                            <a:spLocks/>
                          </wps:cNvSpPr>
                          <wps:spPr bwMode="auto">
                            <a:xfrm>
                              <a:off x="2780" y="193"/>
                              <a:ext cx="140" cy="290"/>
                            </a:xfrm>
                            <a:custGeom>
                              <a:avLst/>
                              <a:gdLst>
                                <a:gd name="T0" fmla="+- 0 2919 2780"/>
                                <a:gd name="T1" fmla="*/ T0 w 140"/>
                                <a:gd name="T2" fmla="+- 0 268 193"/>
                                <a:gd name="T3" fmla="*/ 268 h 290"/>
                                <a:gd name="T4" fmla="+- 0 2780 2780"/>
                                <a:gd name="T5" fmla="*/ T4 w 140"/>
                                <a:gd name="T6" fmla="+- 0 268 193"/>
                                <a:gd name="T7" fmla="*/ 268 h 290"/>
                                <a:gd name="T8" fmla="+- 0 2780 2780"/>
                                <a:gd name="T9" fmla="*/ T8 w 140"/>
                                <a:gd name="T10" fmla="+- 0 236 193"/>
                                <a:gd name="T11" fmla="*/ 236 h 290"/>
                                <a:gd name="T12" fmla="+- 0 2919 2780"/>
                                <a:gd name="T13" fmla="*/ T12 w 140"/>
                                <a:gd name="T14" fmla="+- 0 236 193"/>
                                <a:gd name="T15" fmla="*/ 236 h 290"/>
                                <a:gd name="T16" fmla="+- 0 2919 2780"/>
                                <a:gd name="T17" fmla="*/ T16 w 140"/>
                                <a:gd name="T18" fmla="+- 0 268 193"/>
                                <a:gd name="T19" fmla="*/ 268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0" h="290">
                                  <a:moveTo>
                                    <a:pt x="139" y="75"/>
                                  </a:moveTo>
                                  <a:lnTo>
                                    <a:pt x="0" y="75"/>
                                  </a:lnTo>
                                  <a:lnTo>
                                    <a:pt x="0" y="43"/>
                                  </a:lnTo>
                                  <a:lnTo>
                                    <a:pt x="139" y="43"/>
                                  </a:lnTo>
                                  <a:lnTo>
                                    <a:pt x="139" y="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107"/>
                          <wps:cNvSpPr>
                            <a:spLocks/>
                          </wps:cNvSpPr>
                          <wps:spPr bwMode="auto">
                            <a:xfrm>
                              <a:off x="2780" y="193"/>
                              <a:ext cx="140" cy="290"/>
                            </a:xfrm>
                            <a:custGeom>
                              <a:avLst/>
                              <a:gdLst>
                                <a:gd name="T0" fmla="+- 0 2880 2780"/>
                                <a:gd name="T1" fmla="*/ T0 w 140"/>
                                <a:gd name="T2" fmla="+- 0 482 193"/>
                                <a:gd name="T3" fmla="*/ 482 h 290"/>
                                <a:gd name="T4" fmla="+- 0 2819 2780"/>
                                <a:gd name="T5" fmla="*/ T4 w 140"/>
                                <a:gd name="T6" fmla="+- 0 459 193"/>
                                <a:gd name="T7" fmla="*/ 459 h 290"/>
                                <a:gd name="T8" fmla="+- 0 2812 2780"/>
                                <a:gd name="T9" fmla="*/ T8 w 140"/>
                                <a:gd name="T10" fmla="+- 0 268 193"/>
                                <a:gd name="T11" fmla="*/ 268 h 290"/>
                                <a:gd name="T12" fmla="+- 0 2883 2780"/>
                                <a:gd name="T13" fmla="*/ T12 w 140"/>
                                <a:gd name="T14" fmla="+- 0 268 193"/>
                                <a:gd name="T15" fmla="*/ 268 h 290"/>
                                <a:gd name="T16" fmla="+- 0 2883 2780"/>
                                <a:gd name="T17" fmla="*/ T16 w 140"/>
                                <a:gd name="T18" fmla="+- 0 438 193"/>
                                <a:gd name="T19" fmla="*/ 438 h 290"/>
                                <a:gd name="T20" fmla="+- 0 2889 2780"/>
                                <a:gd name="T21" fmla="*/ T20 w 140"/>
                                <a:gd name="T22" fmla="+- 0 444 193"/>
                                <a:gd name="T23" fmla="*/ 444 h 290"/>
                                <a:gd name="T24" fmla="+- 0 2919 2780"/>
                                <a:gd name="T25" fmla="*/ T24 w 140"/>
                                <a:gd name="T26" fmla="+- 0 444 193"/>
                                <a:gd name="T27" fmla="*/ 444 h 290"/>
                                <a:gd name="T28" fmla="+- 0 2919 2780"/>
                                <a:gd name="T29" fmla="*/ T28 w 140"/>
                                <a:gd name="T30" fmla="+- 0 472 193"/>
                                <a:gd name="T31" fmla="*/ 472 h 290"/>
                                <a:gd name="T32" fmla="+- 0 2900 2780"/>
                                <a:gd name="T33" fmla="*/ T32 w 140"/>
                                <a:gd name="T34" fmla="+- 0 478 193"/>
                                <a:gd name="T35" fmla="*/ 478 h 290"/>
                                <a:gd name="T36" fmla="+- 0 2880 2780"/>
                                <a:gd name="T37" fmla="*/ T36 w 140"/>
                                <a:gd name="T38" fmla="+- 0 482 193"/>
                                <a:gd name="T39" fmla="*/ 482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40" h="290">
                                  <a:moveTo>
                                    <a:pt x="100" y="289"/>
                                  </a:moveTo>
                                  <a:lnTo>
                                    <a:pt x="39" y="266"/>
                                  </a:lnTo>
                                  <a:lnTo>
                                    <a:pt x="32" y="75"/>
                                  </a:lnTo>
                                  <a:lnTo>
                                    <a:pt x="103" y="75"/>
                                  </a:lnTo>
                                  <a:lnTo>
                                    <a:pt x="103" y="245"/>
                                  </a:lnTo>
                                  <a:lnTo>
                                    <a:pt x="109" y="251"/>
                                  </a:lnTo>
                                  <a:lnTo>
                                    <a:pt x="139" y="251"/>
                                  </a:lnTo>
                                  <a:lnTo>
                                    <a:pt x="139" y="279"/>
                                  </a:lnTo>
                                  <a:lnTo>
                                    <a:pt x="120" y="285"/>
                                  </a:lnTo>
                                  <a:lnTo>
                                    <a:pt x="100" y="2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106"/>
                          <wps:cNvSpPr>
                            <a:spLocks/>
                          </wps:cNvSpPr>
                          <wps:spPr bwMode="auto">
                            <a:xfrm>
                              <a:off x="2780" y="193"/>
                              <a:ext cx="140" cy="290"/>
                            </a:xfrm>
                            <a:custGeom>
                              <a:avLst/>
                              <a:gdLst>
                                <a:gd name="T0" fmla="+- 0 2919 2780"/>
                                <a:gd name="T1" fmla="*/ T0 w 140"/>
                                <a:gd name="T2" fmla="+- 0 444 193"/>
                                <a:gd name="T3" fmla="*/ 444 h 290"/>
                                <a:gd name="T4" fmla="+- 0 2905 2780"/>
                                <a:gd name="T5" fmla="*/ T4 w 140"/>
                                <a:gd name="T6" fmla="+- 0 444 193"/>
                                <a:gd name="T7" fmla="*/ 444 h 290"/>
                                <a:gd name="T8" fmla="+- 0 2913 2780"/>
                                <a:gd name="T9" fmla="*/ T8 w 140"/>
                                <a:gd name="T10" fmla="+- 0 443 193"/>
                                <a:gd name="T11" fmla="*/ 443 h 290"/>
                                <a:gd name="T12" fmla="+- 0 2919 2780"/>
                                <a:gd name="T13" fmla="*/ T12 w 140"/>
                                <a:gd name="T14" fmla="+- 0 438 193"/>
                                <a:gd name="T15" fmla="*/ 438 h 290"/>
                                <a:gd name="T16" fmla="+- 0 2919 2780"/>
                                <a:gd name="T17" fmla="*/ T16 w 140"/>
                                <a:gd name="T18" fmla="+- 0 444 193"/>
                                <a:gd name="T19" fmla="*/ 444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0" h="290">
                                  <a:moveTo>
                                    <a:pt x="139" y="251"/>
                                  </a:moveTo>
                                  <a:lnTo>
                                    <a:pt x="125" y="251"/>
                                  </a:lnTo>
                                  <a:lnTo>
                                    <a:pt x="133" y="250"/>
                                  </a:lnTo>
                                  <a:lnTo>
                                    <a:pt x="139" y="245"/>
                                  </a:lnTo>
                                  <a:lnTo>
                                    <a:pt x="139" y="2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102"/>
                        <wpg:cNvGrpSpPr>
                          <a:grpSpLocks/>
                        </wpg:cNvGrpSpPr>
                        <wpg:grpSpPr bwMode="auto">
                          <a:xfrm>
                            <a:off x="2940" y="229"/>
                            <a:ext cx="239" cy="252"/>
                            <a:chOff x="2940" y="229"/>
                            <a:chExt cx="239" cy="252"/>
                          </a:xfrm>
                        </wpg:grpSpPr>
                        <wps:wsp>
                          <wps:cNvPr id="117" name="Freeform 104"/>
                          <wps:cNvSpPr>
                            <a:spLocks/>
                          </wps:cNvSpPr>
                          <wps:spPr bwMode="auto">
                            <a:xfrm>
                              <a:off x="2940" y="229"/>
                              <a:ext cx="239" cy="252"/>
                            </a:xfrm>
                            <a:custGeom>
                              <a:avLst/>
                              <a:gdLst>
                                <a:gd name="T0" fmla="+- 0 3079 2940"/>
                                <a:gd name="T1" fmla="*/ T0 w 239"/>
                                <a:gd name="T2" fmla="+- 0 481 229"/>
                                <a:gd name="T3" fmla="*/ 481 h 252"/>
                                <a:gd name="T4" fmla="+- 0 3009 2940"/>
                                <a:gd name="T5" fmla="*/ T4 w 239"/>
                                <a:gd name="T6" fmla="+- 0 473 229"/>
                                <a:gd name="T7" fmla="*/ 473 h 252"/>
                                <a:gd name="T8" fmla="+- 0 2956 2940"/>
                                <a:gd name="T9" fmla="*/ T8 w 239"/>
                                <a:gd name="T10" fmla="+- 0 424 229"/>
                                <a:gd name="T11" fmla="*/ 424 h 252"/>
                                <a:gd name="T12" fmla="+- 0 2940 2940"/>
                                <a:gd name="T13" fmla="*/ T12 w 239"/>
                                <a:gd name="T14" fmla="+- 0 365 229"/>
                                <a:gd name="T15" fmla="*/ 365 h 252"/>
                                <a:gd name="T16" fmla="+- 0 2941 2940"/>
                                <a:gd name="T17" fmla="*/ T16 w 239"/>
                                <a:gd name="T18" fmla="+- 0 339 229"/>
                                <a:gd name="T19" fmla="*/ 339 h 252"/>
                                <a:gd name="T20" fmla="+- 0 2969 2940"/>
                                <a:gd name="T21" fmla="*/ T20 w 239"/>
                                <a:gd name="T22" fmla="+- 0 268 229"/>
                                <a:gd name="T23" fmla="*/ 268 h 252"/>
                                <a:gd name="T24" fmla="+- 0 3022 2940"/>
                                <a:gd name="T25" fmla="*/ T24 w 239"/>
                                <a:gd name="T26" fmla="+- 0 234 229"/>
                                <a:gd name="T27" fmla="*/ 234 h 252"/>
                                <a:gd name="T28" fmla="+- 0 3059 2940"/>
                                <a:gd name="T29" fmla="*/ T28 w 239"/>
                                <a:gd name="T30" fmla="+- 0 229 229"/>
                                <a:gd name="T31" fmla="*/ 229 h 252"/>
                                <a:gd name="T32" fmla="+- 0 3082 2940"/>
                                <a:gd name="T33" fmla="*/ T32 w 239"/>
                                <a:gd name="T34" fmla="+- 0 231 229"/>
                                <a:gd name="T35" fmla="*/ 231 h 252"/>
                                <a:gd name="T36" fmla="+- 0 3102 2940"/>
                                <a:gd name="T37" fmla="*/ T36 w 239"/>
                                <a:gd name="T38" fmla="+- 0 236 229"/>
                                <a:gd name="T39" fmla="*/ 236 h 252"/>
                                <a:gd name="T40" fmla="+- 0 3121 2940"/>
                                <a:gd name="T41" fmla="*/ T40 w 239"/>
                                <a:gd name="T42" fmla="+- 0 244 229"/>
                                <a:gd name="T43" fmla="*/ 244 h 252"/>
                                <a:gd name="T44" fmla="+- 0 3137 2940"/>
                                <a:gd name="T45" fmla="*/ T44 w 239"/>
                                <a:gd name="T46" fmla="+- 0 254 229"/>
                                <a:gd name="T47" fmla="*/ 254 h 252"/>
                                <a:gd name="T48" fmla="+- 0 3141 2940"/>
                                <a:gd name="T49" fmla="*/ T48 w 239"/>
                                <a:gd name="T50" fmla="+- 0 260 229"/>
                                <a:gd name="T51" fmla="*/ 260 h 252"/>
                                <a:gd name="T52" fmla="+- 0 3052 2940"/>
                                <a:gd name="T53" fmla="*/ T52 w 239"/>
                                <a:gd name="T54" fmla="+- 0 260 229"/>
                                <a:gd name="T55" fmla="*/ 260 h 252"/>
                                <a:gd name="T56" fmla="+- 0 3046 2940"/>
                                <a:gd name="T57" fmla="*/ T56 w 239"/>
                                <a:gd name="T58" fmla="+- 0 261 229"/>
                                <a:gd name="T59" fmla="*/ 261 h 252"/>
                                <a:gd name="T60" fmla="+- 0 3041 2940"/>
                                <a:gd name="T61" fmla="*/ T60 w 239"/>
                                <a:gd name="T62" fmla="+- 0 266 229"/>
                                <a:gd name="T63" fmla="*/ 266 h 252"/>
                                <a:gd name="T64" fmla="+- 0 3035 2940"/>
                                <a:gd name="T65" fmla="*/ T64 w 239"/>
                                <a:gd name="T66" fmla="+- 0 269 229"/>
                                <a:gd name="T67" fmla="*/ 269 h 252"/>
                                <a:gd name="T68" fmla="+- 0 3030 2940"/>
                                <a:gd name="T69" fmla="*/ T68 w 239"/>
                                <a:gd name="T70" fmla="+- 0 275 229"/>
                                <a:gd name="T71" fmla="*/ 275 h 252"/>
                                <a:gd name="T72" fmla="+- 0 3027 2940"/>
                                <a:gd name="T73" fmla="*/ T72 w 239"/>
                                <a:gd name="T74" fmla="+- 0 281 229"/>
                                <a:gd name="T75" fmla="*/ 281 h 252"/>
                                <a:gd name="T76" fmla="+- 0 3022 2940"/>
                                <a:gd name="T77" fmla="*/ T76 w 239"/>
                                <a:gd name="T78" fmla="+- 0 297 229"/>
                                <a:gd name="T79" fmla="*/ 297 h 252"/>
                                <a:gd name="T80" fmla="+- 0 3018 2940"/>
                                <a:gd name="T81" fmla="*/ T80 w 239"/>
                                <a:gd name="T82" fmla="+- 0 316 229"/>
                                <a:gd name="T83" fmla="*/ 316 h 252"/>
                                <a:gd name="T84" fmla="+- 0 3016 2940"/>
                                <a:gd name="T85" fmla="*/ T84 w 239"/>
                                <a:gd name="T86" fmla="+- 0 338 229"/>
                                <a:gd name="T87" fmla="*/ 338 h 252"/>
                                <a:gd name="T88" fmla="+- 0 3017 2940"/>
                                <a:gd name="T89" fmla="*/ T88 w 239"/>
                                <a:gd name="T90" fmla="+- 0 366 229"/>
                                <a:gd name="T91" fmla="*/ 366 h 252"/>
                                <a:gd name="T92" fmla="+- 0 3030 2940"/>
                                <a:gd name="T93" fmla="*/ T92 w 239"/>
                                <a:gd name="T94" fmla="+- 0 437 229"/>
                                <a:gd name="T95" fmla="*/ 437 h 252"/>
                                <a:gd name="T96" fmla="+- 0 3041 2940"/>
                                <a:gd name="T97" fmla="*/ T96 w 239"/>
                                <a:gd name="T98" fmla="+- 0 446 229"/>
                                <a:gd name="T99" fmla="*/ 446 h 252"/>
                                <a:gd name="T100" fmla="+- 0 3046 2940"/>
                                <a:gd name="T101" fmla="*/ T100 w 239"/>
                                <a:gd name="T102" fmla="+- 0 451 229"/>
                                <a:gd name="T103" fmla="*/ 451 h 252"/>
                                <a:gd name="T104" fmla="+- 0 3052 2940"/>
                                <a:gd name="T105" fmla="*/ T104 w 239"/>
                                <a:gd name="T106" fmla="+- 0 452 229"/>
                                <a:gd name="T107" fmla="*/ 452 h 252"/>
                                <a:gd name="T108" fmla="+- 0 3141 2940"/>
                                <a:gd name="T109" fmla="*/ T108 w 239"/>
                                <a:gd name="T110" fmla="+- 0 452 229"/>
                                <a:gd name="T111" fmla="*/ 452 h 252"/>
                                <a:gd name="T112" fmla="+- 0 3133 2940"/>
                                <a:gd name="T113" fmla="*/ T112 w 239"/>
                                <a:gd name="T114" fmla="+- 0 459 229"/>
                                <a:gd name="T115" fmla="*/ 459 h 252"/>
                                <a:gd name="T116" fmla="+- 0 3116 2940"/>
                                <a:gd name="T117" fmla="*/ T116 w 239"/>
                                <a:gd name="T118" fmla="+- 0 470 229"/>
                                <a:gd name="T119" fmla="*/ 470 h 252"/>
                                <a:gd name="T120" fmla="+- 0 3098 2940"/>
                                <a:gd name="T121" fmla="*/ T120 w 239"/>
                                <a:gd name="T122" fmla="+- 0 477 229"/>
                                <a:gd name="T123" fmla="*/ 477 h 252"/>
                                <a:gd name="T124" fmla="+- 0 3079 2940"/>
                                <a:gd name="T125" fmla="*/ T124 w 239"/>
                                <a:gd name="T126" fmla="+- 0 481 229"/>
                                <a:gd name="T127" fmla="*/ 481 h 2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39" h="252">
                                  <a:moveTo>
                                    <a:pt x="139" y="252"/>
                                  </a:moveTo>
                                  <a:lnTo>
                                    <a:pt x="69" y="244"/>
                                  </a:lnTo>
                                  <a:lnTo>
                                    <a:pt x="16" y="195"/>
                                  </a:lnTo>
                                  <a:lnTo>
                                    <a:pt x="0" y="136"/>
                                  </a:lnTo>
                                  <a:lnTo>
                                    <a:pt x="1" y="110"/>
                                  </a:lnTo>
                                  <a:lnTo>
                                    <a:pt x="29" y="39"/>
                                  </a:lnTo>
                                  <a:lnTo>
                                    <a:pt x="82" y="5"/>
                                  </a:lnTo>
                                  <a:lnTo>
                                    <a:pt x="119" y="0"/>
                                  </a:lnTo>
                                  <a:lnTo>
                                    <a:pt x="142" y="2"/>
                                  </a:lnTo>
                                  <a:lnTo>
                                    <a:pt x="162" y="7"/>
                                  </a:lnTo>
                                  <a:lnTo>
                                    <a:pt x="181" y="15"/>
                                  </a:lnTo>
                                  <a:lnTo>
                                    <a:pt x="197" y="25"/>
                                  </a:lnTo>
                                  <a:lnTo>
                                    <a:pt x="201" y="31"/>
                                  </a:lnTo>
                                  <a:lnTo>
                                    <a:pt x="112" y="31"/>
                                  </a:lnTo>
                                  <a:lnTo>
                                    <a:pt x="106" y="32"/>
                                  </a:lnTo>
                                  <a:lnTo>
                                    <a:pt x="101" y="37"/>
                                  </a:lnTo>
                                  <a:lnTo>
                                    <a:pt x="95" y="40"/>
                                  </a:lnTo>
                                  <a:lnTo>
                                    <a:pt x="90" y="46"/>
                                  </a:lnTo>
                                  <a:lnTo>
                                    <a:pt x="87" y="52"/>
                                  </a:lnTo>
                                  <a:lnTo>
                                    <a:pt x="82" y="68"/>
                                  </a:lnTo>
                                  <a:lnTo>
                                    <a:pt x="78" y="87"/>
                                  </a:lnTo>
                                  <a:lnTo>
                                    <a:pt x="76" y="109"/>
                                  </a:lnTo>
                                  <a:lnTo>
                                    <a:pt x="77" y="137"/>
                                  </a:lnTo>
                                  <a:lnTo>
                                    <a:pt x="90" y="208"/>
                                  </a:lnTo>
                                  <a:lnTo>
                                    <a:pt x="101" y="217"/>
                                  </a:lnTo>
                                  <a:lnTo>
                                    <a:pt x="106" y="222"/>
                                  </a:lnTo>
                                  <a:lnTo>
                                    <a:pt x="112" y="223"/>
                                  </a:lnTo>
                                  <a:lnTo>
                                    <a:pt x="201" y="223"/>
                                  </a:lnTo>
                                  <a:lnTo>
                                    <a:pt x="193" y="230"/>
                                  </a:lnTo>
                                  <a:lnTo>
                                    <a:pt x="176" y="241"/>
                                  </a:lnTo>
                                  <a:lnTo>
                                    <a:pt x="158" y="248"/>
                                  </a:lnTo>
                                  <a:lnTo>
                                    <a:pt x="139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Freeform 103"/>
                          <wps:cNvSpPr>
                            <a:spLocks/>
                          </wps:cNvSpPr>
                          <wps:spPr bwMode="auto">
                            <a:xfrm>
                              <a:off x="2940" y="229"/>
                              <a:ext cx="239" cy="252"/>
                            </a:xfrm>
                            <a:custGeom>
                              <a:avLst/>
                              <a:gdLst>
                                <a:gd name="T0" fmla="+- 0 3141 2940"/>
                                <a:gd name="T1" fmla="*/ T0 w 239"/>
                                <a:gd name="T2" fmla="+- 0 452 229"/>
                                <a:gd name="T3" fmla="*/ 452 h 252"/>
                                <a:gd name="T4" fmla="+- 0 3065 2940"/>
                                <a:gd name="T5" fmla="*/ T4 w 239"/>
                                <a:gd name="T6" fmla="+- 0 452 229"/>
                                <a:gd name="T7" fmla="*/ 452 h 252"/>
                                <a:gd name="T8" fmla="+- 0 3071 2940"/>
                                <a:gd name="T9" fmla="*/ T8 w 239"/>
                                <a:gd name="T10" fmla="+- 0 451 229"/>
                                <a:gd name="T11" fmla="*/ 451 h 252"/>
                                <a:gd name="T12" fmla="+- 0 3078 2940"/>
                                <a:gd name="T13" fmla="*/ T12 w 239"/>
                                <a:gd name="T14" fmla="+- 0 446 229"/>
                                <a:gd name="T15" fmla="*/ 446 h 252"/>
                                <a:gd name="T16" fmla="+- 0 3102 2940"/>
                                <a:gd name="T17" fmla="*/ T16 w 239"/>
                                <a:gd name="T18" fmla="+- 0 375 229"/>
                                <a:gd name="T19" fmla="*/ 375 h 252"/>
                                <a:gd name="T20" fmla="+- 0 3102 2940"/>
                                <a:gd name="T21" fmla="*/ T20 w 239"/>
                                <a:gd name="T22" fmla="+- 0 346 229"/>
                                <a:gd name="T23" fmla="*/ 346 h 252"/>
                                <a:gd name="T24" fmla="+- 0 3087 2940"/>
                                <a:gd name="T25" fmla="*/ T24 w 239"/>
                                <a:gd name="T26" fmla="+- 0 275 229"/>
                                <a:gd name="T27" fmla="*/ 275 h 252"/>
                                <a:gd name="T28" fmla="+- 0 3078 2940"/>
                                <a:gd name="T29" fmla="*/ T28 w 239"/>
                                <a:gd name="T30" fmla="+- 0 266 229"/>
                                <a:gd name="T31" fmla="*/ 266 h 252"/>
                                <a:gd name="T32" fmla="+- 0 3071 2940"/>
                                <a:gd name="T33" fmla="*/ T32 w 239"/>
                                <a:gd name="T34" fmla="+- 0 261 229"/>
                                <a:gd name="T35" fmla="*/ 261 h 252"/>
                                <a:gd name="T36" fmla="+- 0 3065 2940"/>
                                <a:gd name="T37" fmla="*/ T36 w 239"/>
                                <a:gd name="T38" fmla="+- 0 260 229"/>
                                <a:gd name="T39" fmla="*/ 260 h 252"/>
                                <a:gd name="T40" fmla="+- 0 3141 2940"/>
                                <a:gd name="T41" fmla="*/ T40 w 239"/>
                                <a:gd name="T42" fmla="+- 0 260 229"/>
                                <a:gd name="T43" fmla="*/ 260 h 252"/>
                                <a:gd name="T44" fmla="+- 0 3176 2940"/>
                                <a:gd name="T45" fmla="*/ T44 w 239"/>
                                <a:gd name="T46" fmla="+- 0 325 229"/>
                                <a:gd name="T47" fmla="*/ 325 h 252"/>
                                <a:gd name="T48" fmla="+- 0 3179 2940"/>
                                <a:gd name="T49" fmla="*/ T48 w 239"/>
                                <a:gd name="T50" fmla="+- 0 345 229"/>
                                <a:gd name="T51" fmla="*/ 345 h 252"/>
                                <a:gd name="T52" fmla="+- 0 3178 2940"/>
                                <a:gd name="T53" fmla="*/ T52 w 239"/>
                                <a:gd name="T54" fmla="+- 0 371 229"/>
                                <a:gd name="T55" fmla="*/ 371 h 252"/>
                                <a:gd name="T56" fmla="+- 0 3174 2940"/>
                                <a:gd name="T57" fmla="*/ T56 w 239"/>
                                <a:gd name="T58" fmla="+- 0 393 229"/>
                                <a:gd name="T59" fmla="*/ 393 h 252"/>
                                <a:gd name="T60" fmla="+- 0 3169 2940"/>
                                <a:gd name="T61" fmla="*/ T60 w 239"/>
                                <a:gd name="T62" fmla="+- 0 413 229"/>
                                <a:gd name="T63" fmla="*/ 413 h 252"/>
                                <a:gd name="T64" fmla="+- 0 3161 2940"/>
                                <a:gd name="T65" fmla="*/ T64 w 239"/>
                                <a:gd name="T66" fmla="+- 0 429 229"/>
                                <a:gd name="T67" fmla="*/ 429 h 252"/>
                                <a:gd name="T68" fmla="+- 0 3150 2940"/>
                                <a:gd name="T69" fmla="*/ T68 w 239"/>
                                <a:gd name="T70" fmla="+- 0 444 229"/>
                                <a:gd name="T71" fmla="*/ 444 h 252"/>
                                <a:gd name="T72" fmla="+- 0 3141 2940"/>
                                <a:gd name="T73" fmla="*/ T72 w 239"/>
                                <a:gd name="T74" fmla="+- 0 452 229"/>
                                <a:gd name="T75" fmla="*/ 452 h 2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39" h="252">
                                  <a:moveTo>
                                    <a:pt x="201" y="223"/>
                                  </a:moveTo>
                                  <a:lnTo>
                                    <a:pt x="125" y="223"/>
                                  </a:lnTo>
                                  <a:lnTo>
                                    <a:pt x="131" y="222"/>
                                  </a:lnTo>
                                  <a:lnTo>
                                    <a:pt x="138" y="217"/>
                                  </a:lnTo>
                                  <a:lnTo>
                                    <a:pt x="162" y="146"/>
                                  </a:lnTo>
                                  <a:lnTo>
                                    <a:pt x="162" y="117"/>
                                  </a:lnTo>
                                  <a:lnTo>
                                    <a:pt x="147" y="46"/>
                                  </a:lnTo>
                                  <a:lnTo>
                                    <a:pt x="138" y="37"/>
                                  </a:lnTo>
                                  <a:lnTo>
                                    <a:pt x="131" y="32"/>
                                  </a:lnTo>
                                  <a:lnTo>
                                    <a:pt x="125" y="31"/>
                                  </a:lnTo>
                                  <a:lnTo>
                                    <a:pt x="201" y="31"/>
                                  </a:lnTo>
                                  <a:lnTo>
                                    <a:pt x="236" y="96"/>
                                  </a:lnTo>
                                  <a:lnTo>
                                    <a:pt x="239" y="116"/>
                                  </a:lnTo>
                                  <a:lnTo>
                                    <a:pt x="238" y="142"/>
                                  </a:lnTo>
                                  <a:lnTo>
                                    <a:pt x="234" y="164"/>
                                  </a:lnTo>
                                  <a:lnTo>
                                    <a:pt x="229" y="184"/>
                                  </a:lnTo>
                                  <a:lnTo>
                                    <a:pt x="221" y="200"/>
                                  </a:lnTo>
                                  <a:lnTo>
                                    <a:pt x="210" y="215"/>
                                  </a:lnTo>
                                  <a:lnTo>
                                    <a:pt x="201" y="2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" name="Group 98"/>
                        <wpg:cNvGrpSpPr>
                          <a:grpSpLocks/>
                        </wpg:cNvGrpSpPr>
                        <wpg:grpSpPr bwMode="auto">
                          <a:xfrm>
                            <a:off x="3220" y="230"/>
                            <a:ext cx="221" cy="248"/>
                            <a:chOff x="3220" y="230"/>
                            <a:chExt cx="221" cy="248"/>
                          </a:xfrm>
                        </wpg:grpSpPr>
                        <wps:wsp>
                          <wps:cNvPr id="120" name="Freeform 101"/>
                          <wps:cNvSpPr>
                            <a:spLocks/>
                          </wps:cNvSpPr>
                          <wps:spPr bwMode="auto">
                            <a:xfrm>
                              <a:off x="3220" y="230"/>
                              <a:ext cx="221" cy="248"/>
                            </a:xfrm>
                            <a:custGeom>
                              <a:avLst/>
                              <a:gdLst>
                                <a:gd name="T0" fmla="+- 0 3430 3220"/>
                                <a:gd name="T1" fmla="*/ T0 w 221"/>
                                <a:gd name="T2" fmla="+- 0 263 230"/>
                                <a:gd name="T3" fmla="*/ 263 h 248"/>
                                <a:gd name="T4" fmla="+- 0 3293 3220"/>
                                <a:gd name="T5" fmla="*/ T4 w 221"/>
                                <a:gd name="T6" fmla="+- 0 263 230"/>
                                <a:gd name="T7" fmla="*/ 263 h 248"/>
                                <a:gd name="T8" fmla="+- 0 3301 3220"/>
                                <a:gd name="T9" fmla="*/ T8 w 221"/>
                                <a:gd name="T10" fmla="+- 0 252 230"/>
                                <a:gd name="T11" fmla="*/ 252 h 248"/>
                                <a:gd name="T12" fmla="+- 0 3309 3220"/>
                                <a:gd name="T13" fmla="*/ T12 w 221"/>
                                <a:gd name="T14" fmla="+- 0 246 230"/>
                                <a:gd name="T15" fmla="*/ 246 h 248"/>
                                <a:gd name="T16" fmla="+- 0 3315 3220"/>
                                <a:gd name="T17" fmla="*/ T16 w 221"/>
                                <a:gd name="T18" fmla="+- 0 242 230"/>
                                <a:gd name="T19" fmla="*/ 242 h 248"/>
                                <a:gd name="T20" fmla="+- 0 3333 3220"/>
                                <a:gd name="T21" fmla="*/ T20 w 221"/>
                                <a:gd name="T22" fmla="+- 0 234 230"/>
                                <a:gd name="T23" fmla="*/ 234 h 248"/>
                                <a:gd name="T24" fmla="+- 0 3353 3220"/>
                                <a:gd name="T25" fmla="*/ T24 w 221"/>
                                <a:gd name="T26" fmla="+- 0 230 230"/>
                                <a:gd name="T27" fmla="*/ 230 h 248"/>
                                <a:gd name="T28" fmla="+- 0 3380 3220"/>
                                <a:gd name="T29" fmla="*/ T28 w 221"/>
                                <a:gd name="T30" fmla="+- 0 231 230"/>
                                <a:gd name="T31" fmla="*/ 231 h 248"/>
                                <a:gd name="T32" fmla="+- 0 3400 3220"/>
                                <a:gd name="T33" fmla="*/ T32 w 221"/>
                                <a:gd name="T34" fmla="+- 0 236 230"/>
                                <a:gd name="T35" fmla="*/ 236 h 248"/>
                                <a:gd name="T36" fmla="+- 0 3416 3220"/>
                                <a:gd name="T37" fmla="*/ T36 w 221"/>
                                <a:gd name="T38" fmla="+- 0 245 230"/>
                                <a:gd name="T39" fmla="*/ 245 h 248"/>
                                <a:gd name="T40" fmla="+- 0 3430 3220"/>
                                <a:gd name="T41" fmla="*/ T40 w 221"/>
                                <a:gd name="T42" fmla="+- 0 263 230"/>
                                <a:gd name="T43" fmla="*/ 263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21" h="248">
                                  <a:moveTo>
                                    <a:pt x="210" y="33"/>
                                  </a:moveTo>
                                  <a:lnTo>
                                    <a:pt x="73" y="33"/>
                                  </a:lnTo>
                                  <a:lnTo>
                                    <a:pt x="81" y="22"/>
                                  </a:lnTo>
                                  <a:lnTo>
                                    <a:pt x="89" y="16"/>
                                  </a:lnTo>
                                  <a:lnTo>
                                    <a:pt x="95" y="12"/>
                                  </a:lnTo>
                                  <a:lnTo>
                                    <a:pt x="113" y="4"/>
                                  </a:lnTo>
                                  <a:lnTo>
                                    <a:pt x="133" y="0"/>
                                  </a:lnTo>
                                  <a:lnTo>
                                    <a:pt x="160" y="1"/>
                                  </a:lnTo>
                                  <a:lnTo>
                                    <a:pt x="180" y="6"/>
                                  </a:lnTo>
                                  <a:lnTo>
                                    <a:pt x="196" y="15"/>
                                  </a:lnTo>
                                  <a:lnTo>
                                    <a:pt x="21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Freeform 100"/>
                          <wps:cNvSpPr>
                            <a:spLocks/>
                          </wps:cNvSpPr>
                          <wps:spPr bwMode="auto">
                            <a:xfrm>
                              <a:off x="3220" y="230"/>
                              <a:ext cx="221" cy="248"/>
                            </a:xfrm>
                            <a:custGeom>
                              <a:avLst/>
                              <a:gdLst>
                                <a:gd name="T0" fmla="+- 0 3296 3220"/>
                                <a:gd name="T1" fmla="*/ T0 w 221"/>
                                <a:gd name="T2" fmla="+- 0 478 230"/>
                                <a:gd name="T3" fmla="*/ 478 h 248"/>
                                <a:gd name="T4" fmla="+- 0 3220 3220"/>
                                <a:gd name="T5" fmla="*/ T4 w 221"/>
                                <a:gd name="T6" fmla="+- 0 478 230"/>
                                <a:gd name="T7" fmla="*/ 478 h 248"/>
                                <a:gd name="T8" fmla="+- 0 3222 3220"/>
                                <a:gd name="T9" fmla="*/ T8 w 221"/>
                                <a:gd name="T10" fmla="+- 0 473 230"/>
                                <a:gd name="T11" fmla="*/ 473 h 248"/>
                                <a:gd name="T12" fmla="+- 0 3222 3220"/>
                                <a:gd name="T13" fmla="*/ T12 w 221"/>
                                <a:gd name="T14" fmla="+- 0 240 230"/>
                                <a:gd name="T15" fmla="*/ 240 h 248"/>
                                <a:gd name="T16" fmla="+- 0 3220 3220"/>
                                <a:gd name="T17" fmla="*/ T16 w 221"/>
                                <a:gd name="T18" fmla="+- 0 236 230"/>
                                <a:gd name="T19" fmla="*/ 236 h 248"/>
                                <a:gd name="T20" fmla="+- 0 3293 3220"/>
                                <a:gd name="T21" fmla="*/ T20 w 221"/>
                                <a:gd name="T22" fmla="+- 0 236 230"/>
                                <a:gd name="T23" fmla="*/ 236 h 248"/>
                                <a:gd name="T24" fmla="+- 0 3293 3220"/>
                                <a:gd name="T25" fmla="*/ T24 w 221"/>
                                <a:gd name="T26" fmla="+- 0 263 230"/>
                                <a:gd name="T27" fmla="*/ 263 h 248"/>
                                <a:gd name="T28" fmla="+- 0 3430 3220"/>
                                <a:gd name="T29" fmla="*/ T28 w 221"/>
                                <a:gd name="T30" fmla="+- 0 263 230"/>
                                <a:gd name="T31" fmla="*/ 263 h 248"/>
                                <a:gd name="T32" fmla="+- 0 3436 3220"/>
                                <a:gd name="T33" fmla="*/ T32 w 221"/>
                                <a:gd name="T34" fmla="+- 0 278 230"/>
                                <a:gd name="T35" fmla="*/ 278 h 248"/>
                                <a:gd name="T36" fmla="+- 0 3322 3220"/>
                                <a:gd name="T37" fmla="*/ T36 w 221"/>
                                <a:gd name="T38" fmla="+- 0 278 230"/>
                                <a:gd name="T39" fmla="*/ 278 h 248"/>
                                <a:gd name="T40" fmla="+- 0 3312 3220"/>
                                <a:gd name="T41" fmla="*/ T40 w 221"/>
                                <a:gd name="T42" fmla="+- 0 281 230"/>
                                <a:gd name="T43" fmla="*/ 281 h 248"/>
                                <a:gd name="T44" fmla="+- 0 3306 3220"/>
                                <a:gd name="T45" fmla="*/ T44 w 221"/>
                                <a:gd name="T46" fmla="+- 0 289 230"/>
                                <a:gd name="T47" fmla="*/ 289 h 248"/>
                                <a:gd name="T48" fmla="+- 0 3298 3220"/>
                                <a:gd name="T49" fmla="*/ T48 w 221"/>
                                <a:gd name="T50" fmla="+- 0 297 230"/>
                                <a:gd name="T51" fmla="*/ 297 h 248"/>
                                <a:gd name="T52" fmla="+- 0 3295 3220"/>
                                <a:gd name="T53" fmla="*/ T52 w 221"/>
                                <a:gd name="T54" fmla="+- 0 306 230"/>
                                <a:gd name="T55" fmla="*/ 306 h 248"/>
                                <a:gd name="T56" fmla="+- 0 3295 3220"/>
                                <a:gd name="T57" fmla="*/ T56 w 221"/>
                                <a:gd name="T58" fmla="+- 0 469 230"/>
                                <a:gd name="T59" fmla="*/ 469 h 248"/>
                                <a:gd name="T60" fmla="+- 0 3296 3220"/>
                                <a:gd name="T61" fmla="*/ T60 w 221"/>
                                <a:gd name="T62" fmla="+- 0 473 230"/>
                                <a:gd name="T63" fmla="*/ 473 h 248"/>
                                <a:gd name="T64" fmla="+- 0 3296 3220"/>
                                <a:gd name="T65" fmla="*/ T64 w 221"/>
                                <a:gd name="T66" fmla="+- 0 478 230"/>
                                <a:gd name="T67" fmla="*/ 478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1" h="248">
                                  <a:moveTo>
                                    <a:pt x="76" y="248"/>
                                  </a:moveTo>
                                  <a:lnTo>
                                    <a:pt x="0" y="248"/>
                                  </a:lnTo>
                                  <a:lnTo>
                                    <a:pt x="2" y="243"/>
                                  </a:lnTo>
                                  <a:lnTo>
                                    <a:pt x="2" y="10"/>
                                  </a:lnTo>
                                  <a:lnTo>
                                    <a:pt x="0" y="6"/>
                                  </a:lnTo>
                                  <a:lnTo>
                                    <a:pt x="73" y="6"/>
                                  </a:lnTo>
                                  <a:lnTo>
                                    <a:pt x="73" y="33"/>
                                  </a:lnTo>
                                  <a:lnTo>
                                    <a:pt x="210" y="33"/>
                                  </a:lnTo>
                                  <a:lnTo>
                                    <a:pt x="216" y="48"/>
                                  </a:lnTo>
                                  <a:lnTo>
                                    <a:pt x="102" y="48"/>
                                  </a:lnTo>
                                  <a:lnTo>
                                    <a:pt x="92" y="51"/>
                                  </a:lnTo>
                                  <a:lnTo>
                                    <a:pt x="86" y="59"/>
                                  </a:lnTo>
                                  <a:lnTo>
                                    <a:pt x="78" y="67"/>
                                  </a:lnTo>
                                  <a:lnTo>
                                    <a:pt x="75" y="76"/>
                                  </a:lnTo>
                                  <a:lnTo>
                                    <a:pt x="75" y="239"/>
                                  </a:lnTo>
                                  <a:lnTo>
                                    <a:pt x="76" y="243"/>
                                  </a:lnTo>
                                  <a:lnTo>
                                    <a:pt x="76" y="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Freeform 99"/>
                          <wps:cNvSpPr>
                            <a:spLocks/>
                          </wps:cNvSpPr>
                          <wps:spPr bwMode="auto">
                            <a:xfrm>
                              <a:off x="3220" y="230"/>
                              <a:ext cx="221" cy="248"/>
                            </a:xfrm>
                            <a:custGeom>
                              <a:avLst/>
                              <a:gdLst>
                                <a:gd name="T0" fmla="+- 0 3440 3220"/>
                                <a:gd name="T1" fmla="*/ T0 w 221"/>
                                <a:gd name="T2" fmla="+- 0 478 230"/>
                                <a:gd name="T3" fmla="*/ 478 h 248"/>
                                <a:gd name="T4" fmla="+- 0 3364 3220"/>
                                <a:gd name="T5" fmla="*/ T4 w 221"/>
                                <a:gd name="T6" fmla="+- 0 478 230"/>
                                <a:gd name="T7" fmla="*/ 478 h 248"/>
                                <a:gd name="T8" fmla="+- 0 3366 3220"/>
                                <a:gd name="T9" fmla="*/ T8 w 221"/>
                                <a:gd name="T10" fmla="+- 0 473 230"/>
                                <a:gd name="T11" fmla="*/ 473 h 248"/>
                                <a:gd name="T12" fmla="+- 0 3366 3220"/>
                                <a:gd name="T13" fmla="*/ T12 w 221"/>
                                <a:gd name="T14" fmla="+- 0 312 230"/>
                                <a:gd name="T15" fmla="*/ 312 h 248"/>
                                <a:gd name="T16" fmla="+- 0 3360 3220"/>
                                <a:gd name="T17" fmla="*/ T16 w 221"/>
                                <a:gd name="T18" fmla="+- 0 289 230"/>
                                <a:gd name="T19" fmla="*/ 289 h 248"/>
                                <a:gd name="T20" fmla="+- 0 3342 3220"/>
                                <a:gd name="T21" fmla="*/ T20 w 221"/>
                                <a:gd name="T22" fmla="+- 0 279 230"/>
                                <a:gd name="T23" fmla="*/ 279 h 248"/>
                                <a:gd name="T24" fmla="+- 0 3322 3220"/>
                                <a:gd name="T25" fmla="*/ T24 w 221"/>
                                <a:gd name="T26" fmla="+- 0 278 230"/>
                                <a:gd name="T27" fmla="*/ 278 h 248"/>
                                <a:gd name="T28" fmla="+- 0 3436 3220"/>
                                <a:gd name="T29" fmla="*/ T28 w 221"/>
                                <a:gd name="T30" fmla="+- 0 278 230"/>
                                <a:gd name="T31" fmla="*/ 278 h 248"/>
                                <a:gd name="T32" fmla="+- 0 3437 3220"/>
                                <a:gd name="T33" fmla="*/ T32 w 221"/>
                                <a:gd name="T34" fmla="+- 0 281 230"/>
                                <a:gd name="T35" fmla="*/ 281 h 248"/>
                                <a:gd name="T36" fmla="+- 0 3439 3220"/>
                                <a:gd name="T37" fmla="*/ T36 w 221"/>
                                <a:gd name="T38" fmla="+- 0 463 230"/>
                                <a:gd name="T39" fmla="*/ 463 h 248"/>
                                <a:gd name="T40" fmla="+- 0 3439 3220"/>
                                <a:gd name="T41" fmla="*/ T40 w 221"/>
                                <a:gd name="T42" fmla="+- 0 473 230"/>
                                <a:gd name="T43" fmla="*/ 473 h 248"/>
                                <a:gd name="T44" fmla="+- 0 3440 3220"/>
                                <a:gd name="T45" fmla="*/ T44 w 221"/>
                                <a:gd name="T46" fmla="+- 0 478 230"/>
                                <a:gd name="T47" fmla="*/ 478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1" h="248">
                                  <a:moveTo>
                                    <a:pt x="220" y="248"/>
                                  </a:moveTo>
                                  <a:lnTo>
                                    <a:pt x="144" y="248"/>
                                  </a:lnTo>
                                  <a:lnTo>
                                    <a:pt x="146" y="243"/>
                                  </a:lnTo>
                                  <a:lnTo>
                                    <a:pt x="146" y="82"/>
                                  </a:lnTo>
                                  <a:lnTo>
                                    <a:pt x="140" y="59"/>
                                  </a:lnTo>
                                  <a:lnTo>
                                    <a:pt x="122" y="49"/>
                                  </a:lnTo>
                                  <a:lnTo>
                                    <a:pt x="102" y="48"/>
                                  </a:lnTo>
                                  <a:lnTo>
                                    <a:pt x="216" y="48"/>
                                  </a:lnTo>
                                  <a:lnTo>
                                    <a:pt x="217" y="51"/>
                                  </a:lnTo>
                                  <a:lnTo>
                                    <a:pt x="219" y="233"/>
                                  </a:lnTo>
                                  <a:lnTo>
                                    <a:pt x="219" y="243"/>
                                  </a:lnTo>
                                  <a:lnTo>
                                    <a:pt x="220" y="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667D96" id="Group 97" o:spid="_x0000_s1026" style="position:absolute;margin-left:78.4pt;margin-top:7.8pt;width:70.45pt;height:15.5pt;z-index:251650048;mso-position-horizontal-relative:page" coordorigin="2032,173" coordsize="1409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">
                <v:group id="Group 120" o:spid="_x0000_s1027" style="position:absolute;left:2032;top:173;width:271;height:310" coordorigin="2032,173" coordsize="271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123" o:spid="_x0000_s1028" style="position:absolute;left:2032;top:173;width:271;height:310;visibility:visible;mso-wrap-style:square;v-text-anchor:top" coordsize="271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" path="m171,309r-69,-5l48,276,6,209,,171,,145,15,83,63,27,139,1,161,r20,1l201,3r19,4l240,11r17,6l257,35r-75,l158,37,104,70,82,139r,29l92,229r46,46l150,276r117,l267,278r3,12l210,306r-19,2l171,309xe" fillcolor="black" stroked="f">
                    <v:path arrowok="t" o:connecttype="custom" o:connectlocs="171,482;102,477;48,449;6,382;0,344;0,318;15,256;63,200;139,174;161,173;181,174;201,176;220,180;240,184;257,190;257,208;182,208;158,210;104,243;82,312;82,341;92,402;138,448;150,449;267,449;267,451;270,463;210,479;191,481;171,482" o:connectangles="0,0,0,0,0,0,0,0,0,0,0,0,0,0,0,0,0,0,0,0,0,0,0,0,0,0,0,0,0,0"/>
                  </v:shape>
                  <v:shape id="Freeform 122" o:spid="_x0000_s1029" style="position:absolute;left:2032;top:173;width:271;height:310;visibility:visible;mso-wrap-style:square;v-text-anchor:top" coordsize="271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" path="m257,66l239,54,220,44,201,38,182,35r75,l257,66xe" fillcolor="black" stroked="f">
                    <v:path arrowok="t" o:connecttype="custom" o:connectlocs="257,239;239,227;220,217;201,211;182,208;257,208;257,239" o:connectangles="0,0,0,0,0,0,0"/>
                  </v:shape>
                  <v:shape id="Freeform 121" o:spid="_x0000_s1030" style="position:absolute;left:2032;top:173;width:271;height:310;visibility:visible;mso-wrap-style:square;v-text-anchor:top" coordsize="271,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" path="m267,276r-95,l181,273r11,-5l192,149r-3,-9l268,140r-1,5l267,276xe" fillcolor="black" stroked="f">
                    <v:path arrowok="t" o:connecttype="custom" o:connectlocs="267,449;172,449;181,446;192,441;192,322;189,313;268,313;267,318;267,449" o:connectangles="0,0,0,0,0,0,0,0,0"/>
                  </v:shape>
                </v:group>
                <v:group id="Group 114" o:spid="_x0000_s1031" style="position:absolute;left:2331;top:230;width:231;height:253" coordorigin="2331,230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119" o:spid="_x0000_s1032" style="position:absolute;left:2331;top:230;width:231;height:253;visibility:visible;mso-wrap-style:square;v-text-anchor:top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" path="m31,56l81,2,100,r28,1l195,29r1,4l80,33r-9,2l63,39r-8,3l44,48,31,56xe" fillcolor="black" stroked="f">
                    <v:path arrowok="t" o:connecttype="custom" o:connectlocs="31,286;81,232;100,230;128,231;195,259;196,263;80,263;71,265;63,269;55,272;44,278;31,286" o:connectangles="0,0,0,0,0,0,0,0,0,0,0,0"/>
                  </v:shape>
                  <v:shape id="Freeform 118" o:spid="_x0000_s1033" style="position:absolute;left:2331;top:230;width:231;height:253;visibility:visible;mso-wrap-style:square;v-text-anchor:top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" path="m74,252l15,226,,191,2,165,42,114,112,90r12,-7l129,77r2,-6l131,54r-3,-7l120,42r-7,-6l104,33r92,l202,47r1,67l131,114r-3,1l117,121r-19,8l90,134r-8,6l75,147r-4,10l67,166r,19l71,193r4,6l82,205r6,3l231,208r,16l134,224r-8,9l118,239r-6,3l94,249r-20,3xe" fillcolor="black" stroked="f">
                    <v:path arrowok="t" o:connecttype="custom" o:connectlocs="74,482;15,456;0,421;2,395;42,344;112,320;124,313;129,307;131,301;131,284;128,277;120,272;113,266;104,263;196,263;202,277;203,344;131,344;128,345;117,351;98,359;90,364;82,370;75,377;71,387;67,396;67,415;71,423;75,429;82,435;88,438;231,438;231,454;134,454;126,463;118,469;112,472;94,479;74,482" o:connectangles="0,0,0,0,0,0,0,0,0,0,0,0,0,0,0,0,0,0,0,0,0,0,0,0,0,0,0,0,0,0,0,0,0,0,0,0,0,0,0"/>
                  </v:shape>
                  <v:shape id="Freeform 117" o:spid="_x0000_s1034" style="position:absolute;left:2331;top:230;width:231;height:253;visibility:visible;mso-wrap-style:square;v-text-anchor:top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" path="m208,208r-101,l115,205r6,-7l128,192r3,-10l131,114r72,l204,191r,13l208,208xe" fillcolor="black" stroked="f">
                    <v:path arrowok="t" o:connecttype="custom" o:connectlocs="208,438;107,438;115,435;121,428;128,422;131,412;131,344;203,344;204,421;204,434;208,438" o:connectangles="0,0,0,0,0,0,0,0,0,0,0"/>
                  </v:shape>
                  <v:shape id="Freeform 116" o:spid="_x0000_s1035" style="position:absolute;left:2331;top:230;width:231;height:253;visibility:visible;mso-wrap-style:square;v-text-anchor:top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" path="m231,208r-12,l224,207r7,-5l231,208xe" fillcolor="black" stroked="f">
                    <v:path arrowok="t" o:connecttype="custom" o:connectlocs="231,438;219,438;224,437;231,432;231,438" o:connectangles="0,0,0,0,0"/>
                  </v:shape>
                  <v:shape id="Freeform 115" o:spid="_x0000_s1036" style="position:absolute;left:2331;top:230;width:231;height:253;visibility:visible;mso-wrap-style:square;v-text-anchor:top" coordsize="2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" path="m193,253r-23,l161,250r-6,-4l147,242r-7,-8l134,224r97,l231,237r-10,6l213,246r-6,4l200,251r-7,2xe" fillcolor="black" stroked="f">
                    <v:path arrowok="t" o:connecttype="custom" o:connectlocs="193,483;170,483;161,480;155,476;147,472;140,464;134,454;231,454;231,467;221,473;213,476;207,480;200,481;193,483" o:connectangles="0,0,0,0,0,0,0,0,0,0,0,0,0,0"/>
                  </v:shape>
                </v:group>
                <v:group id="Group 110" o:spid="_x0000_s1037" style="position:absolute;left:2573;top:229;width:192;height:253" coordorigin="2573,229" coordsize="192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113" o:spid="_x0000_s1038" style="position:absolute;left:2573;top:229;width:192;height:253;visibility:visible;mso-wrap-style:square;v-text-anchor:top" coordsize="192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" path="m174,221r-101,l99,219r14,-6l120,206r3,-7l123,182,48,142,30,131,19,121,9,101,6,82,8,60,50,14,104,r18,2l142,5r20,4l183,15r-4,17l101,32,91,34r-6,5l77,45r-3,6l74,69r3,6l98,85r23,9l145,103r17,10l174,124r12,16l191,160r-2,25l183,205r-9,16xe" fillcolor="black" stroked="f">
                    <v:path arrowok="t" o:connecttype="custom" o:connectlocs="174,450;73,450;99,448;113,442;120,435;123,428;123,411;48,371;30,360;19,350;9,330;6,311;8,289;50,243;104,229;122,231;142,234;162,238;183,244;179,261;101,261;91,263;85,268;77,274;74,280;74,298;77,304;98,314;121,323;145,332;162,342;174,353;186,369;191,389;189,414;183,434;174,450" o:connectangles="0,0,0,0,0,0,0,0,0,0,0,0,0,0,0,0,0,0,0,0,0,0,0,0,0,0,0,0,0,0,0,0,0,0,0,0,0"/>
                  </v:shape>
                  <v:shape id="Freeform 112" o:spid="_x0000_s1039" style="position:absolute;left:2573;top:229;width:192;height:253;visibility:visible;mso-wrap-style:square;v-text-anchor:top" coordsize="192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" path="m174,55l153,44,134,36,117,33,101,32r78,l174,55xe" fillcolor="black" stroked="f">
                    <v:path arrowok="t" o:connecttype="custom" o:connectlocs="174,284;153,273;134,265;117,262;101,261;179,261;174,284" o:connectangles="0,0,0,0,0,0,0"/>
                  </v:shape>
                  <v:shape id="Freeform 111" o:spid="_x0000_s1040" style="position:absolute;left:2573;top:229;width:192;height:253;visibility:visible;mso-wrap-style:square;v-text-anchor:top" coordsize="192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" path="m105,253l40,247,,232,11,190r9,7l28,203r6,3l54,215r19,6l174,221r-1,l160,233r-16,9l126,249r-21,4xe" fillcolor="black" stroked="f">
                    <v:path arrowok="t" o:connecttype="custom" o:connectlocs="105,482;40,476;0,461;11,419;20,426;28,432;34,435;54,444;73,450;174,450;173,450;160,462;144,471;126,478;105,482" o:connectangles="0,0,0,0,0,0,0,0,0,0,0,0,0,0,0"/>
                  </v:shape>
                </v:group>
                <v:group id="Group 105" o:spid="_x0000_s1041" style="position:absolute;left:2780;top:193;width:140;height:290" coordorigin="2780,193" coordsize="140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<v:shape id="Freeform 109" o:spid="_x0000_s1042" style="position:absolute;left:2780;top:193;width:140;height:290;visibility:visible;mso-wrap-style:square;v-text-anchor:top" coordsize="140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" path="m103,43r-71,l32,7,106,r-3,12l103,43xe" fillcolor="black" stroked="f">
                    <v:path arrowok="t" o:connecttype="custom" o:connectlocs="103,236;32,236;32,200;106,193;103,205;103,236" o:connectangles="0,0,0,0,0,0"/>
                  </v:shape>
                  <v:shape id="Freeform 108" o:spid="_x0000_s1043" style="position:absolute;left:2780;top:193;width:140;height:290;visibility:visible;mso-wrap-style:square;v-text-anchor:top" coordsize="140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" path="m139,75l,75,,43r139,l139,75xe" fillcolor="black" stroked="f">
                    <v:path arrowok="t" o:connecttype="custom" o:connectlocs="139,268;0,268;0,236;139,236;139,268" o:connectangles="0,0,0,0,0"/>
                  </v:shape>
                  <v:shape id="Freeform 107" o:spid="_x0000_s1044" style="position:absolute;left:2780;top:193;width:140;height:290;visibility:visible;mso-wrap-style:square;v-text-anchor:top" coordsize="140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" path="m100,289l39,266,32,75r71,l103,245r6,6l139,251r,28l120,285r-20,4xe" fillcolor="black" stroked="f">
                    <v:path arrowok="t" o:connecttype="custom" o:connectlocs="100,482;39,459;32,268;103,268;103,438;109,444;139,444;139,472;120,478;100,482" o:connectangles="0,0,0,0,0,0,0,0,0,0"/>
                  </v:shape>
                  <v:shape id="Freeform 106" o:spid="_x0000_s1045" style="position:absolute;left:2780;top:193;width:140;height:290;visibility:visible;mso-wrap-style:square;v-text-anchor:top" coordsize="140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" path="m139,251r-14,l133,250r6,-5l139,251xe" fillcolor="black" stroked="f">
                    <v:path arrowok="t" o:connecttype="custom" o:connectlocs="139,444;125,444;133,443;139,438;139,444" o:connectangles="0,0,0,0,0"/>
                  </v:shape>
                </v:group>
                <v:group id="Group 102" o:spid="_x0000_s1046" style="position:absolute;left:2940;top:229;width:239;height:252" coordorigin="2940,229" coordsize="239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04" o:spid="_x0000_s1047" style="position:absolute;left:2940;top:229;width:239;height:252;visibility:visible;mso-wrap-style:square;v-text-anchor:top" coordsize="239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" path="m139,252l69,244,16,195,,136,1,110,29,39,82,5,119,r23,2l162,7r19,8l197,25r4,6l112,31r-6,1l101,37r-6,3l90,46r-3,6l82,68,78,87r-2,22l77,137r13,71l101,217r5,5l112,223r89,l193,230r-17,11l158,248r-19,4xe" fillcolor="black" stroked="f">
                    <v:path arrowok="t" o:connecttype="custom" o:connectlocs="139,481;69,473;16,424;0,365;1,339;29,268;82,234;119,229;142,231;162,236;181,244;197,254;201,260;112,260;106,261;101,266;95,269;90,275;87,281;82,297;78,316;76,338;77,366;90,437;101,446;106,451;112,452;201,452;193,459;176,470;158,477;139,481" o:connectangles="0,0,0,0,0,0,0,0,0,0,0,0,0,0,0,0,0,0,0,0,0,0,0,0,0,0,0,0,0,0,0,0"/>
                  </v:shape>
                  <v:shape id="Freeform 103" o:spid="_x0000_s1048" style="position:absolute;left:2940;top:229;width:239;height:252;visibility:visible;mso-wrap-style:square;v-text-anchor:top" coordsize="239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" path="m201,223r-76,l131,222r7,-5l162,146r,-29l147,46r-9,-9l131,32r-6,-1l201,31r35,65l239,116r-1,26l234,164r-5,20l221,200r-11,15l201,223xe" fillcolor="black" stroked="f">
                    <v:path arrowok="t" o:connecttype="custom" o:connectlocs="201,452;125,452;131,451;138,446;162,375;162,346;147,275;138,266;131,261;125,260;201,260;236,325;239,345;238,371;234,393;229,413;221,429;210,444;201,452" o:connectangles="0,0,0,0,0,0,0,0,0,0,0,0,0,0,0,0,0,0,0"/>
                  </v:shape>
                </v:group>
                <v:group id="Group 98" o:spid="_x0000_s1049" style="position:absolute;left:3220;top:230;width:221;height:248" coordorigin="3220,230" coordsize="22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Freeform 101" o:spid="_x0000_s1050" style="position:absolute;left:3220;top:230;width:221;height:248;visibility:visible;mso-wrap-style:square;v-text-anchor:top" coordsize="22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" path="m210,33l73,33,81,22r8,-6l95,12,113,4,133,r27,1l180,6r16,9l210,33xe" fillcolor="black" stroked="f">
                    <v:path arrowok="t" o:connecttype="custom" o:connectlocs="210,263;73,263;81,252;89,246;95,242;113,234;133,230;160,231;180,236;196,245;210,263" o:connectangles="0,0,0,0,0,0,0,0,0,0,0"/>
                  </v:shape>
                  <v:shape id="Freeform 100" o:spid="_x0000_s1051" style="position:absolute;left:3220;top:230;width:221;height:248;visibility:visible;mso-wrap-style:square;v-text-anchor:top" coordsize="22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" path="m76,248l,248r2,-5l2,10,,6r73,l73,33r137,l216,48r-114,l92,51r-6,8l78,67r-3,9l75,239r1,4l76,248xe" fillcolor="black" stroked="f">
                    <v:path arrowok="t" o:connecttype="custom" o:connectlocs="76,478;0,478;2,473;2,240;0,236;73,236;73,263;210,263;216,278;102,278;92,281;86,289;78,297;75,306;75,469;76,473;76,478" o:connectangles="0,0,0,0,0,0,0,0,0,0,0,0,0,0,0,0,0"/>
                  </v:shape>
                  <v:shape id="Freeform 99" o:spid="_x0000_s1052" style="position:absolute;left:3220;top:230;width:221;height:248;visibility:visible;mso-wrap-style:square;v-text-anchor:top" coordsize="22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" path="m220,248r-76,l146,243r,-161l140,59,122,49,102,48r114,l217,51r2,182l219,243r1,5xe" fillcolor="black" stroked="f">
                    <v:path arrowok="t" o:connecttype="custom" o:connectlocs="220,478;144,478;146,473;146,312;140,289;122,279;102,278;216,278;217,281;219,463;219,473;220,478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4F97DF2" wp14:editId="52619CEE">
                <wp:simplePos x="0" y="0"/>
                <wp:positionH relativeFrom="page">
                  <wp:posOffset>453390</wp:posOffset>
                </wp:positionH>
                <wp:positionV relativeFrom="paragraph">
                  <wp:posOffset>63500</wp:posOffset>
                </wp:positionV>
                <wp:extent cx="467995" cy="540385"/>
                <wp:effectExtent l="0" t="0" r="1905" b="2540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995" cy="540385"/>
                          <a:chOff x="1135" y="120"/>
                          <a:chExt cx="737" cy="851"/>
                        </a:xfrm>
                      </wpg:grpSpPr>
                      <wpg:grpSp>
                        <wpg:cNvPr id="13" name="Group 28"/>
                        <wpg:cNvGrpSpPr>
                          <a:grpSpLocks/>
                        </wpg:cNvGrpSpPr>
                        <wpg:grpSpPr bwMode="auto">
                          <a:xfrm>
                            <a:off x="1135" y="120"/>
                            <a:ext cx="737" cy="851"/>
                            <a:chOff x="1135" y="120"/>
                            <a:chExt cx="737" cy="851"/>
                          </a:xfrm>
                        </wpg:grpSpPr>
                        <wps:wsp>
                          <wps:cNvPr id="14" name="Freeform 29"/>
                          <wps:cNvSpPr>
                            <a:spLocks/>
                          </wps:cNvSpPr>
                          <wps:spPr bwMode="auto">
                            <a:xfrm>
                              <a:off x="1135" y="120"/>
                              <a:ext cx="737" cy="851"/>
                            </a:xfrm>
                            <a:custGeom>
                              <a:avLst/>
                              <a:gdLst>
                                <a:gd name="T0" fmla="+- 0 1135 1135"/>
                                <a:gd name="T1" fmla="*/ T0 w 737"/>
                                <a:gd name="T2" fmla="+- 0 971 120"/>
                                <a:gd name="T3" fmla="*/ 971 h 851"/>
                                <a:gd name="T4" fmla="+- 0 1871 1135"/>
                                <a:gd name="T5" fmla="*/ T4 w 737"/>
                                <a:gd name="T6" fmla="+- 0 971 120"/>
                                <a:gd name="T7" fmla="*/ 971 h 851"/>
                                <a:gd name="T8" fmla="+- 0 1871 1135"/>
                                <a:gd name="T9" fmla="*/ T8 w 737"/>
                                <a:gd name="T10" fmla="+- 0 120 120"/>
                                <a:gd name="T11" fmla="*/ 120 h 851"/>
                                <a:gd name="T12" fmla="+- 0 1135 1135"/>
                                <a:gd name="T13" fmla="*/ T12 w 737"/>
                                <a:gd name="T14" fmla="+- 0 120 120"/>
                                <a:gd name="T15" fmla="*/ 120 h 851"/>
                                <a:gd name="T16" fmla="+- 0 1135 1135"/>
                                <a:gd name="T17" fmla="*/ T16 w 737"/>
                                <a:gd name="T18" fmla="+- 0 971 120"/>
                                <a:gd name="T19" fmla="*/ 971 h 8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37" h="851">
                                  <a:moveTo>
                                    <a:pt x="0" y="851"/>
                                  </a:moveTo>
                                  <a:lnTo>
                                    <a:pt x="736" y="851"/>
                                  </a:lnTo>
                                  <a:lnTo>
                                    <a:pt x="73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79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21"/>
                        <wpg:cNvGrpSpPr>
                          <a:grpSpLocks/>
                        </wpg:cNvGrpSpPr>
                        <wpg:grpSpPr bwMode="auto">
                          <a:xfrm>
                            <a:off x="1205" y="196"/>
                            <a:ext cx="606" cy="718"/>
                            <a:chOff x="1205" y="196"/>
                            <a:chExt cx="606" cy="718"/>
                          </a:xfrm>
                        </wpg:grpSpPr>
                        <wps:wsp>
                          <wps:cNvPr id="16" name="Freeform 27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647 1205"/>
                                <a:gd name="T1" fmla="*/ T0 w 606"/>
                                <a:gd name="T2" fmla="+- 0 914 196"/>
                                <a:gd name="T3" fmla="*/ 914 h 718"/>
                                <a:gd name="T4" fmla="+- 0 1580 1205"/>
                                <a:gd name="T5" fmla="*/ T4 w 606"/>
                                <a:gd name="T6" fmla="+- 0 906 196"/>
                                <a:gd name="T7" fmla="*/ 906 h 718"/>
                                <a:gd name="T8" fmla="+- 0 1522 1205"/>
                                <a:gd name="T9" fmla="*/ T8 w 606"/>
                                <a:gd name="T10" fmla="+- 0 886 196"/>
                                <a:gd name="T11" fmla="*/ 886 h 718"/>
                                <a:gd name="T12" fmla="+- 0 1461 1205"/>
                                <a:gd name="T13" fmla="*/ T12 w 606"/>
                                <a:gd name="T14" fmla="+- 0 844 196"/>
                                <a:gd name="T15" fmla="*/ 844 h 718"/>
                                <a:gd name="T16" fmla="+- 0 1454 1205"/>
                                <a:gd name="T17" fmla="*/ T16 w 606"/>
                                <a:gd name="T18" fmla="+- 0 840 196"/>
                                <a:gd name="T19" fmla="*/ 840 h 718"/>
                                <a:gd name="T20" fmla="+- 0 1380 1205"/>
                                <a:gd name="T21" fmla="*/ T20 w 606"/>
                                <a:gd name="T22" fmla="+- 0 821 196"/>
                                <a:gd name="T23" fmla="*/ 821 h 718"/>
                                <a:gd name="T24" fmla="+- 0 1324 1205"/>
                                <a:gd name="T25" fmla="*/ T24 w 606"/>
                                <a:gd name="T26" fmla="+- 0 790 196"/>
                                <a:gd name="T27" fmla="*/ 790 h 718"/>
                                <a:gd name="T28" fmla="+- 0 1269 1205"/>
                                <a:gd name="T29" fmla="*/ T28 w 606"/>
                                <a:gd name="T30" fmla="+- 0 735 196"/>
                                <a:gd name="T31" fmla="*/ 735 h 718"/>
                                <a:gd name="T32" fmla="+- 0 1236 1205"/>
                                <a:gd name="T33" fmla="*/ T32 w 606"/>
                                <a:gd name="T34" fmla="+- 0 679 196"/>
                                <a:gd name="T35" fmla="*/ 679 h 718"/>
                                <a:gd name="T36" fmla="+- 0 1214 1205"/>
                                <a:gd name="T37" fmla="*/ T36 w 606"/>
                                <a:gd name="T38" fmla="+- 0 612 196"/>
                                <a:gd name="T39" fmla="*/ 612 h 718"/>
                                <a:gd name="T40" fmla="+- 0 1206 1205"/>
                                <a:gd name="T41" fmla="*/ T40 w 606"/>
                                <a:gd name="T42" fmla="+- 0 550 196"/>
                                <a:gd name="T43" fmla="*/ 550 h 718"/>
                                <a:gd name="T44" fmla="+- 0 1205 1205"/>
                                <a:gd name="T45" fmla="*/ T44 w 606"/>
                                <a:gd name="T46" fmla="+- 0 500 196"/>
                                <a:gd name="T47" fmla="*/ 500 h 718"/>
                                <a:gd name="T48" fmla="+- 0 1207 1205"/>
                                <a:gd name="T49" fmla="*/ T48 w 606"/>
                                <a:gd name="T50" fmla="+- 0 478 196"/>
                                <a:gd name="T51" fmla="*/ 478 h 718"/>
                                <a:gd name="T52" fmla="+- 0 1218 1205"/>
                                <a:gd name="T53" fmla="*/ T52 w 606"/>
                                <a:gd name="T54" fmla="+- 0 415 196"/>
                                <a:gd name="T55" fmla="*/ 415 h 718"/>
                                <a:gd name="T56" fmla="+- 0 1240 1205"/>
                                <a:gd name="T57" fmla="*/ T56 w 606"/>
                                <a:gd name="T58" fmla="+- 0 359 196"/>
                                <a:gd name="T59" fmla="*/ 359 h 718"/>
                                <a:gd name="T60" fmla="+- 0 1285 1205"/>
                                <a:gd name="T61" fmla="*/ T60 w 606"/>
                                <a:gd name="T62" fmla="+- 0 294 196"/>
                                <a:gd name="T63" fmla="*/ 294 h 718"/>
                                <a:gd name="T64" fmla="+- 0 1345 1205"/>
                                <a:gd name="T65" fmla="*/ T64 w 606"/>
                                <a:gd name="T66" fmla="+- 0 244 196"/>
                                <a:gd name="T67" fmla="*/ 244 h 718"/>
                                <a:gd name="T68" fmla="+- 0 1414 1205"/>
                                <a:gd name="T69" fmla="*/ T68 w 606"/>
                                <a:gd name="T70" fmla="+- 0 213 196"/>
                                <a:gd name="T71" fmla="*/ 213 h 718"/>
                                <a:gd name="T72" fmla="+- 0 1475 1205"/>
                                <a:gd name="T73" fmla="*/ T72 w 606"/>
                                <a:gd name="T74" fmla="+- 0 200 196"/>
                                <a:gd name="T75" fmla="*/ 200 h 718"/>
                                <a:gd name="T76" fmla="+- 0 1545 1205"/>
                                <a:gd name="T77" fmla="*/ T76 w 606"/>
                                <a:gd name="T78" fmla="+- 0 196 196"/>
                                <a:gd name="T79" fmla="*/ 196 h 718"/>
                                <a:gd name="T80" fmla="+- 0 1564 1205"/>
                                <a:gd name="T81" fmla="*/ T80 w 606"/>
                                <a:gd name="T82" fmla="+- 0 197 196"/>
                                <a:gd name="T83" fmla="*/ 197 h 718"/>
                                <a:gd name="T84" fmla="+- 0 1641 1205"/>
                                <a:gd name="T85" fmla="*/ T84 w 606"/>
                                <a:gd name="T86" fmla="+- 0 208 196"/>
                                <a:gd name="T87" fmla="*/ 208 h 718"/>
                                <a:gd name="T88" fmla="+- 0 1702 1205"/>
                                <a:gd name="T89" fmla="*/ T88 w 606"/>
                                <a:gd name="T90" fmla="+- 0 224 196"/>
                                <a:gd name="T91" fmla="*/ 224 h 718"/>
                                <a:gd name="T92" fmla="+- 0 1722 1205"/>
                                <a:gd name="T93" fmla="*/ T92 w 606"/>
                                <a:gd name="T94" fmla="+- 0 231 196"/>
                                <a:gd name="T95" fmla="*/ 231 h 718"/>
                                <a:gd name="T96" fmla="+- 0 1722 1205"/>
                                <a:gd name="T97" fmla="*/ T96 w 606"/>
                                <a:gd name="T98" fmla="+- 0 250 196"/>
                                <a:gd name="T99" fmla="*/ 250 h 718"/>
                                <a:gd name="T100" fmla="+- 0 1529 1205"/>
                                <a:gd name="T101" fmla="*/ T100 w 606"/>
                                <a:gd name="T102" fmla="+- 0 250 196"/>
                                <a:gd name="T103" fmla="*/ 250 h 718"/>
                                <a:gd name="T104" fmla="+- 0 1508 1205"/>
                                <a:gd name="T105" fmla="*/ T104 w 606"/>
                                <a:gd name="T106" fmla="+- 0 252 196"/>
                                <a:gd name="T107" fmla="*/ 252 h 718"/>
                                <a:gd name="T108" fmla="+- 0 1450 1205"/>
                                <a:gd name="T109" fmla="*/ T108 w 606"/>
                                <a:gd name="T110" fmla="+- 0 269 196"/>
                                <a:gd name="T111" fmla="*/ 269 h 718"/>
                                <a:gd name="T112" fmla="+- 0 1400 1205"/>
                                <a:gd name="T113" fmla="*/ T112 w 606"/>
                                <a:gd name="T114" fmla="+- 0 303 196"/>
                                <a:gd name="T115" fmla="*/ 303 h 718"/>
                                <a:gd name="T116" fmla="+- 0 1361 1205"/>
                                <a:gd name="T117" fmla="*/ T116 w 606"/>
                                <a:gd name="T118" fmla="+- 0 349 196"/>
                                <a:gd name="T119" fmla="*/ 349 h 718"/>
                                <a:gd name="T120" fmla="+- 0 1337 1205"/>
                                <a:gd name="T121" fmla="*/ T120 w 606"/>
                                <a:gd name="T122" fmla="+- 0 407 196"/>
                                <a:gd name="T123" fmla="*/ 407 h 718"/>
                                <a:gd name="T124" fmla="+- 0 1324 1205"/>
                                <a:gd name="T125" fmla="*/ T124 w 606"/>
                                <a:gd name="T126" fmla="+- 0 483 196"/>
                                <a:gd name="T127" fmla="*/ 483 h 718"/>
                                <a:gd name="T128" fmla="+- 0 1322 1205"/>
                                <a:gd name="T129" fmla="*/ T128 w 606"/>
                                <a:gd name="T130" fmla="+- 0 526 196"/>
                                <a:gd name="T131" fmla="*/ 526 h 718"/>
                                <a:gd name="T132" fmla="+- 0 1322 1205"/>
                                <a:gd name="T133" fmla="*/ T132 w 606"/>
                                <a:gd name="T134" fmla="+- 0 551 196"/>
                                <a:gd name="T135" fmla="*/ 551 h 718"/>
                                <a:gd name="T136" fmla="+- 0 1331 1205"/>
                                <a:gd name="T137" fmla="*/ T136 w 606"/>
                                <a:gd name="T138" fmla="+- 0 619 196"/>
                                <a:gd name="T139" fmla="*/ 619 h 718"/>
                                <a:gd name="T140" fmla="+- 0 1357 1205"/>
                                <a:gd name="T141" fmla="*/ T140 w 606"/>
                                <a:gd name="T142" fmla="+- 0 692 196"/>
                                <a:gd name="T143" fmla="*/ 692 h 718"/>
                                <a:gd name="T144" fmla="+- 0 1398 1205"/>
                                <a:gd name="T145" fmla="*/ T144 w 606"/>
                                <a:gd name="T146" fmla="+- 0 745 196"/>
                                <a:gd name="T147" fmla="*/ 745 h 718"/>
                                <a:gd name="T148" fmla="+- 0 1402 1205"/>
                                <a:gd name="T149" fmla="*/ T148 w 606"/>
                                <a:gd name="T150" fmla="+- 0 748 196"/>
                                <a:gd name="T151" fmla="*/ 748 h 718"/>
                                <a:gd name="T152" fmla="+- 0 1507 1205"/>
                                <a:gd name="T153" fmla="*/ T152 w 606"/>
                                <a:gd name="T154" fmla="+- 0 748 196"/>
                                <a:gd name="T155" fmla="*/ 748 h 718"/>
                                <a:gd name="T156" fmla="+- 0 1514 1205"/>
                                <a:gd name="T157" fmla="*/ T156 w 606"/>
                                <a:gd name="T158" fmla="+- 0 763 196"/>
                                <a:gd name="T159" fmla="*/ 763 h 718"/>
                                <a:gd name="T160" fmla="+- 0 1522 1205"/>
                                <a:gd name="T161" fmla="*/ T160 w 606"/>
                                <a:gd name="T162" fmla="+- 0 779 196"/>
                                <a:gd name="T163" fmla="*/ 779 h 718"/>
                                <a:gd name="T164" fmla="+- 0 1532 1205"/>
                                <a:gd name="T165" fmla="*/ T164 w 606"/>
                                <a:gd name="T166" fmla="+- 0 794 196"/>
                                <a:gd name="T167" fmla="*/ 794 h 718"/>
                                <a:gd name="T168" fmla="+- 0 1738 1205"/>
                                <a:gd name="T169" fmla="*/ T168 w 606"/>
                                <a:gd name="T170" fmla="+- 0 794 196"/>
                                <a:gd name="T171" fmla="*/ 794 h 718"/>
                                <a:gd name="T172" fmla="+- 0 1731 1205"/>
                                <a:gd name="T173" fmla="*/ T172 w 606"/>
                                <a:gd name="T174" fmla="+- 0 806 196"/>
                                <a:gd name="T175" fmla="*/ 806 h 718"/>
                                <a:gd name="T176" fmla="+- 0 1666 1205"/>
                                <a:gd name="T177" fmla="*/ T176 w 606"/>
                                <a:gd name="T178" fmla="+- 0 826 196"/>
                                <a:gd name="T179" fmla="*/ 826 h 718"/>
                                <a:gd name="T180" fmla="+- 0 1619 1205"/>
                                <a:gd name="T181" fmla="*/ T180 w 606"/>
                                <a:gd name="T182" fmla="+- 0 836 196"/>
                                <a:gd name="T183" fmla="*/ 836 h 718"/>
                                <a:gd name="T184" fmla="+- 0 1608 1205"/>
                                <a:gd name="T185" fmla="*/ T184 w 606"/>
                                <a:gd name="T186" fmla="+- 0 839 196"/>
                                <a:gd name="T187" fmla="*/ 839 h 718"/>
                                <a:gd name="T188" fmla="+- 0 1585 1205"/>
                                <a:gd name="T189" fmla="*/ T188 w 606"/>
                                <a:gd name="T190" fmla="+- 0 843 196"/>
                                <a:gd name="T191" fmla="*/ 843 h 718"/>
                                <a:gd name="T192" fmla="+- 0 1602 1205"/>
                                <a:gd name="T193" fmla="*/ T192 w 606"/>
                                <a:gd name="T194" fmla="+- 0 852 196"/>
                                <a:gd name="T195" fmla="*/ 852 h 718"/>
                                <a:gd name="T196" fmla="+- 0 1619 1205"/>
                                <a:gd name="T197" fmla="*/ T196 w 606"/>
                                <a:gd name="T198" fmla="+- 0 858 196"/>
                                <a:gd name="T199" fmla="*/ 858 h 718"/>
                                <a:gd name="T200" fmla="+- 0 1638 1205"/>
                                <a:gd name="T201" fmla="*/ T200 w 606"/>
                                <a:gd name="T202" fmla="+- 0 863 196"/>
                                <a:gd name="T203" fmla="*/ 863 h 718"/>
                                <a:gd name="T204" fmla="+- 0 1659 1205"/>
                                <a:gd name="T205" fmla="*/ T204 w 606"/>
                                <a:gd name="T206" fmla="+- 0 866 196"/>
                                <a:gd name="T207" fmla="*/ 866 h 718"/>
                                <a:gd name="T208" fmla="+- 0 1682 1205"/>
                                <a:gd name="T209" fmla="*/ T208 w 606"/>
                                <a:gd name="T210" fmla="+- 0 867 196"/>
                                <a:gd name="T211" fmla="*/ 867 h 718"/>
                                <a:gd name="T212" fmla="+- 0 1807 1205"/>
                                <a:gd name="T213" fmla="*/ T212 w 606"/>
                                <a:gd name="T214" fmla="+- 0 867 196"/>
                                <a:gd name="T215" fmla="*/ 867 h 718"/>
                                <a:gd name="T216" fmla="+- 0 1805 1205"/>
                                <a:gd name="T217" fmla="*/ T216 w 606"/>
                                <a:gd name="T218" fmla="+- 0 883 196"/>
                                <a:gd name="T219" fmla="*/ 883 h 718"/>
                                <a:gd name="T220" fmla="+- 0 1729 1205"/>
                                <a:gd name="T221" fmla="*/ T220 w 606"/>
                                <a:gd name="T222" fmla="+- 0 908 196"/>
                                <a:gd name="T223" fmla="*/ 908 h 718"/>
                                <a:gd name="T224" fmla="+- 0 1673 1205"/>
                                <a:gd name="T225" fmla="*/ T224 w 606"/>
                                <a:gd name="T226" fmla="+- 0 914 196"/>
                                <a:gd name="T227" fmla="*/ 914 h 718"/>
                                <a:gd name="T228" fmla="+- 0 1647 1205"/>
                                <a:gd name="T229" fmla="*/ T228 w 606"/>
                                <a:gd name="T230" fmla="+- 0 914 196"/>
                                <a:gd name="T231" fmla="*/ 914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442" y="718"/>
                                  </a:moveTo>
                                  <a:lnTo>
                                    <a:pt x="375" y="710"/>
                                  </a:lnTo>
                                  <a:lnTo>
                                    <a:pt x="317" y="690"/>
                                  </a:lnTo>
                                  <a:lnTo>
                                    <a:pt x="256" y="648"/>
                                  </a:lnTo>
                                  <a:lnTo>
                                    <a:pt x="249" y="644"/>
                                  </a:lnTo>
                                  <a:lnTo>
                                    <a:pt x="175" y="625"/>
                                  </a:lnTo>
                                  <a:lnTo>
                                    <a:pt x="119" y="594"/>
                                  </a:lnTo>
                                  <a:lnTo>
                                    <a:pt x="64" y="539"/>
                                  </a:lnTo>
                                  <a:lnTo>
                                    <a:pt x="31" y="483"/>
                                  </a:lnTo>
                                  <a:lnTo>
                                    <a:pt x="9" y="416"/>
                                  </a:lnTo>
                                  <a:lnTo>
                                    <a:pt x="1" y="354"/>
                                  </a:lnTo>
                                  <a:lnTo>
                                    <a:pt x="0" y="304"/>
                                  </a:lnTo>
                                  <a:lnTo>
                                    <a:pt x="2" y="282"/>
                                  </a:lnTo>
                                  <a:lnTo>
                                    <a:pt x="13" y="219"/>
                                  </a:lnTo>
                                  <a:lnTo>
                                    <a:pt x="35" y="163"/>
                                  </a:lnTo>
                                  <a:lnTo>
                                    <a:pt x="80" y="98"/>
                                  </a:lnTo>
                                  <a:lnTo>
                                    <a:pt x="140" y="48"/>
                                  </a:lnTo>
                                  <a:lnTo>
                                    <a:pt x="209" y="17"/>
                                  </a:lnTo>
                                  <a:lnTo>
                                    <a:pt x="270" y="4"/>
                                  </a:lnTo>
                                  <a:lnTo>
                                    <a:pt x="340" y="0"/>
                                  </a:lnTo>
                                  <a:lnTo>
                                    <a:pt x="359" y="1"/>
                                  </a:lnTo>
                                  <a:lnTo>
                                    <a:pt x="436" y="12"/>
                                  </a:lnTo>
                                  <a:lnTo>
                                    <a:pt x="497" y="28"/>
                                  </a:lnTo>
                                  <a:lnTo>
                                    <a:pt x="517" y="35"/>
                                  </a:lnTo>
                                  <a:lnTo>
                                    <a:pt x="517" y="54"/>
                                  </a:lnTo>
                                  <a:lnTo>
                                    <a:pt x="324" y="54"/>
                                  </a:lnTo>
                                  <a:lnTo>
                                    <a:pt x="303" y="56"/>
                                  </a:lnTo>
                                  <a:lnTo>
                                    <a:pt x="245" y="73"/>
                                  </a:lnTo>
                                  <a:lnTo>
                                    <a:pt x="195" y="107"/>
                                  </a:lnTo>
                                  <a:lnTo>
                                    <a:pt x="156" y="153"/>
                                  </a:lnTo>
                                  <a:lnTo>
                                    <a:pt x="132" y="211"/>
                                  </a:lnTo>
                                  <a:lnTo>
                                    <a:pt x="119" y="287"/>
                                  </a:lnTo>
                                  <a:lnTo>
                                    <a:pt x="117" y="330"/>
                                  </a:lnTo>
                                  <a:lnTo>
                                    <a:pt x="117" y="355"/>
                                  </a:lnTo>
                                  <a:lnTo>
                                    <a:pt x="126" y="423"/>
                                  </a:lnTo>
                                  <a:lnTo>
                                    <a:pt x="152" y="496"/>
                                  </a:lnTo>
                                  <a:lnTo>
                                    <a:pt x="193" y="549"/>
                                  </a:lnTo>
                                  <a:lnTo>
                                    <a:pt x="197" y="552"/>
                                  </a:lnTo>
                                  <a:lnTo>
                                    <a:pt x="302" y="552"/>
                                  </a:lnTo>
                                  <a:lnTo>
                                    <a:pt x="309" y="567"/>
                                  </a:lnTo>
                                  <a:lnTo>
                                    <a:pt x="317" y="583"/>
                                  </a:lnTo>
                                  <a:lnTo>
                                    <a:pt x="327" y="598"/>
                                  </a:lnTo>
                                  <a:lnTo>
                                    <a:pt x="533" y="598"/>
                                  </a:lnTo>
                                  <a:lnTo>
                                    <a:pt x="526" y="610"/>
                                  </a:lnTo>
                                  <a:lnTo>
                                    <a:pt x="461" y="630"/>
                                  </a:lnTo>
                                  <a:lnTo>
                                    <a:pt x="414" y="640"/>
                                  </a:lnTo>
                                  <a:lnTo>
                                    <a:pt x="403" y="643"/>
                                  </a:lnTo>
                                  <a:lnTo>
                                    <a:pt x="380" y="647"/>
                                  </a:lnTo>
                                  <a:lnTo>
                                    <a:pt x="397" y="656"/>
                                  </a:lnTo>
                                  <a:lnTo>
                                    <a:pt x="414" y="662"/>
                                  </a:lnTo>
                                  <a:lnTo>
                                    <a:pt x="433" y="667"/>
                                  </a:lnTo>
                                  <a:lnTo>
                                    <a:pt x="454" y="670"/>
                                  </a:lnTo>
                                  <a:lnTo>
                                    <a:pt x="477" y="671"/>
                                  </a:lnTo>
                                  <a:lnTo>
                                    <a:pt x="602" y="671"/>
                                  </a:lnTo>
                                  <a:lnTo>
                                    <a:pt x="600" y="687"/>
                                  </a:lnTo>
                                  <a:lnTo>
                                    <a:pt x="524" y="712"/>
                                  </a:lnTo>
                                  <a:lnTo>
                                    <a:pt x="468" y="718"/>
                                  </a:lnTo>
                                  <a:lnTo>
                                    <a:pt x="442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6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20 1205"/>
                                <a:gd name="T1" fmla="*/ T0 w 606"/>
                                <a:gd name="T2" fmla="+- 0 307 196"/>
                                <a:gd name="T3" fmla="*/ 307 h 718"/>
                                <a:gd name="T4" fmla="+- 0 1666 1205"/>
                                <a:gd name="T5" fmla="*/ T4 w 606"/>
                                <a:gd name="T6" fmla="+- 0 278 196"/>
                                <a:gd name="T7" fmla="*/ 278 h 718"/>
                                <a:gd name="T8" fmla="+- 0 1591 1205"/>
                                <a:gd name="T9" fmla="*/ T8 w 606"/>
                                <a:gd name="T10" fmla="+- 0 255 196"/>
                                <a:gd name="T11" fmla="*/ 255 h 718"/>
                                <a:gd name="T12" fmla="+- 0 1529 1205"/>
                                <a:gd name="T13" fmla="*/ T12 w 606"/>
                                <a:gd name="T14" fmla="+- 0 250 196"/>
                                <a:gd name="T15" fmla="*/ 250 h 718"/>
                                <a:gd name="T16" fmla="+- 0 1722 1205"/>
                                <a:gd name="T17" fmla="*/ T16 w 606"/>
                                <a:gd name="T18" fmla="+- 0 250 196"/>
                                <a:gd name="T19" fmla="*/ 250 h 718"/>
                                <a:gd name="T20" fmla="+- 0 1720 1205"/>
                                <a:gd name="T21" fmla="*/ T20 w 606"/>
                                <a:gd name="T22" fmla="+- 0 307 196"/>
                                <a:gd name="T23" fmla="*/ 307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515" y="111"/>
                                  </a:moveTo>
                                  <a:lnTo>
                                    <a:pt x="461" y="82"/>
                                  </a:lnTo>
                                  <a:lnTo>
                                    <a:pt x="386" y="59"/>
                                  </a:lnTo>
                                  <a:lnTo>
                                    <a:pt x="324" y="54"/>
                                  </a:lnTo>
                                  <a:lnTo>
                                    <a:pt x="517" y="54"/>
                                  </a:lnTo>
                                  <a:lnTo>
                                    <a:pt x="515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25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507 1205"/>
                                <a:gd name="T1" fmla="*/ T0 w 606"/>
                                <a:gd name="T2" fmla="+- 0 748 196"/>
                                <a:gd name="T3" fmla="*/ 748 h 718"/>
                                <a:gd name="T4" fmla="+- 0 1402 1205"/>
                                <a:gd name="T5" fmla="*/ T4 w 606"/>
                                <a:gd name="T6" fmla="+- 0 748 196"/>
                                <a:gd name="T7" fmla="*/ 748 h 718"/>
                                <a:gd name="T8" fmla="+- 0 1398 1205"/>
                                <a:gd name="T9" fmla="*/ T8 w 606"/>
                                <a:gd name="T10" fmla="+- 0 733 196"/>
                                <a:gd name="T11" fmla="*/ 733 h 718"/>
                                <a:gd name="T12" fmla="+- 0 1387 1205"/>
                                <a:gd name="T13" fmla="*/ T12 w 606"/>
                                <a:gd name="T14" fmla="+- 0 658 196"/>
                                <a:gd name="T15" fmla="*/ 658 h 718"/>
                                <a:gd name="T16" fmla="+- 0 1385 1205"/>
                                <a:gd name="T17" fmla="*/ T16 w 606"/>
                                <a:gd name="T18" fmla="+- 0 609 196"/>
                                <a:gd name="T19" fmla="*/ 609 h 718"/>
                                <a:gd name="T20" fmla="+- 0 1387 1205"/>
                                <a:gd name="T21" fmla="*/ T20 w 606"/>
                                <a:gd name="T22" fmla="+- 0 587 196"/>
                                <a:gd name="T23" fmla="*/ 587 h 718"/>
                                <a:gd name="T24" fmla="+- 0 1397 1205"/>
                                <a:gd name="T25" fmla="*/ T24 w 606"/>
                                <a:gd name="T26" fmla="+- 0 528 196"/>
                                <a:gd name="T27" fmla="*/ 528 h 718"/>
                                <a:gd name="T28" fmla="+- 0 1429 1205"/>
                                <a:gd name="T29" fmla="*/ T28 w 606"/>
                                <a:gd name="T30" fmla="+- 0 458 196"/>
                                <a:gd name="T31" fmla="*/ 458 h 718"/>
                                <a:gd name="T32" fmla="+- 0 1481 1205"/>
                                <a:gd name="T33" fmla="*/ T32 w 606"/>
                                <a:gd name="T34" fmla="+- 0 405 196"/>
                                <a:gd name="T35" fmla="*/ 405 h 718"/>
                                <a:gd name="T36" fmla="+- 0 1550 1205"/>
                                <a:gd name="T37" fmla="*/ T36 w 606"/>
                                <a:gd name="T38" fmla="+- 0 370 196"/>
                                <a:gd name="T39" fmla="*/ 370 h 718"/>
                                <a:gd name="T40" fmla="+- 0 1616 1205"/>
                                <a:gd name="T41" fmla="*/ T40 w 606"/>
                                <a:gd name="T42" fmla="+- 0 355 196"/>
                                <a:gd name="T43" fmla="*/ 355 h 718"/>
                                <a:gd name="T44" fmla="+- 0 1694 1205"/>
                                <a:gd name="T45" fmla="*/ T44 w 606"/>
                                <a:gd name="T46" fmla="+- 0 350 196"/>
                                <a:gd name="T47" fmla="*/ 350 h 718"/>
                                <a:gd name="T48" fmla="+- 0 1714 1205"/>
                                <a:gd name="T49" fmla="*/ T48 w 606"/>
                                <a:gd name="T50" fmla="+- 0 352 196"/>
                                <a:gd name="T51" fmla="*/ 352 h 718"/>
                                <a:gd name="T52" fmla="+- 0 1774 1205"/>
                                <a:gd name="T53" fmla="*/ T52 w 606"/>
                                <a:gd name="T54" fmla="+- 0 361 196"/>
                                <a:gd name="T55" fmla="*/ 361 h 718"/>
                                <a:gd name="T56" fmla="+- 0 1811 1205"/>
                                <a:gd name="T57" fmla="*/ T56 w 606"/>
                                <a:gd name="T58" fmla="+- 0 373 196"/>
                                <a:gd name="T59" fmla="*/ 373 h 718"/>
                                <a:gd name="T60" fmla="+- 0 1809 1205"/>
                                <a:gd name="T61" fmla="*/ T60 w 606"/>
                                <a:gd name="T62" fmla="+- 0 394 196"/>
                                <a:gd name="T63" fmla="*/ 394 h 718"/>
                                <a:gd name="T64" fmla="+- 0 1675 1205"/>
                                <a:gd name="T65" fmla="*/ T64 w 606"/>
                                <a:gd name="T66" fmla="+- 0 394 196"/>
                                <a:gd name="T67" fmla="*/ 394 h 718"/>
                                <a:gd name="T68" fmla="+- 0 1673 1205"/>
                                <a:gd name="T69" fmla="*/ T68 w 606"/>
                                <a:gd name="T70" fmla="+- 0 394 196"/>
                                <a:gd name="T71" fmla="*/ 394 h 718"/>
                                <a:gd name="T72" fmla="+- 0 1610 1205"/>
                                <a:gd name="T73" fmla="*/ T72 w 606"/>
                                <a:gd name="T74" fmla="+- 0 404 196"/>
                                <a:gd name="T75" fmla="*/ 404 h 718"/>
                                <a:gd name="T76" fmla="+- 0 1544 1205"/>
                                <a:gd name="T77" fmla="*/ T76 w 606"/>
                                <a:gd name="T78" fmla="+- 0 449 196"/>
                                <a:gd name="T79" fmla="*/ 449 h 718"/>
                                <a:gd name="T80" fmla="+- 0 1506 1205"/>
                                <a:gd name="T81" fmla="*/ T80 w 606"/>
                                <a:gd name="T82" fmla="+- 0 513 196"/>
                                <a:gd name="T83" fmla="*/ 513 h 718"/>
                                <a:gd name="T84" fmla="+- 0 1489 1205"/>
                                <a:gd name="T85" fmla="*/ T84 w 606"/>
                                <a:gd name="T86" fmla="+- 0 593 196"/>
                                <a:gd name="T87" fmla="*/ 593 h 718"/>
                                <a:gd name="T88" fmla="+- 0 1487 1205"/>
                                <a:gd name="T89" fmla="*/ T88 w 606"/>
                                <a:gd name="T90" fmla="+- 0 642 196"/>
                                <a:gd name="T91" fmla="*/ 642 h 718"/>
                                <a:gd name="T92" fmla="+- 0 1488 1205"/>
                                <a:gd name="T93" fmla="*/ T92 w 606"/>
                                <a:gd name="T94" fmla="+- 0 665 196"/>
                                <a:gd name="T95" fmla="*/ 665 h 718"/>
                                <a:gd name="T96" fmla="+- 0 1491 1205"/>
                                <a:gd name="T97" fmla="*/ T96 w 606"/>
                                <a:gd name="T98" fmla="+- 0 687 196"/>
                                <a:gd name="T99" fmla="*/ 687 h 718"/>
                                <a:gd name="T100" fmla="+- 0 1495 1205"/>
                                <a:gd name="T101" fmla="*/ T100 w 606"/>
                                <a:gd name="T102" fmla="+- 0 707 196"/>
                                <a:gd name="T103" fmla="*/ 707 h 718"/>
                                <a:gd name="T104" fmla="+- 0 1500 1205"/>
                                <a:gd name="T105" fmla="*/ T104 w 606"/>
                                <a:gd name="T106" fmla="+- 0 727 196"/>
                                <a:gd name="T107" fmla="*/ 727 h 718"/>
                                <a:gd name="T108" fmla="+- 0 1506 1205"/>
                                <a:gd name="T109" fmla="*/ T108 w 606"/>
                                <a:gd name="T110" fmla="+- 0 745 196"/>
                                <a:gd name="T111" fmla="*/ 745 h 718"/>
                                <a:gd name="T112" fmla="+- 0 1507 1205"/>
                                <a:gd name="T113" fmla="*/ T112 w 606"/>
                                <a:gd name="T114" fmla="+- 0 748 196"/>
                                <a:gd name="T115" fmla="*/ 748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302" y="552"/>
                                  </a:moveTo>
                                  <a:lnTo>
                                    <a:pt x="197" y="552"/>
                                  </a:lnTo>
                                  <a:lnTo>
                                    <a:pt x="193" y="537"/>
                                  </a:lnTo>
                                  <a:lnTo>
                                    <a:pt x="182" y="462"/>
                                  </a:lnTo>
                                  <a:lnTo>
                                    <a:pt x="180" y="413"/>
                                  </a:lnTo>
                                  <a:lnTo>
                                    <a:pt x="182" y="391"/>
                                  </a:lnTo>
                                  <a:lnTo>
                                    <a:pt x="192" y="332"/>
                                  </a:lnTo>
                                  <a:lnTo>
                                    <a:pt x="224" y="262"/>
                                  </a:lnTo>
                                  <a:lnTo>
                                    <a:pt x="276" y="209"/>
                                  </a:lnTo>
                                  <a:lnTo>
                                    <a:pt x="345" y="174"/>
                                  </a:lnTo>
                                  <a:lnTo>
                                    <a:pt x="411" y="159"/>
                                  </a:lnTo>
                                  <a:lnTo>
                                    <a:pt x="489" y="154"/>
                                  </a:lnTo>
                                  <a:lnTo>
                                    <a:pt x="509" y="156"/>
                                  </a:lnTo>
                                  <a:lnTo>
                                    <a:pt x="569" y="165"/>
                                  </a:lnTo>
                                  <a:lnTo>
                                    <a:pt x="606" y="177"/>
                                  </a:lnTo>
                                  <a:lnTo>
                                    <a:pt x="604" y="198"/>
                                  </a:lnTo>
                                  <a:lnTo>
                                    <a:pt x="470" y="198"/>
                                  </a:lnTo>
                                  <a:lnTo>
                                    <a:pt x="468" y="198"/>
                                  </a:lnTo>
                                  <a:lnTo>
                                    <a:pt x="405" y="208"/>
                                  </a:lnTo>
                                  <a:lnTo>
                                    <a:pt x="339" y="253"/>
                                  </a:lnTo>
                                  <a:lnTo>
                                    <a:pt x="301" y="317"/>
                                  </a:lnTo>
                                  <a:lnTo>
                                    <a:pt x="284" y="397"/>
                                  </a:lnTo>
                                  <a:lnTo>
                                    <a:pt x="282" y="446"/>
                                  </a:lnTo>
                                  <a:lnTo>
                                    <a:pt x="283" y="469"/>
                                  </a:lnTo>
                                  <a:lnTo>
                                    <a:pt x="286" y="491"/>
                                  </a:lnTo>
                                  <a:lnTo>
                                    <a:pt x="290" y="511"/>
                                  </a:lnTo>
                                  <a:lnTo>
                                    <a:pt x="295" y="531"/>
                                  </a:lnTo>
                                  <a:lnTo>
                                    <a:pt x="301" y="549"/>
                                  </a:lnTo>
                                  <a:lnTo>
                                    <a:pt x="302" y="5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24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804 1205"/>
                                <a:gd name="T1" fmla="*/ T0 w 606"/>
                                <a:gd name="T2" fmla="+- 0 442 196"/>
                                <a:gd name="T3" fmla="*/ 442 h 718"/>
                                <a:gd name="T4" fmla="+- 0 1735 1205"/>
                                <a:gd name="T5" fmla="*/ T4 w 606"/>
                                <a:gd name="T6" fmla="+- 0 403 196"/>
                                <a:gd name="T7" fmla="*/ 403 h 718"/>
                                <a:gd name="T8" fmla="+- 0 1675 1205"/>
                                <a:gd name="T9" fmla="*/ T8 w 606"/>
                                <a:gd name="T10" fmla="+- 0 394 196"/>
                                <a:gd name="T11" fmla="*/ 394 h 718"/>
                                <a:gd name="T12" fmla="+- 0 1809 1205"/>
                                <a:gd name="T13" fmla="*/ T12 w 606"/>
                                <a:gd name="T14" fmla="+- 0 394 196"/>
                                <a:gd name="T15" fmla="*/ 394 h 718"/>
                                <a:gd name="T16" fmla="+- 0 1804 1205"/>
                                <a:gd name="T17" fmla="*/ T16 w 606"/>
                                <a:gd name="T18" fmla="+- 0 442 196"/>
                                <a:gd name="T19" fmla="*/ 442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599" y="246"/>
                                  </a:moveTo>
                                  <a:lnTo>
                                    <a:pt x="530" y="207"/>
                                  </a:lnTo>
                                  <a:lnTo>
                                    <a:pt x="470" y="198"/>
                                  </a:lnTo>
                                  <a:lnTo>
                                    <a:pt x="604" y="198"/>
                                  </a:lnTo>
                                  <a:lnTo>
                                    <a:pt x="599" y="2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23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38 1205"/>
                                <a:gd name="T1" fmla="*/ T0 w 606"/>
                                <a:gd name="T2" fmla="+- 0 794 196"/>
                                <a:gd name="T3" fmla="*/ 794 h 718"/>
                                <a:gd name="T4" fmla="+- 0 1532 1205"/>
                                <a:gd name="T5" fmla="*/ T4 w 606"/>
                                <a:gd name="T6" fmla="+- 0 794 196"/>
                                <a:gd name="T7" fmla="*/ 794 h 718"/>
                                <a:gd name="T8" fmla="+- 0 1539 1205"/>
                                <a:gd name="T9" fmla="*/ T8 w 606"/>
                                <a:gd name="T10" fmla="+- 0 794 196"/>
                                <a:gd name="T11" fmla="*/ 794 h 718"/>
                                <a:gd name="T12" fmla="+- 0 1559 1205"/>
                                <a:gd name="T13" fmla="*/ T12 w 606"/>
                                <a:gd name="T14" fmla="+- 0 792 196"/>
                                <a:gd name="T15" fmla="*/ 792 h 718"/>
                                <a:gd name="T16" fmla="+- 0 1578 1205"/>
                                <a:gd name="T17" fmla="*/ T16 w 606"/>
                                <a:gd name="T18" fmla="+- 0 789 196"/>
                                <a:gd name="T19" fmla="*/ 789 h 718"/>
                                <a:gd name="T20" fmla="+- 0 1598 1205"/>
                                <a:gd name="T21" fmla="*/ T20 w 606"/>
                                <a:gd name="T22" fmla="+- 0 784 196"/>
                                <a:gd name="T23" fmla="*/ 784 h 718"/>
                                <a:gd name="T24" fmla="+- 0 1617 1205"/>
                                <a:gd name="T25" fmla="*/ T24 w 606"/>
                                <a:gd name="T26" fmla="+- 0 777 196"/>
                                <a:gd name="T27" fmla="*/ 777 h 718"/>
                                <a:gd name="T28" fmla="+- 0 1635 1205"/>
                                <a:gd name="T29" fmla="*/ T28 w 606"/>
                                <a:gd name="T30" fmla="+- 0 768 196"/>
                                <a:gd name="T31" fmla="*/ 768 h 718"/>
                                <a:gd name="T32" fmla="+- 0 1635 1205"/>
                                <a:gd name="T33" fmla="*/ T32 w 606"/>
                                <a:gd name="T34" fmla="+- 0 605 196"/>
                                <a:gd name="T35" fmla="*/ 605 h 718"/>
                                <a:gd name="T36" fmla="+- 0 1583 1205"/>
                                <a:gd name="T37" fmla="*/ T36 w 606"/>
                                <a:gd name="T38" fmla="+- 0 605 196"/>
                                <a:gd name="T39" fmla="*/ 605 h 718"/>
                                <a:gd name="T40" fmla="+- 0 1586 1205"/>
                                <a:gd name="T41" fmla="*/ T40 w 606"/>
                                <a:gd name="T42" fmla="+- 0 595 196"/>
                                <a:gd name="T43" fmla="*/ 595 h 718"/>
                                <a:gd name="T44" fmla="+- 0 1586 1205"/>
                                <a:gd name="T45" fmla="*/ T44 w 606"/>
                                <a:gd name="T46" fmla="+- 0 499 196"/>
                                <a:gd name="T47" fmla="*/ 499 h 718"/>
                                <a:gd name="T48" fmla="+- 0 1583 1205"/>
                                <a:gd name="T49" fmla="*/ T48 w 606"/>
                                <a:gd name="T50" fmla="+- 0 490 196"/>
                                <a:gd name="T51" fmla="*/ 490 h 718"/>
                                <a:gd name="T52" fmla="+- 0 1746 1205"/>
                                <a:gd name="T53" fmla="*/ T52 w 606"/>
                                <a:gd name="T54" fmla="+- 0 490 196"/>
                                <a:gd name="T55" fmla="*/ 490 h 718"/>
                                <a:gd name="T56" fmla="+- 0 1743 1205"/>
                                <a:gd name="T57" fmla="*/ T56 w 606"/>
                                <a:gd name="T58" fmla="+- 0 501 196"/>
                                <a:gd name="T59" fmla="*/ 501 h 718"/>
                                <a:gd name="T60" fmla="+- 0 1741 1205"/>
                                <a:gd name="T61" fmla="*/ T60 w 606"/>
                                <a:gd name="T62" fmla="+- 0 510 196"/>
                                <a:gd name="T63" fmla="*/ 510 h 718"/>
                                <a:gd name="T64" fmla="+- 0 1741 1205"/>
                                <a:gd name="T65" fmla="*/ T64 w 606"/>
                                <a:gd name="T66" fmla="+- 0 526 196"/>
                                <a:gd name="T67" fmla="*/ 526 h 718"/>
                                <a:gd name="T68" fmla="+- 0 1742 1205"/>
                                <a:gd name="T69" fmla="*/ T68 w 606"/>
                                <a:gd name="T70" fmla="+- 0 769 196"/>
                                <a:gd name="T71" fmla="*/ 769 h 718"/>
                                <a:gd name="T72" fmla="+- 0 1741 1205"/>
                                <a:gd name="T73" fmla="*/ T72 w 606"/>
                                <a:gd name="T74" fmla="+- 0 787 196"/>
                                <a:gd name="T75" fmla="*/ 787 h 718"/>
                                <a:gd name="T76" fmla="+- 0 1738 1205"/>
                                <a:gd name="T77" fmla="*/ T76 w 606"/>
                                <a:gd name="T78" fmla="+- 0 794 196"/>
                                <a:gd name="T79" fmla="*/ 794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533" y="598"/>
                                  </a:moveTo>
                                  <a:lnTo>
                                    <a:pt x="327" y="598"/>
                                  </a:lnTo>
                                  <a:lnTo>
                                    <a:pt x="334" y="598"/>
                                  </a:lnTo>
                                  <a:lnTo>
                                    <a:pt x="354" y="596"/>
                                  </a:lnTo>
                                  <a:lnTo>
                                    <a:pt x="373" y="593"/>
                                  </a:lnTo>
                                  <a:lnTo>
                                    <a:pt x="393" y="588"/>
                                  </a:lnTo>
                                  <a:lnTo>
                                    <a:pt x="412" y="581"/>
                                  </a:lnTo>
                                  <a:lnTo>
                                    <a:pt x="430" y="572"/>
                                  </a:lnTo>
                                  <a:lnTo>
                                    <a:pt x="430" y="409"/>
                                  </a:lnTo>
                                  <a:lnTo>
                                    <a:pt x="378" y="409"/>
                                  </a:lnTo>
                                  <a:lnTo>
                                    <a:pt x="381" y="399"/>
                                  </a:lnTo>
                                  <a:lnTo>
                                    <a:pt x="381" y="303"/>
                                  </a:lnTo>
                                  <a:lnTo>
                                    <a:pt x="378" y="294"/>
                                  </a:lnTo>
                                  <a:lnTo>
                                    <a:pt x="541" y="294"/>
                                  </a:lnTo>
                                  <a:lnTo>
                                    <a:pt x="538" y="305"/>
                                  </a:lnTo>
                                  <a:lnTo>
                                    <a:pt x="536" y="314"/>
                                  </a:lnTo>
                                  <a:lnTo>
                                    <a:pt x="536" y="330"/>
                                  </a:lnTo>
                                  <a:lnTo>
                                    <a:pt x="537" y="573"/>
                                  </a:lnTo>
                                  <a:lnTo>
                                    <a:pt x="536" y="591"/>
                                  </a:lnTo>
                                  <a:lnTo>
                                    <a:pt x="533" y="5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Freeform 22"/>
                          <wps:cNvSpPr>
                            <a:spLocks/>
                          </wps:cNvSpPr>
                          <wps:spPr bwMode="auto">
                            <a:xfrm>
                              <a:off x="1205" y="196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807 1205"/>
                                <a:gd name="T1" fmla="*/ T0 w 606"/>
                                <a:gd name="T2" fmla="+- 0 867 196"/>
                                <a:gd name="T3" fmla="*/ 867 h 718"/>
                                <a:gd name="T4" fmla="+- 0 1682 1205"/>
                                <a:gd name="T5" fmla="*/ T4 w 606"/>
                                <a:gd name="T6" fmla="+- 0 867 196"/>
                                <a:gd name="T7" fmla="*/ 867 h 718"/>
                                <a:gd name="T8" fmla="+- 0 1700 1205"/>
                                <a:gd name="T9" fmla="*/ T8 w 606"/>
                                <a:gd name="T10" fmla="+- 0 866 196"/>
                                <a:gd name="T11" fmla="*/ 866 h 718"/>
                                <a:gd name="T12" fmla="+- 0 1718 1205"/>
                                <a:gd name="T13" fmla="*/ T12 w 606"/>
                                <a:gd name="T14" fmla="+- 0 862 196"/>
                                <a:gd name="T15" fmla="*/ 862 h 718"/>
                                <a:gd name="T16" fmla="+- 0 1776 1205"/>
                                <a:gd name="T17" fmla="*/ T16 w 606"/>
                                <a:gd name="T18" fmla="+- 0 837 196"/>
                                <a:gd name="T19" fmla="*/ 837 h 718"/>
                                <a:gd name="T20" fmla="+- 0 1811 1205"/>
                                <a:gd name="T21" fmla="*/ T20 w 606"/>
                                <a:gd name="T22" fmla="+- 0 809 196"/>
                                <a:gd name="T23" fmla="*/ 809 h 718"/>
                                <a:gd name="T24" fmla="+- 0 1807 1205"/>
                                <a:gd name="T25" fmla="*/ T24 w 606"/>
                                <a:gd name="T26" fmla="+- 0 867 196"/>
                                <a:gd name="T27" fmla="*/ 867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602" y="671"/>
                                  </a:moveTo>
                                  <a:lnTo>
                                    <a:pt x="477" y="671"/>
                                  </a:lnTo>
                                  <a:lnTo>
                                    <a:pt x="495" y="670"/>
                                  </a:lnTo>
                                  <a:lnTo>
                                    <a:pt x="513" y="666"/>
                                  </a:lnTo>
                                  <a:lnTo>
                                    <a:pt x="571" y="641"/>
                                  </a:lnTo>
                                  <a:lnTo>
                                    <a:pt x="606" y="613"/>
                                  </a:lnTo>
                                  <a:lnTo>
                                    <a:pt x="602" y="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14"/>
                        <wpg:cNvGrpSpPr>
                          <a:grpSpLocks/>
                        </wpg:cNvGrpSpPr>
                        <wpg:grpSpPr bwMode="auto">
                          <a:xfrm>
                            <a:off x="1192" y="184"/>
                            <a:ext cx="606" cy="718"/>
                            <a:chOff x="1192" y="184"/>
                            <a:chExt cx="606" cy="718"/>
                          </a:xfrm>
                        </wpg:grpSpPr>
                        <wps:wsp>
                          <wps:cNvPr id="23" name="Freeform 20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634 1192"/>
                                <a:gd name="T1" fmla="*/ T0 w 606"/>
                                <a:gd name="T2" fmla="+- 0 902 184"/>
                                <a:gd name="T3" fmla="*/ 902 h 718"/>
                                <a:gd name="T4" fmla="+- 0 1567 1192"/>
                                <a:gd name="T5" fmla="*/ T4 w 606"/>
                                <a:gd name="T6" fmla="+- 0 893 184"/>
                                <a:gd name="T7" fmla="*/ 893 h 718"/>
                                <a:gd name="T8" fmla="+- 0 1509 1192"/>
                                <a:gd name="T9" fmla="*/ T8 w 606"/>
                                <a:gd name="T10" fmla="+- 0 874 184"/>
                                <a:gd name="T11" fmla="*/ 874 h 718"/>
                                <a:gd name="T12" fmla="+- 0 1448 1192"/>
                                <a:gd name="T13" fmla="*/ T12 w 606"/>
                                <a:gd name="T14" fmla="+- 0 832 184"/>
                                <a:gd name="T15" fmla="*/ 832 h 718"/>
                                <a:gd name="T16" fmla="+- 0 1447 1192"/>
                                <a:gd name="T17" fmla="*/ T16 w 606"/>
                                <a:gd name="T18" fmla="+- 0 830 184"/>
                                <a:gd name="T19" fmla="*/ 830 h 718"/>
                                <a:gd name="T20" fmla="+- 0 1447 1192"/>
                                <a:gd name="T21" fmla="*/ T20 w 606"/>
                                <a:gd name="T22" fmla="+- 0 829 184"/>
                                <a:gd name="T23" fmla="*/ 829 h 718"/>
                                <a:gd name="T24" fmla="+- 0 1441 1192"/>
                                <a:gd name="T25" fmla="*/ T24 w 606"/>
                                <a:gd name="T26" fmla="+- 0 828 184"/>
                                <a:gd name="T27" fmla="*/ 828 h 718"/>
                                <a:gd name="T28" fmla="+- 0 1367 1192"/>
                                <a:gd name="T29" fmla="*/ T28 w 606"/>
                                <a:gd name="T30" fmla="+- 0 809 184"/>
                                <a:gd name="T31" fmla="*/ 809 h 718"/>
                                <a:gd name="T32" fmla="+- 0 1311 1192"/>
                                <a:gd name="T33" fmla="*/ T32 w 606"/>
                                <a:gd name="T34" fmla="+- 0 778 184"/>
                                <a:gd name="T35" fmla="*/ 778 h 718"/>
                                <a:gd name="T36" fmla="+- 0 1256 1192"/>
                                <a:gd name="T37" fmla="*/ T36 w 606"/>
                                <a:gd name="T38" fmla="+- 0 723 184"/>
                                <a:gd name="T39" fmla="*/ 723 h 718"/>
                                <a:gd name="T40" fmla="+- 0 1223 1192"/>
                                <a:gd name="T41" fmla="*/ T40 w 606"/>
                                <a:gd name="T42" fmla="+- 0 667 184"/>
                                <a:gd name="T43" fmla="*/ 667 h 718"/>
                                <a:gd name="T44" fmla="+- 0 1201 1192"/>
                                <a:gd name="T45" fmla="*/ T44 w 606"/>
                                <a:gd name="T46" fmla="+- 0 600 184"/>
                                <a:gd name="T47" fmla="*/ 600 h 718"/>
                                <a:gd name="T48" fmla="+- 0 1194 1192"/>
                                <a:gd name="T49" fmla="*/ T48 w 606"/>
                                <a:gd name="T50" fmla="+- 0 538 184"/>
                                <a:gd name="T51" fmla="*/ 538 h 718"/>
                                <a:gd name="T52" fmla="+- 0 1192 1192"/>
                                <a:gd name="T53" fmla="*/ T52 w 606"/>
                                <a:gd name="T54" fmla="+- 0 488 184"/>
                                <a:gd name="T55" fmla="*/ 488 h 718"/>
                                <a:gd name="T56" fmla="+- 0 1194 1192"/>
                                <a:gd name="T57" fmla="*/ T56 w 606"/>
                                <a:gd name="T58" fmla="+- 0 466 184"/>
                                <a:gd name="T59" fmla="*/ 466 h 718"/>
                                <a:gd name="T60" fmla="+- 0 1205 1192"/>
                                <a:gd name="T61" fmla="*/ T60 w 606"/>
                                <a:gd name="T62" fmla="+- 0 403 184"/>
                                <a:gd name="T63" fmla="*/ 403 h 718"/>
                                <a:gd name="T64" fmla="+- 0 1227 1192"/>
                                <a:gd name="T65" fmla="*/ T64 w 606"/>
                                <a:gd name="T66" fmla="+- 0 347 184"/>
                                <a:gd name="T67" fmla="*/ 347 h 718"/>
                                <a:gd name="T68" fmla="+- 0 1272 1192"/>
                                <a:gd name="T69" fmla="*/ T68 w 606"/>
                                <a:gd name="T70" fmla="+- 0 282 184"/>
                                <a:gd name="T71" fmla="*/ 282 h 718"/>
                                <a:gd name="T72" fmla="+- 0 1332 1192"/>
                                <a:gd name="T73" fmla="*/ T72 w 606"/>
                                <a:gd name="T74" fmla="+- 0 232 184"/>
                                <a:gd name="T75" fmla="*/ 232 h 718"/>
                                <a:gd name="T76" fmla="+- 0 1401 1192"/>
                                <a:gd name="T77" fmla="*/ T76 w 606"/>
                                <a:gd name="T78" fmla="+- 0 201 184"/>
                                <a:gd name="T79" fmla="*/ 201 h 718"/>
                                <a:gd name="T80" fmla="+- 0 1463 1192"/>
                                <a:gd name="T81" fmla="*/ T80 w 606"/>
                                <a:gd name="T82" fmla="+- 0 188 184"/>
                                <a:gd name="T83" fmla="*/ 188 h 718"/>
                                <a:gd name="T84" fmla="+- 0 1532 1192"/>
                                <a:gd name="T85" fmla="*/ T84 w 606"/>
                                <a:gd name="T86" fmla="+- 0 184 184"/>
                                <a:gd name="T87" fmla="*/ 184 h 718"/>
                                <a:gd name="T88" fmla="+- 0 1551 1192"/>
                                <a:gd name="T89" fmla="*/ T88 w 606"/>
                                <a:gd name="T90" fmla="+- 0 184 184"/>
                                <a:gd name="T91" fmla="*/ 184 h 718"/>
                                <a:gd name="T92" fmla="+- 0 1629 1192"/>
                                <a:gd name="T93" fmla="*/ T92 w 606"/>
                                <a:gd name="T94" fmla="+- 0 195 184"/>
                                <a:gd name="T95" fmla="*/ 195 h 718"/>
                                <a:gd name="T96" fmla="+- 0 1689 1192"/>
                                <a:gd name="T97" fmla="*/ T96 w 606"/>
                                <a:gd name="T98" fmla="+- 0 211 184"/>
                                <a:gd name="T99" fmla="*/ 211 h 718"/>
                                <a:gd name="T100" fmla="+- 0 1710 1192"/>
                                <a:gd name="T101" fmla="*/ T100 w 606"/>
                                <a:gd name="T102" fmla="+- 0 217 184"/>
                                <a:gd name="T103" fmla="*/ 217 h 718"/>
                                <a:gd name="T104" fmla="+- 0 1709 1192"/>
                                <a:gd name="T105" fmla="*/ T104 w 606"/>
                                <a:gd name="T106" fmla="+- 0 237 184"/>
                                <a:gd name="T107" fmla="*/ 237 h 718"/>
                                <a:gd name="T108" fmla="+- 0 1516 1192"/>
                                <a:gd name="T109" fmla="*/ T108 w 606"/>
                                <a:gd name="T110" fmla="+- 0 237 184"/>
                                <a:gd name="T111" fmla="*/ 237 h 718"/>
                                <a:gd name="T112" fmla="+- 0 1495 1192"/>
                                <a:gd name="T113" fmla="*/ T112 w 606"/>
                                <a:gd name="T114" fmla="+- 0 240 184"/>
                                <a:gd name="T115" fmla="*/ 240 h 718"/>
                                <a:gd name="T116" fmla="+- 0 1438 1192"/>
                                <a:gd name="T117" fmla="*/ T116 w 606"/>
                                <a:gd name="T118" fmla="+- 0 256 184"/>
                                <a:gd name="T119" fmla="*/ 256 h 718"/>
                                <a:gd name="T120" fmla="+- 0 1387 1192"/>
                                <a:gd name="T121" fmla="*/ T120 w 606"/>
                                <a:gd name="T122" fmla="+- 0 291 184"/>
                                <a:gd name="T123" fmla="*/ 291 h 718"/>
                                <a:gd name="T124" fmla="+- 0 1348 1192"/>
                                <a:gd name="T125" fmla="*/ T124 w 606"/>
                                <a:gd name="T126" fmla="+- 0 337 184"/>
                                <a:gd name="T127" fmla="*/ 337 h 718"/>
                                <a:gd name="T128" fmla="+- 0 1324 1192"/>
                                <a:gd name="T129" fmla="*/ T128 w 606"/>
                                <a:gd name="T130" fmla="+- 0 395 184"/>
                                <a:gd name="T131" fmla="*/ 395 h 718"/>
                                <a:gd name="T132" fmla="+- 0 1311 1192"/>
                                <a:gd name="T133" fmla="*/ T132 w 606"/>
                                <a:gd name="T134" fmla="+- 0 471 184"/>
                                <a:gd name="T135" fmla="*/ 471 h 718"/>
                                <a:gd name="T136" fmla="+- 0 1309 1192"/>
                                <a:gd name="T137" fmla="*/ T136 w 606"/>
                                <a:gd name="T138" fmla="+- 0 514 184"/>
                                <a:gd name="T139" fmla="*/ 514 h 718"/>
                                <a:gd name="T140" fmla="+- 0 1310 1192"/>
                                <a:gd name="T141" fmla="*/ T140 w 606"/>
                                <a:gd name="T142" fmla="+- 0 539 184"/>
                                <a:gd name="T143" fmla="*/ 539 h 718"/>
                                <a:gd name="T144" fmla="+- 0 1318 1192"/>
                                <a:gd name="T145" fmla="*/ T144 w 606"/>
                                <a:gd name="T146" fmla="+- 0 607 184"/>
                                <a:gd name="T147" fmla="*/ 607 h 718"/>
                                <a:gd name="T148" fmla="+- 0 1345 1192"/>
                                <a:gd name="T149" fmla="*/ T148 w 606"/>
                                <a:gd name="T150" fmla="+- 0 680 184"/>
                                <a:gd name="T151" fmla="*/ 680 h 718"/>
                                <a:gd name="T152" fmla="+- 0 1385 1192"/>
                                <a:gd name="T153" fmla="*/ T152 w 606"/>
                                <a:gd name="T154" fmla="+- 0 733 184"/>
                                <a:gd name="T155" fmla="*/ 733 h 718"/>
                                <a:gd name="T156" fmla="+- 0 1390 1192"/>
                                <a:gd name="T157" fmla="*/ T156 w 606"/>
                                <a:gd name="T158" fmla="+- 0 736 184"/>
                                <a:gd name="T159" fmla="*/ 736 h 718"/>
                                <a:gd name="T160" fmla="+- 0 1495 1192"/>
                                <a:gd name="T161" fmla="*/ T160 w 606"/>
                                <a:gd name="T162" fmla="+- 0 736 184"/>
                                <a:gd name="T163" fmla="*/ 736 h 718"/>
                                <a:gd name="T164" fmla="+- 0 1501 1192"/>
                                <a:gd name="T165" fmla="*/ T164 w 606"/>
                                <a:gd name="T166" fmla="+- 0 750 184"/>
                                <a:gd name="T167" fmla="*/ 750 h 718"/>
                                <a:gd name="T168" fmla="+- 0 1510 1192"/>
                                <a:gd name="T169" fmla="*/ T168 w 606"/>
                                <a:gd name="T170" fmla="+- 0 766 184"/>
                                <a:gd name="T171" fmla="*/ 766 h 718"/>
                                <a:gd name="T172" fmla="+- 0 1520 1192"/>
                                <a:gd name="T173" fmla="*/ T172 w 606"/>
                                <a:gd name="T174" fmla="+- 0 781 184"/>
                                <a:gd name="T175" fmla="*/ 781 h 718"/>
                                <a:gd name="T176" fmla="+- 0 1725 1192"/>
                                <a:gd name="T177" fmla="*/ T176 w 606"/>
                                <a:gd name="T178" fmla="+- 0 781 184"/>
                                <a:gd name="T179" fmla="*/ 781 h 718"/>
                                <a:gd name="T180" fmla="+- 0 1718 1192"/>
                                <a:gd name="T181" fmla="*/ T180 w 606"/>
                                <a:gd name="T182" fmla="+- 0 794 184"/>
                                <a:gd name="T183" fmla="*/ 794 h 718"/>
                                <a:gd name="T184" fmla="+- 0 1653 1192"/>
                                <a:gd name="T185" fmla="*/ T184 w 606"/>
                                <a:gd name="T186" fmla="+- 0 813 184"/>
                                <a:gd name="T187" fmla="*/ 813 h 718"/>
                                <a:gd name="T188" fmla="+- 0 1607 1192"/>
                                <a:gd name="T189" fmla="*/ T188 w 606"/>
                                <a:gd name="T190" fmla="+- 0 824 184"/>
                                <a:gd name="T191" fmla="*/ 824 h 718"/>
                                <a:gd name="T192" fmla="+- 0 1596 1192"/>
                                <a:gd name="T193" fmla="*/ T192 w 606"/>
                                <a:gd name="T194" fmla="+- 0 827 184"/>
                                <a:gd name="T195" fmla="*/ 827 h 718"/>
                                <a:gd name="T196" fmla="+- 0 1572 1192"/>
                                <a:gd name="T197" fmla="*/ T196 w 606"/>
                                <a:gd name="T198" fmla="+- 0 831 184"/>
                                <a:gd name="T199" fmla="*/ 831 h 718"/>
                                <a:gd name="T200" fmla="+- 0 1589 1192"/>
                                <a:gd name="T201" fmla="*/ T200 w 606"/>
                                <a:gd name="T202" fmla="+- 0 839 184"/>
                                <a:gd name="T203" fmla="*/ 839 h 718"/>
                                <a:gd name="T204" fmla="+- 0 1607 1192"/>
                                <a:gd name="T205" fmla="*/ T204 w 606"/>
                                <a:gd name="T206" fmla="+- 0 846 184"/>
                                <a:gd name="T207" fmla="*/ 846 h 718"/>
                                <a:gd name="T208" fmla="+- 0 1626 1192"/>
                                <a:gd name="T209" fmla="*/ T208 w 606"/>
                                <a:gd name="T210" fmla="+- 0 851 184"/>
                                <a:gd name="T211" fmla="*/ 851 h 718"/>
                                <a:gd name="T212" fmla="+- 0 1646 1192"/>
                                <a:gd name="T213" fmla="*/ T212 w 606"/>
                                <a:gd name="T214" fmla="+- 0 854 184"/>
                                <a:gd name="T215" fmla="*/ 854 h 718"/>
                                <a:gd name="T216" fmla="+- 0 1669 1192"/>
                                <a:gd name="T217" fmla="*/ T216 w 606"/>
                                <a:gd name="T218" fmla="+- 0 855 184"/>
                                <a:gd name="T219" fmla="*/ 855 h 718"/>
                                <a:gd name="T220" fmla="+- 0 1794 1192"/>
                                <a:gd name="T221" fmla="*/ T220 w 606"/>
                                <a:gd name="T222" fmla="+- 0 855 184"/>
                                <a:gd name="T223" fmla="*/ 855 h 718"/>
                                <a:gd name="T224" fmla="+- 0 1793 1192"/>
                                <a:gd name="T225" fmla="*/ T224 w 606"/>
                                <a:gd name="T226" fmla="+- 0 871 184"/>
                                <a:gd name="T227" fmla="*/ 871 h 718"/>
                                <a:gd name="T228" fmla="+- 0 1717 1192"/>
                                <a:gd name="T229" fmla="*/ T228 w 606"/>
                                <a:gd name="T230" fmla="+- 0 896 184"/>
                                <a:gd name="T231" fmla="*/ 896 h 718"/>
                                <a:gd name="T232" fmla="+- 0 1661 1192"/>
                                <a:gd name="T233" fmla="*/ T232 w 606"/>
                                <a:gd name="T234" fmla="+- 0 901 184"/>
                                <a:gd name="T235" fmla="*/ 901 h 718"/>
                                <a:gd name="T236" fmla="+- 0 1634 1192"/>
                                <a:gd name="T237" fmla="*/ T236 w 606"/>
                                <a:gd name="T238" fmla="+- 0 902 184"/>
                                <a:gd name="T239" fmla="*/ 902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  <a:cxn ang="0">
                                  <a:pos x="T233" y="T235"/>
                                </a:cxn>
                                <a:cxn ang="0">
                                  <a:pos x="T237" y="T239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442" y="718"/>
                                  </a:moveTo>
                                  <a:lnTo>
                                    <a:pt x="375" y="709"/>
                                  </a:lnTo>
                                  <a:lnTo>
                                    <a:pt x="317" y="690"/>
                                  </a:lnTo>
                                  <a:lnTo>
                                    <a:pt x="256" y="648"/>
                                  </a:lnTo>
                                  <a:lnTo>
                                    <a:pt x="255" y="646"/>
                                  </a:lnTo>
                                  <a:lnTo>
                                    <a:pt x="255" y="645"/>
                                  </a:lnTo>
                                  <a:lnTo>
                                    <a:pt x="249" y="644"/>
                                  </a:lnTo>
                                  <a:lnTo>
                                    <a:pt x="175" y="625"/>
                                  </a:lnTo>
                                  <a:lnTo>
                                    <a:pt x="119" y="594"/>
                                  </a:lnTo>
                                  <a:lnTo>
                                    <a:pt x="64" y="539"/>
                                  </a:lnTo>
                                  <a:lnTo>
                                    <a:pt x="31" y="483"/>
                                  </a:lnTo>
                                  <a:lnTo>
                                    <a:pt x="9" y="416"/>
                                  </a:lnTo>
                                  <a:lnTo>
                                    <a:pt x="2" y="354"/>
                                  </a:lnTo>
                                  <a:lnTo>
                                    <a:pt x="0" y="304"/>
                                  </a:lnTo>
                                  <a:lnTo>
                                    <a:pt x="2" y="282"/>
                                  </a:lnTo>
                                  <a:lnTo>
                                    <a:pt x="13" y="219"/>
                                  </a:lnTo>
                                  <a:lnTo>
                                    <a:pt x="35" y="163"/>
                                  </a:lnTo>
                                  <a:lnTo>
                                    <a:pt x="80" y="98"/>
                                  </a:lnTo>
                                  <a:lnTo>
                                    <a:pt x="140" y="48"/>
                                  </a:lnTo>
                                  <a:lnTo>
                                    <a:pt x="209" y="17"/>
                                  </a:lnTo>
                                  <a:lnTo>
                                    <a:pt x="271" y="4"/>
                                  </a:lnTo>
                                  <a:lnTo>
                                    <a:pt x="340" y="0"/>
                                  </a:lnTo>
                                  <a:lnTo>
                                    <a:pt x="359" y="0"/>
                                  </a:lnTo>
                                  <a:lnTo>
                                    <a:pt x="437" y="11"/>
                                  </a:lnTo>
                                  <a:lnTo>
                                    <a:pt x="497" y="27"/>
                                  </a:lnTo>
                                  <a:lnTo>
                                    <a:pt x="518" y="33"/>
                                  </a:lnTo>
                                  <a:lnTo>
                                    <a:pt x="517" y="53"/>
                                  </a:lnTo>
                                  <a:lnTo>
                                    <a:pt x="324" y="53"/>
                                  </a:lnTo>
                                  <a:lnTo>
                                    <a:pt x="303" y="56"/>
                                  </a:lnTo>
                                  <a:lnTo>
                                    <a:pt x="246" y="72"/>
                                  </a:lnTo>
                                  <a:lnTo>
                                    <a:pt x="195" y="107"/>
                                  </a:lnTo>
                                  <a:lnTo>
                                    <a:pt x="156" y="153"/>
                                  </a:lnTo>
                                  <a:lnTo>
                                    <a:pt x="132" y="211"/>
                                  </a:lnTo>
                                  <a:lnTo>
                                    <a:pt x="119" y="287"/>
                                  </a:lnTo>
                                  <a:lnTo>
                                    <a:pt x="117" y="330"/>
                                  </a:lnTo>
                                  <a:lnTo>
                                    <a:pt x="118" y="355"/>
                                  </a:lnTo>
                                  <a:lnTo>
                                    <a:pt x="126" y="423"/>
                                  </a:lnTo>
                                  <a:lnTo>
                                    <a:pt x="153" y="496"/>
                                  </a:lnTo>
                                  <a:lnTo>
                                    <a:pt x="193" y="549"/>
                                  </a:lnTo>
                                  <a:lnTo>
                                    <a:pt x="198" y="552"/>
                                  </a:lnTo>
                                  <a:lnTo>
                                    <a:pt x="303" y="552"/>
                                  </a:lnTo>
                                  <a:lnTo>
                                    <a:pt x="309" y="566"/>
                                  </a:lnTo>
                                  <a:lnTo>
                                    <a:pt x="318" y="582"/>
                                  </a:lnTo>
                                  <a:lnTo>
                                    <a:pt x="328" y="597"/>
                                  </a:lnTo>
                                  <a:lnTo>
                                    <a:pt x="533" y="597"/>
                                  </a:lnTo>
                                  <a:lnTo>
                                    <a:pt x="526" y="610"/>
                                  </a:lnTo>
                                  <a:lnTo>
                                    <a:pt x="461" y="629"/>
                                  </a:lnTo>
                                  <a:lnTo>
                                    <a:pt x="415" y="640"/>
                                  </a:lnTo>
                                  <a:lnTo>
                                    <a:pt x="404" y="643"/>
                                  </a:lnTo>
                                  <a:lnTo>
                                    <a:pt x="380" y="647"/>
                                  </a:lnTo>
                                  <a:lnTo>
                                    <a:pt x="397" y="655"/>
                                  </a:lnTo>
                                  <a:lnTo>
                                    <a:pt x="415" y="662"/>
                                  </a:lnTo>
                                  <a:lnTo>
                                    <a:pt x="434" y="667"/>
                                  </a:lnTo>
                                  <a:lnTo>
                                    <a:pt x="454" y="670"/>
                                  </a:lnTo>
                                  <a:lnTo>
                                    <a:pt x="477" y="671"/>
                                  </a:lnTo>
                                  <a:lnTo>
                                    <a:pt x="602" y="671"/>
                                  </a:lnTo>
                                  <a:lnTo>
                                    <a:pt x="601" y="687"/>
                                  </a:lnTo>
                                  <a:lnTo>
                                    <a:pt x="525" y="712"/>
                                  </a:lnTo>
                                  <a:lnTo>
                                    <a:pt x="469" y="717"/>
                                  </a:lnTo>
                                  <a:lnTo>
                                    <a:pt x="442" y="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Freeform 19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07 1192"/>
                                <a:gd name="T1" fmla="*/ T0 w 606"/>
                                <a:gd name="T2" fmla="+- 0 295 184"/>
                                <a:gd name="T3" fmla="*/ 295 h 718"/>
                                <a:gd name="T4" fmla="+- 0 1654 1192"/>
                                <a:gd name="T5" fmla="*/ T4 w 606"/>
                                <a:gd name="T6" fmla="+- 0 265 184"/>
                                <a:gd name="T7" fmla="*/ 265 h 718"/>
                                <a:gd name="T8" fmla="+- 0 1579 1192"/>
                                <a:gd name="T9" fmla="*/ T8 w 606"/>
                                <a:gd name="T10" fmla="+- 0 242 184"/>
                                <a:gd name="T11" fmla="*/ 242 h 718"/>
                                <a:gd name="T12" fmla="+- 0 1516 1192"/>
                                <a:gd name="T13" fmla="*/ T12 w 606"/>
                                <a:gd name="T14" fmla="+- 0 237 184"/>
                                <a:gd name="T15" fmla="*/ 237 h 718"/>
                                <a:gd name="T16" fmla="+- 0 1709 1192"/>
                                <a:gd name="T17" fmla="*/ T16 w 606"/>
                                <a:gd name="T18" fmla="+- 0 237 184"/>
                                <a:gd name="T19" fmla="*/ 237 h 718"/>
                                <a:gd name="T20" fmla="+- 0 1707 1192"/>
                                <a:gd name="T21" fmla="*/ T20 w 606"/>
                                <a:gd name="T22" fmla="+- 0 295 184"/>
                                <a:gd name="T23" fmla="*/ 295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515" y="111"/>
                                  </a:moveTo>
                                  <a:lnTo>
                                    <a:pt x="462" y="81"/>
                                  </a:lnTo>
                                  <a:lnTo>
                                    <a:pt x="387" y="58"/>
                                  </a:lnTo>
                                  <a:lnTo>
                                    <a:pt x="324" y="53"/>
                                  </a:lnTo>
                                  <a:lnTo>
                                    <a:pt x="517" y="53"/>
                                  </a:lnTo>
                                  <a:lnTo>
                                    <a:pt x="515" y="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18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495 1192"/>
                                <a:gd name="T1" fmla="*/ T0 w 606"/>
                                <a:gd name="T2" fmla="+- 0 736 184"/>
                                <a:gd name="T3" fmla="*/ 736 h 718"/>
                                <a:gd name="T4" fmla="+- 0 1390 1192"/>
                                <a:gd name="T5" fmla="*/ T4 w 606"/>
                                <a:gd name="T6" fmla="+- 0 736 184"/>
                                <a:gd name="T7" fmla="*/ 736 h 718"/>
                                <a:gd name="T8" fmla="+- 0 1385 1192"/>
                                <a:gd name="T9" fmla="*/ T8 w 606"/>
                                <a:gd name="T10" fmla="+- 0 721 184"/>
                                <a:gd name="T11" fmla="*/ 721 h 718"/>
                                <a:gd name="T12" fmla="+- 0 1374 1192"/>
                                <a:gd name="T13" fmla="*/ T12 w 606"/>
                                <a:gd name="T14" fmla="+- 0 646 184"/>
                                <a:gd name="T15" fmla="*/ 646 h 718"/>
                                <a:gd name="T16" fmla="+- 0 1373 1192"/>
                                <a:gd name="T17" fmla="*/ T16 w 606"/>
                                <a:gd name="T18" fmla="+- 0 597 184"/>
                                <a:gd name="T19" fmla="*/ 597 h 718"/>
                                <a:gd name="T20" fmla="+- 0 1374 1192"/>
                                <a:gd name="T21" fmla="*/ T20 w 606"/>
                                <a:gd name="T22" fmla="+- 0 575 184"/>
                                <a:gd name="T23" fmla="*/ 575 h 718"/>
                                <a:gd name="T24" fmla="+- 0 1385 1192"/>
                                <a:gd name="T25" fmla="*/ T24 w 606"/>
                                <a:gd name="T26" fmla="+- 0 516 184"/>
                                <a:gd name="T27" fmla="*/ 516 h 718"/>
                                <a:gd name="T28" fmla="+- 0 1416 1192"/>
                                <a:gd name="T29" fmla="*/ T28 w 606"/>
                                <a:gd name="T30" fmla="+- 0 446 184"/>
                                <a:gd name="T31" fmla="*/ 446 h 718"/>
                                <a:gd name="T32" fmla="+- 0 1468 1192"/>
                                <a:gd name="T33" fmla="*/ T32 w 606"/>
                                <a:gd name="T34" fmla="+- 0 393 184"/>
                                <a:gd name="T35" fmla="*/ 393 h 718"/>
                                <a:gd name="T36" fmla="+- 0 1538 1192"/>
                                <a:gd name="T37" fmla="*/ T36 w 606"/>
                                <a:gd name="T38" fmla="+- 0 358 184"/>
                                <a:gd name="T39" fmla="*/ 358 h 718"/>
                                <a:gd name="T40" fmla="+- 0 1603 1192"/>
                                <a:gd name="T41" fmla="*/ T40 w 606"/>
                                <a:gd name="T42" fmla="+- 0 343 184"/>
                                <a:gd name="T43" fmla="*/ 343 h 718"/>
                                <a:gd name="T44" fmla="+- 0 1681 1192"/>
                                <a:gd name="T45" fmla="*/ T44 w 606"/>
                                <a:gd name="T46" fmla="+- 0 338 184"/>
                                <a:gd name="T47" fmla="*/ 338 h 718"/>
                                <a:gd name="T48" fmla="+- 0 1701 1192"/>
                                <a:gd name="T49" fmla="*/ T48 w 606"/>
                                <a:gd name="T50" fmla="+- 0 339 184"/>
                                <a:gd name="T51" fmla="*/ 339 h 718"/>
                                <a:gd name="T52" fmla="+- 0 1780 1192"/>
                                <a:gd name="T53" fmla="*/ T52 w 606"/>
                                <a:gd name="T54" fmla="+- 0 354 184"/>
                                <a:gd name="T55" fmla="*/ 354 h 718"/>
                                <a:gd name="T56" fmla="+- 0 1798 1192"/>
                                <a:gd name="T57" fmla="*/ T56 w 606"/>
                                <a:gd name="T58" fmla="+- 0 361 184"/>
                                <a:gd name="T59" fmla="*/ 361 h 718"/>
                                <a:gd name="T60" fmla="+- 0 1796 1192"/>
                                <a:gd name="T61" fmla="*/ T60 w 606"/>
                                <a:gd name="T62" fmla="+- 0 382 184"/>
                                <a:gd name="T63" fmla="*/ 382 h 718"/>
                                <a:gd name="T64" fmla="+- 0 1662 1192"/>
                                <a:gd name="T65" fmla="*/ T64 w 606"/>
                                <a:gd name="T66" fmla="+- 0 382 184"/>
                                <a:gd name="T67" fmla="*/ 382 h 718"/>
                                <a:gd name="T68" fmla="+- 0 1660 1192"/>
                                <a:gd name="T69" fmla="*/ T68 w 606"/>
                                <a:gd name="T70" fmla="+- 0 382 184"/>
                                <a:gd name="T71" fmla="*/ 382 h 718"/>
                                <a:gd name="T72" fmla="+- 0 1598 1192"/>
                                <a:gd name="T73" fmla="*/ T72 w 606"/>
                                <a:gd name="T74" fmla="+- 0 392 184"/>
                                <a:gd name="T75" fmla="*/ 392 h 718"/>
                                <a:gd name="T76" fmla="+- 0 1531 1192"/>
                                <a:gd name="T77" fmla="*/ T76 w 606"/>
                                <a:gd name="T78" fmla="+- 0 437 184"/>
                                <a:gd name="T79" fmla="*/ 437 h 718"/>
                                <a:gd name="T80" fmla="+- 0 1493 1192"/>
                                <a:gd name="T81" fmla="*/ T80 w 606"/>
                                <a:gd name="T82" fmla="+- 0 501 184"/>
                                <a:gd name="T83" fmla="*/ 501 h 718"/>
                                <a:gd name="T84" fmla="+- 0 1476 1192"/>
                                <a:gd name="T85" fmla="*/ T84 w 606"/>
                                <a:gd name="T86" fmla="+- 0 581 184"/>
                                <a:gd name="T87" fmla="*/ 581 h 718"/>
                                <a:gd name="T88" fmla="+- 0 1474 1192"/>
                                <a:gd name="T89" fmla="*/ T88 w 606"/>
                                <a:gd name="T90" fmla="+- 0 630 184"/>
                                <a:gd name="T91" fmla="*/ 630 h 718"/>
                                <a:gd name="T92" fmla="+- 0 1475 1192"/>
                                <a:gd name="T93" fmla="*/ T92 w 606"/>
                                <a:gd name="T94" fmla="+- 0 653 184"/>
                                <a:gd name="T95" fmla="*/ 653 h 718"/>
                                <a:gd name="T96" fmla="+- 0 1478 1192"/>
                                <a:gd name="T97" fmla="*/ T96 w 606"/>
                                <a:gd name="T98" fmla="+- 0 674 184"/>
                                <a:gd name="T99" fmla="*/ 674 h 718"/>
                                <a:gd name="T100" fmla="+- 0 1482 1192"/>
                                <a:gd name="T101" fmla="*/ T100 w 606"/>
                                <a:gd name="T102" fmla="+- 0 695 184"/>
                                <a:gd name="T103" fmla="*/ 695 h 718"/>
                                <a:gd name="T104" fmla="+- 0 1487 1192"/>
                                <a:gd name="T105" fmla="*/ T104 w 606"/>
                                <a:gd name="T106" fmla="+- 0 715 184"/>
                                <a:gd name="T107" fmla="*/ 715 h 718"/>
                                <a:gd name="T108" fmla="+- 0 1493 1192"/>
                                <a:gd name="T109" fmla="*/ T108 w 606"/>
                                <a:gd name="T110" fmla="+- 0 733 184"/>
                                <a:gd name="T111" fmla="*/ 733 h 718"/>
                                <a:gd name="T112" fmla="+- 0 1495 1192"/>
                                <a:gd name="T113" fmla="*/ T112 w 606"/>
                                <a:gd name="T114" fmla="+- 0 736 184"/>
                                <a:gd name="T115" fmla="*/ 736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303" y="552"/>
                                  </a:moveTo>
                                  <a:lnTo>
                                    <a:pt x="198" y="552"/>
                                  </a:lnTo>
                                  <a:lnTo>
                                    <a:pt x="193" y="537"/>
                                  </a:lnTo>
                                  <a:lnTo>
                                    <a:pt x="182" y="462"/>
                                  </a:lnTo>
                                  <a:lnTo>
                                    <a:pt x="181" y="413"/>
                                  </a:lnTo>
                                  <a:lnTo>
                                    <a:pt x="182" y="391"/>
                                  </a:lnTo>
                                  <a:lnTo>
                                    <a:pt x="193" y="332"/>
                                  </a:lnTo>
                                  <a:lnTo>
                                    <a:pt x="224" y="262"/>
                                  </a:lnTo>
                                  <a:lnTo>
                                    <a:pt x="276" y="209"/>
                                  </a:lnTo>
                                  <a:lnTo>
                                    <a:pt x="346" y="174"/>
                                  </a:lnTo>
                                  <a:lnTo>
                                    <a:pt x="411" y="159"/>
                                  </a:lnTo>
                                  <a:lnTo>
                                    <a:pt x="489" y="154"/>
                                  </a:lnTo>
                                  <a:lnTo>
                                    <a:pt x="509" y="155"/>
                                  </a:lnTo>
                                  <a:lnTo>
                                    <a:pt x="588" y="170"/>
                                  </a:lnTo>
                                  <a:lnTo>
                                    <a:pt x="606" y="177"/>
                                  </a:lnTo>
                                  <a:lnTo>
                                    <a:pt x="604" y="198"/>
                                  </a:lnTo>
                                  <a:lnTo>
                                    <a:pt x="470" y="198"/>
                                  </a:lnTo>
                                  <a:lnTo>
                                    <a:pt x="468" y="198"/>
                                  </a:lnTo>
                                  <a:lnTo>
                                    <a:pt x="406" y="208"/>
                                  </a:lnTo>
                                  <a:lnTo>
                                    <a:pt x="339" y="253"/>
                                  </a:lnTo>
                                  <a:lnTo>
                                    <a:pt x="301" y="317"/>
                                  </a:lnTo>
                                  <a:lnTo>
                                    <a:pt x="284" y="397"/>
                                  </a:lnTo>
                                  <a:lnTo>
                                    <a:pt x="282" y="446"/>
                                  </a:lnTo>
                                  <a:lnTo>
                                    <a:pt x="283" y="469"/>
                                  </a:lnTo>
                                  <a:lnTo>
                                    <a:pt x="286" y="490"/>
                                  </a:lnTo>
                                  <a:lnTo>
                                    <a:pt x="290" y="511"/>
                                  </a:lnTo>
                                  <a:lnTo>
                                    <a:pt x="295" y="531"/>
                                  </a:lnTo>
                                  <a:lnTo>
                                    <a:pt x="301" y="549"/>
                                  </a:lnTo>
                                  <a:lnTo>
                                    <a:pt x="303" y="5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17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92 1192"/>
                                <a:gd name="T1" fmla="*/ T0 w 606"/>
                                <a:gd name="T2" fmla="+- 0 430 184"/>
                                <a:gd name="T3" fmla="*/ 430 h 718"/>
                                <a:gd name="T4" fmla="+- 0 1723 1192"/>
                                <a:gd name="T5" fmla="*/ T4 w 606"/>
                                <a:gd name="T6" fmla="+- 0 391 184"/>
                                <a:gd name="T7" fmla="*/ 391 h 718"/>
                                <a:gd name="T8" fmla="+- 0 1662 1192"/>
                                <a:gd name="T9" fmla="*/ T8 w 606"/>
                                <a:gd name="T10" fmla="+- 0 382 184"/>
                                <a:gd name="T11" fmla="*/ 382 h 718"/>
                                <a:gd name="T12" fmla="+- 0 1796 1192"/>
                                <a:gd name="T13" fmla="*/ T12 w 606"/>
                                <a:gd name="T14" fmla="+- 0 382 184"/>
                                <a:gd name="T15" fmla="*/ 382 h 718"/>
                                <a:gd name="T16" fmla="+- 0 1792 1192"/>
                                <a:gd name="T17" fmla="*/ T16 w 606"/>
                                <a:gd name="T18" fmla="+- 0 430 184"/>
                                <a:gd name="T19" fmla="*/ 430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600" y="246"/>
                                  </a:moveTo>
                                  <a:lnTo>
                                    <a:pt x="531" y="207"/>
                                  </a:lnTo>
                                  <a:lnTo>
                                    <a:pt x="470" y="198"/>
                                  </a:lnTo>
                                  <a:lnTo>
                                    <a:pt x="604" y="198"/>
                                  </a:lnTo>
                                  <a:lnTo>
                                    <a:pt x="600" y="2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16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25 1192"/>
                                <a:gd name="T1" fmla="*/ T0 w 606"/>
                                <a:gd name="T2" fmla="+- 0 781 184"/>
                                <a:gd name="T3" fmla="*/ 781 h 718"/>
                                <a:gd name="T4" fmla="+- 0 1520 1192"/>
                                <a:gd name="T5" fmla="*/ T4 w 606"/>
                                <a:gd name="T6" fmla="+- 0 781 184"/>
                                <a:gd name="T7" fmla="*/ 781 h 718"/>
                                <a:gd name="T8" fmla="+- 0 1526 1192"/>
                                <a:gd name="T9" fmla="*/ T8 w 606"/>
                                <a:gd name="T10" fmla="+- 0 781 184"/>
                                <a:gd name="T11" fmla="*/ 781 h 718"/>
                                <a:gd name="T12" fmla="+- 0 1546 1192"/>
                                <a:gd name="T13" fmla="*/ T12 w 606"/>
                                <a:gd name="T14" fmla="+- 0 780 184"/>
                                <a:gd name="T15" fmla="*/ 780 h 718"/>
                                <a:gd name="T16" fmla="+- 0 1566 1192"/>
                                <a:gd name="T17" fmla="*/ T16 w 606"/>
                                <a:gd name="T18" fmla="+- 0 777 184"/>
                                <a:gd name="T19" fmla="*/ 777 h 718"/>
                                <a:gd name="T20" fmla="+- 0 1585 1192"/>
                                <a:gd name="T21" fmla="*/ T20 w 606"/>
                                <a:gd name="T22" fmla="+- 0 771 184"/>
                                <a:gd name="T23" fmla="*/ 771 h 718"/>
                                <a:gd name="T24" fmla="+- 0 1604 1192"/>
                                <a:gd name="T25" fmla="*/ T24 w 606"/>
                                <a:gd name="T26" fmla="+- 0 764 184"/>
                                <a:gd name="T27" fmla="*/ 764 h 718"/>
                                <a:gd name="T28" fmla="+- 0 1623 1192"/>
                                <a:gd name="T29" fmla="*/ T28 w 606"/>
                                <a:gd name="T30" fmla="+- 0 756 184"/>
                                <a:gd name="T31" fmla="*/ 756 h 718"/>
                                <a:gd name="T32" fmla="+- 0 1623 1192"/>
                                <a:gd name="T33" fmla="*/ T32 w 606"/>
                                <a:gd name="T34" fmla="+- 0 592 184"/>
                                <a:gd name="T35" fmla="*/ 592 h 718"/>
                                <a:gd name="T36" fmla="+- 0 1570 1192"/>
                                <a:gd name="T37" fmla="*/ T36 w 606"/>
                                <a:gd name="T38" fmla="+- 0 592 184"/>
                                <a:gd name="T39" fmla="*/ 592 h 718"/>
                                <a:gd name="T40" fmla="+- 0 1574 1192"/>
                                <a:gd name="T41" fmla="*/ T40 w 606"/>
                                <a:gd name="T42" fmla="+- 0 583 184"/>
                                <a:gd name="T43" fmla="*/ 583 h 718"/>
                                <a:gd name="T44" fmla="+- 0 1574 1192"/>
                                <a:gd name="T45" fmla="*/ T44 w 606"/>
                                <a:gd name="T46" fmla="+- 0 487 184"/>
                                <a:gd name="T47" fmla="*/ 487 h 718"/>
                                <a:gd name="T48" fmla="+- 0 1570 1192"/>
                                <a:gd name="T49" fmla="*/ T48 w 606"/>
                                <a:gd name="T50" fmla="+- 0 478 184"/>
                                <a:gd name="T51" fmla="*/ 478 h 718"/>
                                <a:gd name="T52" fmla="+- 0 1733 1192"/>
                                <a:gd name="T53" fmla="*/ T52 w 606"/>
                                <a:gd name="T54" fmla="+- 0 478 184"/>
                                <a:gd name="T55" fmla="*/ 478 h 718"/>
                                <a:gd name="T56" fmla="+- 0 1730 1192"/>
                                <a:gd name="T57" fmla="*/ T56 w 606"/>
                                <a:gd name="T58" fmla="+- 0 489 184"/>
                                <a:gd name="T59" fmla="*/ 489 h 718"/>
                                <a:gd name="T60" fmla="+- 0 1729 1192"/>
                                <a:gd name="T61" fmla="*/ T60 w 606"/>
                                <a:gd name="T62" fmla="+- 0 498 184"/>
                                <a:gd name="T63" fmla="*/ 498 h 718"/>
                                <a:gd name="T64" fmla="+- 0 1729 1192"/>
                                <a:gd name="T65" fmla="*/ T64 w 606"/>
                                <a:gd name="T66" fmla="+- 0 539 184"/>
                                <a:gd name="T67" fmla="*/ 539 h 718"/>
                                <a:gd name="T68" fmla="+- 0 1729 1192"/>
                                <a:gd name="T69" fmla="*/ T68 w 606"/>
                                <a:gd name="T70" fmla="+- 0 757 184"/>
                                <a:gd name="T71" fmla="*/ 757 h 718"/>
                                <a:gd name="T72" fmla="+- 0 1728 1192"/>
                                <a:gd name="T73" fmla="*/ T72 w 606"/>
                                <a:gd name="T74" fmla="+- 0 775 184"/>
                                <a:gd name="T75" fmla="*/ 775 h 718"/>
                                <a:gd name="T76" fmla="+- 0 1725 1192"/>
                                <a:gd name="T77" fmla="*/ T76 w 606"/>
                                <a:gd name="T78" fmla="+- 0 781 184"/>
                                <a:gd name="T79" fmla="*/ 781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533" y="597"/>
                                  </a:moveTo>
                                  <a:lnTo>
                                    <a:pt x="328" y="597"/>
                                  </a:lnTo>
                                  <a:lnTo>
                                    <a:pt x="334" y="597"/>
                                  </a:lnTo>
                                  <a:lnTo>
                                    <a:pt x="354" y="596"/>
                                  </a:lnTo>
                                  <a:lnTo>
                                    <a:pt x="374" y="593"/>
                                  </a:lnTo>
                                  <a:lnTo>
                                    <a:pt x="393" y="587"/>
                                  </a:lnTo>
                                  <a:lnTo>
                                    <a:pt x="412" y="580"/>
                                  </a:lnTo>
                                  <a:lnTo>
                                    <a:pt x="431" y="572"/>
                                  </a:lnTo>
                                  <a:lnTo>
                                    <a:pt x="431" y="408"/>
                                  </a:lnTo>
                                  <a:lnTo>
                                    <a:pt x="378" y="408"/>
                                  </a:lnTo>
                                  <a:lnTo>
                                    <a:pt x="382" y="399"/>
                                  </a:lnTo>
                                  <a:lnTo>
                                    <a:pt x="382" y="303"/>
                                  </a:lnTo>
                                  <a:lnTo>
                                    <a:pt x="378" y="294"/>
                                  </a:lnTo>
                                  <a:lnTo>
                                    <a:pt x="541" y="294"/>
                                  </a:lnTo>
                                  <a:lnTo>
                                    <a:pt x="538" y="305"/>
                                  </a:lnTo>
                                  <a:lnTo>
                                    <a:pt x="537" y="314"/>
                                  </a:lnTo>
                                  <a:lnTo>
                                    <a:pt x="537" y="355"/>
                                  </a:lnTo>
                                  <a:lnTo>
                                    <a:pt x="537" y="573"/>
                                  </a:lnTo>
                                  <a:lnTo>
                                    <a:pt x="536" y="591"/>
                                  </a:lnTo>
                                  <a:lnTo>
                                    <a:pt x="533" y="5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Freeform 15"/>
                          <wps:cNvSpPr>
                            <a:spLocks/>
                          </wps:cNvSpPr>
                          <wps:spPr bwMode="auto">
                            <a:xfrm>
                              <a:off x="1192" y="184"/>
                              <a:ext cx="606" cy="718"/>
                            </a:xfrm>
                            <a:custGeom>
                              <a:avLst/>
                              <a:gdLst>
                                <a:gd name="T0" fmla="+- 0 1794 1192"/>
                                <a:gd name="T1" fmla="*/ T0 w 606"/>
                                <a:gd name="T2" fmla="+- 0 855 184"/>
                                <a:gd name="T3" fmla="*/ 855 h 718"/>
                                <a:gd name="T4" fmla="+- 0 1669 1192"/>
                                <a:gd name="T5" fmla="*/ T4 w 606"/>
                                <a:gd name="T6" fmla="+- 0 855 184"/>
                                <a:gd name="T7" fmla="*/ 855 h 718"/>
                                <a:gd name="T8" fmla="+- 0 1687 1192"/>
                                <a:gd name="T9" fmla="*/ T8 w 606"/>
                                <a:gd name="T10" fmla="+- 0 853 184"/>
                                <a:gd name="T11" fmla="*/ 853 h 718"/>
                                <a:gd name="T12" fmla="+- 0 1705 1192"/>
                                <a:gd name="T13" fmla="*/ T12 w 606"/>
                                <a:gd name="T14" fmla="+- 0 850 184"/>
                                <a:gd name="T15" fmla="*/ 850 h 718"/>
                                <a:gd name="T16" fmla="+- 0 1764 1192"/>
                                <a:gd name="T17" fmla="*/ T16 w 606"/>
                                <a:gd name="T18" fmla="+- 0 824 184"/>
                                <a:gd name="T19" fmla="*/ 824 h 718"/>
                                <a:gd name="T20" fmla="+- 0 1798 1192"/>
                                <a:gd name="T21" fmla="*/ T20 w 606"/>
                                <a:gd name="T22" fmla="+- 0 797 184"/>
                                <a:gd name="T23" fmla="*/ 797 h 718"/>
                                <a:gd name="T24" fmla="+- 0 1794 1192"/>
                                <a:gd name="T25" fmla="*/ T24 w 606"/>
                                <a:gd name="T26" fmla="+- 0 855 184"/>
                                <a:gd name="T27" fmla="*/ 855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06" h="718">
                                  <a:moveTo>
                                    <a:pt x="602" y="671"/>
                                  </a:moveTo>
                                  <a:lnTo>
                                    <a:pt x="477" y="671"/>
                                  </a:lnTo>
                                  <a:lnTo>
                                    <a:pt x="495" y="669"/>
                                  </a:lnTo>
                                  <a:lnTo>
                                    <a:pt x="513" y="666"/>
                                  </a:lnTo>
                                  <a:lnTo>
                                    <a:pt x="572" y="640"/>
                                  </a:lnTo>
                                  <a:lnTo>
                                    <a:pt x="606" y="613"/>
                                  </a:lnTo>
                                  <a:lnTo>
                                    <a:pt x="602" y="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EFE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36BE5E" id="Group 13" o:spid="_x0000_s1026" style="position:absolute;margin-left:35.7pt;margin-top:5pt;width:36.85pt;height:42.55pt;z-index:251655168;mso-position-horizontal-relative:page" coordorigin="1135,120" coordsize="737,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">
                <v:group id="Group 28" o:spid="_x0000_s1027" style="position:absolute;left:1135;top:120;width:737;height:851" coordorigin="1135,120" coordsize="737,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29" o:spid="_x0000_s1028" style="position:absolute;left:1135;top:120;width:737;height:851;visibility:visible;mso-wrap-style:square;v-text-anchor:top" coordsize="737,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" path="m,851r736,l736,,,,,851xe" fillcolor="#007977" stroked="f">
                    <v:path arrowok="t" o:connecttype="custom" o:connectlocs="0,971;736,971;736,120;0,120;0,971" o:connectangles="0,0,0,0,0"/>
                  </v:shape>
                </v:group>
                <v:group id="Group 21" o:spid="_x0000_s1029" style="position:absolute;left:1205;top:196;width:606;height:718" coordorigin="1205,196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7" o:spid="_x0000_s1030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" path="m442,718r-67,-8l317,690,256,648r-7,-4l175,625,119,594,64,539,31,483,9,416,1,354,,304,2,282,13,219,35,163,80,98,140,48,209,17,270,4,340,r19,1l436,12r61,16l517,35r,19l324,54r-21,2l245,73r-50,34l156,153r-24,58l119,287r-2,43l117,355r9,68l152,496r41,53l197,552r105,l309,567r8,16l327,598r206,l526,610r-65,20l414,640r-11,3l380,647r17,9l414,662r19,5l454,670r23,1l602,671r-2,16l524,712r-56,6l442,718xe" fillcolor="black" stroked="f">
                    <v:path arrowok="t" o:connecttype="custom" o:connectlocs="442,914;375,906;317,886;256,844;249,840;175,821;119,790;64,735;31,679;9,612;1,550;0,500;2,478;13,415;35,359;80,294;140,244;209,213;270,200;340,196;359,197;436,208;497,224;517,231;517,250;324,250;303,252;245,269;195,303;156,349;132,407;119,483;117,526;117,551;126,619;152,692;193,745;197,748;302,748;309,763;317,779;327,794;533,794;526,806;461,826;414,836;403,839;380,843;397,852;414,858;433,863;454,866;477,867;602,867;600,883;524,908;468,914;442,914" o:connectangles="0,0,0,0,0,0,0,0,0,0,0,0,0,0,0,0,0,0,0,0,0,0,0,0,0,0,0,0,0,0,0,0,0,0,0,0,0,0,0,0,0,0,0,0,0,0,0,0,0,0,0,0,0,0,0,0,0,0"/>
                  </v:shape>
                  <v:shape id="Freeform 26" o:spid="_x0000_s1031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" path="m515,111l461,82,386,59,324,54r193,l515,111xe" fillcolor="black" stroked="f">
                    <v:path arrowok="t" o:connecttype="custom" o:connectlocs="515,307;461,278;386,255;324,250;517,250;515,307" o:connectangles="0,0,0,0,0,0"/>
                  </v:shape>
                  <v:shape id="Freeform 25" o:spid="_x0000_s1032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" path="m302,552r-105,l193,537,182,462r-2,-49l182,391r10,-59l224,262r52,-53l345,174r66,-15l489,154r20,2l569,165r37,12l604,198r-134,l468,198r-63,10l339,253r-38,64l284,397r-2,49l283,469r3,22l290,511r5,20l301,549r1,3xe" fillcolor="black" stroked="f">
                    <v:path arrowok="t" o:connecttype="custom" o:connectlocs="302,748;197,748;193,733;182,658;180,609;182,587;192,528;224,458;276,405;345,370;411,355;489,350;509,352;569,361;606,373;604,394;470,394;468,394;405,404;339,449;301,513;284,593;282,642;283,665;286,687;290,707;295,727;301,745;302,748" o:connectangles="0,0,0,0,0,0,0,0,0,0,0,0,0,0,0,0,0,0,0,0,0,0,0,0,0,0,0,0,0"/>
                  </v:shape>
                  <v:shape id="Freeform 24" o:spid="_x0000_s1033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" path="m599,246l530,207r-60,-9l604,198r-5,48xe" fillcolor="black" stroked="f">
                    <v:path arrowok="t" o:connecttype="custom" o:connectlocs="599,442;530,403;470,394;604,394;599,442" o:connectangles="0,0,0,0,0"/>
                  </v:shape>
                  <v:shape id="Freeform 23" o:spid="_x0000_s1034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" path="m533,598r-206,l334,598r20,-2l373,593r20,-5l412,581r18,-9l430,409r-52,l381,399r,-96l378,294r163,l538,305r-2,9l536,330r1,243l536,591r-3,7xe" fillcolor="black" stroked="f">
                    <v:path arrowok="t" o:connecttype="custom" o:connectlocs="533,794;327,794;334,794;354,792;373,789;393,784;412,777;430,768;430,605;378,605;381,595;381,499;378,490;541,490;538,501;536,510;536,526;537,769;536,787;533,794" o:connectangles="0,0,0,0,0,0,0,0,0,0,0,0,0,0,0,0,0,0,0,0"/>
                  </v:shape>
                  <v:shape id="Freeform 22" o:spid="_x0000_s1035" style="position:absolute;left:1205;top:196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" path="m602,671r-125,l495,670r18,-4l571,641r35,-28l602,671xe" fillcolor="black" stroked="f">
                    <v:path arrowok="t" o:connecttype="custom" o:connectlocs="602,867;477,867;495,866;513,862;571,837;606,809;602,867" o:connectangles="0,0,0,0,0,0,0"/>
                  </v:shape>
                </v:group>
                <v:group id="Group 14" o:spid="_x0000_s1036" style="position:absolute;left:1192;top:184;width:606;height:718" coordorigin="1192,184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0" o:spid="_x0000_s1037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" path="m442,718r-67,-9l317,690,256,648r-1,-2l255,645r-6,-1l175,625,119,594,64,539,31,483,9,416,2,354,,304,2,282,13,219,35,163,80,98,140,48,209,17,271,4,340,r19,l437,11r60,16l518,33r-1,20l324,53r-21,3l246,72r-51,35l156,153r-24,58l119,287r-2,43l118,355r8,68l153,496r40,53l198,552r105,l309,566r9,16l328,597r205,l526,610r-65,19l415,640r-11,3l380,647r17,8l415,662r19,5l454,670r23,1l602,671r-1,16l525,712r-56,5l442,718xe" fillcolor="#fefefe" stroked="f">
                    <v:path arrowok="t" o:connecttype="custom" o:connectlocs="442,902;375,893;317,874;256,832;255,830;255,829;249,828;175,809;119,778;64,723;31,667;9,600;2,538;0,488;2,466;13,403;35,347;80,282;140,232;209,201;271,188;340,184;359,184;437,195;497,211;518,217;517,237;324,237;303,240;246,256;195,291;156,337;132,395;119,471;117,514;118,539;126,607;153,680;193,733;198,736;303,736;309,750;318,766;328,781;533,781;526,794;461,813;415,824;404,827;380,831;397,839;415,846;434,851;454,854;477,855;602,855;601,871;525,896;469,901;442,902" o:connectangles="0,0,0,0,0,0,0,0,0,0,0,0,0,0,0,0,0,0,0,0,0,0,0,0,0,0,0,0,0,0,0,0,0,0,0,0,0,0,0,0,0,0,0,0,0,0,0,0,0,0,0,0,0,0,0,0,0,0,0,0"/>
                  </v:shape>
                  <v:shape id="Freeform 19" o:spid="_x0000_s1038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" path="m515,111l462,81,387,58,324,53r193,l515,111xe" fillcolor="#fefefe" stroked="f">
                    <v:path arrowok="t" o:connecttype="custom" o:connectlocs="515,295;462,265;387,242;324,237;517,237;515,295" o:connectangles="0,0,0,0,0,0"/>
                  </v:shape>
                  <v:shape id="Freeform 18" o:spid="_x0000_s1039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" path="m303,552r-105,l193,537,182,462r-1,-49l182,391r11,-59l224,262r52,-53l346,174r65,-15l489,154r20,1l588,170r18,7l604,198r-134,l468,198r-62,10l339,253r-38,64l284,397r-2,49l283,469r3,21l290,511r5,20l301,549r2,3xe" fillcolor="#fefefe" stroked="f">
                    <v:path arrowok="t" o:connecttype="custom" o:connectlocs="303,736;198,736;193,721;182,646;181,597;182,575;193,516;224,446;276,393;346,358;411,343;489,338;509,339;588,354;606,361;604,382;470,382;468,382;406,392;339,437;301,501;284,581;282,630;283,653;286,674;290,695;295,715;301,733;303,736" o:connectangles="0,0,0,0,0,0,0,0,0,0,0,0,0,0,0,0,0,0,0,0,0,0,0,0,0,0,0,0,0"/>
                  </v:shape>
                  <v:shape id="Freeform 17" o:spid="_x0000_s1040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" path="m600,246l531,207r-61,-9l604,198r-4,48xe" fillcolor="#fefefe" stroked="f">
                    <v:path arrowok="t" o:connecttype="custom" o:connectlocs="600,430;531,391;470,382;604,382;600,430" o:connectangles="0,0,0,0,0"/>
                  </v:shape>
                  <v:shape id="Freeform 16" o:spid="_x0000_s1041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" path="m533,597r-205,l334,597r20,-1l374,593r19,-6l412,580r19,-8l431,408r-53,l382,399r,-96l378,294r163,l538,305r-1,9l537,355r,218l536,591r-3,6xe" fillcolor="#fefefe" stroked="f">
                    <v:path arrowok="t" o:connecttype="custom" o:connectlocs="533,781;328,781;334,781;354,780;374,777;393,771;412,764;431,756;431,592;378,592;382,583;382,487;378,478;541,478;538,489;537,498;537,539;537,757;536,775;533,781" o:connectangles="0,0,0,0,0,0,0,0,0,0,0,0,0,0,0,0,0,0,0,0"/>
                  </v:shape>
                  <v:shape id="Freeform 15" o:spid="_x0000_s1042" style="position:absolute;left:1192;top:184;width:606;height:718;visibility:visible;mso-wrap-style:square;v-text-anchor:top" coordsize="606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" path="m602,671r-125,l495,669r18,-3l572,640r34,-27l602,671xe" fillcolor="#fefefe" stroked="f">
                    <v:path arrowok="t" o:connecttype="custom" o:connectlocs="602,855;477,855;495,853;513,850;572,824;606,797;602,855" o:connectangles="0,0,0,0,0,0,0"/>
                  </v:shape>
                </v:group>
                <w10:wrap anchorx="page"/>
              </v:group>
            </w:pict>
          </mc:Fallback>
        </mc:AlternateContent>
      </w:r>
      <w:r>
        <w:rPr>
          <w:spacing w:val="-1"/>
        </w:rPr>
        <w:t xml:space="preserve">For More Information: </w:t>
      </w:r>
      <w:r w:rsidR="009D6C51">
        <w:rPr>
          <w:spacing w:val="-1"/>
        </w:rPr>
        <w:t>Department</w:t>
      </w:r>
      <w:r w:rsidR="009D6C51">
        <w:rPr>
          <w:spacing w:val="-9"/>
        </w:rPr>
        <w:t xml:space="preserve"> </w:t>
      </w:r>
      <w:r w:rsidR="009D6C51">
        <w:rPr>
          <w:spacing w:val="-1"/>
        </w:rPr>
        <w:t>for</w:t>
      </w:r>
      <w:r w:rsidR="009D6C51">
        <w:rPr>
          <w:spacing w:val="-8"/>
        </w:rPr>
        <w:t xml:space="preserve"> </w:t>
      </w:r>
      <w:r w:rsidR="009D6C51">
        <w:rPr>
          <w:spacing w:val="1"/>
        </w:rPr>
        <w:t>EMS</w:t>
      </w:r>
      <w:r w:rsidR="009D6C51">
        <w:rPr>
          <w:spacing w:val="-10"/>
        </w:rPr>
        <w:t xml:space="preserve"> </w:t>
      </w:r>
      <w:r w:rsidR="009D6C51">
        <w:t>Education</w:t>
      </w:r>
    </w:p>
    <w:p w14:paraId="7B9FDCC2" w14:textId="77777777" w:rsidR="00965992" w:rsidRPr="00835E04" w:rsidRDefault="009D6C51" w:rsidP="00835E04">
      <w:pPr>
        <w:pStyle w:val="BodyText"/>
        <w:spacing w:line="241" w:lineRule="exact"/>
        <w:ind w:left="0" w:right="154"/>
        <w:jc w:val="right"/>
      </w:pPr>
      <w:r>
        <w:rPr>
          <w:spacing w:val="-1"/>
        </w:rPr>
        <w:t>Office</w:t>
      </w:r>
      <w:r>
        <w:rPr>
          <w:spacing w:val="-18"/>
        </w:rPr>
        <w:t xml:space="preserve"> </w:t>
      </w:r>
      <w:r>
        <w:t>704-922-62Email:</w:t>
      </w:r>
      <w:r>
        <w:rPr>
          <w:spacing w:val="-25"/>
        </w:rPr>
        <w:t xml:space="preserve"> </w:t>
      </w:r>
      <w:hyperlink r:id="rId9">
        <w:r>
          <w:t>gcems@gaston.edu</w:t>
        </w:r>
      </w:hyperlink>
    </w:p>
    <w:sectPr w:rsidR="00965992" w:rsidRPr="00835E04">
      <w:type w:val="continuous"/>
      <w:pgSz w:w="12240" w:h="15840"/>
      <w:pgMar w:top="38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 Bold">
    <w:panose1 w:val="020B0804030504040204"/>
    <w:charset w:val="00"/>
    <w:family w:val="auto"/>
    <w:pitch w:val="variable"/>
    <w:sig w:usb0="E1002A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92AC8"/>
    <w:multiLevelType w:val="hybridMultilevel"/>
    <w:tmpl w:val="FDD8DD98"/>
    <w:lvl w:ilvl="0" w:tplc="B78E6A6E">
      <w:start w:val="1"/>
      <w:numFmt w:val="bullet"/>
      <w:lvlText w:val=""/>
      <w:lvlJc w:val="left"/>
      <w:pPr>
        <w:ind w:left="407" w:hanging="361"/>
      </w:pPr>
      <w:rPr>
        <w:rFonts w:ascii="Symbol" w:eastAsia="Symbol" w:hAnsi="Symbol" w:hint="default"/>
        <w:sz w:val="22"/>
        <w:szCs w:val="22"/>
      </w:rPr>
    </w:lvl>
    <w:lvl w:ilvl="1" w:tplc="7F1CE42A">
      <w:start w:val="1"/>
      <w:numFmt w:val="bullet"/>
      <w:lvlText w:val="•"/>
      <w:lvlJc w:val="left"/>
      <w:pPr>
        <w:ind w:left="896" w:hanging="361"/>
      </w:pPr>
      <w:rPr>
        <w:rFonts w:hint="default"/>
      </w:rPr>
    </w:lvl>
    <w:lvl w:ilvl="2" w:tplc="BB2AF29C">
      <w:start w:val="1"/>
      <w:numFmt w:val="bullet"/>
      <w:lvlText w:val="•"/>
      <w:lvlJc w:val="left"/>
      <w:pPr>
        <w:ind w:left="1386" w:hanging="361"/>
      </w:pPr>
      <w:rPr>
        <w:rFonts w:hint="default"/>
      </w:rPr>
    </w:lvl>
    <w:lvl w:ilvl="3" w:tplc="FC7E19B2">
      <w:start w:val="1"/>
      <w:numFmt w:val="bullet"/>
      <w:lvlText w:val="•"/>
      <w:lvlJc w:val="left"/>
      <w:pPr>
        <w:ind w:left="1876" w:hanging="361"/>
      </w:pPr>
      <w:rPr>
        <w:rFonts w:hint="default"/>
      </w:rPr>
    </w:lvl>
    <w:lvl w:ilvl="4" w:tplc="091E1F64">
      <w:start w:val="1"/>
      <w:numFmt w:val="bullet"/>
      <w:lvlText w:val="•"/>
      <w:lvlJc w:val="left"/>
      <w:pPr>
        <w:ind w:left="2365" w:hanging="361"/>
      </w:pPr>
      <w:rPr>
        <w:rFonts w:hint="default"/>
      </w:rPr>
    </w:lvl>
    <w:lvl w:ilvl="5" w:tplc="B5900C6A">
      <w:start w:val="1"/>
      <w:numFmt w:val="bullet"/>
      <w:lvlText w:val="•"/>
      <w:lvlJc w:val="left"/>
      <w:pPr>
        <w:ind w:left="2855" w:hanging="361"/>
      </w:pPr>
      <w:rPr>
        <w:rFonts w:hint="default"/>
      </w:rPr>
    </w:lvl>
    <w:lvl w:ilvl="6" w:tplc="88F6E682">
      <w:start w:val="1"/>
      <w:numFmt w:val="bullet"/>
      <w:lvlText w:val="•"/>
      <w:lvlJc w:val="left"/>
      <w:pPr>
        <w:ind w:left="3345" w:hanging="361"/>
      </w:pPr>
      <w:rPr>
        <w:rFonts w:hint="default"/>
      </w:rPr>
    </w:lvl>
    <w:lvl w:ilvl="7" w:tplc="8B0E01C8">
      <w:start w:val="1"/>
      <w:numFmt w:val="bullet"/>
      <w:lvlText w:val="•"/>
      <w:lvlJc w:val="left"/>
      <w:pPr>
        <w:ind w:left="3835" w:hanging="361"/>
      </w:pPr>
      <w:rPr>
        <w:rFonts w:hint="default"/>
      </w:rPr>
    </w:lvl>
    <w:lvl w:ilvl="8" w:tplc="95B8435E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</w:abstractNum>
  <w:abstractNum w:abstractNumId="1" w15:restartNumberingAfterBreak="0">
    <w:nsid w:val="0BEF7AFC"/>
    <w:multiLevelType w:val="hybridMultilevel"/>
    <w:tmpl w:val="AC7A7A1E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2" w15:restartNumberingAfterBreak="0">
    <w:nsid w:val="0EE054A7"/>
    <w:multiLevelType w:val="hybridMultilevel"/>
    <w:tmpl w:val="B1A466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6C41EA"/>
    <w:multiLevelType w:val="hybridMultilevel"/>
    <w:tmpl w:val="CB7831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07BD7"/>
    <w:multiLevelType w:val="hybridMultilevel"/>
    <w:tmpl w:val="53846F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A2788"/>
    <w:multiLevelType w:val="hybridMultilevel"/>
    <w:tmpl w:val="9EDE3C84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6" w15:restartNumberingAfterBreak="0">
    <w:nsid w:val="1BA66C3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BB774AB"/>
    <w:multiLevelType w:val="hybridMultilevel"/>
    <w:tmpl w:val="46D4BE8C"/>
    <w:lvl w:ilvl="0" w:tplc="9AEE142C">
      <w:start w:val="1"/>
      <w:numFmt w:val="bullet"/>
      <w:lvlText w:val=""/>
      <w:lvlJc w:val="left"/>
      <w:pPr>
        <w:ind w:left="407" w:hanging="361"/>
      </w:pPr>
      <w:rPr>
        <w:rFonts w:ascii="Symbol" w:eastAsia="Symbol" w:hAnsi="Symbol" w:hint="default"/>
        <w:sz w:val="22"/>
        <w:szCs w:val="22"/>
      </w:rPr>
    </w:lvl>
    <w:lvl w:ilvl="1" w:tplc="1F94C598">
      <w:start w:val="1"/>
      <w:numFmt w:val="bullet"/>
      <w:lvlText w:val="•"/>
      <w:lvlJc w:val="left"/>
      <w:pPr>
        <w:ind w:left="897" w:hanging="361"/>
      </w:pPr>
      <w:rPr>
        <w:rFonts w:hint="default"/>
      </w:rPr>
    </w:lvl>
    <w:lvl w:ilvl="2" w:tplc="14C672A4">
      <w:start w:val="1"/>
      <w:numFmt w:val="bullet"/>
      <w:lvlText w:val="•"/>
      <w:lvlJc w:val="left"/>
      <w:pPr>
        <w:ind w:left="1387" w:hanging="361"/>
      </w:pPr>
      <w:rPr>
        <w:rFonts w:hint="default"/>
      </w:rPr>
    </w:lvl>
    <w:lvl w:ilvl="3" w:tplc="7794C354">
      <w:start w:val="1"/>
      <w:numFmt w:val="bullet"/>
      <w:lvlText w:val="•"/>
      <w:lvlJc w:val="left"/>
      <w:pPr>
        <w:ind w:left="1876" w:hanging="361"/>
      </w:pPr>
      <w:rPr>
        <w:rFonts w:hint="default"/>
      </w:rPr>
    </w:lvl>
    <w:lvl w:ilvl="4" w:tplc="06C29638">
      <w:start w:val="1"/>
      <w:numFmt w:val="bullet"/>
      <w:lvlText w:val="•"/>
      <w:lvlJc w:val="left"/>
      <w:pPr>
        <w:ind w:left="2366" w:hanging="361"/>
      </w:pPr>
      <w:rPr>
        <w:rFonts w:hint="default"/>
      </w:rPr>
    </w:lvl>
    <w:lvl w:ilvl="5" w:tplc="5D24A082">
      <w:start w:val="1"/>
      <w:numFmt w:val="bullet"/>
      <w:lvlText w:val="•"/>
      <w:lvlJc w:val="left"/>
      <w:pPr>
        <w:ind w:left="2856" w:hanging="361"/>
      </w:pPr>
      <w:rPr>
        <w:rFonts w:hint="default"/>
      </w:rPr>
    </w:lvl>
    <w:lvl w:ilvl="6" w:tplc="2DAEFA7E">
      <w:start w:val="1"/>
      <w:numFmt w:val="bullet"/>
      <w:lvlText w:val="•"/>
      <w:lvlJc w:val="left"/>
      <w:pPr>
        <w:ind w:left="3346" w:hanging="361"/>
      </w:pPr>
      <w:rPr>
        <w:rFonts w:hint="default"/>
      </w:rPr>
    </w:lvl>
    <w:lvl w:ilvl="7" w:tplc="37A07C22">
      <w:start w:val="1"/>
      <w:numFmt w:val="bullet"/>
      <w:lvlText w:val="•"/>
      <w:lvlJc w:val="left"/>
      <w:pPr>
        <w:ind w:left="3836" w:hanging="361"/>
      </w:pPr>
      <w:rPr>
        <w:rFonts w:hint="default"/>
      </w:rPr>
    </w:lvl>
    <w:lvl w:ilvl="8" w:tplc="98D223F2">
      <w:start w:val="1"/>
      <w:numFmt w:val="bullet"/>
      <w:lvlText w:val="•"/>
      <w:lvlJc w:val="left"/>
      <w:pPr>
        <w:ind w:left="4326" w:hanging="361"/>
      </w:pPr>
      <w:rPr>
        <w:rFonts w:hint="default"/>
      </w:rPr>
    </w:lvl>
  </w:abstractNum>
  <w:abstractNum w:abstractNumId="8" w15:restartNumberingAfterBreak="0">
    <w:nsid w:val="241F6848"/>
    <w:multiLevelType w:val="hybridMultilevel"/>
    <w:tmpl w:val="B9522CEE"/>
    <w:lvl w:ilvl="0" w:tplc="2AEADA36">
      <w:start w:val="1"/>
      <w:numFmt w:val="bullet"/>
      <w:lvlText w:val=""/>
      <w:lvlJc w:val="left"/>
      <w:pPr>
        <w:ind w:left="467" w:hanging="360"/>
      </w:pPr>
      <w:rPr>
        <w:rFonts w:ascii="Wingdings" w:eastAsia="Wingdings" w:hAnsi="Wingdings" w:hint="default"/>
        <w:w w:val="99"/>
        <w:sz w:val="20"/>
        <w:szCs w:val="20"/>
      </w:rPr>
    </w:lvl>
    <w:lvl w:ilvl="1" w:tplc="CED6761E">
      <w:start w:val="1"/>
      <w:numFmt w:val="bullet"/>
      <w:lvlText w:val=""/>
      <w:lvlJc w:val="left"/>
      <w:pPr>
        <w:ind w:left="467" w:hanging="269"/>
      </w:pPr>
      <w:rPr>
        <w:rFonts w:ascii="Wingdings" w:eastAsia="Wingdings" w:hAnsi="Wingdings" w:hint="default"/>
        <w:w w:val="99"/>
        <w:sz w:val="20"/>
        <w:szCs w:val="20"/>
      </w:rPr>
    </w:lvl>
    <w:lvl w:ilvl="2" w:tplc="B74443B0">
      <w:start w:val="1"/>
      <w:numFmt w:val="bullet"/>
      <w:lvlText w:val="•"/>
      <w:lvlJc w:val="left"/>
      <w:pPr>
        <w:ind w:left="1018" w:hanging="269"/>
      </w:pPr>
      <w:rPr>
        <w:rFonts w:hint="default"/>
      </w:rPr>
    </w:lvl>
    <w:lvl w:ilvl="3" w:tplc="10C26A32">
      <w:start w:val="1"/>
      <w:numFmt w:val="bullet"/>
      <w:lvlText w:val="•"/>
      <w:lvlJc w:val="left"/>
      <w:pPr>
        <w:ind w:left="1569" w:hanging="269"/>
      </w:pPr>
      <w:rPr>
        <w:rFonts w:hint="default"/>
      </w:rPr>
    </w:lvl>
    <w:lvl w:ilvl="4" w:tplc="A1C2FCF0">
      <w:start w:val="1"/>
      <w:numFmt w:val="bullet"/>
      <w:lvlText w:val="•"/>
      <w:lvlJc w:val="left"/>
      <w:pPr>
        <w:ind w:left="2120" w:hanging="269"/>
      </w:pPr>
      <w:rPr>
        <w:rFonts w:hint="default"/>
      </w:rPr>
    </w:lvl>
    <w:lvl w:ilvl="5" w:tplc="07C42F3C">
      <w:start w:val="1"/>
      <w:numFmt w:val="bullet"/>
      <w:lvlText w:val="•"/>
      <w:lvlJc w:val="left"/>
      <w:pPr>
        <w:ind w:left="2671" w:hanging="269"/>
      </w:pPr>
      <w:rPr>
        <w:rFonts w:hint="default"/>
      </w:rPr>
    </w:lvl>
    <w:lvl w:ilvl="6" w:tplc="95D6B27C">
      <w:start w:val="1"/>
      <w:numFmt w:val="bullet"/>
      <w:lvlText w:val="•"/>
      <w:lvlJc w:val="left"/>
      <w:pPr>
        <w:ind w:left="3222" w:hanging="269"/>
      </w:pPr>
      <w:rPr>
        <w:rFonts w:hint="default"/>
      </w:rPr>
    </w:lvl>
    <w:lvl w:ilvl="7" w:tplc="F1C4AE82">
      <w:start w:val="1"/>
      <w:numFmt w:val="bullet"/>
      <w:lvlText w:val="•"/>
      <w:lvlJc w:val="left"/>
      <w:pPr>
        <w:ind w:left="3773" w:hanging="269"/>
      </w:pPr>
      <w:rPr>
        <w:rFonts w:hint="default"/>
      </w:rPr>
    </w:lvl>
    <w:lvl w:ilvl="8" w:tplc="32B6B5F8">
      <w:start w:val="1"/>
      <w:numFmt w:val="bullet"/>
      <w:lvlText w:val="•"/>
      <w:lvlJc w:val="left"/>
      <w:pPr>
        <w:ind w:left="4324" w:hanging="269"/>
      </w:pPr>
      <w:rPr>
        <w:rFonts w:hint="default"/>
      </w:rPr>
    </w:lvl>
  </w:abstractNum>
  <w:abstractNum w:abstractNumId="9" w15:restartNumberingAfterBreak="0">
    <w:nsid w:val="359127A7"/>
    <w:multiLevelType w:val="hybridMultilevel"/>
    <w:tmpl w:val="E44A70BE"/>
    <w:lvl w:ilvl="0" w:tplc="257A2BDC">
      <w:numFmt w:val="bullet"/>
      <w:lvlText w:val=""/>
      <w:lvlJc w:val="left"/>
      <w:pPr>
        <w:ind w:left="720" w:hanging="360"/>
      </w:pPr>
      <w:rPr>
        <w:rFonts w:ascii="Symbol" w:eastAsia="Tahom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5493F"/>
    <w:multiLevelType w:val="hybridMultilevel"/>
    <w:tmpl w:val="97342074"/>
    <w:lvl w:ilvl="0" w:tplc="512ED6D0">
      <w:start w:val="1"/>
      <w:numFmt w:val="bullet"/>
      <w:lvlText w:val=""/>
      <w:lvlJc w:val="left"/>
      <w:pPr>
        <w:ind w:left="407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8F8EE064">
      <w:start w:val="1"/>
      <w:numFmt w:val="bullet"/>
      <w:lvlText w:val="•"/>
      <w:lvlJc w:val="left"/>
      <w:pPr>
        <w:ind w:left="897" w:hanging="361"/>
      </w:pPr>
      <w:rPr>
        <w:rFonts w:hint="default"/>
      </w:rPr>
    </w:lvl>
    <w:lvl w:ilvl="2" w:tplc="EA4ACA22">
      <w:start w:val="1"/>
      <w:numFmt w:val="bullet"/>
      <w:lvlText w:val="•"/>
      <w:lvlJc w:val="left"/>
      <w:pPr>
        <w:ind w:left="1387" w:hanging="361"/>
      </w:pPr>
      <w:rPr>
        <w:rFonts w:hint="default"/>
      </w:rPr>
    </w:lvl>
    <w:lvl w:ilvl="3" w:tplc="0A8870F0">
      <w:start w:val="1"/>
      <w:numFmt w:val="bullet"/>
      <w:lvlText w:val="•"/>
      <w:lvlJc w:val="left"/>
      <w:pPr>
        <w:ind w:left="1876" w:hanging="361"/>
      </w:pPr>
      <w:rPr>
        <w:rFonts w:hint="default"/>
      </w:rPr>
    </w:lvl>
    <w:lvl w:ilvl="4" w:tplc="34BC865E">
      <w:start w:val="1"/>
      <w:numFmt w:val="bullet"/>
      <w:lvlText w:val="•"/>
      <w:lvlJc w:val="left"/>
      <w:pPr>
        <w:ind w:left="2366" w:hanging="361"/>
      </w:pPr>
      <w:rPr>
        <w:rFonts w:hint="default"/>
      </w:rPr>
    </w:lvl>
    <w:lvl w:ilvl="5" w:tplc="62721AC6">
      <w:start w:val="1"/>
      <w:numFmt w:val="bullet"/>
      <w:lvlText w:val="•"/>
      <w:lvlJc w:val="left"/>
      <w:pPr>
        <w:ind w:left="2856" w:hanging="361"/>
      </w:pPr>
      <w:rPr>
        <w:rFonts w:hint="default"/>
      </w:rPr>
    </w:lvl>
    <w:lvl w:ilvl="6" w:tplc="92925872">
      <w:start w:val="1"/>
      <w:numFmt w:val="bullet"/>
      <w:lvlText w:val="•"/>
      <w:lvlJc w:val="left"/>
      <w:pPr>
        <w:ind w:left="3346" w:hanging="361"/>
      </w:pPr>
      <w:rPr>
        <w:rFonts w:hint="default"/>
      </w:rPr>
    </w:lvl>
    <w:lvl w:ilvl="7" w:tplc="6BE22D6C">
      <w:start w:val="1"/>
      <w:numFmt w:val="bullet"/>
      <w:lvlText w:val="•"/>
      <w:lvlJc w:val="left"/>
      <w:pPr>
        <w:ind w:left="3836" w:hanging="361"/>
      </w:pPr>
      <w:rPr>
        <w:rFonts w:hint="default"/>
      </w:rPr>
    </w:lvl>
    <w:lvl w:ilvl="8" w:tplc="EB3C0E76">
      <w:start w:val="1"/>
      <w:numFmt w:val="bullet"/>
      <w:lvlText w:val="•"/>
      <w:lvlJc w:val="left"/>
      <w:pPr>
        <w:ind w:left="4326" w:hanging="361"/>
      </w:pPr>
      <w:rPr>
        <w:rFonts w:hint="default"/>
      </w:rPr>
    </w:lvl>
  </w:abstractNum>
  <w:abstractNum w:abstractNumId="11" w15:restartNumberingAfterBreak="0">
    <w:nsid w:val="4507731E"/>
    <w:multiLevelType w:val="hybridMultilevel"/>
    <w:tmpl w:val="BDE0E61A"/>
    <w:lvl w:ilvl="0" w:tplc="37B0E0E2">
      <w:numFmt w:val="bullet"/>
      <w:lvlText w:val=""/>
      <w:lvlJc w:val="left"/>
      <w:pPr>
        <w:ind w:left="720" w:hanging="360"/>
      </w:pPr>
      <w:rPr>
        <w:rFonts w:ascii="Symbol" w:eastAsia="Tahom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B0C74"/>
    <w:multiLevelType w:val="hybridMultilevel"/>
    <w:tmpl w:val="C818EA5E"/>
    <w:lvl w:ilvl="0" w:tplc="298AD5C0">
      <w:start w:val="1"/>
      <w:numFmt w:val="bullet"/>
      <w:lvlText w:val=""/>
      <w:lvlJc w:val="left"/>
      <w:pPr>
        <w:ind w:left="467" w:hanging="269"/>
      </w:pPr>
      <w:rPr>
        <w:rFonts w:ascii="Wingdings" w:eastAsia="Wingdings" w:hAnsi="Wingdings" w:hint="default"/>
        <w:w w:val="99"/>
        <w:sz w:val="20"/>
        <w:szCs w:val="20"/>
      </w:rPr>
    </w:lvl>
    <w:lvl w:ilvl="1" w:tplc="DE82A616">
      <w:start w:val="1"/>
      <w:numFmt w:val="bullet"/>
      <w:lvlText w:val="•"/>
      <w:lvlJc w:val="left"/>
      <w:pPr>
        <w:ind w:left="963" w:hanging="269"/>
      </w:pPr>
      <w:rPr>
        <w:rFonts w:hint="default"/>
      </w:rPr>
    </w:lvl>
    <w:lvl w:ilvl="2" w:tplc="0792D0A6">
      <w:start w:val="1"/>
      <w:numFmt w:val="bullet"/>
      <w:lvlText w:val="•"/>
      <w:lvlJc w:val="left"/>
      <w:pPr>
        <w:ind w:left="1459" w:hanging="269"/>
      </w:pPr>
      <w:rPr>
        <w:rFonts w:hint="default"/>
      </w:rPr>
    </w:lvl>
    <w:lvl w:ilvl="3" w:tplc="2E7CC08E">
      <w:start w:val="1"/>
      <w:numFmt w:val="bullet"/>
      <w:lvlText w:val="•"/>
      <w:lvlJc w:val="left"/>
      <w:pPr>
        <w:ind w:left="1955" w:hanging="269"/>
      </w:pPr>
      <w:rPr>
        <w:rFonts w:hint="default"/>
      </w:rPr>
    </w:lvl>
    <w:lvl w:ilvl="4" w:tplc="8E3C3CCE">
      <w:start w:val="1"/>
      <w:numFmt w:val="bullet"/>
      <w:lvlText w:val="•"/>
      <w:lvlJc w:val="left"/>
      <w:pPr>
        <w:ind w:left="2451" w:hanging="269"/>
      </w:pPr>
      <w:rPr>
        <w:rFonts w:hint="default"/>
      </w:rPr>
    </w:lvl>
    <w:lvl w:ilvl="5" w:tplc="2EE68D76">
      <w:start w:val="1"/>
      <w:numFmt w:val="bullet"/>
      <w:lvlText w:val="•"/>
      <w:lvlJc w:val="left"/>
      <w:pPr>
        <w:ind w:left="2946" w:hanging="269"/>
      </w:pPr>
      <w:rPr>
        <w:rFonts w:hint="default"/>
      </w:rPr>
    </w:lvl>
    <w:lvl w:ilvl="6" w:tplc="54D4C834">
      <w:start w:val="1"/>
      <w:numFmt w:val="bullet"/>
      <w:lvlText w:val="•"/>
      <w:lvlJc w:val="left"/>
      <w:pPr>
        <w:ind w:left="3442" w:hanging="269"/>
      </w:pPr>
      <w:rPr>
        <w:rFonts w:hint="default"/>
      </w:rPr>
    </w:lvl>
    <w:lvl w:ilvl="7" w:tplc="1E561EF2">
      <w:start w:val="1"/>
      <w:numFmt w:val="bullet"/>
      <w:lvlText w:val="•"/>
      <w:lvlJc w:val="left"/>
      <w:pPr>
        <w:ind w:left="3938" w:hanging="269"/>
      </w:pPr>
      <w:rPr>
        <w:rFonts w:hint="default"/>
      </w:rPr>
    </w:lvl>
    <w:lvl w:ilvl="8" w:tplc="95E4B1DC">
      <w:start w:val="1"/>
      <w:numFmt w:val="bullet"/>
      <w:lvlText w:val="•"/>
      <w:lvlJc w:val="left"/>
      <w:pPr>
        <w:ind w:left="4434" w:hanging="269"/>
      </w:pPr>
      <w:rPr>
        <w:rFonts w:hint="default"/>
      </w:rPr>
    </w:lvl>
  </w:abstractNum>
  <w:abstractNum w:abstractNumId="13" w15:restartNumberingAfterBreak="0">
    <w:nsid w:val="5AE41394"/>
    <w:multiLevelType w:val="hybridMultilevel"/>
    <w:tmpl w:val="36C48A96"/>
    <w:lvl w:ilvl="0" w:tplc="298AD5C0">
      <w:start w:val="1"/>
      <w:numFmt w:val="bullet"/>
      <w:lvlText w:val=""/>
      <w:lvlJc w:val="left"/>
      <w:pPr>
        <w:ind w:left="514" w:hanging="269"/>
      </w:pPr>
      <w:rPr>
        <w:rFonts w:ascii="Wingdings" w:eastAsia="Wingdings" w:hAnsi="Wingdings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5E0C4E82"/>
    <w:multiLevelType w:val="hybridMultilevel"/>
    <w:tmpl w:val="14FA3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434BA"/>
    <w:multiLevelType w:val="hybridMultilevel"/>
    <w:tmpl w:val="E216F7E0"/>
    <w:lvl w:ilvl="0" w:tplc="E2B02956">
      <w:start w:val="1"/>
      <w:numFmt w:val="bullet"/>
      <w:lvlText w:val=""/>
      <w:lvlJc w:val="left"/>
      <w:pPr>
        <w:ind w:left="407" w:hanging="361"/>
      </w:pPr>
      <w:rPr>
        <w:rFonts w:ascii="Symbol" w:eastAsia="Symbol" w:hAnsi="Symbol" w:hint="default"/>
        <w:sz w:val="22"/>
        <w:szCs w:val="22"/>
      </w:rPr>
    </w:lvl>
    <w:lvl w:ilvl="1" w:tplc="11B00624">
      <w:start w:val="1"/>
      <w:numFmt w:val="bullet"/>
      <w:lvlText w:val="•"/>
      <w:lvlJc w:val="left"/>
      <w:pPr>
        <w:ind w:left="896" w:hanging="361"/>
      </w:pPr>
      <w:rPr>
        <w:rFonts w:hint="default"/>
      </w:rPr>
    </w:lvl>
    <w:lvl w:ilvl="2" w:tplc="F2846D16">
      <w:start w:val="1"/>
      <w:numFmt w:val="bullet"/>
      <w:lvlText w:val="•"/>
      <w:lvlJc w:val="left"/>
      <w:pPr>
        <w:ind w:left="1386" w:hanging="361"/>
      </w:pPr>
      <w:rPr>
        <w:rFonts w:hint="default"/>
      </w:rPr>
    </w:lvl>
    <w:lvl w:ilvl="3" w:tplc="71B4801C">
      <w:start w:val="1"/>
      <w:numFmt w:val="bullet"/>
      <w:lvlText w:val="•"/>
      <w:lvlJc w:val="left"/>
      <w:pPr>
        <w:ind w:left="1876" w:hanging="361"/>
      </w:pPr>
      <w:rPr>
        <w:rFonts w:hint="default"/>
      </w:rPr>
    </w:lvl>
    <w:lvl w:ilvl="4" w:tplc="1E90D8D8">
      <w:start w:val="1"/>
      <w:numFmt w:val="bullet"/>
      <w:lvlText w:val="•"/>
      <w:lvlJc w:val="left"/>
      <w:pPr>
        <w:ind w:left="2365" w:hanging="361"/>
      </w:pPr>
      <w:rPr>
        <w:rFonts w:hint="default"/>
      </w:rPr>
    </w:lvl>
    <w:lvl w:ilvl="5" w:tplc="808C18C4">
      <w:start w:val="1"/>
      <w:numFmt w:val="bullet"/>
      <w:lvlText w:val="•"/>
      <w:lvlJc w:val="left"/>
      <w:pPr>
        <w:ind w:left="2855" w:hanging="361"/>
      </w:pPr>
      <w:rPr>
        <w:rFonts w:hint="default"/>
      </w:rPr>
    </w:lvl>
    <w:lvl w:ilvl="6" w:tplc="6A441B8E">
      <w:start w:val="1"/>
      <w:numFmt w:val="bullet"/>
      <w:lvlText w:val="•"/>
      <w:lvlJc w:val="left"/>
      <w:pPr>
        <w:ind w:left="3345" w:hanging="361"/>
      </w:pPr>
      <w:rPr>
        <w:rFonts w:hint="default"/>
      </w:rPr>
    </w:lvl>
    <w:lvl w:ilvl="7" w:tplc="8C7A9C92">
      <w:start w:val="1"/>
      <w:numFmt w:val="bullet"/>
      <w:lvlText w:val="•"/>
      <w:lvlJc w:val="left"/>
      <w:pPr>
        <w:ind w:left="3835" w:hanging="361"/>
      </w:pPr>
      <w:rPr>
        <w:rFonts w:hint="default"/>
      </w:rPr>
    </w:lvl>
    <w:lvl w:ilvl="8" w:tplc="FC8415A8">
      <w:start w:val="1"/>
      <w:numFmt w:val="bullet"/>
      <w:lvlText w:val="•"/>
      <w:lvlJc w:val="left"/>
      <w:pPr>
        <w:ind w:left="4324" w:hanging="361"/>
      </w:pPr>
      <w:rPr>
        <w:rFonts w:hint="default"/>
      </w:rPr>
    </w:lvl>
  </w:abstractNum>
  <w:abstractNum w:abstractNumId="16" w15:restartNumberingAfterBreak="0">
    <w:nsid w:val="616352C7"/>
    <w:multiLevelType w:val="hybridMultilevel"/>
    <w:tmpl w:val="AE06B98C"/>
    <w:lvl w:ilvl="0" w:tplc="A11664DE">
      <w:start w:val="1"/>
      <w:numFmt w:val="bullet"/>
      <w:lvlText w:val=""/>
      <w:lvlJc w:val="left"/>
      <w:pPr>
        <w:ind w:left="407" w:hanging="361"/>
      </w:pPr>
      <w:rPr>
        <w:rFonts w:ascii="Symbol" w:eastAsia="Symbol" w:hAnsi="Symbol" w:hint="default"/>
        <w:sz w:val="22"/>
        <w:szCs w:val="22"/>
      </w:rPr>
    </w:lvl>
    <w:lvl w:ilvl="1" w:tplc="112C2766">
      <w:start w:val="1"/>
      <w:numFmt w:val="bullet"/>
      <w:lvlText w:val="•"/>
      <w:lvlJc w:val="left"/>
      <w:pPr>
        <w:ind w:left="897" w:hanging="361"/>
      </w:pPr>
      <w:rPr>
        <w:rFonts w:hint="default"/>
      </w:rPr>
    </w:lvl>
    <w:lvl w:ilvl="2" w:tplc="E9BC5ACC">
      <w:start w:val="1"/>
      <w:numFmt w:val="bullet"/>
      <w:lvlText w:val="•"/>
      <w:lvlJc w:val="left"/>
      <w:pPr>
        <w:ind w:left="1387" w:hanging="361"/>
      </w:pPr>
      <w:rPr>
        <w:rFonts w:hint="default"/>
      </w:rPr>
    </w:lvl>
    <w:lvl w:ilvl="3" w:tplc="C3FE8CDE">
      <w:start w:val="1"/>
      <w:numFmt w:val="bullet"/>
      <w:lvlText w:val="•"/>
      <w:lvlJc w:val="left"/>
      <w:pPr>
        <w:ind w:left="1876" w:hanging="361"/>
      </w:pPr>
      <w:rPr>
        <w:rFonts w:hint="default"/>
      </w:rPr>
    </w:lvl>
    <w:lvl w:ilvl="4" w:tplc="94808252">
      <w:start w:val="1"/>
      <w:numFmt w:val="bullet"/>
      <w:lvlText w:val="•"/>
      <w:lvlJc w:val="left"/>
      <w:pPr>
        <w:ind w:left="2366" w:hanging="361"/>
      </w:pPr>
      <w:rPr>
        <w:rFonts w:hint="default"/>
      </w:rPr>
    </w:lvl>
    <w:lvl w:ilvl="5" w:tplc="0C8E16E8">
      <w:start w:val="1"/>
      <w:numFmt w:val="bullet"/>
      <w:lvlText w:val="•"/>
      <w:lvlJc w:val="left"/>
      <w:pPr>
        <w:ind w:left="2856" w:hanging="361"/>
      </w:pPr>
      <w:rPr>
        <w:rFonts w:hint="default"/>
      </w:rPr>
    </w:lvl>
    <w:lvl w:ilvl="6" w:tplc="438013BA">
      <w:start w:val="1"/>
      <w:numFmt w:val="bullet"/>
      <w:lvlText w:val="•"/>
      <w:lvlJc w:val="left"/>
      <w:pPr>
        <w:ind w:left="3346" w:hanging="361"/>
      </w:pPr>
      <w:rPr>
        <w:rFonts w:hint="default"/>
      </w:rPr>
    </w:lvl>
    <w:lvl w:ilvl="7" w:tplc="1E14426E">
      <w:start w:val="1"/>
      <w:numFmt w:val="bullet"/>
      <w:lvlText w:val="•"/>
      <w:lvlJc w:val="left"/>
      <w:pPr>
        <w:ind w:left="3836" w:hanging="361"/>
      </w:pPr>
      <w:rPr>
        <w:rFonts w:hint="default"/>
      </w:rPr>
    </w:lvl>
    <w:lvl w:ilvl="8" w:tplc="C9101C56">
      <w:start w:val="1"/>
      <w:numFmt w:val="bullet"/>
      <w:lvlText w:val="•"/>
      <w:lvlJc w:val="left"/>
      <w:pPr>
        <w:ind w:left="4326" w:hanging="361"/>
      </w:pPr>
      <w:rPr>
        <w:rFonts w:hint="default"/>
      </w:rPr>
    </w:lvl>
  </w:abstractNum>
  <w:abstractNum w:abstractNumId="17" w15:restartNumberingAfterBreak="0">
    <w:nsid w:val="666A3CCF"/>
    <w:multiLevelType w:val="hybridMultilevel"/>
    <w:tmpl w:val="EE2A73D8"/>
    <w:lvl w:ilvl="0" w:tplc="298AD5C0">
      <w:start w:val="1"/>
      <w:numFmt w:val="bullet"/>
      <w:lvlText w:val=""/>
      <w:lvlJc w:val="left"/>
      <w:pPr>
        <w:ind w:left="467" w:hanging="269"/>
      </w:pPr>
      <w:rPr>
        <w:rFonts w:ascii="Wingdings" w:eastAsia="Wingdings" w:hAnsi="Wingdings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8B3549"/>
    <w:multiLevelType w:val="hybridMultilevel"/>
    <w:tmpl w:val="BBD8C6C0"/>
    <w:lvl w:ilvl="0" w:tplc="483CBE28">
      <w:start w:val="1"/>
      <w:numFmt w:val="bullet"/>
      <w:lvlText w:val=""/>
      <w:lvlJc w:val="left"/>
      <w:pPr>
        <w:ind w:left="407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A644EC4C">
      <w:start w:val="1"/>
      <w:numFmt w:val="bullet"/>
      <w:lvlText w:val="•"/>
      <w:lvlJc w:val="left"/>
      <w:pPr>
        <w:ind w:left="896" w:hanging="360"/>
      </w:pPr>
      <w:rPr>
        <w:rFonts w:hint="default"/>
      </w:rPr>
    </w:lvl>
    <w:lvl w:ilvl="2" w:tplc="E1DC7834">
      <w:start w:val="1"/>
      <w:numFmt w:val="bullet"/>
      <w:lvlText w:val="•"/>
      <w:lvlJc w:val="left"/>
      <w:pPr>
        <w:ind w:left="1386" w:hanging="360"/>
      </w:pPr>
      <w:rPr>
        <w:rFonts w:hint="default"/>
      </w:rPr>
    </w:lvl>
    <w:lvl w:ilvl="3" w:tplc="EA182378">
      <w:start w:val="1"/>
      <w:numFmt w:val="bullet"/>
      <w:lvlText w:val="•"/>
      <w:lvlJc w:val="left"/>
      <w:pPr>
        <w:ind w:left="1876" w:hanging="360"/>
      </w:pPr>
      <w:rPr>
        <w:rFonts w:hint="default"/>
      </w:rPr>
    </w:lvl>
    <w:lvl w:ilvl="4" w:tplc="0AEEA242">
      <w:start w:val="1"/>
      <w:numFmt w:val="bullet"/>
      <w:lvlText w:val="•"/>
      <w:lvlJc w:val="left"/>
      <w:pPr>
        <w:ind w:left="2365" w:hanging="360"/>
      </w:pPr>
      <w:rPr>
        <w:rFonts w:hint="default"/>
      </w:rPr>
    </w:lvl>
    <w:lvl w:ilvl="5" w:tplc="6DEC83D2">
      <w:start w:val="1"/>
      <w:numFmt w:val="bullet"/>
      <w:lvlText w:val="•"/>
      <w:lvlJc w:val="left"/>
      <w:pPr>
        <w:ind w:left="2855" w:hanging="360"/>
      </w:pPr>
      <w:rPr>
        <w:rFonts w:hint="default"/>
      </w:rPr>
    </w:lvl>
    <w:lvl w:ilvl="6" w:tplc="81762DBA">
      <w:start w:val="1"/>
      <w:numFmt w:val="bullet"/>
      <w:lvlText w:val="•"/>
      <w:lvlJc w:val="left"/>
      <w:pPr>
        <w:ind w:left="3345" w:hanging="360"/>
      </w:pPr>
      <w:rPr>
        <w:rFonts w:hint="default"/>
      </w:rPr>
    </w:lvl>
    <w:lvl w:ilvl="7" w:tplc="95DA5E96">
      <w:start w:val="1"/>
      <w:numFmt w:val="bullet"/>
      <w:lvlText w:val="•"/>
      <w:lvlJc w:val="left"/>
      <w:pPr>
        <w:ind w:left="3835" w:hanging="360"/>
      </w:pPr>
      <w:rPr>
        <w:rFonts w:hint="default"/>
      </w:rPr>
    </w:lvl>
    <w:lvl w:ilvl="8" w:tplc="1D30278E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</w:abstractNum>
  <w:abstractNum w:abstractNumId="19" w15:restartNumberingAfterBreak="0">
    <w:nsid w:val="79977956"/>
    <w:multiLevelType w:val="hybridMultilevel"/>
    <w:tmpl w:val="4E4AC9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ED76BF"/>
    <w:multiLevelType w:val="hybridMultilevel"/>
    <w:tmpl w:val="A3F6A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5"/>
  </w:num>
  <w:num w:numId="4">
    <w:abstractNumId w:val="8"/>
  </w:num>
  <w:num w:numId="5">
    <w:abstractNumId w:val="12"/>
  </w:num>
  <w:num w:numId="6">
    <w:abstractNumId w:val="16"/>
  </w:num>
  <w:num w:numId="7">
    <w:abstractNumId w:val="10"/>
  </w:num>
  <w:num w:numId="8">
    <w:abstractNumId w:val="7"/>
  </w:num>
  <w:num w:numId="9">
    <w:abstractNumId w:val="13"/>
  </w:num>
  <w:num w:numId="10">
    <w:abstractNumId w:val="17"/>
  </w:num>
  <w:num w:numId="11">
    <w:abstractNumId w:val="12"/>
  </w:num>
  <w:num w:numId="12">
    <w:abstractNumId w:val="9"/>
  </w:num>
  <w:num w:numId="13">
    <w:abstractNumId w:val="11"/>
  </w:num>
  <w:num w:numId="14">
    <w:abstractNumId w:val="20"/>
  </w:num>
  <w:num w:numId="15">
    <w:abstractNumId w:val="2"/>
  </w:num>
  <w:num w:numId="16">
    <w:abstractNumId w:val="14"/>
  </w:num>
  <w:num w:numId="17">
    <w:abstractNumId w:val="3"/>
  </w:num>
  <w:num w:numId="18">
    <w:abstractNumId w:val="5"/>
  </w:num>
  <w:num w:numId="19">
    <w:abstractNumId w:val="1"/>
  </w:num>
  <w:num w:numId="20">
    <w:abstractNumId w:val="19"/>
  </w:num>
  <w:num w:numId="21">
    <w:abstractNumId w:val="4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7M0MjU1tDQzMbZQ0lEKTi0uzszPAykwNKgFALPyS0AtAAAA"/>
  </w:docVars>
  <w:rsids>
    <w:rsidRoot w:val="00965992"/>
    <w:rsid w:val="0001314D"/>
    <w:rsid w:val="0003158F"/>
    <w:rsid w:val="00041D8E"/>
    <w:rsid w:val="000A2280"/>
    <w:rsid w:val="000A3F05"/>
    <w:rsid w:val="00116D60"/>
    <w:rsid w:val="00233505"/>
    <w:rsid w:val="0026337C"/>
    <w:rsid w:val="002B4D14"/>
    <w:rsid w:val="002B5948"/>
    <w:rsid w:val="002D0FE0"/>
    <w:rsid w:val="002D1A0C"/>
    <w:rsid w:val="002F514B"/>
    <w:rsid w:val="002F7D41"/>
    <w:rsid w:val="00311D78"/>
    <w:rsid w:val="00315B81"/>
    <w:rsid w:val="00332266"/>
    <w:rsid w:val="00335E73"/>
    <w:rsid w:val="00351795"/>
    <w:rsid w:val="003926EA"/>
    <w:rsid w:val="003D4E69"/>
    <w:rsid w:val="003D619D"/>
    <w:rsid w:val="003E04B2"/>
    <w:rsid w:val="00440EAF"/>
    <w:rsid w:val="00463DCA"/>
    <w:rsid w:val="00466438"/>
    <w:rsid w:val="0047283A"/>
    <w:rsid w:val="00483C26"/>
    <w:rsid w:val="004B0950"/>
    <w:rsid w:val="004F3E3D"/>
    <w:rsid w:val="00536BD5"/>
    <w:rsid w:val="00547F67"/>
    <w:rsid w:val="00563BC9"/>
    <w:rsid w:val="0056573F"/>
    <w:rsid w:val="0058733C"/>
    <w:rsid w:val="00594136"/>
    <w:rsid w:val="005C5219"/>
    <w:rsid w:val="005D766C"/>
    <w:rsid w:val="005E6C82"/>
    <w:rsid w:val="00606870"/>
    <w:rsid w:val="00623834"/>
    <w:rsid w:val="006350BB"/>
    <w:rsid w:val="0063681C"/>
    <w:rsid w:val="00666915"/>
    <w:rsid w:val="00681DFF"/>
    <w:rsid w:val="006D7BA0"/>
    <w:rsid w:val="007041DD"/>
    <w:rsid w:val="00734BB5"/>
    <w:rsid w:val="00750ED3"/>
    <w:rsid w:val="0076123A"/>
    <w:rsid w:val="0079759C"/>
    <w:rsid w:val="00835E04"/>
    <w:rsid w:val="00862110"/>
    <w:rsid w:val="0087587A"/>
    <w:rsid w:val="00877E3B"/>
    <w:rsid w:val="00901CF8"/>
    <w:rsid w:val="009431BD"/>
    <w:rsid w:val="00964542"/>
    <w:rsid w:val="00965992"/>
    <w:rsid w:val="009A634F"/>
    <w:rsid w:val="009D65C8"/>
    <w:rsid w:val="009D6C51"/>
    <w:rsid w:val="009D6F9B"/>
    <w:rsid w:val="00A148C1"/>
    <w:rsid w:val="00A45D03"/>
    <w:rsid w:val="00A96FAE"/>
    <w:rsid w:val="00B20825"/>
    <w:rsid w:val="00B84683"/>
    <w:rsid w:val="00BC433A"/>
    <w:rsid w:val="00BE4859"/>
    <w:rsid w:val="00C1476D"/>
    <w:rsid w:val="00C626CB"/>
    <w:rsid w:val="00C762C3"/>
    <w:rsid w:val="00CB13A6"/>
    <w:rsid w:val="00CD3CA9"/>
    <w:rsid w:val="00D41A8E"/>
    <w:rsid w:val="00D64962"/>
    <w:rsid w:val="00DF6014"/>
    <w:rsid w:val="00E23CE9"/>
    <w:rsid w:val="00E37CFD"/>
    <w:rsid w:val="00E61FA5"/>
    <w:rsid w:val="00EC5474"/>
    <w:rsid w:val="00EE1272"/>
    <w:rsid w:val="00F23FEF"/>
    <w:rsid w:val="00F41B53"/>
    <w:rsid w:val="00F63CEE"/>
    <w:rsid w:val="00FC0BB4"/>
    <w:rsid w:val="00FC2E56"/>
    <w:rsid w:val="00FD5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6CDFD"/>
  <w15:docId w15:val="{6C909D63-A592-4DC8-B7C9-1B6C3E7B0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8"/>
      <w:outlineLvl w:val="0"/>
    </w:pPr>
    <w:rPr>
      <w:rFonts w:ascii="Tahoma" w:eastAsia="Tahoma" w:hAnsi="Tahoma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467"/>
      <w:outlineLvl w:val="1"/>
    </w:pPr>
    <w:rPr>
      <w:rFonts w:ascii="Tahoma" w:eastAsia="Tahoma" w:hAnsi="Tahom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7"/>
    </w:pPr>
    <w:rPr>
      <w:rFonts w:ascii="Tahoma" w:eastAsia="Tahoma" w:hAnsi="Tahom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B095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766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6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66C"/>
    <w:rPr>
      <w:rFonts w:ascii="Segoe UI" w:hAnsi="Segoe UI" w:cs="Segoe UI"/>
      <w:sz w:val="18"/>
      <w:szCs w:val="18"/>
    </w:rPr>
  </w:style>
  <w:style w:type="character" w:customStyle="1" w:styleId="isbn">
    <w:name w:val="isbn"/>
    <w:basedOn w:val="DefaultParagraphFont"/>
    <w:rsid w:val="00835E04"/>
  </w:style>
  <w:style w:type="character" w:customStyle="1" w:styleId="text-bold">
    <w:name w:val="text-bold"/>
    <w:basedOn w:val="DefaultParagraphFont"/>
    <w:rsid w:val="00835E04"/>
  </w:style>
  <w:style w:type="character" w:customStyle="1" w:styleId="text-weight-200">
    <w:name w:val="text-weight-200"/>
    <w:basedOn w:val="DefaultParagraphFont"/>
    <w:rsid w:val="00835E04"/>
  </w:style>
  <w:style w:type="character" w:customStyle="1" w:styleId="input-group-btn">
    <w:name w:val="input-group-btn"/>
    <w:basedOn w:val="DefaultParagraphFont"/>
    <w:rsid w:val="00835E04"/>
  </w:style>
  <w:style w:type="character" w:styleId="Strong">
    <w:name w:val="Strong"/>
    <w:basedOn w:val="DefaultParagraphFont"/>
    <w:uiPriority w:val="22"/>
    <w:qFormat/>
    <w:rsid w:val="00835E04"/>
    <w:rPr>
      <w:b/>
      <w:bCs/>
    </w:rPr>
  </w:style>
  <w:style w:type="table" w:styleId="TableGrid">
    <w:name w:val="Table Grid"/>
    <w:basedOn w:val="TableNormal"/>
    <w:uiPriority w:val="39"/>
    <w:rsid w:val="00835E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5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15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723616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371121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2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55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gcems@gas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221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e  simpson</dc:creator>
  <cp:lastModifiedBy>Jimmy Eubanks</cp:lastModifiedBy>
  <cp:revision>2</cp:revision>
  <cp:lastPrinted>2020-12-08T20:35:00Z</cp:lastPrinted>
  <dcterms:created xsi:type="dcterms:W3CDTF">2020-12-21T16:43:00Z</dcterms:created>
  <dcterms:modified xsi:type="dcterms:W3CDTF">2020-12-2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0T00:00:00Z</vt:filetime>
  </property>
  <property fmtid="{D5CDD505-2E9C-101B-9397-08002B2CF9AE}" pid="3" name="LastSaved">
    <vt:filetime>2017-10-26T00:00:00Z</vt:filetime>
  </property>
</Properties>
</file>